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B3B0" w14:textId="29EE8F60" w:rsidR="00780CBC" w:rsidRPr="00251427" w:rsidRDefault="2C4EE11C" w:rsidP="00F54716">
      <w:pPr>
        <w:pStyle w:val="Caption"/>
        <w:keepNext/>
        <w:spacing w:line="360" w:lineRule="auto"/>
        <w:divId w:val="1164592992"/>
        <w:rPr>
          <w:rFonts w:ascii="Times New Roman" w:hAnsi="Times New Roman" w:cs="Times New Roman"/>
          <w:b/>
          <w:bCs/>
          <w:i w:val="0"/>
          <w:iCs w:val="0"/>
          <w:color w:val="auto"/>
          <w:sz w:val="24"/>
          <w:szCs w:val="24"/>
        </w:rPr>
      </w:pPr>
      <w:r w:rsidRPr="00251427">
        <w:rPr>
          <w:rFonts w:ascii="Times New Roman" w:hAnsi="Times New Roman" w:cs="Times New Roman"/>
          <w:b/>
          <w:bCs/>
          <w:i w:val="0"/>
          <w:iCs w:val="0"/>
          <w:color w:val="auto"/>
          <w:sz w:val="24"/>
          <w:szCs w:val="24"/>
        </w:rPr>
        <w:t>SUPPLEMEN</w:t>
      </w:r>
      <w:r w:rsidR="5357E41C" w:rsidRPr="00251427">
        <w:rPr>
          <w:rFonts w:ascii="Times New Roman" w:hAnsi="Times New Roman" w:cs="Times New Roman"/>
          <w:b/>
          <w:bCs/>
          <w:i w:val="0"/>
          <w:iCs w:val="0"/>
          <w:color w:val="auto"/>
          <w:sz w:val="24"/>
          <w:szCs w:val="24"/>
        </w:rPr>
        <w:t>TARY INFORMATION (SI)</w:t>
      </w:r>
    </w:p>
    <w:p w14:paraId="7D3677F2" w14:textId="581391EF" w:rsidR="00025E32" w:rsidRPr="00251427" w:rsidRDefault="00025E32"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Table SI </w:t>
      </w:r>
      <w:r w:rsidR="00EA1368" w:rsidRPr="00251427">
        <w:rPr>
          <w:rFonts w:ascii="Times New Roman" w:hAnsi="Times New Roman" w:cs="Times New Roman"/>
          <w:i w:val="0"/>
          <w:iCs w:val="0"/>
          <w:color w:val="auto"/>
          <w:sz w:val="24"/>
          <w:szCs w:val="24"/>
        </w:rPr>
        <w:t>1</w:t>
      </w:r>
      <w:r w:rsidRPr="00251427">
        <w:rPr>
          <w:rFonts w:ascii="Times New Roman" w:hAnsi="Times New Roman" w:cs="Times New Roman"/>
          <w:i w:val="0"/>
          <w:iCs w:val="0"/>
          <w:color w:val="auto"/>
          <w:sz w:val="24"/>
          <w:szCs w:val="24"/>
        </w:rPr>
        <w:t xml:space="preserve">: Datasets compiled from maize yield trials for modelling (modified </w:t>
      </w:r>
      <w:r w:rsidR="00B87A49" w:rsidRPr="00251427">
        <w:rPr>
          <w:rFonts w:ascii="Times New Roman" w:hAnsi="Times New Roman" w:cs="Times New Roman"/>
          <w:i w:val="0"/>
          <w:iCs w:val="0"/>
          <w:color w:val="auto"/>
          <w:sz w:val="24"/>
          <w:szCs w:val="24"/>
        </w:rPr>
        <w:t>after</w:t>
      </w:r>
      <w:r w:rsidRPr="00251427">
        <w:rPr>
          <w:rFonts w:ascii="Times New Roman" w:hAnsi="Times New Roman" w:cs="Times New Roman"/>
          <w:i w:val="0"/>
          <w:iCs w:val="0"/>
          <w:color w:val="auto"/>
          <w:sz w:val="24"/>
          <w:szCs w:val="24"/>
        </w:rPr>
        <w:t xml:space="preserve"> Asamoah et al. 202</w:t>
      </w:r>
      <w:r w:rsidR="007F2891" w:rsidRPr="00251427">
        <w:rPr>
          <w:rFonts w:ascii="Times New Roman" w:hAnsi="Times New Roman" w:cs="Times New Roman"/>
          <w:i w:val="0"/>
          <w:iCs w:val="0"/>
          <w:color w:val="auto"/>
          <w:sz w:val="24"/>
          <w:szCs w:val="24"/>
        </w:rPr>
        <w:t>4</w:t>
      </w:r>
      <w:r w:rsidRPr="00251427">
        <w:rPr>
          <w:rFonts w:ascii="Times New Roman" w:hAnsi="Times New Roman" w:cs="Times New Roman"/>
          <w:i w:val="0"/>
          <w:iCs w:val="0"/>
          <w:color w:val="auto"/>
          <w:sz w:val="24"/>
          <w:szCs w:val="24"/>
        </w:rPr>
        <w:t>).</w:t>
      </w:r>
    </w:p>
    <w:tbl>
      <w:tblPr>
        <w:tblW w:w="1049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4"/>
        <w:gridCol w:w="7796"/>
      </w:tblGrid>
      <w:tr w:rsidR="00251427" w:rsidRPr="00251427" w14:paraId="38903908" w14:textId="77777777" w:rsidTr="00025E32">
        <w:trPr>
          <w:divId w:val="1164592992"/>
          <w:trHeight w:val="378"/>
          <w:jc w:val="center"/>
        </w:trPr>
        <w:tc>
          <w:tcPr>
            <w:tcW w:w="2694" w:type="dxa"/>
            <w:tcBorders>
              <w:top w:val="single" w:sz="6" w:space="0" w:color="auto"/>
              <w:left w:val="nil"/>
              <w:bottom w:val="single" w:sz="6" w:space="0" w:color="auto"/>
              <w:right w:val="nil"/>
            </w:tcBorders>
            <w:hideMark/>
          </w:tcPr>
          <w:p w14:paraId="2DA47DD8" w14:textId="77777777" w:rsidR="00025E32" w:rsidRPr="00251427" w:rsidRDefault="00025E32" w:rsidP="00C97D82">
            <w:pPr>
              <w:spacing w:after="0" w:line="240" w:lineRule="auto"/>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Variable groups</w:t>
            </w:r>
          </w:p>
        </w:tc>
        <w:tc>
          <w:tcPr>
            <w:tcW w:w="7796" w:type="dxa"/>
            <w:tcBorders>
              <w:top w:val="single" w:sz="6" w:space="0" w:color="auto"/>
              <w:left w:val="nil"/>
              <w:bottom w:val="single" w:sz="6" w:space="0" w:color="auto"/>
              <w:right w:val="nil"/>
            </w:tcBorders>
            <w:hideMark/>
          </w:tcPr>
          <w:p w14:paraId="1A7C95EC" w14:textId="77777777" w:rsidR="00025E32" w:rsidRPr="00251427" w:rsidRDefault="00025E32" w:rsidP="00C97D82">
            <w:pPr>
              <w:spacing w:after="0" w:line="240" w:lineRule="auto"/>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lang w:val="nl-NL"/>
              </w:rPr>
              <w:t>Detailed variables</w:t>
            </w:r>
          </w:p>
        </w:tc>
      </w:tr>
      <w:tr w:rsidR="00251427" w:rsidRPr="00251427" w14:paraId="2EDAE91C" w14:textId="77777777" w:rsidTr="00025E32">
        <w:trPr>
          <w:divId w:val="1164592992"/>
          <w:trHeight w:val="484"/>
          <w:jc w:val="center"/>
        </w:trPr>
        <w:tc>
          <w:tcPr>
            <w:tcW w:w="2694" w:type="dxa"/>
            <w:tcBorders>
              <w:top w:val="single" w:sz="6" w:space="0" w:color="auto"/>
              <w:left w:val="nil"/>
              <w:bottom w:val="nil"/>
              <w:right w:val="nil"/>
            </w:tcBorders>
            <w:hideMark/>
          </w:tcPr>
          <w:p w14:paraId="0FE8A786" w14:textId="30246380"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Climate (</w:t>
            </w:r>
            <w:r w:rsidR="0017457E" w:rsidRPr="00251427">
              <w:rPr>
                <w:rFonts w:ascii="Times New Roman" w:eastAsia="Times New Roman" w:hAnsi="Times New Roman" w:cs="Times New Roman"/>
                <w:sz w:val="24"/>
                <w:szCs w:val="24"/>
              </w:rPr>
              <w:t>6</w:t>
            </w:r>
            <w:r w:rsidRPr="00251427">
              <w:rPr>
                <w:rFonts w:ascii="Times New Roman" w:eastAsia="Times New Roman" w:hAnsi="Times New Roman" w:cs="Times New Roman"/>
                <w:sz w:val="24"/>
                <w:szCs w:val="24"/>
              </w:rPr>
              <w:t>)</w:t>
            </w:r>
          </w:p>
        </w:tc>
        <w:tc>
          <w:tcPr>
            <w:tcW w:w="7796" w:type="dxa"/>
            <w:tcBorders>
              <w:top w:val="single" w:sz="6" w:space="0" w:color="auto"/>
              <w:left w:val="nil"/>
              <w:bottom w:val="nil"/>
              <w:right w:val="nil"/>
            </w:tcBorders>
            <w:vAlign w:val="center"/>
            <w:hideMark/>
          </w:tcPr>
          <w:p w14:paraId="6B6F7B52" w14:textId="2F0B9064"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Rainfall (total for planting season), average temperatures over planting season of the daily minimum and maximum, average relative humidity of the planting season, average evapotranspiration of the planting season</w:t>
            </w:r>
            <w:r w:rsidR="0017457E" w:rsidRPr="00251427">
              <w:rPr>
                <w:rFonts w:ascii="Times New Roman" w:eastAsia="Times New Roman" w:hAnsi="Times New Roman" w:cs="Times New Roman"/>
                <w:sz w:val="24"/>
                <w:szCs w:val="24"/>
              </w:rPr>
              <w:t>, solar radiation</w:t>
            </w:r>
          </w:p>
        </w:tc>
      </w:tr>
      <w:tr w:rsidR="00251427" w:rsidRPr="00251427" w14:paraId="27688778" w14:textId="77777777" w:rsidTr="00025E32">
        <w:trPr>
          <w:divId w:val="1164592992"/>
          <w:trHeight w:val="514"/>
          <w:jc w:val="center"/>
        </w:trPr>
        <w:tc>
          <w:tcPr>
            <w:tcW w:w="2694" w:type="dxa"/>
            <w:tcBorders>
              <w:top w:val="nil"/>
              <w:left w:val="nil"/>
              <w:bottom w:val="nil"/>
              <w:right w:val="nil"/>
            </w:tcBorders>
            <w:hideMark/>
          </w:tcPr>
          <w:p w14:paraId="1F2D9571" w14:textId="56F21C42"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oil (1</w:t>
            </w:r>
            <w:r w:rsidR="00565CD1" w:rsidRPr="00251427">
              <w:rPr>
                <w:rFonts w:ascii="Times New Roman" w:eastAsia="Times New Roman" w:hAnsi="Times New Roman" w:cs="Times New Roman"/>
                <w:sz w:val="24"/>
                <w:szCs w:val="24"/>
              </w:rPr>
              <w:t>7</w:t>
            </w:r>
            <w:r w:rsidRPr="00251427">
              <w:rPr>
                <w:rFonts w:ascii="Times New Roman" w:eastAsia="Times New Roman" w:hAnsi="Times New Roman" w:cs="Times New Roman"/>
                <w:sz w:val="24"/>
                <w:szCs w:val="24"/>
              </w:rPr>
              <w:t>)</w:t>
            </w:r>
          </w:p>
        </w:tc>
        <w:tc>
          <w:tcPr>
            <w:tcW w:w="7796" w:type="dxa"/>
            <w:tcBorders>
              <w:top w:val="nil"/>
              <w:left w:val="nil"/>
              <w:bottom w:val="nil"/>
              <w:right w:val="nil"/>
            </w:tcBorders>
            <w:hideMark/>
          </w:tcPr>
          <w:p w14:paraId="32CAC15B" w14:textId="5D3684F8"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pH, organic carbon, total nitrogen, cation exchange capacity, available phosphorus, exchangeable calcium, exchangeable magnesium, total exchangeable bases, sand, silt, clay, bulk density, electrical conductivity, base saturation, root zone water holding capacity, soil type</w:t>
            </w:r>
            <w:r w:rsidR="005D50EF" w:rsidRPr="00251427">
              <w:rPr>
                <w:rFonts w:ascii="Times New Roman" w:eastAsia="Times New Roman" w:hAnsi="Times New Roman" w:cs="Times New Roman"/>
                <w:sz w:val="24"/>
                <w:szCs w:val="24"/>
              </w:rPr>
              <w:t>, total porosity</w:t>
            </w:r>
          </w:p>
        </w:tc>
      </w:tr>
      <w:tr w:rsidR="00251427" w:rsidRPr="00251427" w14:paraId="48B0DB49" w14:textId="77777777" w:rsidTr="00025E32">
        <w:trPr>
          <w:divId w:val="1164592992"/>
          <w:trHeight w:val="514"/>
          <w:jc w:val="center"/>
        </w:trPr>
        <w:tc>
          <w:tcPr>
            <w:tcW w:w="2694" w:type="dxa"/>
            <w:tcBorders>
              <w:top w:val="nil"/>
              <w:left w:val="nil"/>
              <w:bottom w:val="nil"/>
              <w:right w:val="nil"/>
            </w:tcBorders>
            <w:hideMark/>
          </w:tcPr>
          <w:p w14:paraId="7021BE0A" w14:textId="77777777"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Crop (1)</w:t>
            </w:r>
          </w:p>
        </w:tc>
        <w:tc>
          <w:tcPr>
            <w:tcW w:w="7796" w:type="dxa"/>
            <w:tcBorders>
              <w:top w:val="nil"/>
              <w:left w:val="nil"/>
              <w:bottom w:val="nil"/>
              <w:right w:val="nil"/>
            </w:tcBorders>
            <w:hideMark/>
          </w:tcPr>
          <w:p w14:paraId="59846F5B" w14:textId="77777777"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enotype</w:t>
            </w:r>
          </w:p>
        </w:tc>
      </w:tr>
      <w:tr w:rsidR="00251427" w:rsidRPr="00251427" w14:paraId="7BEE99E9" w14:textId="77777777" w:rsidTr="00025E32">
        <w:trPr>
          <w:divId w:val="1164592992"/>
          <w:trHeight w:val="196"/>
          <w:jc w:val="center"/>
        </w:trPr>
        <w:tc>
          <w:tcPr>
            <w:tcW w:w="2694" w:type="dxa"/>
            <w:tcBorders>
              <w:top w:val="nil"/>
              <w:left w:val="nil"/>
              <w:bottom w:val="nil"/>
              <w:right w:val="nil"/>
            </w:tcBorders>
            <w:vAlign w:val="center"/>
            <w:hideMark/>
          </w:tcPr>
          <w:p w14:paraId="43D96892" w14:textId="77777777"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Environmental (5)</w:t>
            </w:r>
          </w:p>
        </w:tc>
        <w:tc>
          <w:tcPr>
            <w:tcW w:w="7796" w:type="dxa"/>
            <w:tcBorders>
              <w:top w:val="nil"/>
              <w:left w:val="nil"/>
              <w:bottom w:val="nil"/>
              <w:right w:val="nil"/>
            </w:tcBorders>
            <w:hideMark/>
          </w:tcPr>
          <w:p w14:paraId="068D75D8" w14:textId="0028D352"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Normalized difference vegetation index, elevation, terrain wetness index, slope, Agroecological zone</w:t>
            </w:r>
          </w:p>
        </w:tc>
      </w:tr>
      <w:tr w:rsidR="00251427" w:rsidRPr="00251427" w14:paraId="4CD52D0E" w14:textId="77777777" w:rsidTr="00025E32">
        <w:trPr>
          <w:divId w:val="1164592992"/>
          <w:trHeight w:val="378"/>
          <w:jc w:val="center"/>
        </w:trPr>
        <w:tc>
          <w:tcPr>
            <w:tcW w:w="2694" w:type="dxa"/>
            <w:tcBorders>
              <w:top w:val="nil"/>
              <w:left w:val="nil"/>
              <w:bottom w:val="nil"/>
              <w:right w:val="nil"/>
            </w:tcBorders>
            <w:hideMark/>
          </w:tcPr>
          <w:p w14:paraId="0B937390" w14:textId="77777777"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anagement practices (3)</w:t>
            </w:r>
          </w:p>
        </w:tc>
        <w:tc>
          <w:tcPr>
            <w:tcW w:w="7796" w:type="dxa"/>
            <w:tcBorders>
              <w:top w:val="nil"/>
              <w:left w:val="nil"/>
              <w:bottom w:val="nil"/>
              <w:right w:val="nil"/>
            </w:tcBorders>
            <w:hideMark/>
          </w:tcPr>
          <w:p w14:paraId="32C50ECA" w14:textId="77777777"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pplication of any organic amendment (e.g. poultry manure, cattle manure), management type, mode of fertilizer application</w:t>
            </w:r>
          </w:p>
        </w:tc>
      </w:tr>
      <w:tr w:rsidR="00025E32" w:rsidRPr="00251427" w14:paraId="0A68A79E" w14:textId="77777777" w:rsidTr="00025E32">
        <w:trPr>
          <w:divId w:val="1164592992"/>
          <w:trHeight w:val="423"/>
          <w:jc w:val="center"/>
        </w:trPr>
        <w:tc>
          <w:tcPr>
            <w:tcW w:w="2694" w:type="dxa"/>
            <w:tcBorders>
              <w:top w:val="nil"/>
              <w:left w:val="nil"/>
              <w:bottom w:val="single" w:sz="6" w:space="0" w:color="auto"/>
              <w:right w:val="nil"/>
            </w:tcBorders>
            <w:hideMark/>
          </w:tcPr>
          <w:p w14:paraId="292E4B7A" w14:textId="77777777" w:rsidR="00025E32" w:rsidRPr="00251427" w:rsidRDefault="00025E32" w:rsidP="00C97D82">
            <w:pPr>
              <w:spacing w:after="0" w:line="240" w:lineRule="auto"/>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Fertilizer application (3)</w:t>
            </w:r>
          </w:p>
        </w:tc>
        <w:tc>
          <w:tcPr>
            <w:tcW w:w="7796" w:type="dxa"/>
            <w:tcBorders>
              <w:top w:val="nil"/>
              <w:left w:val="nil"/>
              <w:bottom w:val="single" w:sz="6" w:space="0" w:color="auto"/>
              <w:right w:val="nil"/>
            </w:tcBorders>
            <w:hideMark/>
          </w:tcPr>
          <w:p w14:paraId="7012558B" w14:textId="77777777" w:rsidR="00025E32" w:rsidRPr="00251427" w:rsidRDefault="00025E32" w:rsidP="00C97D82">
            <w:pPr>
              <w:spacing w:after="0" w:line="240" w:lineRule="auto"/>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Nitrogen, phosphorus, potassium</w:t>
            </w:r>
          </w:p>
        </w:tc>
      </w:tr>
    </w:tbl>
    <w:p w14:paraId="6BF2FE16" w14:textId="77777777" w:rsidR="00025E32" w:rsidRPr="00251427" w:rsidRDefault="00025E32" w:rsidP="00F54716">
      <w:pPr>
        <w:pStyle w:val="NormalWeb"/>
        <w:spacing w:before="0" w:beforeAutospacing="0" w:after="0" w:afterAutospacing="0" w:line="360" w:lineRule="auto"/>
        <w:jc w:val="both"/>
        <w:divId w:val="1164592992"/>
      </w:pPr>
    </w:p>
    <w:p w14:paraId="656961D2" w14:textId="0A0D1CEE" w:rsidR="004F6DB5" w:rsidRPr="00251427" w:rsidRDefault="004F6DB5" w:rsidP="00F54716">
      <w:pPr>
        <w:pStyle w:val="Caption"/>
        <w:keepNext/>
        <w:spacing w:after="100" w:afterAutospacing="1" w:line="360" w:lineRule="auto"/>
        <w:jc w:val="both"/>
        <w:divId w:val="1164592992"/>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Table SI</w:t>
      </w:r>
      <w:r w:rsidR="00F7104C" w:rsidRPr="00251427">
        <w:rPr>
          <w:rFonts w:ascii="Times New Roman" w:hAnsi="Times New Roman" w:cs="Times New Roman"/>
          <w:i w:val="0"/>
          <w:iCs w:val="0"/>
          <w:color w:val="auto"/>
          <w:sz w:val="24"/>
          <w:szCs w:val="24"/>
        </w:rPr>
        <w:t xml:space="preserve"> </w:t>
      </w:r>
      <w:r w:rsidR="00025E32" w:rsidRPr="00251427">
        <w:rPr>
          <w:rFonts w:ascii="Times New Roman" w:hAnsi="Times New Roman" w:cs="Times New Roman"/>
          <w:i w:val="0"/>
          <w:iCs w:val="0"/>
          <w:color w:val="auto"/>
          <w:sz w:val="24"/>
          <w:szCs w:val="24"/>
        </w:rPr>
        <w:t>2</w:t>
      </w:r>
      <w:r w:rsidRPr="00251427">
        <w:rPr>
          <w:rFonts w:ascii="Times New Roman" w:hAnsi="Times New Roman" w:cs="Times New Roman"/>
          <w:i w:val="0"/>
          <w:iCs w:val="0"/>
          <w:color w:val="auto"/>
          <w:sz w:val="24"/>
          <w:szCs w:val="24"/>
        </w:rPr>
        <w:t>: Machine learning models and their hyperparameters</w:t>
      </w:r>
      <w:r w:rsidR="00466B53" w:rsidRPr="00251427">
        <w:rPr>
          <w:rFonts w:ascii="Times New Roman" w:hAnsi="Times New Roman" w:cs="Times New Roman"/>
          <w:i w:val="0"/>
          <w:iCs w:val="0"/>
          <w:color w:val="auto"/>
          <w:sz w:val="24"/>
          <w:szCs w:val="24"/>
        </w:rPr>
        <w:t>.</w:t>
      </w:r>
    </w:p>
    <w:tbl>
      <w:tblPr>
        <w:tblStyle w:val="TableGrid"/>
        <w:tblW w:w="11036" w:type="dxa"/>
        <w:jc w:val="center"/>
        <w:tblLook w:val="04A0" w:firstRow="1" w:lastRow="0" w:firstColumn="1" w:lastColumn="0" w:noHBand="0" w:noVBand="1"/>
      </w:tblPr>
      <w:tblGrid>
        <w:gridCol w:w="1838"/>
        <w:gridCol w:w="2126"/>
        <w:gridCol w:w="3958"/>
        <w:gridCol w:w="3114"/>
      </w:tblGrid>
      <w:tr w:rsidR="00251427" w:rsidRPr="00251427" w14:paraId="5F06A2F4" w14:textId="77777777" w:rsidTr="00373C06">
        <w:trPr>
          <w:divId w:val="1164592992"/>
          <w:trHeight w:val="357"/>
          <w:jc w:val="center"/>
        </w:trPr>
        <w:tc>
          <w:tcPr>
            <w:tcW w:w="1838" w:type="dxa"/>
            <w:vAlign w:val="center"/>
          </w:tcPr>
          <w:p w14:paraId="16DAAD8C" w14:textId="4864CBBF" w:rsidR="004F6DB5" w:rsidRPr="00251427" w:rsidRDefault="00315DDF" w:rsidP="00C97D82">
            <w:pPr>
              <w:jc w:val="center"/>
              <w:textAlignment w:val="baseline"/>
              <w:rPr>
                <w:rFonts w:ascii="Times New Roman" w:eastAsia="Times New Roman" w:hAnsi="Times New Roman" w:cs="Times New Roman"/>
                <w:sz w:val="24"/>
                <w:szCs w:val="24"/>
              </w:rPr>
            </w:pPr>
            <w:bookmarkStart w:id="0" w:name="_Hlk177653142"/>
            <w:r w:rsidRPr="00251427">
              <w:rPr>
                <w:rFonts w:ascii="Times New Roman" w:eastAsia="Times New Roman" w:hAnsi="Times New Roman" w:cs="Times New Roman"/>
                <w:sz w:val="24"/>
                <w:szCs w:val="24"/>
              </w:rPr>
              <w:t>Machi</w:t>
            </w:r>
            <w:r w:rsidR="00373C06" w:rsidRPr="00251427">
              <w:rPr>
                <w:rFonts w:ascii="Times New Roman" w:eastAsia="Times New Roman" w:hAnsi="Times New Roman" w:cs="Times New Roman"/>
                <w:sz w:val="24"/>
                <w:szCs w:val="24"/>
              </w:rPr>
              <w:t>ne learning</w:t>
            </w:r>
            <w:r w:rsidR="004F6DB5" w:rsidRPr="00251427">
              <w:rPr>
                <w:rFonts w:ascii="Times New Roman" w:eastAsia="Times New Roman" w:hAnsi="Times New Roman" w:cs="Times New Roman"/>
                <w:sz w:val="24"/>
                <w:szCs w:val="24"/>
              </w:rPr>
              <w:t xml:space="preserve"> model, R </w:t>
            </w:r>
            <w:r w:rsidR="00F32065" w:rsidRPr="00251427">
              <w:rPr>
                <w:rFonts w:ascii="Times New Roman" w:eastAsia="Times New Roman" w:hAnsi="Times New Roman" w:cs="Times New Roman"/>
                <w:sz w:val="24"/>
                <w:szCs w:val="24"/>
              </w:rPr>
              <w:t>Package</w:t>
            </w:r>
          </w:p>
        </w:tc>
        <w:tc>
          <w:tcPr>
            <w:tcW w:w="2126" w:type="dxa"/>
            <w:vAlign w:val="center"/>
          </w:tcPr>
          <w:p w14:paraId="5E409425"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Hyperparameter</w:t>
            </w:r>
          </w:p>
        </w:tc>
        <w:tc>
          <w:tcPr>
            <w:tcW w:w="3958" w:type="dxa"/>
            <w:vAlign w:val="center"/>
          </w:tcPr>
          <w:p w14:paraId="6E8049CC"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Description</w:t>
            </w:r>
          </w:p>
        </w:tc>
        <w:tc>
          <w:tcPr>
            <w:tcW w:w="3114" w:type="dxa"/>
            <w:vAlign w:val="center"/>
          </w:tcPr>
          <w:p w14:paraId="4A9C08B3"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Values</w:t>
            </w:r>
          </w:p>
        </w:tc>
      </w:tr>
      <w:tr w:rsidR="00251427" w:rsidRPr="00251427" w14:paraId="6EFF0EF6" w14:textId="77777777" w:rsidTr="00373C06">
        <w:trPr>
          <w:divId w:val="1164592992"/>
          <w:trHeight w:val="937"/>
          <w:jc w:val="center"/>
        </w:trPr>
        <w:tc>
          <w:tcPr>
            <w:tcW w:w="1838" w:type="dxa"/>
            <w:vMerge w:val="restart"/>
            <w:vAlign w:val="center"/>
          </w:tcPr>
          <w:p w14:paraId="1CA64202"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VM, e1071</w:t>
            </w:r>
          </w:p>
        </w:tc>
        <w:tc>
          <w:tcPr>
            <w:tcW w:w="2126" w:type="dxa"/>
          </w:tcPr>
          <w:p w14:paraId="313F18A0"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Cost, C, </w:t>
            </w:r>
          </w:p>
        </w:tc>
        <w:tc>
          <w:tcPr>
            <w:tcW w:w="3958" w:type="dxa"/>
          </w:tcPr>
          <w:p w14:paraId="5CA07A0E" w14:textId="77777777" w:rsidR="004F6DB5" w:rsidRPr="00251427" w:rsidRDefault="004F6DB5" w:rsidP="00C97D82">
            <w:pPr>
              <w:autoSpaceDE w:val="0"/>
              <w:autoSpaceDN w:val="0"/>
              <w:adjustRightInd w:val="0"/>
              <w:rPr>
                <w:rFonts w:ascii="Times New Roman" w:hAnsi="Times New Roman" w:cs="Times New Roman"/>
                <w:sz w:val="24"/>
                <w:szCs w:val="24"/>
              </w:rPr>
            </w:pPr>
            <w:r w:rsidRPr="00251427">
              <w:rPr>
                <w:rFonts w:ascii="Times New Roman" w:hAnsi="Times New Roman" w:cs="Times New Roman"/>
                <w:sz w:val="24"/>
                <w:szCs w:val="24"/>
              </w:rPr>
              <w:t>Regularization parameter weighs constraint violations of</w:t>
            </w:r>
          </w:p>
          <w:p w14:paraId="13775350"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the model</w:t>
            </w:r>
          </w:p>
        </w:tc>
        <w:tc>
          <w:tcPr>
            <w:tcW w:w="3114" w:type="dxa"/>
          </w:tcPr>
          <w:p w14:paraId="63C3F0F0"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 to 1, by = 0.1</w:t>
            </w:r>
          </w:p>
        </w:tc>
      </w:tr>
      <w:tr w:rsidR="00251427" w:rsidRPr="00251427" w14:paraId="783FA914" w14:textId="77777777" w:rsidTr="00373C06">
        <w:trPr>
          <w:divId w:val="1164592992"/>
          <w:trHeight w:val="413"/>
          <w:jc w:val="center"/>
        </w:trPr>
        <w:tc>
          <w:tcPr>
            <w:tcW w:w="1838" w:type="dxa"/>
            <w:vMerge/>
          </w:tcPr>
          <w:p w14:paraId="49EDE329"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46307609"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epsilon</w:t>
            </w:r>
          </w:p>
        </w:tc>
        <w:tc>
          <w:tcPr>
            <w:tcW w:w="3958" w:type="dxa"/>
          </w:tcPr>
          <w:p w14:paraId="4C2CFE73"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Regularization parameter defines ribbon around predictions</w:t>
            </w:r>
          </w:p>
        </w:tc>
        <w:tc>
          <w:tcPr>
            <w:tcW w:w="3114" w:type="dxa"/>
          </w:tcPr>
          <w:p w14:paraId="752A710B"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 to 1, by = 0.1</w:t>
            </w:r>
          </w:p>
        </w:tc>
      </w:tr>
      <w:tr w:rsidR="00251427" w:rsidRPr="00251427" w14:paraId="0CF7570E" w14:textId="77777777" w:rsidTr="00373C06">
        <w:trPr>
          <w:divId w:val="1164592992"/>
          <w:trHeight w:val="379"/>
          <w:jc w:val="center"/>
        </w:trPr>
        <w:tc>
          <w:tcPr>
            <w:tcW w:w="1838" w:type="dxa"/>
            <w:vMerge w:val="restart"/>
            <w:vAlign w:val="center"/>
          </w:tcPr>
          <w:p w14:paraId="3D466EA9"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XGBoost, </w:t>
            </w:r>
            <w:proofErr w:type="spellStart"/>
            <w:r w:rsidRPr="00251427">
              <w:rPr>
                <w:rFonts w:ascii="Times New Roman" w:hAnsi="Times New Roman" w:cs="Times New Roman"/>
                <w:sz w:val="24"/>
                <w:szCs w:val="24"/>
              </w:rPr>
              <w:t>xgboost</w:t>
            </w:r>
            <w:proofErr w:type="spellEnd"/>
          </w:p>
        </w:tc>
        <w:tc>
          <w:tcPr>
            <w:tcW w:w="2126" w:type="dxa"/>
          </w:tcPr>
          <w:p w14:paraId="52100FC0" w14:textId="77777777" w:rsidR="004F6DB5" w:rsidRPr="00251427" w:rsidRDefault="004F6DB5" w:rsidP="00C97D82">
            <w:pPr>
              <w:jc w:val="both"/>
              <w:textAlignment w:val="baseline"/>
              <w:rPr>
                <w:rFonts w:ascii="Times New Roman" w:eastAsia="Times New Roman" w:hAnsi="Times New Roman" w:cs="Times New Roman"/>
                <w:sz w:val="24"/>
                <w:szCs w:val="24"/>
              </w:rPr>
            </w:pPr>
            <w:proofErr w:type="spellStart"/>
            <w:r w:rsidRPr="00251427">
              <w:rPr>
                <w:rFonts w:ascii="Times New Roman" w:eastAsia="Times New Roman" w:hAnsi="Times New Roman" w:cs="Times New Roman"/>
                <w:sz w:val="24"/>
                <w:szCs w:val="24"/>
              </w:rPr>
              <w:t>nrounds</w:t>
            </w:r>
            <w:proofErr w:type="spellEnd"/>
          </w:p>
        </w:tc>
        <w:tc>
          <w:tcPr>
            <w:tcW w:w="3958" w:type="dxa"/>
          </w:tcPr>
          <w:p w14:paraId="4D392818"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Number of boosting steps</w:t>
            </w:r>
          </w:p>
        </w:tc>
        <w:tc>
          <w:tcPr>
            <w:tcW w:w="3114" w:type="dxa"/>
          </w:tcPr>
          <w:p w14:paraId="24C3F76A" w14:textId="21691F70" w:rsidR="004F6DB5" w:rsidRPr="00251427" w:rsidRDefault="48E9DB39"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50, </w:t>
            </w:r>
            <w:r w:rsidR="004F6DB5" w:rsidRPr="00251427">
              <w:rPr>
                <w:rFonts w:ascii="Times New Roman" w:eastAsia="Times New Roman" w:hAnsi="Times New Roman" w:cs="Times New Roman"/>
                <w:sz w:val="24"/>
                <w:szCs w:val="24"/>
              </w:rPr>
              <w:t>100, 200, 300</w:t>
            </w:r>
          </w:p>
        </w:tc>
      </w:tr>
      <w:tr w:rsidR="00251427" w:rsidRPr="00251427" w14:paraId="6D6E29B9" w14:textId="77777777" w:rsidTr="00373C06">
        <w:trPr>
          <w:divId w:val="1164592992"/>
          <w:trHeight w:val="379"/>
          <w:jc w:val="center"/>
        </w:trPr>
        <w:tc>
          <w:tcPr>
            <w:tcW w:w="1838" w:type="dxa"/>
            <w:vMerge/>
          </w:tcPr>
          <w:p w14:paraId="07D37ABF"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5718AFE0"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eta</w:t>
            </w:r>
          </w:p>
        </w:tc>
        <w:tc>
          <w:tcPr>
            <w:tcW w:w="3958" w:type="dxa"/>
          </w:tcPr>
          <w:p w14:paraId="692010F2" w14:textId="7A0786AA"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Learning rate, also called “shrinkage”</w:t>
            </w:r>
            <w:r w:rsidR="00702080"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parameter</w:t>
            </w:r>
          </w:p>
        </w:tc>
        <w:tc>
          <w:tcPr>
            <w:tcW w:w="3114" w:type="dxa"/>
          </w:tcPr>
          <w:p w14:paraId="0E36F553" w14:textId="23929F09"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1, 0.</w:t>
            </w:r>
            <w:r w:rsidR="5DD2A01C" w:rsidRPr="00251427">
              <w:rPr>
                <w:rFonts w:ascii="Times New Roman" w:eastAsia="Times New Roman" w:hAnsi="Times New Roman" w:cs="Times New Roman"/>
                <w:sz w:val="24"/>
                <w:szCs w:val="24"/>
              </w:rPr>
              <w:t xml:space="preserve">02, 0.05, </w:t>
            </w:r>
            <w:r w:rsidRPr="00251427">
              <w:rPr>
                <w:rFonts w:ascii="Times New Roman" w:eastAsia="Times New Roman" w:hAnsi="Times New Roman" w:cs="Times New Roman"/>
                <w:sz w:val="24"/>
                <w:szCs w:val="24"/>
              </w:rPr>
              <w:t>0.1, 0.3</w:t>
            </w:r>
          </w:p>
        </w:tc>
      </w:tr>
      <w:tr w:rsidR="00251427" w:rsidRPr="00251427" w14:paraId="176A801A" w14:textId="77777777" w:rsidTr="00373C06">
        <w:trPr>
          <w:divId w:val="1164592992"/>
          <w:trHeight w:val="379"/>
          <w:jc w:val="center"/>
        </w:trPr>
        <w:tc>
          <w:tcPr>
            <w:tcW w:w="1838" w:type="dxa"/>
            <w:vMerge/>
          </w:tcPr>
          <w:p w14:paraId="36437D5E"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562D4CFF"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amma</w:t>
            </w:r>
          </w:p>
        </w:tc>
        <w:tc>
          <w:tcPr>
            <w:tcW w:w="3958" w:type="dxa"/>
          </w:tcPr>
          <w:p w14:paraId="22EFC847" w14:textId="77777777" w:rsidR="004F6DB5" w:rsidRPr="00251427" w:rsidRDefault="004F6DB5" w:rsidP="00C97D82">
            <w:pPr>
              <w:autoSpaceDE w:val="0"/>
              <w:autoSpaceDN w:val="0"/>
              <w:adjustRightInd w:val="0"/>
              <w:rPr>
                <w:rFonts w:ascii="Times New Roman" w:eastAsia="Times New Roman" w:hAnsi="Times New Roman" w:cs="Times New Roman"/>
                <w:sz w:val="24"/>
                <w:szCs w:val="24"/>
              </w:rPr>
            </w:pPr>
            <w:r w:rsidRPr="00251427">
              <w:rPr>
                <w:rFonts w:ascii="Times New Roman" w:hAnsi="Times New Roman" w:cs="Times New Roman"/>
                <w:sz w:val="24"/>
                <w:szCs w:val="24"/>
              </w:rPr>
              <w:t>Number of splits of a tree by assuming a minimal</w:t>
            </w:r>
            <w:r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improvement for each split</w:t>
            </w:r>
          </w:p>
        </w:tc>
        <w:tc>
          <w:tcPr>
            <w:tcW w:w="3114" w:type="dxa"/>
          </w:tcPr>
          <w:p w14:paraId="63E30603" w14:textId="522C6DC4"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0, </w:t>
            </w:r>
            <w:r w:rsidR="75E06346" w:rsidRPr="00251427">
              <w:rPr>
                <w:rFonts w:ascii="Times New Roman" w:eastAsia="Times New Roman" w:hAnsi="Times New Roman" w:cs="Times New Roman"/>
                <w:sz w:val="24"/>
                <w:szCs w:val="24"/>
              </w:rPr>
              <w:t xml:space="preserve">0.1, 0.02, </w:t>
            </w:r>
            <w:r w:rsidRPr="00251427">
              <w:rPr>
                <w:rFonts w:ascii="Times New Roman" w:eastAsia="Times New Roman" w:hAnsi="Times New Roman" w:cs="Times New Roman"/>
                <w:sz w:val="24"/>
                <w:szCs w:val="24"/>
              </w:rPr>
              <w:t>1, 2</w:t>
            </w:r>
          </w:p>
        </w:tc>
      </w:tr>
      <w:tr w:rsidR="00251427" w:rsidRPr="00251427" w14:paraId="20373E72" w14:textId="77777777" w:rsidTr="00373C06">
        <w:trPr>
          <w:divId w:val="1164592992"/>
          <w:trHeight w:val="379"/>
          <w:jc w:val="center"/>
        </w:trPr>
        <w:tc>
          <w:tcPr>
            <w:tcW w:w="1838" w:type="dxa"/>
            <w:vMerge/>
          </w:tcPr>
          <w:p w14:paraId="6BC12535"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6BBD5232"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ubsample</w:t>
            </w:r>
          </w:p>
        </w:tc>
        <w:tc>
          <w:tcPr>
            <w:tcW w:w="3958" w:type="dxa"/>
          </w:tcPr>
          <w:p w14:paraId="03D83949" w14:textId="2A1E5685" w:rsidR="004F6DB5" w:rsidRPr="00251427" w:rsidRDefault="004F6DB5" w:rsidP="00C97D82">
            <w:pPr>
              <w:autoSpaceDE w:val="0"/>
              <w:autoSpaceDN w:val="0"/>
              <w:adjustRightInd w:val="0"/>
              <w:rPr>
                <w:rFonts w:ascii="Times New Roman" w:eastAsia="Times New Roman" w:hAnsi="Times New Roman" w:cs="Times New Roman"/>
                <w:sz w:val="24"/>
                <w:szCs w:val="24"/>
              </w:rPr>
            </w:pPr>
            <w:r w:rsidRPr="00251427">
              <w:rPr>
                <w:rFonts w:ascii="Times New Roman" w:hAnsi="Times New Roman" w:cs="Times New Roman"/>
                <w:sz w:val="24"/>
                <w:szCs w:val="24"/>
              </w:rPr>
              <w:t>Portion of the observations that is randomly selected in each</w:t>
            </w:r>
            <w:r w:rsidR="00702080"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iteration</w:t>
            </w:r>
          </w:p>
        </w:tc>
        <w:tc>
          <w:tcPr>
            <w:tcW w:w="3114" w:type="dxa"/>
          </w:tcPr>
          <w:p w14:paraId="191A478A"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 0.8, 1</w:t>
            </w:r>
          </w:p>
        </w:tc>
      </w:tr>
      <w:tr w:rsidR="00251427" w:rsidRPr="00251427" w14:paraId="75BF7D74" w14:textId="77777777" w:rsidTr="00373C06">
        <w:trPr>
          <w:divId w:val="1164592992"/>
          <w:trHeight w:val="315"/>
          <w:jc w:val="center"/>
        </w:trPr>
        <w:tc>
          <w:tcPr>
            <w:tcW w:w="1838" w:type="dxa"/>
            <w:vMerge/>
          </w:tcPr>
          <w:p w14:paraId="02634F91"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36F03156" w14:textId="77777777" w:rsidR="004F6DB5" w:rsidRPr="00251427" w:rsidRDefault="004F6DB5" w:rsidP="00C97D82">
            <w:pPr>
              <w:jc w:val="both"/>
              <w:textAlignment w:val="baseline"/>
              <w:rPr>
                <w:rFonts w:ascii="Times New Roman" w:eastAsia="Times New Roman" w:hAnsi="Times New Roman" w:cs="Times New Roman"/>
                <w:sz w:val="24"/>
                <w:szCs w:val="24"/>
              </w:rPr>
            </w:pPr>
            <w:proofErr w:type="spellStart"/>
            <w:r w:rsidRPr="00251427">
              <w:rPr>
                <w:rFonts w:ascii="Times New Roman" w:eastAsia="Times New Roman" w:hAnsi="Times New Roman" w:cs="Times New Roman"/>
                <w:sz w:val="24"/>
                <w:szCs w:val="24"/>
              </w:rPr>
              <w:t>min_child_weight</w:t>
            </w:r>
            <w:proofErr w:type="spellEnd"/>
          </w:p>
        </w:tc>
        <w:tc>
          <w:tcPr>
            <w:tcW w:w="3958" w:type="dxa"/>
          </w:tcPr>
          <w:p w14:paraId="37A18AE9"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Restriction of the number of splits of each tree</w:t>
            </w:r>
          </w:p>
        </w:tc>
        <w:tc>
          <w:tcPr>
            <w:tcW w:w="3114" w:type="dxa"/>
          </w:tcPr>
          <w:p w14:paraId="4B5ACEE1"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 3, 5</w:t>
            </w:r>
          </w:p>
        </w:tc>
      </w:tr>
      <w:tr w:rsidR="00251427" w:rsidRPr="00251427" w14:paraId="05747A1C" w14:textId="77777777" w:rsidTr="00373C06">
        <w:trPr>
          <w:divId w:val="1164592992"/>
          <w:trHeight w:val="379"/>
          <w:jc w:val="center"/>
        </w:trPr>
        <w:tc>
          <w:tcPr>
            <w:tcW w:w="1838" w:type="dxa"/>
            <w:vMerge/>
          </w:tcPr>
          <w:p w14:paraId="4E3CC4AC"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0C51EC4E" w14:textId="77777777" w:rsidR="004F6DB5" w:rsidRPr="00251427" w:rsidRDefault="004F6DB5" w:rsidP="00C97D82">
            <w:pPr>
              <w:jc w:val="both"/>
              <w:textAlignment w:val="baseline"/>
              <w:rPr>
                <w:rFonts w:ascii="Times New Roman" w:eastAsia="Times New Roman" w:hAnsi="Times New Roman" w:cs="Times New Roman"/>
                <w:sz w:val="24"/>
                <w:szCs w:val="24"/>
              </w:rPr>
            </w:pPr>
            <w:proofErr w:type="spellStart"/>
            <w:r w:rsidRPr="00251427">
              <w:rPr>
                <w:rFonts w:ascii="Times New Roman" w:eastAsia="Times New Roman" w:hAnsi="Times New Roman" w:cs="Times New Roman"/>
                <w:sz w:val="24"/>
                <w:szCs w:val="24"/>
              </w:rPr>
              <w:t>colsample_bytree</w:t>
            </w:r>
            <w:proofErr w:type="spellEnd"/>
          </w:p>
        </w:tc>
        <w:tc>
          <w:tcPr>
            <w:tcW w:w="3958" w:type="dxa"/>
          </w:tcPr>
          <w:p w14:paraId="3DE31C71" w14:textId="159F125F"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 xml:space="preserve">Number of </w:t>
            </w:r>
            <w:r w:rsidR="00AC2B3C" w:rsidRPr="00251427">
              <w:rPr>
                <w:rFonts w:ascii="Times New Roman" w:hAnsi="Times New Roman" w:cs="Times New Roman"/>
                <w:sz w:val="24"/>
                <w:szCs w:val="24"/>
              </w:rPr>
              <w:t>variables</w:t>
            </w:r>
            <w:r w:rsidRPr="00251427">
              <w:rPr>
                <w:rFonts w:ascii="Times New Roman" w:hAnsi="Times New Roman" w:cs="Times New Roman"/>
                <w:sz w:val="24"/>
                <w:szCs w:val="24"/>
              </w:rPr>
              <w:t xml:space="preserve"> that is chosen for the splits of a tree</w:t>
            </w:r>
          </w:p>
        </w:tc>
        <w:tc>
          <w:tcPr>
            <w:tcW w:w="3114" w:type="dxa"/>
          </w:tcPr>
          <w:p w14:paraId="4CC6E60E" w14:textId="6B131DF6"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w:t>
            </w:r>
          </w:p>
        </w:tc>
      </w:tr>
      <w:tr w:rsidR="00251427" w:rsidRPr="00251427" w14:paraId="0AA193EF" w14:textId="77777777" w:rsidTr="00373C06">
        <w:trPr>
          <w:divId w:val="1164592992"/>
          <w:trHeight w:val="379"/>
          <w:jc w:val="center"/>
        </w:trPr>
        <w:tc>
          <w:tcPr>
            <w:tcW w:w="1838" w:type="dxa"/>
            <w:vMerge/>
          </w:tcPr>
          <w:p w14:paraId="607D4189" w14:textId="77777777" w:rsidR="004F6DB5" w:rsidRPr="00251427" w:rsidRDefault="004F6DB5" w:rsidP="00C97D82">
            <w:pPr>
              <w:jc w:val="both"/>
              <w:textAlignment w:val="baseline"/>
              <w:rPr>
                <w:rFonts w:ascii="Times New Roman" w:eastAsia="Times New Roman" w:hAnsi="Times New Roman" w:cs="Times New Roman"/>
                <w:sz w:val="24"/>
                <w:szCs w:val="24"/>
              </w:rPr>
            </w:pPr>
          </w:p>
        </w:tc>
        <w:tc>
          <w:tcPr>
            <w:tcW w:w="2126" w:type="dxa"/>
          </w:tcPr>
          <w:p w14:paraId="40481BE8" w14:textId="77777777" w:rsidR="004F6DB5" w:rsidRPr="00251427" w:rsidRDefault="004F6DB5" w:rsidP="00C97D82">
            <w:pPr>
              <w:jc w:val="both"/>
              <w:textAlignment w:val="baseline"/>
              <w:rPr>
                <w:rFonts w:ascii="Times New Roman" w:eastAsia="Times New Roman" w:hAnsi="Times New Roman" w:cs="Times New Roman"/>
                <w:sz w:val="24"/>
                <w:szCs w:val="24"/>
              </w:rPr>
            </w:pPr>
            <w:proofErr w:type="spellStart"/>
            <w:r w:rsidRPr="00251427">
              <w:rPr>
                <w:rFonts w:ascii="Times New Roman" w:eastAsia="Times New Roman" w:hAnsi="Times New Roman" w:cs="Times New Roman"/>
                <w:sz w:val="24"/>
                <w:szCs w:val="24"/>
              </w:rPr>
              <w:t>max_depth</w:t>
            </w:r>
            <w:proofErr w:type="spellEnd"/>
          </w:p>
        </w:tc>
        <w:tc>
          <w:tcPr>
            <w:tcW w:w="3958" w:type="dxa"/>
          </w:tcPr>
          <w:p w14:paraId="296365C7" w14:textId="77777777"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Maximum depth of a leaf in the decision trees</w:t>
            </w:r>
          </w:p>
        </w:tc>
        <w:tc>
          <w:tcPr>
            <w:tcW w:w="3114" w:type="dxa"/>
          </w:tcPr>
          <w:p w14:paraId="65445C9B" w14:textId="4BB1FC8C" w:rsidR="004F6DB5" w:rsidRPr="00251427" w:rsidRDefault="004F6DB5"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3, 6, </w:t>
            </w:r>
            <w:r w:rsidR="380E0496" w:rsidRPr="00251427">
              <w:rPr>
                <w:rFonts w:ascii="Times New Roman" w:eastAsia="Times New Roman" w:hAnsi="Times New Roman" w:cs="Times New Roman"/>
                <w:sz w:val="24"/>
                <w:szCs w:val="24"/>
              </w:rPr>
              <w:t>8, 10</w:t>
            </w:r>
          </w:p>
        </w:tc>
      </w:tr>
      <w:tr w:rsidR="00251427" w:rsidRPr="00251427" w14:paraId="268DC93F" w14:textId="77777777" w:rsidTr="00373C06">
        <w:trPr>
          <w:divId w:val="1164592992"/>
          <w:trHeight w:val="379"/>
          <w:jc w:val="center"/>
        </w:trPr>
        <w:tc>
          <w:tcPr>
            <w:tcW w:w="1838" w:type="dxa"/>
            <w:vMerge w:val="restart"/>
            <w:vAlign w:val="center"/>
          </w:tcPr>
          <w:p w14:paraId="73B4E155" w14:textId="77777777" w:rsidR="004F6DB5" w:rsidRPr="00251427" w:rsidRDefault="004F6DB5" w:rsidP="00C97D82">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RF, ranger</w:t>
            </w:r>
          </w:p>
        </w:tc>
        <w:tc>
          <w:tcPr>
            <w:tcW w:w="2126" w:type="dxa"/>
          </w:tcPr>
          <w:p w14:paraId="7D356BD7" w14:textId="77777777" w:rsidR="004F6DB5" w:rsidRPr="00251427" w:rsidRDefault="004F6DB5" w:rsidP="00C97D82">
            <w:pPr>
              <w:jc w:val="both"/>
              <w:textAlignment w:val="baseline"/>
              <w:rPr>
                <w:rFonts w:ascii="Times New Roman" w:eastAsia="Times New Roman" w:hAnsi="Times New Roman" w:cs="Times New Roman"/>
                <w:sz w:val="24"/>
                <w:szCs w:val="24"/>
              </w:rPr>
            </w:pPr>
            <w:proofErr w:type="spellStart"/>
            <w:proofErr w:type="gramStart"/>
            <w:r w:rsidRPr="00251427">
              <w:rPr>
                <w:rFonts w:ascii="Times New Roman" w:hAnsi="Times New Roman" w:cs="Times New Roman"/>
                <w:sz w:val="24"/>
                <w:szCs w:val="24"/>
              </w:rPr>
              <w:t>num.trees</w:t>
            </w:r>
            <w:proofErr w:type="spellEnd"/>
            <w:proofErr w:type="gramEnd"/>
          </w:p>
        </w:tc>
        <w:tc>
          <w:tcPr>
            <w:tcW w:w="3958" w:type="dxa"/>
          </w:tcPr>
          <w:p w14:paraId="057721F4" w14:textId="77777777" w:rsidR="004F6DB5" w:rsidRPr="00251427" w:rsidRDefault="004F6DB5" w:rsidP="00C97D82">
            <w:pPr>
              <w:autoSpaceDE w:val="0"/>
              <w:autoSpaceDN w:val="0"/>
              <w:adjustRightInd w:val="0"/>
              <w:rPr>
                <w:rFonts w:ascii="Times New Roman" w:eastAsia="Times New Roman" w:hAnsi="Times New Roman" w:cs="Times New Roman"/>
                <w:sz w:val="24"/>
                <w:szCs w:val="24"/>
              </w:rPr>
            </w:pPr>
            <w:r w:rsidRPr="00251427">
              <w:rPr>
                <w:rFonts w:ascii="Times New Roman" w:hAnsi="Times New Roman" w:cs="Times New Roman"/>
                <w:sz w:val="24"/>
                <w:szCs w:val="24"/>
              </w:rPr>
              <w:t>Number of trees that are combined in the overall ensemble</w:t>
            </w:r>
            <w:r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model</w:t>
            </w:r>
          </w:p>
        </w:tc>
        <w:tc>
          <w:tcPr>
            <w:tcW w:w="3114" w:type="dxa"/>
          </w:tcPr>
          <w:p w14:paraId="465E3115" w14:textId="77777777" w:rsidR="004F6DB5" w:rsidRPr="00251427" w:rsidRDefault="004F6DB5" w:rsidP="00C97D82">
            <w:pPr>
              <w:autoSpaceDE w:val="0"/>
              <w:autoSpaceDN w:val="0"/>
              <w:adjustRightInd w:val="0"/>
              <w:rPr>
                <w:rFonts w:ascii="Times New Roman" w:hAnsi="Times New Roman" w:cs="Times New Roman"/>
                <w:sz w:val="24"/>
                <w:szCs w:val="24"/>
                <w:lang w:val="en-US"/>
              </w:rPr>
            </w:pPr>
            <w:r w:rsidRPr="00251427">
              <w:rPr>
                <w:rFonts w:ascii="Times New Roman" w:hAnsi="Times New Roman" w:cs="Times New Roman"/>
                <w:sz w:val="24"/>
                <w:szCs w:val="24"/>
                <w:lang w:val="en-US"/>
              </w:rPr>
              <w:t>100, 200, 500, 1000</w:t>
            </w:r>
          </w:p>
        </w:tc>
      </w:tr>
      <w:tr w:rsidR="00251427" w:rsidRPr="00251427" w14:paraId="792D231E" w14:textId="77777777" w:rsidTr="00373C06">
        <w:trPr>
          <w:divId w:val="1164592992"/>
          <w:trHeight w:val="646"/>
          <w:jc w:val="center"/>
        </w:trPr>
        <w:tc>
          <w:tcPr>
            <w:tcW w:w="1838" w:type="dxa"/>
            <w:vMerge/>
          </w:tcPr>
          <w:p w14:paraId="286E4ED4" w14:textId="77777777" w:rsidR="00080FA4" w:rsidRPr="00251427" w:rsidRDefault="00080FA4" w:rsidP="00C97D82">
            <w:pPr>
              <w:jc w:val="both"/>
              <w:textAlignment w:val="baseline"/>
              <w:rPr>
                <w:rFonts w:ascii="Times New Roman" w:eastAsia="Times New Roman" w:hAnsi="Times New Roman" w:cs="Times New Roman"/>
                <w:sz w:val="24"/>
                <w:szCs w:val="24"/>
              </w:rPr>
            </w:pPr>
          </w:p>
        </w:tc>
        <w:tc>
          <w:tcPr>
            <w:tcW w:w="2126" w:type="dxa"/>
          </w:tcPr>
          <w:p w14:paraId="2AD2E5CC" w14:textId="77777777" w:rsidR="00080FA4" w:rsidRPr="00251427" w:rsidRDefault="00080FA4" w:rsidP="00C97D82">
            <w:pPr>
              <w:jc w:val="both"/>
              <w:textAlignment w:val="baseline"/>
              <w:rPr>
                <w:rFonts w:ascii="Times New Roman" w:eastAsia="Times New Roman" w:hAnsi="Times New Roman" w:cs="Times New Roman"/>
                <w:sz w:val="24"/>
                <w:szCs w:val="24"/>
              </w:rPr>
            </w:pPr>
            <w:proofErr w:type="spellStart"/>
            <w:r w:rsidRPr="00251427">
              <w:rPr>
                <w:rFonts w:ascii="Times New Roman" w:hAnsi="Times New Roman" w:cs="Times New Roman"/>
                <w:sz w:val="24"/>
                <w:szCs w:val="24"/>
              </w:rPr>
              <w:t>mtry</w:t>
            </w:r>
            <w:proofErr w:type="spellEnd"/>
          </w:p>
        </w:tc>
        <w:tc>
          <w:tcPr>
            <w:tcW w:w="3958" w:type="dxa"/>
          </w:tcPr>
          <w:p w14:paraId="77C68139" w14:textId="412DA710" w:rsidR="00080FA4" w:rsidRPr="00251427" w:rsidRDefault="00080FA4" w:rsidP="00C97D82">
            <w:pPr>
              <w:autoSpaceDE w:val="0"/>
              <w:autoSpaceDN w:val="0"/>
              <w:adjustRightInd w:val="0"/>
              <w:rPr>
                <w:rFonts w:ascii="Times New Roman" w:eastAsia="Times New Roman" w:hAnsi="Times New Roman" w:cs="Times New Roman"/>
                <w:sz w:val="24"/>
                <w:szCs w:val="24"/>
              </w:rPr>
            </w:pPr>
            <w:r w:rsidRPr="00251427">
              <w:rPr>
                <w:rFonts w:ascii="Times New Roman" w:hAnsi="Times New Roman" w:cs="Times New Roman"/>
                <w:sz w:val="24"/>
                <w:szCs w:val="24"/>
              </w:rPr>
              <w:t xml:space="preserve">Number of randomly chosen </w:t>
            </w:r>
            <w:r w:rsidR="00AC2B3C" w:rsidRPr="00251427">
              <w:rPr>
                <w:rFonts w:ascii="Times New Roman" w:hAnsi="Times New Roman" w:cs="Times New Roman"/>
                <w:sz w:val="24"/>
                <w:szCs w:val="24"/>
              </w:rPr>
              <w:t>variables</w:t>
            </w:r>
            <w:r w:rsidRPr="00251427">
              <w:rPr>
                <w:rFonts w:ascii="Times New Roman" w:hAnsi="Times New Roman" w:cs="Times New Roman"/>
                <w:sz w:val="24"/>
                <w:szCs w:val="24"/>
              </w:rPr>
              <w:t xml:space="preserve"> are considered for</w:t>
            </w:r>
            <w:r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each split</w:t>
            </w:r>
          </w:p>
        </w:tc>
        <w:tc>
          <w:tcPr>
            <w:tcW w:w="3114" w:type="dxa"/>
          </w:tcPr>
          <w:p w14:paraId="155857CD" w14:textId="0353A58A" w:rsidR="00080FA4" w:rsidRPr="00251427" w:rsidRDefault="00000000" w:rsidP="00C97D82">
            <w:pPr>
              <w:autoSpaceDE w:val="0"/>
              <w:autoSpaceDN w:val="0"/>
              <w:adjustRightInd w:val="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r>
                    <w:rPr>
                      <w:rFonts w:ascii="Cambria Math" w:hAnsi="Cambria Math" w:cs="Times New Roman"/>
                      <w:sz w:val="24"/>
                      <w:szCs w:val="24"/>
                      <w:lang w:val="en-US"/>
                    </w:rPr>
                    <m:t>Ev</m:t>
                  </m:r>
                </m:e>
              </m:rad>
            </m:oMath>
            <w:r w:rsidR="00080FA4" w:rsidRPr="00251427">
              <w:rPr>
                <w:rFonts w:ascii="Times New Roman" w:eastAsia="Times New Roman" w:hAnsi="Times New Roman" w:cs="Times New Roman"/>
                <w:sz w:val="24"/>
                <w:szCs w:val="24"/>
              </w:rPr>
              <w:t xml:space="preserve">, </w:t>
            </w:r>
            <w:r w:rsidR="0CE544B1" w:rsidRPr="00251427">
              <w:rPr>
                <w:rFonts w:ascii="Times New Roman" w:eastAsia="Times New Roman" w:hAnsi="Times New Roman" w:cs="Times New Roman"/>
                <w:sz w:val="24"/>
                <w:szCs w:val="24"/>
              </w:rPr>
              <w:t xml:space="preserve">15 %, </w:t>
            </w:r>
            <w:r w:rsidR="00080FA4" w:rsidRPr="00251427">
              <w:rPr>
                <w:rFonts w:ascii="Times New Roman" w:eastAsia="Times New Roman" w:hAnsi="Times New Roman" w:cs="Times New Roman"/>
                <w:sz w:val="24"/>
                <w:szCs w:val="24"/>
              </w:rPr>
              <w:t xml:space="preserve">25 %, 33.3 % and 40 % of </w:t>
            </w:r>
            <w:r w:rsidR="00FC76DB" w:rsidRPr="00251427">
              <w:rPr>
                <w:rFonts w:ascii="Times New Roman" w:eastAsia="Times New Roman" w:hAnsi="Times New Roman" w:cs="Times New Roman"/>
                <w:sz w:val="24"/>
                <w:szCs w:val="24"/>
              </w:rPr>
              <w:t>Ev</w:t>
            </w:r>
          </w:p>
        </w:tc>
      </w:tr>
      <w:tr w:rsidR="00251427" w:rsidRPr="00251427" w14:paraId="661ABD32" w14:textId="77777777" w:rsidTr="00373C06">
        <w:trPr>
          <w:divId w:val="1164592992"/>
          <w:trHeight w:val="379"/>
          <w:jc w:val="center"/>
        </w:trPr>
        <w:tc>
          <w:tcPr>
            <w:tcW w:w="1838" w:type="dxa"/>
            <w:vMerge/>
          </w:tcPr>
          <w:p w14:paraId="53A93952" w14:textId="77777777" w:rsidR="00080FA4" w:rsidRPr="00251427" w:rsidRDefault="00080FA4" w:rsidP="00C97D82">
            <w:pPr>
              <w:jc w:val="both"/>
              <w:textAlignment w:val="baseline"/>
              <w:rPr>
                <w:rFonts w:ascii="Times New Roman" w:eastAsia="Times New Roman" w:hAnsi="Times New Roman" w:cs="Times New Roman"/>
                <w:sz w:val="24"/>
                <w:szCs w:val="24"/>
              </w:rPr>
            </w:pPr>
          </w:p>
        </w:tc>
        <w:tc>
          <w:tcPr>
            <w:tcW w:w="2126" w:type="dxa"/>
          </w:tcPr>
          <w:p w14:paraId="1E08EFB5" w14:textId="77777777" w:rsidR="00080FA4" w:rsidRPr="00251427" w:rsidRDefault="00080FA4" w:rsidP="00C97D82">
            <w:pPr>
              <w:jc w:val="both"/>
              <w:textAlignment w:val="baseline"/>
              <w:rPr>
                <w:rFonts w:ascii="Times New Roman" w:hAnsi="Times New Roman" w:cs="Times New Roman"/>
                <w:sz w:val="24"/>
                <w:szCs w:val="24"/>
                <w:lang w:val="en-US"/>
              </w:rPr>
            </w:pPr>
            <w:proofErr w:type="spellStart"/>
            <w:proofErr w:type="gramStart"/>
            <w:r w:rsidRPr="00251427">
              <w:rPr>
                <w:rFonts w:ascii="Times New Roman" w:hAnsi="Times New Roman" w:cs="Times New Roman"/>
                <w:sz w:val="24"/>
                <w:szCs w:val="24"/>
                <w:lang w:val="en-US"/>
              </w:rPr>
              <w:t>min.node</w:t>
            </w:r>
            <w:proofErr w:type="gramEnd"/>
            <w:r w:rsidRPr="00251427">
              <w:rPr>
                <w:rFonts w:ascii="Times New Roman" w:hAnsi="Times New Roman" w:cs="Times New Roman"/>
                <w:sz w:val="24"/>
                <w:szCs w:val="24"/>
                <w:lang w:val="en-US"/>
              </w:rPr>
              <w:t>.size</w:t>
            </w:r>
            <w:proofErr w:type="spellEnd"/>
          </w:p>
        </w:tc>
        <w:tc>
          <w:tcPr>
            <w:tcW w:w="3958" w:type="dxa"/>
          </w:tcPr>
          <w:p w14:paraId="57E0C254" w14:textId="6E267BA3" w:rsidR="00080FA4" w:rsidRPr="00251427" w:rsidRDefault="00080FA4" w:rsidP="00C97D82">
            <w:pPr>
              <w:autoSpaceDE w:val="0"/>
              <w:autoSpaceDN w:val="0"/>
              <w:adjustRightInd w:val="0"/>
              <w:rPr>
                <w:rFonts w:ascii="Times New Roman" w:hAnsi="Times New Roman" w:cs="Times New Roman"/>
                <w:sz w:val="24"/>
                <w:szCs w:val="24"/>
              </w:rPr>
            </w:pPr>
            <w:r w:rsidRPr="00251427">
              <w:rPr>
                <w:rFonts w:ascii="Times New Roman" w:eastAsia="Times New Roman" w:hAnsi="Times New Roman" w:cs="Times New Roman"/>
                <w:sz w:val="24"/>
                <w:szCs w:val="24"/>
              </w:rPr>
              <w:t>Minimum number of observations in a terminal node</w:t>
            </w:r>
          </w:p>
        </w:tc>
        <w:tc>
          <w:tcPr>
            <w:tcW w:w="3114" w:type="dxa"/>
          </w:tcPr>
          <w:p w14:paraId="648BE69B" w14:textId="14DF1B77" w:rsidR="00080FA4" w:rsidRPr="00251427" w:rsidRDefault="00080FA4" w:rsidP="00C97D82">
            <w:pPr>
              <w:autoSpaceDE w:val="0"/>
              <w:autoSpaceDN w:val="0"/>
              <w:adjustRightInd w:val="0"/>
              <w:rPr>
                <w:rFonts w:ascii="Times New Roman" w:hAnsi="Times New Roman" w:cs="Times New Roman"/>
                <w:sz w:val="24"/>
                <w:szCs w:val="24"/>
              </w:rPr>
            </w:pPr>
            <w:r w:rsidRPr="00251427">
              <w:rPr>
                <w:rFonts w:ascii="Times New Roman" w:hAnsi="Times New Roman" w:cs="Times New Roman"/>
                <w:sz w:val="24"/>
                <w:szCs w:val="24"/>
              </w:rPr>
              <w:t>1, 3, 5</w:t>
            </w:r>
          </w:p>
        </w:tc>
      </w:tr>
      <w:tr w:rsidR="00251427" w:rsidRPr="00251427" w14:paraId="67205368" w14:textId="77777777" w:rsidTr="00373C06">
        <w:trPr>
          <w:divId w:val="1164592992"/>
          <w:trHeight w:val="1067"/>
          <w:jc w:val="center"/>
        </w:trPr>
        <w:tc>
          <w:tcPr>
            <w:tcW w:w="1838" w:type="dxa"/>
            <w:vMerge/>
          </w:tcPr>
          <w:p w14:paraId="2AD90ECB" w14:textId="77777777" w:rsidR="00080FA4" w:rsidRPr="00251427" w:rsidRDefault="00080FA4" w:rsidP="00C97D82">
            <w:pPr>
              <w:jc w:val="both"/>
              <w:textAlignment w:val="baseline"/>
              <w:rPr>
                <w:rFonts w:ascii="Times New Roman" w:eastAsia="Times New Roman" w:hAnsi="Times New Roman" w:cs="Times New Roman"/>
                <w:sz w:val="24"/>
                <w:szCs w:val="24"/>
              </w:rPr>
            </w:pPr>
          </w:p>
        </w:tc>
        <w:tc>
          <w:tcPr>
            <w:tcW w:w="2126" w:type="dxa"/>
          </w:tcPr>
          <w:p w14:paraId="64193D3D" w14:textId="77777777" w:rsidR="00080FA4" w:rsidRPr="00251427" w:rsidRDefault="00080FA4" w:rsidP="00C97D82">
            <w:pPr>
              <w:jc w:val="both"/>
              <w:textAlignment w:val="baseline"/>
              <w:rPr>
                <w:rFonts w:ascii="Times New Roman" w:hAnsi="Times New Roman" w:cs="Times New Roman"/>
                <w:sz w:val="24"/>
                <w:szCs w:val="24"/>
              </w:rPr>
            </w:pPr>
            <w:proofErr w:type="spellStart"/>
            <w:proofErr w:type="gramStart"/>
            <w:r w:rsidRPr="00251427">
              <w:rPr>
                <w:rFonts w:ascii="Times New Roman" w:hAnsi="Times New Roman" w:cs="Times New Roman"/>
                <w:sz w:val="24"/>
                <w:szCs w:val="24"/>
              </w:rPr>
              <w:t>sample.fraction</w:t>
            </w:r>
            <w:proofErr w:type="spellEnd"/>
            <w:proofErr w:type="gramEnd"/>
          </w:p>
        </w:tc>
        <w:tc>
          <w:tcPr>
            <w:tcW w:w="3958" w:type="dxa"/>
          </w:tcPr>
          <w:p w14:paraId="374F2F8B" w14:textId="77777777" w:rsidR="00080FA4" w:rsidRPr="00251427" w:rsidRDefault="00080FA4" w:rsidP="00C97D82">
            <w:pPr>
              <w:autoSpaceDE w:val="0"/>
              <w:autoSpaceDN w:val="0"/>
              <w:adjustRightInd w:val="0"/>
              <w:rPr>
                <w:rFonts w:ascii="Times New Roman" w:hAnsi="Times New Roman" w:cs="Times New Roman"/>
                <w:sz w:val="24"/>
                <w:szCs w:val="24"/>
              </w:rPr>
            </w:pPr>
            <w:r w:rsidRPr="00251427">
              <w:rPr>
                <w:rFonts w:ascii="Times New Roman" w:hAnsi="Times New Roman" w:cs="Times New Roman"/>
                <w:sz w:val="24"/>
                <w:szCs w:val="24"/>
              </w:rPr>
              <w:t>Number of observations that are randomly drawn for</w:t>
            </w:r>
            <w:r w:rsidRPr="00251427">
              <w:rPr>
                <w:rFonts w:ascii="Times New Roman" w:hAnsi="Times New Roman" w:cs="Times New Roman"/>
                <w:sz w:val="24"/>
                <w:szCs w:val="24"/>
                <w:lang w:val="en-US"/>
              </w:rPr>
              <w:t xml:space="preserve"> </w:t>
            </w:r>
            <w:r w:rsidRPr="00251427">
              <w:rPr>
                <w:rFonts w:ascii="Times New Roman" w:hAnsi="Times New Roman" w:cs="Times New Roman"/>
                <w:sz w:val="24"/>
                <w:szCs w:val="24"/>
              </w:rPr>
              <w:t>training a specific tree</w:t>
            </w:r>
          </w:p>
        </w:tc>
        <w:tc>
          <w:tcPr>
            <w:tcW w:w="3114" w:type="dxa"/>
          </w:tcPr>
          <w:p w14:paraId="73DFADED" w14:textId="6F882999" w:rsidR="00080FA4" w:rsidRPr="00251427" w:rsidRDefault="00C87690" w:rsidP="00C97D82">
            <w:pPr>
              <w:autoSpaceDE w:val="0"/>
              <w:autoSpaceDN w:val="0"/>
              <w:adjustRightInd w:val="0"/>
              <w:rPr>
                <w:rFonts w:ascii="Times New Roman" w:hAnsi="Times New Roman" w:cs="Times New Roman"/>
                <w:sz w:val="24"/>
                <w:szCs w:val="24"/>
              </w:rPr>
            </w:pPr>
            <w:r w:rsidRPr="00251427">
              <w:rPr>
                <w:rFonts w:ascii="Times New Roman" w:eastAsia="Times New Roman" w:hAnsi="Times New Roman" w:cs="Times New Roman"/>
                <w:sz w:val="24"/>
                <w:szCs w:val="24"/>
              </w:rPr>
              <w:t>0.50, 0.63 and 0.80</w:t>
            </w:r>
          </w:p>
        </w:tc>
      </w:tr>
      <w:tr w:rsidR="00251427" w:rsidRPr="00251427" w14:paraId="441618E1" w14:textId="77777777" w:rsidTr="00373C06">
        <w:trPr>
          <w:divId w:val="1164592992"/>
          <w:trHeight w:val="379"/>
          <w:jc w:val="center"/>
        </w:trPr>
        <w:tc>
          <w:tcPr>
            <w:tcW w:w="1838" w:type="dxa"/>
          </w:tcPr>
          <w:p w14:paraId="5E2CB5CA" w14:textId="77777777" w:rsidR="00080FA4" w:rsidRPr="00251427" w:rsidRDefault="00080FA4" w:rsidP="00C97D82">
            <w:pPr>
              <w:jc w:val="both"/>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KNN, </w:t>
            </w:r>
            <w:proofErr w:type="spellStart"/>
            <w:r w:rsidRPr="00251427">
              <w:rPr>
                <w:rFonts w:ascii="Times New Roman" w:eastAsia="Times New Roman" w:hAnsi="Times New Roman" w:cs="Times New Roman"/>
                <w:sz w:val="24"/>
                <w:szCs w:val="24"/>
              </w:rPr>
              <w:t>knn</w:t>
            </w:r>
            <w:proofErr w:type="spellEnd"/>
          </w:p>
        </w:tc>
        <w:tc>
          <w:tcPr>
            <w:tcW w:w="2126" w:type="dxa"/>
          </w:tcPr>
          <w:p w14:paraId="7446EDA2" w14:textId="77777777" w:rsidR="00080FA4" w:rsidRPr="00251427" w:rsidRDefault="00080FA4" w:rsidP="00C97D82">
            <w:pPr>
              <w:jc w:val="both"/>
              <w:textAlignment w:val="baseline"/>
              <w:rPr>
                <w:rFonts w:ascii="Times New Roman" w:hAnsi="Times New Roman" w:cs="Times New Roman"/>
                <w:sz w:val="24"/>
                <w:szCs w:val="24"/>
                <w:lang w:val="en-US"/>
              </w:rPr>
            </w:pPr>
            <w:r w:rsidRPr="00251427">
              <w:rPr>
                <w:rFonts w:ascii="Times New Roman" w:hAnsi="Times New Roman" w:cs="Times New Roman"/>
                <w:sz w:val="24"/>
                <w:szCs w:val="24"/>
                <w:lang w:val="en-US"/>
              </w:rPr>
              <w:t>k</w:t>
            </w:r>
          </w:p>
        </w:tc>
        <w:tc>
          <w:tcPr>
            <w:tcW w:w="3958" w:type="dxa"/>
          </w:tcPr>
          <w:p w14:paraId="6017453A" w14:textId="1E68D31A" w:rsidR="00080FA4" w:rsidRPr="00251427" w:rsidRDefault="00080FA4" w:rsidP="00C97D82">
            <w:pPr>
              <w:autoSpaceDE w:val="0"/>
              <w:autoSpaceDN w:val="0"/>
              <w:adjustRightInd w:val="0"/>
              <w:rPr>
                <w:rFonts w:ascii="Times New Roman" w:hAnsi="Times New Roman" w:cs="Times New Roman"/>
                <w:sz w:val="24"/>
                <w:szCs w:val="24"/>
              </w:rPr>
            </w:pPr>
            <w:r w:rsidRPr="00251427">
              <w:rPr>
                <w:rFonts w:ascii="Times New Roman" w:hAnsi="Times New Roman" w:cs="Times New Roman"/>
                <w:sz w:val="24"/>
                <w:szCs w:val="24"/>
              </w:rPr>
              <w:t xml:space="preserve">Number of </w:t>
            </w:r>
            <w:r w:rsidR="00D92DFF" w:rsidRPr="00251427">
              <w:rPr>
                <w:rFonts w:ascii="Times New Roman" w:hAnsi="Times New Roman" w:cs="Times New Roman"/>
                <w:sz w:val="24"/>
                <w:szCs w:val="24"/>
              </w:rPr>
              <w:t>neighbours</w:t>
            </w:r>
          </w:p>
        </w:tc>
        <w:tc>
          <w:tcPr>
            <w:tcW w:w="3114" w:type="dxa"/>
          </w:tcPr>
          <w:p w14:paraId="77C7B921" w14:textId="1C7E48DB" w:rsidR="00080FA4" w:rsidRPr="00251427" w:rsidRDefault="00080FA4" w:rsidP="00C97D82">
            <w:pPr>
              <w:autoSpaceDE w:val="0"/>
              <w:autoSpaceDN w:val="0"/>
              <w:adjustRightInd w:val="0"/>
              <w:rPr>
                <w:rFonts w:ascii="Times New Roman" w:hAnsi="Times New Roman" w:cs="Times New Roman"/>
                <w:sz w:val="24"/>
                <w:szCs w:val="24"/>
                <w:lang w:val="en-US"/>
              </w:rPr>
            </w:pPr>
            <w:r w:rsidRPr="00251427">
              <w:rPr>
                <w:rFonts w:ascii="Times New Roman" w:hAnsi="Times New Roman" w:cs="Times New Roman"/>
                <w:sz w:val="24"/>
                <w:szCs w:val="24"/>
                <w:lang w:val="en-US"/>
              </w:rPr>
              <w:t xml:space="preserve">2, 3, 4, 5, 6, </w:t>
            </w:r>
            <w:r w:rsidR="26DEEEAC" w:rsidRPr="00251427">
              <w:rPr>
                <w:rFonts w:ascii="Times New Roman" w:hAnsi="Times New Roman" w:cs="Times New Roman"/>
                <w:sz w:val="24"/>
                <w:szCs w:val="24"/>
                <w:lang w:val="en-US"/>
              </w:rPr>
              <w:t xml:space="preserve">7, </w:t>
            </w:r>
            <w:r w:rsidRPr="00251427">
              <w:rPr>
                <w:rFonts w:ascii="Times New Roman" w:hAnsi="Times New Roman" w:cs="Times New Roman"/>
                <w:sz w:val="24"/>
                <w:szCs w:val="24"/>
                <w:lang w:val="en-US"/>
              </w:rPr>
              <w:t xml:space="preserve">8, </w:t>
            </w:r>
            <w:r w:rsidR="4EFC9CD6" w:rsidRPr="00251427">
              <w:rPr>
                <w:rFonts w:ascii="Times New Roman" w:hAnsi="Times New Roman" w:cs="Times New Roman"/>
                <w:sz w:val="24"/>
                <w:szCs w:val="24"/>
                <w:lang w:val="en-US"/>
              </w:rPr>
              <w:t xml:space="preserve">9, </w:t>
            </w:r>
            <w:r w:rsidRPr="00251427">
              <w:rPr>
                <w:rFonts w:ascii="Times New Roman" w:hAnsi="Times New Roman" w:cs="Times New Roman"/>
                <w:sz w:val="24"/>
                <w:szCs w:val="24"/>
                <w:lang w:val="en-US"/>
              </w:rPr>
              <w:t>10</w:t>
            </w:r>
          </w:p>
        </w:tc>
      </w:tr>
    </w:tbl>
    <w:bookmarkEnd w:id="0"/>
    <w:p w14:paraId="1200B9E4" w14:textId="52C650ED" w:rsidR="00DB35CC" w:rsidRPr="00251427" w:rsidRDefault="00FC76DB"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Ev</w:t>
      </w:r>
      <w:r w:rsidR="00DB35CC" w:rsidRPr="00251427">
        <w:rPr>
          <w:rFonts w:ascii="Times New Roman" w:eastAsia="Times New Roman" w:hAnsi="Times New Roman" w:cs="Times New Roman"/>
          <w:sz w:val="24"/>
          <w:szCs w:val="24"/>
        </w:rPr>
        <w:t xml:space="preserve"> = number of explanatory </w:t>
      </w:r>
      <w:r w:rsidR="007E092F" w:rsidRPr="00251427">
        <w:rPr>
          <w:rFonts w:ascii="Times New Roman" w:eastAsia="Times New Roman" w:hAnsi="Times New Roman" w:cs="Times New Roman"/>
          <w:sz w:val="24"/>
          <w:szCs w:val="24"/>
        </w:rPr>
        <w:t>variables</w:t>
      </w:r>
    </w:p>
    <w:p w14:paraId="0903F9AB" w14:textId="78D9A9C2" w:rsidR="002D5D22" w:rsidRPr="00251427" w:rsidRDefault="002D5D2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pPr>
    </w:p>
    <w:p w14:paraId="4B40036F" w14:textId="680A3722" w:rsidR="00040E02" w:rsidRPr="00251427" w:rsidRDefault="00040E02" w:rsidP="00F54716">
      <w:pPr>
        <w:tabs>
          <w:tab w:val="left" w:pos="988"/>
        </w:tabs>
        <w:spacing w:after="600" w:line="360" w:lineRule="auto"/>
        <w:jc w:val="both"/>
        <w:textAlignment w:val="baseline"/>
        <w:divId w:val="1164592992"/>
        <w:rPr>
          <w:rFonts w:ascii="Times New Roman" w:eastAsia="Times New Roman" w:hAnsi="Times New Roman" w:cs="Times New Roman"/>
          <w:sz w:val="24"/>
          <w:szCs w:val="24"/>
        </w:rPr>
        <w:sectPr w:rsidR="00040E02" w:rsidRPr="00251427" w:rsidSect="009D04FD">
          <w:headerReference w:type="default" r:id="rId11"/>
          <w:footerReference w:type="default" r:id="rId12"/>
          <w:pgSz w:w="11906" w:h="16838"/>
          <w:pgMar w:top="1440" w:right="1440" w:bottom="1440" w:left="1440" w:header="708" w:footer="708" w:gutter="0"/>
          <w:cols w:space="708"/>
          <w:docGrid w:linePitch="360"/>
        </w:sectPr>
      </w:pPr>
    </w:p>
    <w:p w14:paraId="0AFE08F4" w14:textId="581CEC4E" w:rsidR="004C000E" w:rsidRPr="00251427" w:rsidRDefault="00040E02" w:rsidP="00F54716">
      <w:pPr>
        <w:pStyle w:val="Caption"/>
        <w:keepNext/>
        <w:spacing w:after="100" w:afterAutospacing="1" w:line="360" w:lineRule="auto"/>
        <w:rPr>
          <w:rFonts w:ascii="Times New Roman" w:hAnsi="Times New Roman" w:cs="Times New Roman"/>
          <w:i w:val="0"/>
          <w:iCs w:val="0"/>
          <w:color w:val="auto"/>
          <w:sz w:val="24"/>
          <w:szCs w:val="24"/>
        </w:rPr>
      </w:pPr>
      <w:r w:rsidRPr="00251427">
        <w:rPr>
          <w:rFonts w:ascii="Times New Roman" w:eastAsia="Times New Roman" w:hAnsi="Times New Roman" w:cs="Times New Roman"/>
          <w:color w:val="auto"/>
          <w:sz w:val="24"/>
          <w:szCs w:val="24"/>
        </w:rPr>
        <w:lastRenderedPageBreak/>
        <w:tab/>
      </w:r>
      <w:r w:rsidR="004C000E" w:rsidRPr="00251427">
        <w:rPr>
          <w:rFonts w:ascii="Times New Roman" w:hAnsi="Times New Roman" w:cs="Times New Roman"/>
          <w:i w:val="0"/>
          <w:iCs w:val="0"/>
          <w:color w:val="auto"/>
          <w:sz w:val="24"/>
          <w:szCs w:val="24"/>
        </w:rPr>
        <w:t xml:space="preserve">Table </w:t>
      </w:r>
      <w:r w:rsidR="00E677CE" w:rsidRPr="00251427">
        <w:rPr>
          <w:rFonts w:ascii="Times New Roman" w:hAnsi="Times New Roman" w:cs="Times New Roman"/>
          <w:i w:val="0"/>
          <w:iCs w:val="0"/>
          <w:color w:val="auto"/>
          <w:sz w:val="24"/>
          <w:szCs w:val="24"/>
        </w:rPr>
        <w:t>SI 3</w:t>
      </w:r>
      <w:r w:rsidR="004C000E" w:rsidRPr="00251427">
        <w:rPr>
          <w:rFonts w:ascii="Times New Roman" w:hAnsi="Times New Roman" w:cs="Times New Roman"/>
          <w:i w:val="0"/>
          <w:iCs w:val="0"/>
          <w:color w:val="auto"/>
          <w:sz w:val="24"/>
          <w:szCs w:val="24"/>
        </w:rPr>
        <w:t>: Descriptive statistics of selected variables.</w:t>
      </w:r>
    </w:p>
    <w:tbl>
      <w:tblPr>
        <w:tblW w:w="14670" w:type="dxa"/>
        <w:jc w:val="center"/>
        <w:tblBorders>
          <w:top w:val="single" w:sz="4" w:space="0" w:color="auto"/>
          <w:bottom w:val="single" w:sz="4" w:space="0" w:color="auto"/>
        </w:tblBorders>
        <w:tblLook w:val="04A0" w:firstRow="1" w:lastRow="0" w:firstColumn="1" w:lastColumn="0" w:noHBand="0" w:noVBand="1"/>
      </w:tblPr>
      <w:tblGrid>
        <w:gridCol w:w="937"/>
        <w:gridCol w:w="1757"/>
        <w:gridCol w:w="769"/>
        <w:gridCol w:w="971"/>
        <w:gridCol w:w="971"/>
        <w:gridCol w:w="839"/>
        <w:gridCol w:w="971"/>
        <w:gridCol w:w="2384"/>
        <w:gridCol w:w="971"/>
        <w:gridCol w:w="846"/>
        <w:gridCol w:w="704"/>
        <w:gridCol w:w="845"/>
        <w:gridCol w:w="1705"/>
      </w:tblGrid>
      <w:tr w:rsidR="00251427" w:rsidRPr="00251427" w14:paraId="791FC02B" w14:textId="77777777" w:rsidTr="00975650">
        <w:trPr>
          <w:trHeight w:val="396"/>
          <w:jc w:val="center"/>
        </w:trPr>
        <w:tc>
          <w:tcPr>
            <w:tcW w:w="937" w:type="dxa"/>
            <w:tcBorders>
              <w:top w:val="single" w:sz="4" w:space="0" w:color="auto"/>
              <w:bottom w:val="single" w:sz="4" w:space="0" w:color="auto"/>
            </w:tcBorders>
            <w:noWrap/>
            <w:vAlign w:val="center"/>
            <w:hideMark/>
          </w:tcPr>
          <w:p w14:paraId="4EAA21ED"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single" w:sz="4" w:space="0" w:color="auto"/>
            </w:tcBorders>
            <w:noWrap/>
            <w:vAlign w:val="center"/>
            <w:hideMark/>
          </w:tcPr>
          <w:p w14:paraId="6FE45E2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Variable</w:t>
            </w:r>
          </w:p>
        </w:tc>
        <w:tc>
          <w:tcPr>
            <w:tcW w:w="769" w:type="dxa"/>
            <w:tcBorders>
              <w:top w:val="single" w:sz="4" w:space="0" w:color="auto"/>
              <w:bottom w:val="single" w:sz="4" w:space="0" w:color="auto"/>
            </w:tcBorders>
            <w:noWrap/>
            <w:vAlign w:val="center"/>
            <w:hideMark/>
          </w:tcPr>
          <w:p w14:paraId="26FD154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n</w:t>
            </w:r>
          </w:p>
        </w:tc>
        <w:tc>
          <w:tcPr>
            <w:tcW w:w="971" w:type="dxa"/>
            <w:tcBorders>
              <w:top w:val="single" w:sz="4" w:space="0" w:color="auto"/>
              <w:bottom w:val="single" w:sz="4" w:space="0" w:color="auto"/>
            </w:tcBorders>
            <w:noWrap/>
            <w:vAlign w:val="center"/>
            <w:hideMark/>
          </w:tcPr>
          <w:p w14:paraId="5626ECA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ean</w:t>
            </w:r>
          </w:p>
        </w:tc>
        <w:tc>
          <w:tcPr>
            <w:tcW w:w="971" w:type="dxa"/>
            <w:tcBorders>
              <w:top w:val="single" w:sz="4" w:space="0" w:color="auto"/>
              <w:bottom w:val="single" w:sz="4" w:space="0" w:color="auto"/>
            </w:tcBorders>
            <w:noWrap/>
            <w:vAlign w:val="center"/>
            <w:hideMark/>
          </w:tcPr>
          <w:p w14:paraId="2E52DAE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D</w:t>
            </w:r>
          </w:p>
        </w:tc>
        <w:tc>
          <w:tcPr>
            <w:tcW w:w="839" w:type="dxa"/>
            <w:tcBorders>
              <w:top w:val="single" w:sz="4" w:space="0" w:color="auto"/>
              <w:bottom w:val="single" w:sz="4" w:space="0" w:color="auto"/>
            </w:tcBorders>
            <w:noWrap/>
            <w:vAlign w:val="center"/>
            <w:hideMark/>
          </w:tcPr>
          <w:p w14:paraId="3BA3B36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in</w:t>
            </w:r>
          </w:p>
        </w:tc>
        <w:tc>
          <w:tcPr>
            <w:tcW w:w="971" w:type="dxa"/>
            <w:tcBorders>
              <w:top w:val="single" w:sz="4" w:space="0" w:color="auto"/>
              <w:bottom w:val="single" w:sz="4" w:space="0" w:color="auto"/>
            </w:tcBorders>
            <w:noWrap/>
            <w:vAlign w:val="center"/>
            <w:hideMark/>
          </w:tcPr>
          <w:p w14:paraId="1225F26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ax</w:t>
            </w:r>
          </w:p>
        </w:tc>
        <w:tc>
          <w:tcPr>
            <w:tcW w:w="2384" w:type="dxa"/>
            <w:tcBorders>
              <w:top w:val="single" w:sz="4" w:space="0" w:color="auto"/>
              <w:bottom w:val="single" w:sz="4" w:space="0" w:color="auto"/>
            </w:tcBorders>
            <w:noWrap/>
            <w:vAlign w:val="center"/>
            <w:hideMark/>
          </w:tcPr>
          <w:p w14:paraId="54D007B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Variable</w:t>
            </w:r>
          </w:p>
        </w:tc>
        <w:tc>
          <w:tcPr>
            <w:tcW w:w="971" w:type="dxa"/>
            <w:tcBorders>
              <w:top w:val="single" w:sz="4" w:space="0" w:color="auto"/>
              <w:bottom w:val="single" w:sz="4" w:space="0" w:color="auto"/>
            </w:tcBorders>
            <w:noWrap/>
            <w:vAlign w:val="center"/>
            <w:hideMark/>
          </w:tcPr>
          <w:p w14:paraId="4BC401B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n</w:t>
            </w:r>
          </w:p>
        </w:tc>
        <w:tc>
          <w:tcPr>
            <w:tcW w:w="846" w:type="dxa"/>
            <w:tcBorders>
              <w:top w:val="single" w:sz="4" w:space="0" w:color="auto"/>
              <w:bottom w:val="single" w:sz="4" w:space="0" w:color="auto"/>
            </w:tcBorders>
            <w:noWrap/>
            <w:vAlign w:val="center"/>
            <w:hideMark/>
          </w:tcPr>
          <w:p w14:paraId="3981CED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ean</w:t>
            </w:r>
          </w:p>
        </w:tc>
        <w:tc>
          <w:tcPr>
            <w:tcW w:w="704" w:type="dxa"/>
            <w:tcBorders>
              <w:top w:val="single" w:sz="4" w:space="0" w:color="auto"/>
              <w:bottom w:val="single" w:sz="4" w:space="0" w:color="auto"/>
            </w:tcBorders>
            <w:noWrap/>
            <w:vAlign w:val="center"/>
            <w:hideMark/>
          </w:tcPr>
          <w:p w14:paraId="43E8413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D</w:t>
            </w:r>
          </w:p>
        </w:tc>
        <w:tc>
          <w:tcPr>
            <w:tcW w:w="845" w:type="dxa"/>
            <w:tcBorders>
              <w:top w:val="single" w:sz="4" w:space="0" w:color="auto"/>
              <w:bottom w:val="single" w:sz="4" w:space="0" w:color="auto"/>
            </w:tcBorders>
            <w:noWrap/>
            <w:vAlign w:val="center"/>
            <w:hideMark/>
          </w:tcPr>
          <w:p w14:paraId="401B405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in</w:t>
            </w:r>
          </w:p>
        </w:tc>
        <w:tc>
          <w:tcPr>
            <w:tcW w:w="1705" w:type="dxa"/>
            <w:tcBorders>
              <w:top w:val="single" w:sz="4" w:space="0" w:color="auto"/>
              <w:bottom w:val="single" w:sz="4" w:space="0" w:color="auto"/>
            </w:tcBorders>
            <w:noWrap/>
            <w:vAlign w:val="center"/>
            <w:hideMark/>
          </w:tcPr>
          <w:p w14:paraId="707FFD2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Max</w:t>
            </w:r>
          </w:p>
        </w:tc>
      </w:tr>
      <w:tr w:rsidR="00251427" w:rsidRPr="00251427" w14:paraId="7EC0FA04" w14:textId="77777777" w:rsidTr="00975650">
        <w:trPr>
          <w:trHeight w:val="396"/>
          <w:jc w:val="center"/>
        </w:trPr>
        <w:tc>
          <w:tcPr>
            <w:tcW w:w="937" w:type="dxa"/>
            <w:tcBorders>
              <w:top w:val="single" w:sz="4" w:space="0" w:color="auto"/>
              <w:bottom w:val="nil"/>
            </w:tcBorders>
            <w:noWrap/>
            <w:vAlign w:val="center"/>
            <w:hideMark/>
          </w:tcPr>
          <w:p w14:paraId="521C2D54"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1757" w:type="dxa"/>
            <w:tcBorders>
              <w:top w:val="single" w:sz="4" w:space="0" w:color="auto"/>
              <w:bottom w:val="nil"/>
            </w:tcBorders>
            <w:noWrap/>
            <w:vAlign w:val="center"/>
            <w:hideMark/>
          </w:tcPr>
          <w:p w14:paraId="1E03C529"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lang w:val="en-US"/>
              </w:rPr>
              <w:t>Yield (kg ha</w:t>
            </w:r>
            <w:r w:rsidRPr="00251427">
              <w:rPr>
                <w:rFonts w:ascii="Times New Roman" w:eastAsia="Times New Roman" w:hAnsi="Times New Roman" w:cs="Times New Roman"/>
                <w:sz w:val="24"/>
                <w:szCs w:val="24"/>
                <w:vertAlign w:val="superscript"/>
                <w:lang w:val="en-US"/>
              </w:rPr>
              <w:t>-1</w:t>
            </w:r>
            <w:r w:rsidRPr="00251427">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1AF80F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4F3AA7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524</w:t>
            </w:r>
          </w:p>
        </w:tc>
        <w:tc>
          <w:tcPr>
            <w:tcW w:w="971" w:type="dxa"/>
            <w:tcBorders>
              <w:top w:val="single" w:sz="4" w:space="0" w:color="auto"/>
              <w:bottom w:val="nil"/>
            </w:tcBorders>
            <w:noWrap/>
            <w:vAlign w:val="center"/>
            <w:hideMark/>
          </w:tcPr>
          <w:p w14:paraId="62DEB705"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141</w:t>
            </w:r>
            <w:r w:rsidRPr="00251427">
              <w:rPr>
                <w:rFonts w:ascii="Times New Roman" w:eastAsia="Times New Roman" w:hAnsi="Times New Roman" w:cs="Times New Roman"/>
                <w:sz w:val="24"/>
                <w:szCs w:val="24"/>
                <w:lang w:val="en-US"/>
              </w:rPr>
              <w:t>2</w:t>
            </w:r>
          </w:p>
        </w:tc>
        <w:tc>
          <w:tcPr>
            <w:tcW w:w="839" w:type="dxa"/>
            <w:tcBorders>
              <w:top w:val="single" w:sz="4" w:space="0" w:color="auto"/>
              <w:bottom w:val="nil"/>
            </w:tcBorders>
            <w:noWrap/>
            <w:vAlign w:val="center"/>
            <w:hideMark/>
          </w:tcPr>
          <w:p w14:paraId="1520325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3</w:t>
            </w:r>
          </w:p>
        </w:tc>
        <w:tc>
          <w:tcPr>
            <w:tcW w:w="971" w:type="dxa"/>
            <w:tcBorders>
              <w:top w:val="single" w:sz="4" w:space="0" w:color="auto"/>
              <w:bottom w:val="nil"/>
            </w:tcBorders>
            <w:noWrap/>
            <w:vAlign w:val="center"/>
            <w:hideMark/>
          </w:tcPr>
          <w:p w14:paraId="0F378F7E"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881</w:t>
            </w:r>
            <w:r w:rsidRPr="00251427">
              <w:rPr>
                <w:rFonts w:ascii="Times New Roman" w:eastAsia="Times New Roman" w:hAnsi="Times New Roman" w:cs="Times New Roman"/>
                <w:sz w:val="24"/>
                <w:szCs w:val="24"/>
                <w:lang w:val="en-US"/>
              </w:rPr>
              <w:t>5</w:t>
            </w:r>
          </w:p>
        </w:tc>
        <w:tc>
          <w:tcPr>
            <w:tcW w:w="2384" w:type="dxa"/>
            <w:tcBorders>
              <w:top w:val="single" w:sz="4" w:space="0" w:color="auto"/>
              <w:bottom w:val="nil"/>
            </w:tcBorders>
            <w:noWrap/>
            <w:vAlign w:val="center"/>
            <w:hideMark/>
          </w:tcPr>
          <w:p w14:paraId="6188997B"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AE-P</w:t>
            </w:r>
            <w:r w:rsidRPr="00251427">
              <w:rPr>
                <w:rFonts w:ascii="Times New Roman" w:eastAsia="Times New Roman" w:hAnsi="Times New Roman" w:cs="Times New Roman"/>
                <w:sz w:val="24"/>
                <w:szCs w:val="24"/>
                <w:lang w:val="en-US"/>
              </w:rPr>
              <w:t xml:space="preserve"> (kg kg</w:t>
            </w:r>
            <w:r w:rsidRPr="00251427">
              <w:rPr>
                <w:rFonts w:ascii="Times New Roman" w:eastAsia="Times New Roman" w:hAnsi="Times New Roman" w:cs="Times New Roman"/>
                <w:sz w:val="24"/>
                <w:szCs w:val="24"/>
                <w:vertAlign w:val="superscript"/>
                <w:lang w:val="en-US"/>
              </w:rPr>
              <w:t>-1</w:t>
            </w:r>
            <w:r w:rsidRPr="00251427">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5074F32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single" w:sz="4" w:space="0" w:color="auto"/>
              <w:bottom w:val="nil"/>
            </w:tcBorders>
            <w:noWrap/>
            <w:vAlign w:val="center"/>
            <w:hideMark/>
          </w:tcPr>
          <w:p w14:paraId="31A1E9F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1.2</w:t>
            </w:r>
          </w:p>
        </w:tc>
        <w:tc>
          <w:tcPr>
            <w:tcW w:w="704" w:type="dxa"/>
            <w:tcBorders>
              <w:top w:val="single" w:sz="4" w:space="0" w:color="auto"/>
              <w:bottom w:val="nil"/>
            </w:tcBorders>
            <w:noWrap/>
            <w:vAlign w:val="center"/>
            <w:hideMark/>
          </w:tcPr>
          <w:p w14:paraId="2B99F37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5.1</w:t>
            </w:r>
          </w:p>
        </w:tc>
        <w:tc>
          <w:tcPr>
            <w:tcW w:w="845" w:type="dxa"/>
            <w:tcBorders>
              <w:top w:val="single" w:sz="4" w:space="0" w:color="auto"/>
              <w:bottom w:val="nil"/>
            </w:tcBorders>
            <w:noWrap/>
            <w:vAlign w:val="center"/>
            <w:hideMark/>
          </w:tcPr>
          <w:p w14:paraId="4C1EC9D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2.7</w:t>
            </w:r>
          </w:p>
        </w:tc>
        <w:tc>
          <w:tcPr>
            <w:tcW w:w="1705" w:type="dxa"/>
            <w:tcBorders>
              <w:top w:val="single" w:sz="4" w:space="0" w:color="auto"/>
              <w:bottom w:val="nil"/>
            </w:tcBorders>
            <w:noWrap/>
            <w:vAlign w:val="center"/>
            <w:hideMark/>
          </w:tcPr>
          <w:p w14:paraId="543134B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6.7</w:t>
            </w:r>
          </w:p>
        </w:tc>
      </w:tr>
      <w:tr w:rsidR="00251427" w:rsidRPr="00251427" w14:paraId="771BD388" w14:textId="77777777" w:rsidTr="00975650">
        <w:trPr>
          <w:trHeight w:val="396"/>
          <w:jc w:val="center"/>
        </w:trPr>
        <w:tc>
          <w:tcPr>
            <w:tcW w:w="937" w:type="dxa"/>
            <w:tcBorders>
              <w:top w:val="nil"/>
              <w:bottom w:val="single" w:sz="4" w:space="0" w:color="auto"/>
            </w:tcBorders>
            <w:noWrap/>
            <w:vAlign w:val="center"/>
            <w:hideMark/>
          </w:tcPr>
          <w:p w14:paraId="4C4476F8"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1757" w:type="dxa"/>
            <w:tcBorders>
              <w:top w:val="nil"/>
              <w:bottom w:val="single" w:sz="4" w:space="0" w:color="auto"/>
            </w:tcBorders>
            <w:noWrap/>
            <w:vAlign w:val="center"/>
            <w:hideMark/>
          </w:tcPr>
          <w:p w14:paraId="7994EA52"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AE-N</w:t>
            </w:r>
            <w:r w:rsidRPr="00251427">
              <w:rPr>
                <w:rFonts w:ascii="Times New Roman" w:eastAsia="Times New Roman" w:hAnsi="Times New Roman" w:cs="Times New Roman"/>
                <w:sz w:val="24"/>
                <w:szCs w:val="24"/>
                <w:lang w:val="en-US"/>
              </w:rPr>
              <w:t xml:space="preserve"> (kg kg</w:t>
            </w:r>
            <w:r w:rsidRPr="00251427">
              <w:rPr>
                <w:rFonts w:ascii="Times New Roman" w:eastAsia="Times New Roman" w:hAnsi="Times New Roman" w:cs="Times New Roman"/>
                <w:sz w:val="24"/>
                <w:szCs w:val="24"/>
                <w:vertAlign w:val="superscript"/>
                <w:lang w:val="en-US"/>
              </w:rPr>
              <w:t>-1</w:t>
            </w:r>
            <w:r w:rsidRPr="00251427">
              <w:rPr>
                <w:rFonts w:ascii="Times New Roman" w:eastAsia="Times New Roman" w:hAnsi="Times New Roman" w:cs="Times New Roman"/>
                <w:sz w:val="24"/>
                <w:szCs w:val="24"/>
                <w:lang w:val="en-US"/>
              </w:rPr>
              <w:t>)</w:t>
            </w:r>
          </w:p>
        </w:tc>
        <w:tc>
          <w:tcPr>
            <w:tcW w:w="769" w:type="dxa"/>
            <w:tcBorders>
              <w:top w:val="nil"/>
              <w:bottom w:val="single" w:sz="4" w:space="0" w:color="auto"/>
            </w:tcBorders>
            <w:noWrap/>
            <w:vAlign w:val="center"/>
            <w:hideMark/>
          </w:tcPr>
          <w:p w14:paraId="60EE510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single" w:sz="4" w:space="0" w:color="auto"/>
            </w:tcBorders>
            <w:noWrap/>
            <w:vAlign w:val="center"/>
            <w:hideMark/>
          </w:tcPr>
          <w:p w14:paraId="31A6B86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6.9</w:t>
            </w:r>
          </w:p>
        </w:tc>
        <w:tc>
          <w:tcPr>
            <w:tcW w:w="971" w:type="dxa"/>
            <w:tcBorders>
              <w:top w:val="nil"/>
              <w:bottom w:val="single" w:sz="4" w:space="0" w:color="auto"/>
            </w:tcBorders>
            <w:noWrap/>
            <w:vAlign w:val="center"/>
            <w:hideMark/>
          </w:tcPr>
          <w:p w14:paraId="63FE33B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9.8</w:t>
            </w:r>
          </w:p>
        </w:tc>
        <w:tc>
          <w:tcPr>
            <w:tcW w:w="839" w:type="dxa"/>
            <w:tcBorders>
              <w:top w:val="nil"/>
              <w:bottom w:val="single" w:sz="4" w:space="0" w:color="auto"/>
            </w:tcBorders>
            <w:noWrap/>
            <w:vAlign w:val="center"/>
            <w:hideMark/>
          </w:tcPr>
          <w:p w14:paraId="2A12F8E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6.6</w:t>
            </w:r>
          </w:p>
        </w:tc>
        <w:tc>
          <w:tcPr>
            <w:tcW w:w="971" w:type="dxa"/>
            <w:tcBorders>
              <w:top w:val="nil"/>
              <w:bottom w:val="single" w:sz="4" w:space="0" w:color="auto"/>
            </w:tcBorders>
            <w:noWrap/>
            <w:vAlign w:val="center"/>
            <w:hideMark/>
          </w:tcPr>
          <w:p w14:paraId="34E4893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2.2</w:t>
            </w:r>
          </w:p>
        </w:tc>
        <w:tc>
          <w:tcPr>
            <w:tcW w:w="2384" w:type="dxa"/>
            <w:tcBorders>
              <w:top w:val="nil"/>
              <w:bottom w:val="single" w:sz="4" w:space="0" w:color="auto"/>
            </w:tcBorders>
            <w:noWrap/>
            <w:vAlign w:val="center"/>
            <w:hideMark/>
          </w:tcPr>
          <w:p w14:paraId="3E70089F"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AE-K</w:t>
            </w:r>
            <w:r w:rsidRPr="00251427">
              <w:rPr>
                <w:rFonts w:ascii="Times New Roman" w:eastAsia="Times New Roman" w:hAnsi="Times New Roman" w:cs="Times New Roman"/>
                <w:sz w:val="24"/>
                <w:szCs w:val="24"/>
                <w:lang w:val="en-US"/>
              </w:rPr>
              <w:t xml:space="preserve"> (kg kg</w:t>
            </w:r>
            <w:r w:rsidRPr="00251427">
              <w:rPr>
                <w:rFonts w:ascii="Times New Roman" w:eastAsia="Times New Roman" w:hAnsi="Times New Roman" w:cs="Times New Roman"/>
                <w:sz w:val="24"/>
                <w:szCs w:val="24"/>
                <w:vertAlign w:val="superscript"/>
                <w:lang w:val="en-US"/>
              </w:rPr>
              <w:t>-1</w:t>
            </w:r>
            <w:r w:rsidRPr="00251427">
              <w:rPr>
                <w:rFonts w:ascii="Times New Roman" w:eastAsia="Times New Roman" w:hAnsi="Times New Roman" w:cs="Times New Roman"/>
                <w:sz w:val="24"/>
                <w:szCs w:val="24"/>
                <w:lang w:val="en-US"/>
              </w:rPr>
              <w:t>)</w:t>
            </w:r>
          </w:p>
        </w:tc>
        <w:tc>
          <w:tcPr>
            <w:tcW w:w="971" w:type="dxa"/>
            <w:tcBorders>
              <w:top w:val="nil"/>
              <w:bottom w:val="single" w:sz="4" w:space="0" w:color="auto"/>
            </w:tcBorders>
            <w:noWrap/>
            <w:vAlign w:val="center"/>
            <w:hideMark/>
          </w:tcPr>
          <w:p w14:paraId="6B07A43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1F338D6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5.4</w:t>
            </w:r>
          </w:p>
        </w:tc>
        <w:tc>
          <w:tcPr>
            <w:tcW w:w="704" w:type="dxa"/>
            <w:tcBorders>
              <w:top w:val="nil"/>
              <w:bottom w:val="single" w:sz="4" w:space="0" w:color="auto"/>
            </w:tcBorders>
            <w:noWrap/>
            <w:vAlign w:val="center"/>
            <w:hideMark/>
          </w:tcPr>
          <w:p w14:paraId="17C45D8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2.5</w:t>
            </w:r>
          </w:p>
        </w:tc>
        <w:tc>
          <w:tcPr>
            <w:tcW w:w="845" w:type="dxa"/>
            <w:tcBorders>
              <w:top w:val="nil"/>
              <w:bottom w:val="single" w:sz="4" w:space="0" w:color="auto"/>
            </w:tcBorders>
            <w:noWrap/>
            <w:vAlign w:val="center"/>
            <w:hideMark/>
          </w:tcPr>
          <w:p w14:paraId="63456F0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2.7</w:t>
            </w:r>
          </w:p>
        </w:tc>
        <w:tc>
          <w:tcPr>
            <w:tcW w:w="1705" w:type="dxa"/>
            <w:tcBorders>
              <w:top w:val="nil"/>
              <w:bottom w:val="single" w:sz="4" w:space="0" w:color="auto"/>
            </w:tcBorders>
            <w:noWrap/>
            <w:vAlign w:val="center"/>
            <w:hideMark/>
          </w:tcPr>
          <w:p w14:paraId="79C0DE4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35.0</w:t>
            </w:r>
          </w:p>
        </w:tc>
      </w:tr>
      <w:tr w:rsidR="00251427" w:rsidRPr="00251427" w14:paraId="76C69529" w14:textId="77777777" w:rsidTr="00975650">
        <w:trPr>
          <w:trHeight w:val="396"/>
          <w:jc w:val="center"/>
        </w:trPr>
        <w:tc>
          <w:tcPr>
            <w:tcW w:w="937" w:type="dxa"/>
            <w:tcBorders>
              <w:top w:val="single" w:sz="4" w:space="0" w:color="auto"/>
              <w:bottom w:val="nil"/>
            </w:tcBorders>
            <w:noWrap/>
            <w:vAlign w:val="center"/>
            <w:hideMark/>
          </w:tcPr>
          <w:p w14:paraId="018EF9ED"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516B3C4"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T</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in</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PS</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32FB48A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6D1F544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1</w:t>
            </w:r>
          </w:p>
        </w:tc>
        <w:tc>
          <w:tcPr>
            <w:tcW w:w="971" w:type="dxa"/>
            <w:tcBorders>
              <w:top w:val="single" w:sz="4" w:space="0" w:color="auto"/>
              <w:bottom w:val="nil"/>
            </w:tcBorders>
            <w:noWrap/>
            <w:vAlign w:val="center"/>
            <w:hideMark/>
          </w:tcPr>
          <w:p w14:paraId="65F0522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8</w:t>
            </w:r>
          </w:p>
        </w:tc>
        <w:tc>
          <w:tcPr>
            <w:tcW w:w="839" w:type="dxa"/>
            <w:tcBorders>
              <w:top w:val="single" w:sz="4" w:space="0" w:color="auto"/>
              <w:bottom w:val="nil"/>
            </w:tcBorders>
            <w:noWrap/>
            <w:vAlign w:val="center"/>
            <w:hideMark/>
          </w:tcPr>
          <w:p w14:paraId="4F8C64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8.0</w:t>
            </w:r>
          </w:p>
        </w:tc>
        <w:tc>
          <w:tcPr>
            <w:tcW w:w="971" w:type="dxa"/>
            <w:tcBorders>
              <w:top w:val="single" w:sz="4" w:space="0" w:color="auto"/>
              <w:bottom w:val="nil"/>
            </w:tcBorders>
            <w:noWrap/>
            <w:vAlign w:val="center"/>
            <w:hideMark/>
          </w:tcPr>
          <w:p w14:paraId="57F7930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9</w:t>
            </w:r>
          </w:p>
        </w:tc>
        <w:tc>
          <w:tcPr>
            <w:tcW w:w="2384" w:type="dxa"/>
            <w:vMerge w:val="restart"/>
            <w:tcBorders>
              <w:top w:val="single" w:sz="4" w:space="0" w:color="auto"/>
              <w:bottom w:val="nil"/>
            </w:tcBorders>
            <w:noWrap/>
            <w:vAlign w:val="center"/>
            <w:hideMark/>
          </w:tcPr>
          <w:p w14:paraId="4FCF82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pH</w:t>
            </w:r>
          </w:p>
        </w:tc>
        <w:tc>
          <w:tcPr>
            <w:tcW w:w="971" w:type="dxa"/>
            <w:tcBorders>
              <w:top w:val="single" w:sz="4" w:space="0" w:color="auto"/>
              <w:bottom w:val="nil"/>
            </w:tcBorders>
            <w:noWrap/>
            <w:vAlign w:val="center"/>
            <w:hideMark/>
          </w:tcPr>
          <w:p w14:paraId="66D8D7F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27E2307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9</w:t>
            </w:r>
          </w:p>
        </w:tc>
        <w:tc>
          <w:tcPr>
            <w:tcW w:w="704" w:type="dxa"/>
            <w:tcBorders>
              <w:top w:val="single" w:sz="4" w:space="0" w:color="auto"/>
              <w:bottom w:val="nil"/>
            </w:tcBorders>
            <w:noWrap/>
            <w:vAlign w:val="center"/>
            <w:hideMark/>
          </w:tcPr>
          <w:p w14:paraId="2B6A2A3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845" w:type="dxa"/>
            <w:tcBorders>
              <w:top w:val="single" w:sz="4" w:space="0" w:color="auto"/>
              <w:bottom w:val="nil"/>
            </w:tcBorders>
            <w:noWrap/>
            <w:vAlign w:val="center"/>
            <w:hideMark/>
          </w:tcPr>
          <w:p w14:paraId="22E313F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1</w:t>
            </w:r>
          </w:p>
        </w:tc>
        <w:tc>
          <w:tcPr>
            <w:tcW w:w="1705" w:type="dxa"/>
            <w:tcBorders>
              <w:top w:val="single" w:sz="4" w:space="0" w:color="auto"/>
              <w:bottom w:val="nil"/>
            </w:tcBorders>
            <w:noWrap/>
            <w:vAlign w:val="center"/>
            <w:hideMark/>
          </w:tcPr>
          <w:p w14:paraId="7C80DDB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r>
      <w:tr w:rsidR="00251427" w:rsidRPr="00251427" w14:paraId="5D7E17A5" w14:textId="77777777" w:rsidTr="00975650">
        <w:trPr>
          <w:trHeight w:val="396"/>
          <w:jc w:val="center"/>
        </w:trPr>
        <w:tc>
          <w:tcPr>
            <w:tcW w:w="937" w:type="dxa"/>
            <w:tcBorders>
              <w:top w:val="nil"/>
              <w:bottom w:val="nil"/>
            </w:tcBorders>
            <w:noWrap/>
            <w:vAlign w:val="center"/>
            <w:hideMark/>
          </w:tcPr>
          <w:p w14:paraId="3B554473"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512FC1A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025D1C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5EDA78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7940663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7</w:t>
            </w:r>
          </w:p>
        </w:tc>
        <w:tc>
          <w:tcPr>
            <w:tcW w:w="839" w:type="dxa"/>
            <w:tcBorders>
              <w:top w:val="nil"/>
              <w:bottom w:val="nil"/>
            </w:tcBorders>
            <w:noWrap/>
            <w:vAlign w:val="center"/>
            <w:hideMark/>
          </w:tcPr>
          <w:p w14:paraId="369D4D9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4BB5F04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6.0</w:t>
            </w:r>
          </w:p>
        </w:tc>
        <w:tc>
          <w:tcPr>
            <w:tcW w:w="2384" w:type="dxa"/>
            <w:vMerge/>
            <w:vAlign w:val="center"/>
            <w:hideMark/>
          </w:tcPr>
          <w:p w14:paraId="1DCF682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8DC496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F90A6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6E11C3C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3</w:t>
            </w:r>
          </w:p>
        </w:tc>
        <w:tc>
          <w:tcPr>
            <w:tcW w:w="845" w:type="dxa"/>
            <w:tcBorders>
              <w:top w:val="nil"/>
              <w:bottom w:val="nil"/>
            </w:tcBorders>
            <w:noWrap/>
            <w:vAlign w:val="center"/>
            <w:hideMark/>
          </w:tcPr>
          <w:p w14:paraId="3A915EF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1</w:t>
            </w:r>
          </w:p>
        </w:tc>
        <w:tc>
          <w:tcPr>
            <w:tcW w:w="1705" w:type="dxa"/>
            <w:tcBorders>
              <w:top w:val="nil"/>
              <w:bottom w:val="nil"/>
            </w:tcBorders>
            <w:noWrap/>
            <w:vAlign w:val="center"/>
            <w:hideMark/>
          </w:tcPr>
          <w:p w14:paraId="75F545A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r>
      <w:tr w:rsidR="00251427" w:rsidRPr="00251427" w14:paraId="6A518164" w14:textId="77777777" w:rsidTr="00975650">
        <w:trPr>
          <w:trHeight w:val="396"/>
          <w:jc w:val="center"/>
        </w:trPr>
        <w:tc>
          <w:tcPr>
            <w:tcW w:w="937" w:type="dxa"/>
            <w:tcBorders>
              <w:top w:val="nil"/>
              <w:bottom w:val="nil"/>
            </w:tcBorders>
            <w:noWrap/>
            <w:vAlign w:val="center"/>
            <w:hideMark/>
          </w:tcPr>
          <w:p w14:paraId="495DF812"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3502B04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31FA5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6F5DFEA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1</w:t>
            </w:r>
          </w:p>
        </w:tc>
        <w:tc>
          <w:tcPr>
            <w:tcW w:w="971" w:type="dxa"/>
            <w:tcBorders>
              <w:top w:val="nil"/>
              <w:bottom w:val="nil"/>
            </w:tcBorders>
            <w:noWrap/>
            <w:vAlign w:val="center"/>
            <w:hideMark/>
          </w:tcPr>
          <w:p w14:paraId="03FF09B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839" w:type="dxa"/>
            <w:tcBorders>
              <w:top w:val="nil"/>
              <w:bottom w:val="nil"/>
            </w:tcBorders>
            <w:noWrap/>
            <w:vAlign w:val="center"/>
            <w:hideMark/>
          </w:tcPr>
          <w:p w14:paraId="6A254CA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8.0</w:t>
            </w:r>
          </w:p>
        </w:tc>
        <w:tc>
          <w:tcPr>
            <w:tcW w:w="971" w:type="dxa"/>
            <w:tcBorders>
              <w:top w:val="nil"/>
              <w:bottom w:val="nil"/>
            </w:tcBorders>
            <w:noWrap/>
            <w:vAlign w:val="center"/>
            <w:hideMark/>
          </w:tcPr>
          <w:p w14:paraId="33F9CCC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5.0</w:t>
            </w:r>
          </w:p>
        </w:tc>
        <w:tc>
          <w:tcPr>
            <w:tcW w:w="2384" w:type="dxa"/>
            <w:vMerge/>
            <w:vAlign w:val="center"/>
            <w:hideMark/>
          </w:tcPr>
          <w:p w14:paraId="1132A82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F6A4F5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0C728EA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9</w:t>
            </w:r>
          </w:p>
        </w:tc>
        <w:tc>
          <w:tcPr>
            <w:tcW w:w="704" w:type="dxa"/>
            <w:tcBorders>
              <w:top w:val="nil"/>
              <w:bottom w:val="nil"/>
            </w:tcBorders>
            <w:noWrap/>
            <w:vAlign w:val="center"/>
            <w:hideMark/>
          </w:tcPr>
          <w:p w14:paraId="21D7728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845" w:type="dxa"/>
            <w:tcBorders>
              <w:top w:val="nil"/>
              <w:bottom w:val="nil"/>
            </w:tcBorders>
            <w:noWrap/>
            <w:vAlign w:val="center"/>
            <w:hideMark/>
          </w:tcPr>
          <w:p w14:paraId="6151D1C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3</w:t>
            </w:r>
          </w:p>
        </w:tc>
        <w:tc>
          <w:tcPr>
            <w:tcW w:w="1705" w:type="dxa"/>
            <w:tcBorders>
              <w:top w:val="nil"/>
              <w:bottom w:val="nil"/>
            </w:tcBorders>
            <w:noWrap/>
            <w:vAlign w:val="center"/>
            <w:hideMark/>
          </w:tcPr>
          <w:p w14:paraId="1AE8A6B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r>
      <w:tr w:rsidR="00251427" w:rsidRPr="00251427" w14:paraId="39CBD5E4" w14:textId="77777777" w:rsidTr="00975650">
        <w:trPr>
          <w:trHeight w:val="396"/>
          <w:jc w:val="center"/>
        </w:trPr>
        <w:tc>
          <w:tcPr>
            <w:tcW w:w="937" w:type="dxa"/>
            <w:tcBorders>
              <w:top w:val="nil"/>
              <w:bottom w:val="single" w:sz="4" w:space="0" w:color="auto"/>
            </w:tcBorders>
            <w:noWrap/>
            <w:vAlign w:val="center"/>
            <w:hideMark/>
          </w:tcPr>
          <w:p w14:paraId="53DDC646"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7E0C495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386572C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6F0372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1</w:t>
            </w:r>
          </w:p>
        </w:tc>
        <w:tc>
          <w:tcPr>
            <w:tcW w:w="971" w:type="dxa"/>
            <w:tcBorders>
              <w:top w:val="nil"/>
              <w:bottom w:val="single" w:sz="4" w:space="0" w:color="auto"/>
            </w:tcBorders>
            <w:noWrap/>
            <w:vAlign w:val="center"/>
            <w:hideMark/>
          </w:tcPr>
          <w:p w14:paraId="688068E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839" w:type="dxa"/>
            <w:tcBorders>
              <w:top w:val="nil"/>
              <w:bottom w:val="single" w:sz="4" w:space="0" w:color="auto"/>
            </w:tcBorders>
            <w:noWrap/>
            <w:vAlign w:val="center"/>
            <w:hideMark/>
          </w:tcPr>
          <w:p w14:paraId="21450CF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8.0</w:t>
            </w:r>
          </w:p>
        </w:tc>
        <w:tc>
          <w:tcPr>
            <w:tcW w:w="971" w:type="dxa"/>
            <w:tcBorders>
              <w:top w:val="nil"/>
              <w:bottom w:val="single" w:sz="4" w:space="0" w:color="auto"/>
            </w:tcBorders>
            <w:noWrap/>
            <w:vAlign w:val="center"/>
            <w:hideMark/>
          </w:tcPr>
          <w:p w14:paraId="710EDED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5.0</w:t>
            </w:r>
          </w:p>
        </w:tc>
        <w:tc>
          <w:tcPr>
            <w:tcW w:w="2384" w:type="dxa"/>
            <w:vMerge/>
            <w:vAlign w:val="center"/>
            <w:hideMark/>
          </w:tcPr>
          <w:p w14:paraId="6287645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7F20A0F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21CCE5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9</w:t>
            </w:r>
          </w:p>
        </w:tc>
        <w:tc>
          <w:tcPr>
            <w:tcW w:w="704" w:type="dxa"/>
            <w:tcBorders>
              <w:top w:val="nil"/>
              <w:bottom w:val="single" w:sz="4" w:space="0" w:color="auto"/>
            </w:tcBorders>
            <w:noWrap/>
            <w:vAlign w:val="center"/>
            <w:hideMark/>
          </w:tcPr>
          <w:p w14:paraId="4C97AB1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3</w:t>
            </w:r>
          </w:p>
        </w:tc>
        <w:tc>
          <w:tcPr>
            <w:tcW w:w="845" w:type="dxa"/>
            <w:tcBorders>
              <w:top w:val="nil"/>
              <w:bottom w:val="single" w:sz="4" w:space="0" w:color="auto"/>
            </w:tcBorders>
            <w:noWrap/>
            <w:vAlign w:val="center"/>
            <w:hideMark/>
          </w:tcPr>
          <w:p w14:paraId="718B096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w:t>
            </w:r>
          </w:p>
        </w:tc>
        <w:tc>
          <w:tcPr>
            <w:tcW w:w="1705" w:type="dxa"/>
            <w:tcBorders>
              <w:top w:val="nil"/>
              <w:bottom w:val="single" w:sz="4" w:space="0" w:color="auto"/>
            </w:tcBorders>
            <w:noWrap/>
            <w:vAlign w:val="center"/>
            <w:hideMark/>
          </w:tcPr>
          <w:p w14:paraId="7DF4F79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r>
      <w:tr w:rsidR="00251427" w:rsidRPr="00251427" w14:paraId="651C46FE" w14:textId="77777777" w:rsidTr="00975650">
        <w:trPr>
          <w:trHeight w:val="396"/>
          <w:jc w:val="center"/>
        </w:trPr>
        <w:tc>
          <w:tcPr>
            <w:tcW w:w="937" w:type="dxa"/>
            <w:tcBorders>
              <w:top w:val="single" w:sz="4" w:space="0" w:color="auto"/>
              <w:bottom w:val="nil"/>
            </w:tcBorders>
            <w:noWrap/>
            <w:vAlign w:val="center"/>
            <w:hideMark/>
          </w:tcPr>
          <w:p w14:paraId="5BD96AE9"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EE759BE"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T</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ax</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PS</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C)</w:t>
            </w:r>
          </w:p>
        </w:tc>
        <w:tc>
          <w:tcPr>
            <w:tcW w:w="769" w:type="dxa"/>
            <w:tcBorders>
              <w:top w:val="single" w:sz="4" w:space="0" w:color="auto"/>
              <w:bottom w:val="nil"/>
            </w:tcBorders>
            <w:noWrap/>
            <w:vAlign w:val="center"/>
            <w:hideMark/>
          </w:tcPr>
          <w:p w14:paraId="4C6A93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FA8BE2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0.7</w:t>
            </w:r>
          </w:p>
        </w:tc>
        <w:tc>
          <w:tcPr>
            <w:tcW w:w="971" w:type="dxa"/>
            <w:tcBorders>
              <w:top w:val="single" w:sz="4" w:space="0" w:color="auto"/>
              <w:bottom w:val="nil"/>
            </w:tcBorders>
            <w:noWrap/>
            <w:vAlign w:val="center"/>
            <w:hideMark/>
          </w:tcPr>
          <w:p w14:paraId="7793002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839" w:type="dxa"/>
            <w:tcBorders>
              <w:top w:val="single" w:sz="4" w:space="0" w:color="auto"/>
              <w:bottom w:val="nil"/>
            </w:tcBorders>
            <w:noWrap/>
            <w:vAlign w:val="center"/>
            <w:hideMark/>
          </w:tcPr>
          <w:p w14:paraId="5D78F3C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0</w:t>
            </w:r>
          </w:p>
        </w:tc>
        <w:tc>
          <w:tcPr>
            <w:tcW w:w="971" w:type="dxa"/>
            <w:tcBorders>
              <w:top w:val="single" w:sz="4" w:space="0" w:color="auto"/>
              <w:bottom w:val="nil"/>
            </w:tcBorders>
            <w:noWrap/>
            <w:vAlign w:val="center"/>
            <w:hideMark/>
          </w:tcPr>
          <w:p w14:paraId="042C70C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0</w:t>
            </w:r>
          </w:p>
        </w:tc>
        <w:tc>
          <w:tcPr>
            <w:tcW w:w="2384" w:type="dxa"/>
            <w:vMerge w:val="restart"/>
            <w:tcBorders>
              <w:top w:val="single" w:sz="4" w:space="0" w:color="auto"/>
              <w:bottom w:val="nil"/>
            </w:tcBorders>
            <w:noWrap/>
            <w:vAlign w:val="center"/>
            <w:hideMark/>
          </w:tcPr>
          <w:p w14:paraId="37EE920D" w14:textId="020BB89C" w:rsidR="004C000E" w:rsidRPr="00251427" w:rsidRDefault="002108AF"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S</w:t>
            </w:r>
            <w:r w:rsidR="004C000E" w:rsidRPr="00251427">
              <w:rPr>
                <w:rFonts w:ascii="Times New Roman" w:eastAsia="Times New Roman" w:hAnsi="Times New Roman" w:cs="Times New Roman"/>
                <w:sz w:val="24"/>
                <w:szCs w:val="24"/>
              </w:rPr>
              <w:t>OC</w:t>
            </w:r>
            <w:r w:rsidR="004C000E" w:rsidRPr="00251427">
              <w:rPr>
                <w:rFonts w:ascii="Times New Roman" w:eastAsia="Times New Roman" w:hAnsi="Times New Roman" w:cs="Times New Roman"/>
                <w:sz w:val="24"/>
                <w:szCs w:val="24"/>
                <w:lang w:val="en-US"/>
              </w:rPr>
              <w:t xml:space="preserve"> </w:t>
            </w:r>
            <w:r w:rsidR="004C000E" w:rsidRPr="00251427">
              <w:rPr>
                <w:rFonts w:ascii="Times New Roman" w:eastAsia="Times New Roman" w:hAnsi="Times New Roman" w:cs="Times New Roman"/>
                <w:sz w:val="24"/>
                <w:szCs w:val="24"/>
              </w:rPr>
              <w:t>(</w:t>
            </w:r>
            <w:r w:rsidR="009B0537" w:rsidRPr="00251427">
              <w:rPr>
                <w:rFonts w:ascii="Times New Roman" w:eastAsia="Times New Roman" w:hAnsi="Times New Roman" w:cs="Times New Roman"/>
                <w:sz w:val="24"/>
                <w:szCs w:val="24"/>
              </w:rPr>
              <w:t>g kg</w:t>
            </w:r>
            <w:r w:rsidR="009B0537" w:rsidRPr="00251427">
              <w:rPr>
                <w:rFonts w:ascii="Times New Roman" w:eastAsia="Times New Roman" w:hAnsi="Times New Roman" w:cs="Times New Roman"/>
                <w:sz w:val="24"/>
                <w:szCs w:val="24"/>
                <w:vertAlign w:val="superscript"/>
              </w:rPr>
              <w:t>-1</w:t>
            </w:r>
            <w:r w:rsidR="004C000E" w:rsidRPr="00251427">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5665D2D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1B556A74" w14:textId="16B5F824"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9B053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8</w:t>
            </w:r>
          </w:p>
        </w:tc>
        <w:tc>
          <w:tcPr>
            <w:tcW w:w="704" w:type="dxa"/>
            <w:tcBorders>
              <w:top w:val="single" w:sz="4" w:space="0" w:color="auto"/>
              <w:bottom w:val="nil"/>
            </w:tcBorders>
            <w:noWrap/>
            <w:vAlign w:val="center"/>
            <w:hideMark/>
          </w:tcPr>
          <w:p w14:paraId="36E1A567" w14:textId="53E4ADFD"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5</w:t>
            </w:r>
          </w:p>
        </w:tc>
        <w:tc>
          <w:tcPr>
            <w:tcW w:w="845" w:type="dxa"/>
            <w:tcBorders>
              <w:top w:val="single" w:sz="4" w:space="0" w:color="auto"/>
              <w:bottom w:val="nil"/>
            </w:tcBorders>
            <w:noWrap/>
            <w:vAlign w:val="center"/>
            <w:hideMark/>
          </w:tcPr>
          <w:p w14:paraId="09934247" w14:textId="2744EE2C"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2</w:t>
            </w:r>
          </w:p>
        </w:tc>
        <w:tc>
          <w:tcPr>
            <w:tcW w:w="1705" w:type="dxa"/>
            <w:tcBorders>
              <w:top w:val="single" w:sz="4" w:space="0" w:color="auto"/>
              <w:bottom w:val="nil"/>
            </w:tcBorders>
            <w:noWrap/>
            <w:vAlign w:val="center"/>
            <w:hideMark/>
          </w:tcPr>
          <w:p w14:paraId="716259CF" w14:textId="2997D366" w:rsidR="004C000E" w:rsidRPr="00251427" w:rsidRDefault="00243D4D"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4C000E" w:rsidRPr="00251427">
              <w:rPr>
                <w:rFonts w:ascii="Times New Roman" w:eastAsia="Times New Roman" w:hAnsi="Times New Roman" w:cs="Times New Roman"/>
                <w:sz w:val="24"/>
                <w:szCs w:val="24"/>
              </w:rPr>
              <w:t>43</w:t>
            </w:r>
          </w:p>
        </w:tc>
      </w:tr>
      <w:tr w:rsidR="00251427" w:rsidRPr="00251427" w14:paraId="5E8FADC5" w14:textId="77777777" w:rsidTr="00975650">
        <w:trPr>
          <w:trHeight w:val="396"/>
          <w:jc w:val="center"/>
        </w:trPr>
        <w:tc>
          <w:tcPr>
            <w:tcW w:w="937" w:type="dxa"/>
            <w:tcBorders>
              <w:top w:val="nil"/>
              <w:bottom w:val="nil"/>
            </w:tcBorders>
            <w:noWrap/>
            <w:vAlign w:val="center"/>
            <w:hideMark/>
          </w:tcPr>
          <w:p w14:paraId="08DC7497"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0C71711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70B531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087FA93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248B999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1A90244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0</w:t>
            </w:r>
          </w:p>
        </w:tc>
        <w:tc>
          <w:tcPr>
            <w:tcW w:w="971" w:type="dxa"/>
            <w:tcBorders>
              <w:top w:val="nil"/>
              <w:bottom w:val="nil"/>
            </w:tcBorders>
            <w:noWrap/>
            <w:vAlign w:val="center"/>
            <w:hideMark/>
          </w:tcPr>
          <w:p w14:paraId="26CD6D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0</w:t>
            </w:r>
          </w:p>
        </w:tc>
        <w:tc>
          <w:tcPr>
            <w:tcW w:w="2384" w:type="dxa"/>
            <w:vMerge/>
            <w:vAlign w:val="center"/>
            <w:hideMark/>
          </w:tcPr>
          <w:p w14:paraId="31F9099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9F0C1D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6449177D" w14:textId="5DFD2AC9"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9B053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8</w:t>
            </w:r>
          </w:p>
        </w:tc>
        <w:tc>
          <w:tcPr>
            <w:tcW w:w="704" w:type="dxa"/>
            <w:tcBorders>
              <w:top w:val="nil"/>
              <w:bottom w:val="nil"/>
            </w:tcBorders>
            <w:noWrap/>
            <w:vAlign w:val="center"/>
            <w:hideMark/>
          </w:tcPr>
          <w:p w14:paraId="63171410" w14:textId="06F397E2"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07699B1C" w14:textId="1A71D8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797026DC" w14:textId="54DF6AF0" w:rsidR="004C000E" w:rsidRPr="00251427" w:rsidRDefault="00243D4D"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4C000E" w:rsidRPr="00251427">
              <w:rPr>
                <w:rFonts w:ascii="Times New Roman" w:eastAsia="Times New Roman" w:hAnsi="Times New Roman" w:cs="Times New Roman"/>
                <w:sz w:val="24"/>
                <w:szCs w:val="24"/>
              </w:rPr>
              <w:t>43</w:t>
            </w:r>
          </w:p>
        </w:tc>
      </w:tr>
      <w:tr w:rsidR="00251427" w:rsidRPr="00251427" w14:paraId="62F816A7" w14:textId="77777777" w:rsidTr="00975650">
        <w:trPr>
          <w:trHeight w:val="396"/>
          <w:jc w:val="center"/>
        </w:trPr>
        <w:tc>
          <w:tcPr>
            <w:tcW w:w="937" w:type="dxa"/>
            <w:tcBorders>
              <w:top w:val="nil"/>
              <w:bottom w:val="nil"/>
            </w:tcBorders>
            <w:noWrap/>
            <w:vAlign w:val="center"/>
            <w:hideMark/>
          </w:tcPr>
          <w:p w14:paraId="490A557A"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2C7E0D4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AD01C1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1CD3244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0.6</w:t>
            </w:r>
          </w:p>
        </w:tc>
        <w:tc>
          <w:tcPr>
            <w:tcW w:w="971" w:type="dxa"/>
            <w:tcBorders>
              <w:top w:val="nil"/>
              <w:bottom w:val="nil"/>
            </w:tcBorders>
            <w:noWrap/>
            <w:vAlign w:val="center"/>
            <w:hideMark/>
          </w:tcPr>
          <w:p w14:paraId="6B249E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839" w:type="dxa"/>
            <w:tcBorders>
              <w:top w:val="nil"/>
              <w:bottom w:val="nil"/>
            </w:tcBorders>
            <w:noWrap/>
            <w:vAlign w:val="center"/>
            <w:hideMark/>
          </w:tcPr>
          <w:p w14:paraId="76EBF4F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0</w:t>
            </w:r>
          </w:p>
        </w:tc>
        <w:tc>
          <w:tcPr>
            <w:tcW w:w="971" w:type="dxa"/>
            <w:tcBorders>
              <w:top w:val="nil"/>
              <w:bottom w:val="nil"/>
            </w:tcBorders>
            <w:noWrap/>
            <w:vAlign w:val="center"/>
            <w:hideMark/>
          </w:tcPr>
          <w:p w14:paraId="552246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0</w:t>
            </w:r>
          </w:p>
        </w:tc>
        <w:tc>
          <w:tcPr>
            <w:tcW w:w="2384" w:type="dxa"/>
            <w:vMerge/>
            <w:vAlign w:val="center"/>
            <w:hideMark/>
          </w:tcPr>
          <w:p w14:paraId="1EF6BBE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A93FB0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A129237" w14:textId="545F4A38"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9B053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7</w:t>
            </w:r>
          </w:p>
        </w:tc>
        <w:tc>
          <w:tcPr>
            <w:tcW w:w="704" w:type="dxa"/>
            <w:tcBorders>
              <w:top w:val="nil"/>
              <w:bottom w:val="nil"/>
            </w:tcBorders>
            <w:noWrap/>
            <w:vAlign w:val="center"/>
            <w:hideMark/>
          </w:tcPr>
          <w:p w14:paraId="55800AE4" w14:textId="4A166BD4"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845" w:type="dxa"/>
            <w:tcBorders>
              <w:top w:val="nil"/>
              <w:bottom w:val="nil"/>
            </w:tcBorders>
            <w:noWrap/>
            <w:vAlign w:val="center"/>
            <w:hideMark/>
          </w:tcPr>
          <w:p w14:paraId="2C2EAE89" w14:textId="1C8A15D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1705" w:type="dxa"/>
            <w:tcBorders>
              <w:top w:val="nil"/>
              <w:bottom w:val="nil"/>
            </w:tcBorders>
            <w:noWrap/>
            <w:vAlign w:val="center"/>
            <w:hideMark/>
          </w:tcPr>
          <w:p w14:paraId="15EA9237" w14:textId="4AD5CF71" w:rsidR="004C000E" w:rsidRPr="00251427" w:rsidRDefault="00243D4D"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4C000E" w:rsidRPr="00251427">
              <w:rPr>
                <w:rFonts w:ascii="Times New Roman" w:eastAsia="Times New Roman" w:hAnsi="Times New Roman" w:cs="Times New Roman"/>
                <w:sz w:val="24"/>
                <w:szCs w:val="24"/>
              </w:rPr>
              <w:t>18</w:t>
            </w:r>
          </w:p>
        </w:tc>
      </w:tr>
      <w:tr w:rsidR="00251427" w:rsidRPr="00251427" w14:paraId="0832AAE9" w14:textId="77777777" w:rsidTr="00975650">
        <w:trPr>
          <w:trHeight w:val="396"/>
          <w:jc w:val="center"/>
        </w:trPr>
        <w:tc>
          <w:tcPr>
            <w:tcW w:w="937" w:type="dxa"/>
            <w:tcBorders>
              <w:top w:val="nil"/>
              <w:bottom w:val="single" w:sz="4" w:space="0" w:color="auto"/>
            </w:tcBorders>
            <w:noWrap/>
            <w:vAlign w:val="center"/>
            <w:hideMark/>
          </w:tcPr>
          <w:p w14:paraId="6289FA3B"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6251830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6C1D467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3A260F2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0.7</w:t>
            </w:r>
          </w:p>
        </w:tc>
        <w:tc>
          <w:tcPr>
            <w:tcW w:w="971" w:type="dxa"/>
            <w:tcBorders>
              <w:top w:val="nil"/>
              <w:bottom w:val="single" w:sz="4" w:space="0" w:color="auto"/>
            </w:tcBorders>
            <w:noWrap/>
            <w:vAlign w:val="center"/>
            <w:hideMark/>
          </w:tcPr>
          <w:p w14:paraId="61208B8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839" w:type="dxa"/>
            <w:tcBorders>
              <w:top w:val="nil"/>
              <w:bottom w:val="single" w:sz="4" w:space="0" w:color="auto"/>
            </w:tcBorders>
            <w:noWrap/>
            <w:vAlign w:val="center"/>
            <w:hideMark/>
          </w:tcPr>
          <w:p w14:paraId="3894DE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9.0</w:t>
            </w:r>
          </w:p>
        </w:tc>
        <w:tc>
          <w:tcPr>
            <w:tcW w:w="971" w:type="dxa"/>
            <w:tcBorders>
              <w:top w:val="nil"/>
              <w:bottom w:val="single" w:sz="4" w:space="0" w:color="auto"/>
            </w:tcBorders>
            <w:noWrap/>
            <w:vAlign w:val="center"/>
            <w:hideMark/>
          </w:tcPr>
          <w:p w14:paraId="4227EFD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0</w:t>
            </w:r>
          </w:p>
        </w:tc>
        <w:tc>
          <w:tcPr>
            <w:tcW w:w="2384" w:type="dxa"/>
            <w:vMerge/>
            <w:vAlign w:val="center"/>
            <w:hideMark/>
          </w:tcPr>
          <w:p w14:paraId="112A1A0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735341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6F1D37DD" w14:textId="18A299CA"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9B053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7</w:t>
            </w:r>
          </w:p>
        </w:tc>
        <w:tc>
          <w:tcPr>
            <w:tcW w:w="704" w:type="dxa"/>
            <w:tcBorders>
              <w:top w:val="nil"/>
              <w:bottom w:val="single" w:sz="4" w:space="0" w:color="auto"/>
            </w:tcBorders>
            <w:noWrap/>
            <w:vAlign w:val="center"/>
            <w:hideMark/>
          </w:tcPr>
          <w:p w14:paraId="4EF518BD" w14:textId="59337CBB"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845" w:type="dxa"/>
            <w:tcBorders>
              <w:top w:val="nil"/>
              <w:bottom w:val="single" w:sz="4" w:space="0" w:color="auto"/>
            </w:tcBorders>
            <w:noWrap/>
            <w:vAlign w:val="center"/>
            <w:hideMark/>
          </w:tcPr>
          <w:p w14:paraId="2BC2E374" w14:textId="78748CF4"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243D4D"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c>
          <w:tcPr>
            <w:tcW w:w="1705" w:type="dxa"/>
            <w:tcBorders>
              <w:top w:val="nil"/>
              <w:bottom w:val="single" w:sz="4" w:space="0" w:color="auto"/>
            </w:tcBorders>
            <w:noWrap/>
            <w:vAlign w:val="center"/>
            <w:hideMark/>
          </w:tcPr>
          <w:p w14:paraId="6E9C95FB" w14:textId="3FA365B5" w:rsidR="004C000E" w:rsidRPr="00251427" w:rsidRDefault="00243D4D"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4C000E" w:rsidRPr="00251427">
              <w:rPr>
                <w:rFonts w:ascii="Times New Roman" w:eastAsia="Times New Roman" w:hAnsi="Times New Roman" w:cs="Times New Roman"/>
                <w:sz w:val="24"/>
                <w:szCs w:val="24"/>
              </w:rPr>
              <w:t>18</w:t>
            </w:r>
          </w:p>
        </w:tc>
      </w:tr>
      <w:tr w:rsidR="00251427" w:rsidRPr="00251427" w14:paraId="40FCDBCB" w14:textId="77777777" w:rsidTr="00975650">
        <w:trPr>
          <w:trHeight w:val="396"/>
          <w:jc w:val="center"/>
        </w:trPr>
        <w:tc>
          <w:tcPr>
            <w:tcW w:w="937" w:type="dxa"/>
            <w:tcBorders>
              <w:top w:val="single" w:sz="4" w:space="0" w:color="auto"/>
              <w:bottom w:val="nil"/>
            </w:tcBorders>
            <w:noWrap/>
            <w:vAlign w:val="center"/>
            <w:hideMark/>
          </w:tcPr>
          <w:p w14:paraId="1AD34F57"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379773E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ol</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Rad</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PS</w:t>
            </w:r>
          </w:p>
        </w:tc>
        <w:tc>
          <w:tcPr>
            <w:tcW w:w="769" w:type="dxa"/>
            <w:tcBorders>
              <w:top w:val="single" w:sz="4" w:space="0" w:color="auto"/>
              <w:bottom w:val="nil"/>
            </w:tcBorders>
            <w:noWrap/>
            <w:vAlign w:val="center"/>
            <w:hideMark/>
          </w:tcPr>
          <w:p w14:paraId="484640B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4A2D26C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2.4</w:t>
            </w:r>
          </w:p>
        </w:tc>
        <w:tc>
          <w:tcPr>
            <w:tcW w:w="971" w:type="dxa"/>
            <w:tcBorders>
              <w:top w:val="single" w:sz="4" w:space="0" w:color="auto"/>
              <w:bottom w:val="nil"/>
            </w:tcBorders>
            <w:noWrap/>
            <w:vAlign w:val="center"/>
            <w:hideMark/>
          </w:tcPr>
          <w:p w14:paraId="4135CE5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2.0</w:t>
            </w:r>
          </w:p>
        </w:tc>
        <w:tc>
          <w:tcPr>
            <w:tcW w:w="839" w:type="dxa"/>
            <w:tcBorders>
              <w:top w:val="single" w:sz="4" w:space="0" w:color="auto"/>
              <w:bottom w:val="nil"/>
            </w:tcBorders>
            <w:noWrap/>
            <w:vAlign w:val="center"/>
            <w:hideMark/>
          </w:tcPr>
          <w:p w14:paraId="483A2AA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90.7</w:t>
            </w:r>
          </w:p>
        </w:tc>
        <w:tc>
          <w:tcPr>
            <w:tcW w:w="971" w:type="dxa"/>
            <w:tcBorders>
              <w:top w:val="single" w:sz="4" w:space="0" w:color="auto"/>
              <w:bottom w:val="nil"/>
            </w:tcBorders>
            <w:noWrap/>
            <w:vAlign w:val="center"/>
            <w:hideMark/>
          </w:tcPr>
          <w:p w14:paraId="7A8378A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83.7</w:t>
            </w:r>
          </w:p>
        </w:tc>
        <w:tc>
          <w:tcPr>
            <w:tcW w:w="2384" w:type="dxa"/>
            <w:vMerge w:val="restart"/>
            <w:tcBorders>
              <w:top w:val="single" w:sz="4" w:space="0" w:color="auto"/>
              <w:bottom w:val="nil"/>
            </w:tcBorders>
            <w:noWrap/>
            <w:vAlign w:val="center"/>
            <w:hideMark/>
          </w:tcPr>
          <w:p w14:paraId="20B9522D" w14:textId="3FA623F2"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Total</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N</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w:t>
            </w:r>
            <w:r w:rsidR="00494717" w:rsidRPr="00251427">
              <w:rPr>
                <w:rFonts w:ascii="Times New Roman" w:eastAsia="Times New Roman" w:hAnsi="Times New Roman" w:cs="Times New Roman"/>
                <w:sz w:val="24"/>
                <w:szCs w:val="24"/>
              </w:rPr>
              <w:t>g kg</w:t>
            </w:r>
            <w:r w:rsidR="00494717" w:rsidRPr="00251427">
              <w:rPr>
                <w:rFonts w:ascii="Times New Roman" w:eastAsia="Times New Roman" w:hAnsi="Times New Roman" w:cs="Times New Roman"/>
                <w:sz w:val="24"/>
                <w:szCs w:val="24"/>
                <w:vertAlign w:val="superscript"/>
              </w:rPr>
              <w:t>-1</w:t>
            </w:r>
            <w:r w:rsidRPr="00251427">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0924D3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7A8C153" w14:textId="63BDD9B2"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49471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1</w:t>
            </w:r>
          </w:p>
        </w:tc>
        <w:tc>
          <w:tcPr>
            <w:tcW w:w="704" w:type="dxa"/>
            <w:tcBorders>
              <w:top w:val="single" w:sz="4" w:space="0" w:color="auto"/>
              <w:bottom w:val="nil"/>
            </w:tcBorders>
            <w:noWrap/>
            <w:vAlign w:val="center"/>
            <w:hideMark/>
          </w:tcPr>
          <w:p w14:paraId="700D432D" w14:textId="6CC16244"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845" w:type="dxa"/>
            <w:tcBorders>
              <w:top w:val="single" w:sz="4" w:space="0" w:color="auto"/>
              <w:bottom w:val="nil"/>
            </w:tcBorders>
            <w:noWrap/>
            <w:vAlign w:val="center"/>
            <w:hideMark/>
          </w:tcPr>
          <w:p w14:paraId="47D6F944" w14:textId="51E3C715"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1705" w:type="dxa"/>
            <w:tcBorders>
              <w:top w:val="single" w:sz="4" w:space="0" w:color="auto"/>
              <w:bottom w:val="nil"/>
            </w:tcBorders>
            <w:noWrap/>
            <w:vAlign w:val="center"/>
            <w:hideMark/>
          </w:tcPr>
          <w:p w14:paraId="1D2574C1" w14:textId="75B7ED53"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r>
      <w:tr w:rsidR="00251427" w:rsidRPr="00251427" w14:paraId="107FE66F" w14:textId="77777777" w:rsidTr="00975650">
        <w:trPr>
          <w:trHeight w:val="396"/>
          <w:jc w:val="center"/>
        </w:trPr>
        <w:tc>
          <w:tcPr>
            <w:tcW w:w="937" w:type="dxa"/>
            <w:tcBorders>
              <w:top w:val="nil"/>
              <w:bottom w:val="nil"/>
            </w:tcBorders>
            <w:noWrap/>
            <w:vAlign w:val="center"/>
            <w:hideMark/>
          </w:tcPr>
          <w:p w14:paraId="3F88BFC1"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7C31341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06A9370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24B17A3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2.6</w:t>
            </w:r>
          </w:p>
        </w:tc>
        <w:tc>
          <w:tcPr>
            <w:tcW w:w="971" w:type="dxa"/>
            <w:tcBorders>
              <w:top w:val="nil"/>
              <w:bottom w:val="nil"/>
            </w:tcBorders>
            <w:noWrap/>
            <w:vAlign w:val="center"/>
            <w:hideMark/>
          </w:tcPr>
          <w:p w14:paraId="47AB367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4</w:t>
            </w:r>
          </w:p>
        </w:tc>
        <w:tc>
          <w:tcPr>
            <w:tcW w:w="839" w:type="dxa"/>
            <w:tcBorders>
              <w:top w:val="nil"/>
              <w:bottom w:val="nil"/>
            </w:tcBorders>
            <w:noWrap/>
            <w:vAlign w:val="center"/>
            <w:hideMark/>
          </w:tcPr>
          <w:p w14:paraId="0E54AD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619B502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83.7</w:t>
            </w:r>
          </w:p>
        </w:tc>
        <w:tc>
          <w:tcPr>
            <w:tcW w:w="2384" w:type="dxa"/>
            <w:vMerge/>
            <w:vAlign w:val="center"/>
            <w:hideMark/>
          </w:tcPr>
          <w:p w14:paraId="1E5EF67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C21BDD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57DE5E8" w14:textId="3B349636"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79E9E393" w14:textId="0554110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1CCC66A1" w14:textId="2A595E8D"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889FB70" w14:textId="2C187C18"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r>
      <w:tr w:rsidR="00251427" w:rsidRPr="00251427" w14:paraId="51E37601" w14:textId="77777777" w:rsidTr="00975650">
        <w:trPr>
          <w:trHeight w:val="396"/>
          <w:jc w:val="center"/>
        </w:trPr>
        <w:tc>
          <w:tcPr>
            <w:tcW w:w="937" w:type="dxa"/>
            <w:tcBorders>
              <w:top w:val="nil"/>
              <w:bottom w:val="nil"/>
            </w:tcBorders>
            <w:noWrap/>
            <w:vAlign w:val="center"/>
            <w:hideMark/>
          </w:tcPr>
          <w:p w14:paraId="15B7F5A3"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4D57225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2CE33D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BA666D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2.5</w:t>
            </w:r>
          </w:p>
        </w:tc>
        <w:tc>
          <w:tcPr>
            <w:tcW w:w="971" w:type="dxa"/>
            <w:tcBorders>
              <w:top w:val="nil"/>
              <w:bottom w:val="nil"/>
            </w:tcBorders>
            <w:noWrap/>
            <w:vAlign w:val="center"/>
            <w:hideMark/>
          </w:tcPr>
          <w:p w14:paraId="19C4FDE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1</w:t>
            </w:r>
          </w:p>
        </w:tc>
        <w:tc>
          <w:tcPr>
            <w:tcW w:w="839" w:type="dxa"/>
            <w:tcBorders>
              <w:top w:val="nil"/>
              <w:bottom w:val="nil"/>
            </w:tcBorders>
            <w:noWrap/>
            <w:vAlign w:val="center"/>
            <w:hideMark/>
          </w:tcPr>
          <w:p w14:paraId="354C998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90.7</w:t>
            </w:r>
          </w:p>
        </w:tc>
        <w:tc>
          <w:tcPr>
            <w:tcW w:w="971" w:type="dxa"/>
            <w:tcBorders>
              <w:top w:val="nil"/>
              <w:bottom w:val="nil"/>
            </w:tcBorders>
            <w:noWrap/>
            <w:vAlign w:val="center"/>
            <w:hideMark/>
          </w:tcPr>
          <w:p w14:paraId="56AA7C0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83.7</w:t>
            </w:r>
          </w:p>
        </w:tc>
        <w:tc>
          <w:tcPr>
            <w:tcW w:w="2384" w:type="dxa"/>
            <w:vMerge/>
            <w:vAlign w:val="center"/>
            <w:hideMark/>
          </w:tcPr>
          <w:p w14:paraId="6564E3E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6A88A43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71160ED" w14:textId="6B736DBB"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1</w:t>
            </w:r>
          </w:p>
        </w:tc>
        <w:tc>
          <w:tcPr>
            <w:tcW w:w="704" w:type="dxa"/>
            <w:tcBorders>
              <w:top w:val="nil"/>
              <w:bottom w:val="nil"/>
            </w:tcBorders>
            <w:noWrap/>
            <w:vAlign w:val="center"/>
            <w:hideMark/>
          </w:tcPr>
          <w:p w14:paraId="10C01062" w14:textId="5B91D98E"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845" w:type="dxa"/>
            <w:tcBorders>
              <w:top w:val="nil"/>
              <w:bottom w:val="nil"/>
            </w:tcBorders>
            <w:noWrap/>
            <w:vAlign w:val="center"/>
            <w:hideMark/>
          </w:tcPr>
          <w:p w14:paraId="3341407E" w14:textId="418D0C9B"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1705" w:type="dxa"/>
            <w:tcBorders>
              <w:top w:val="nil"/>
              <w:bottom w:val="nil"/>
            </w:tcBorders>
            <w:noWrap/>
            <w:vAlign w:val="center"/>
            <w:hideMark/>
          </w:tcPr>
          <w:p w14:paraId="6953E0C9" w14:textId="425D70C5"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3</w:t>
            </w:r>
          </w:p>
        </w:tc>
      </w:tr>
      <w:tr w:rsidR="00251427" w:rsidRPr="00251427" w14:paraId="696EE665" w14:textId="77777777" w:rsidTr="00975650">
        <w:trPr>
          <w:trHeight w:val="396"/>
          <w:jc w:val="center"/>
        </w:trPr>
        <w:tc>
          <w:tcPr>
            <w:tcW w:w="937" w:type="dxa"/>
            <w:tcBorders>
              <w:top w:val="nil"/>
              <w:bottom w:val="single" w:sz="4" w:space="0" w:color="auto"/>
            </w:tcBorders>
            <w:noWrap/>
            <w:vAlign w:val="center"/>
            <w:hideMark/>
          </w:tcPr>
          <w:p w14:paraId="1E32EF4A"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2312A51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D53B6C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2F97A0D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3.0</w:t>
            </w:r>
          </w:p>
        </w:tc>
        <w:tc>
          <w:tcPr>
            <w:tcW w:w="971" w:type="dxa"/>
            <w:tcBorders>
              <w:top w:val="nil"/>
              <w:bottom w:val="single" w:sz="4" w:space="0" w:color="auto"/>
            </w:tcBorders>
            <w:noWrap/>
            <w:vAlign w:val="center"/>
            <w:hideMark/>
          </w:tcPr>
          <w:p w14:paraId="6702734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4</w:t>
            </w:r>
          </w:p>
        </w:tc>
        <w:tc>
          <w:tcPr>
            <w:tcW w:w="839" w:type="dxa"/>
            <w:tcBorders>
              <w:top w:val="nil"/>
              <w:bottom w:val="single" w:sz="4" w:space="0" w:color="auto"/>
            </w:tcBorders>
            <w:noWrap/>
            <w:vAlign w:val="center"/>
            <w:hideMark/>
          </w:tcPr>
          <w:p w14:paraId="640D71D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90.7</w:t>
            </w:r>
          </w:p>
        </w:tc>
        <w:tc>
          <w:tcPr>
            <w:tcW w:w="971" w:type="dxa"/>
            <w:tcBorders>
              <w:top w:val="nil"/>
              <w:bottom w:val="single" w:sz="4" w:space="0" w:color="auto"/>
            </w:tcBorders>
            <w:noWrap/>
            <w:vAlign w:val="center"/>
            <w:hideMark/>
          </w:tcPr>
          <w:p w14:paraId="72D41E8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83.7</w:t>
            </w:r>
          </w:p>
        </w:tc>
        <w:tc>
          <w:tcPr>
            <w:tcW w:w="2384" w:type="dxa"/>
            <w:vMerge/>
            <w:vAlign w:val="center"/>
            <w:hideMark/>
          </w:tcPr>
          <w:p w14:paraId="4EA4762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6550D0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57E1D075" w14:textId="46459026"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1</w:t>
            </w:r>
          </w:p>
        </w:tc>
        <w:tc>
          <w:tcPr>
            <w:tcW w:w="704" w:type="dxa"/>
            <w:tcBorders>
              <w:top w:val="nil"/>
              <w:bottom w:val="single" w:sz="4" w:space="0" w:color="auto"/>
            </w:tcBorders>
            <w:noWrap/>
            <w:vAlign w:val="center"/>
            <w:hideMark/>
          </w:tcPr>
          <w:p w14:paraId="0D070F92" w14:textId="60E56649"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845" w:type="dxa"/>
            <w:tcBorders>
              <w:top w:val="nil"/>
              <w:bottom w:val="single" w:sz="4" w:space="0" w:color="auto"/>
            </w:tcBorders>
            <w:noWrap/>
            <w:vAlign w:val="center"/>
            <w:hideMark/>
          </w:tcPr>
          <w:p w14:paraId="62ECF934" w14:textId="5B2977CA"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r w:rsidR="00C14DD7" w:rsidRPr="00251427">
              <w:rPr>
                <w:rFonts w:ascii="Times New Roman" w:eastAsia="Times New Roman" w:hAnsi="Times New Roman" w:cs="Times New Roman"/>
                <w:sz w:val="24"/>
                <w:szCs w:val="24"/>
              </w:rPr>
              <w:t>0</w:t>
            </w:r>
          </w:p>
        </w:tc>
        <w:tc>
          <w:tcPr>
            <w:tcW w:w="1705" w:type="dxa"/>
            <w:tcBorders>
              <w:top w:val="nil"/>
              <w:bottom w:val="single" w:sz="4" w:space="0" w:color="auto"/>
            </w:tcBorders>
            <w:noWrap/>
            <w:vAlign w:val="center"/>
            <w:hideMark/>
          </w:tcPr>
          <w:p w14:paraId="38211D54" w14:textId="15BC1D6C"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w:t>
            </w:r>
            <w:r w:rsidR="00C14DD7" w:rsidRPr="00251427">
              <w:rPr>
                <w:rFonts w:ascii="Times New Roman" w:eastAsia="Times New Roman" w:hAnsi="Times New Roman" w:cs="Times New Roman"/>
                <w:sz w:val="24"/>
                <w:szCs w:val="24"/>
              </w:rPr>
              <w:t>0</w:t>
            </w:r>
            <w:r w:rsidRPr="00251427">
              <w:rPr>
                <w:rFonts w:ascii="Times New Roman" w:eastAsia="Times New Roman" w:hAnsi="Times New Roman" w:cs="Times New Roman"/>
                <w:sz w:val="24"/>
                <w:szCs w:val="24"/>
              </w:rPr>
              <w:t>2</w:t>
            </w:r>
          </w:p>
        </w:tc>
      </w:tr>
      <w:tr w:rsidR="00251427" w:rsidRPr="00251427" w14:paraId="57DD17F1" w14:textId="77777777" w:rsidTr="00975650">
        <w:trPr>
          <w:trHeight w:val="396"/>
          <w:jc w:val="center"/>
        </w:trPr>
        <w:tc>
          <w:tcPr>
            <w:tcW w:w="937" w:type="dxa"/>
            <w:tcBorders>
              <w:top w:val="single" w:sz="4" w:space="0" w:color="auto"/>
              <w:bottom w:val="nil"/>
            </w:tcBorders>
            <w:noWrap/>
            <w:vAlign w:val="center"/>
            <w:hideMark/>
          </w:tcPr>
          <w:p w14:paraId="5E89AA73"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25CDDFC"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RH</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ean</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w:t>
            </w:r>
          </w:p>
        </w:tc>
        <w:tc>
          <w:tcPr>
            <w:tcW w:w="769" w:type="dxa"/>
            <w:tcBorders>
              <w:top w:val="single" w:sz="4" w:space="0" w:color="auto"/>
              <w:bottom w:val="nil"/>
            </w:tcBorders>
            <w:noWrap/>
            <w:vAlign w:val="center"/>
            <w:hideMark/>
          </w:tcPr>
          <w:p w14:paraId="1FBCEF1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2E2CA6A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8.8</w:t>
            </w:r>
          </w:p>
        </w:tc>
        <w:tc>
          <w:tcPr>
            <w:tcW w:w="971" w:type="dxa"/>
            <w:tcBorders>
              <w:top w:val="single" w:sz="4" w:space="0" w:color="auto"/>
              <w:bottom w:val="nil"/>
            </w:tcBorders>
            <w:noWrap/>
            <w:vAlign w:val="center"/>
            <w:hideMark/>
          </w:tcPr>
          <w:p w14:paraId="020182E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0</w:t>
            </w:r>
          </w:p>
        </w:tc>
        <w:tc>
          <w:tcPr>
            <w:tcW w:w="839" w:type="dxa"/>
            <w:tcBorders>
              <w:top w:val="single" w:sz="4" w:space="0" w:color="auto"/>
              <w:bottom w:val="nil"/>
            </w:tcBorders>
            <w:noWrap/>
            <w:vAlign w:val="center"/>
            <w:hideMark/>
          </w:tcPr>
          <w:p w14:paraId="0F086B0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1.9</w:t>
            </w:r>
          </w:p>
        </w:tc>
        <w:tc>
          <w:tcPr>
            <w:tcW w:w="971" w:type="dxa"/>
            <w:tcBorders>
              <w:top w:val="single" w:sz="4" w:space="0" w:color="auto"/>
              <w:bottom w:val="nil"/>
            </w:tcBorders>
            <w:noWrap/>
            <w:vAlign w:val="center"/>
            <w:hideMark/>
          </w:tcPr>
          <w:p w14:paraId="50FFD15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0.0</w:t>
            </w:r>
          </w:p>
        </w:tc>
        <w:tc>
          <w:tcPr>
            <w:tcW w:w="2384" w:type="dxa"/>
            <w:vMerge w:val="restart"/>
            <w:tcBorders>
              <w:top w:val="single" w:sz="4" w:space="0" w:color="auto"/>
              <w:bottom w:val="nil"/>
            </w:tcBorders>
            <w:noWrap/>
            <w:vAlign w:val="center"/>
            <w:hideMark/>
          </w:tcPr>
          <w:p w14:paraId="010E5AD0"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CEC</w:t>
            </w:r>
            <w:r w:rsidRPr="00251427">
              <w:rPr>
                <w:rFonts w:ascii="Times New Roman" w:eastAsia="Times New Roman" w:hAnsi="Times New Roman" w:cs="Times New Roman"/>
                <w:sz w:val="24"/>
                <w:szCs w:val="24"/>
                <w:lang w:val="en-US"/>
              </w:rPr>
              <w:t xml:space="preserve"> (</w:t>
            </w:r>
            <w:proofErr w:type="spellStart"/>
            <w:r w:rsidRPr="00251427">
              <w:rPr>
                <w:rFonts w:ascii="Times New Roman" w:eastAsia="Times New Roman" w:hAnsi="Times New Roman" w:cs="Times New Roman"/>
                <w:sz w:val="24"/>
                <w:szCs w:val="24"/>
              </w:rPr>
              <w:t>cmol</w:t>
            </w:r>
            <w:proofErr w:type="spellEnd"/>
            <w:r w:rsidRPr="00251427">
              <w:rPr>
                <w:rFonts w:ascii="Times New Roman" w:eastAsia="Times New Roman" w:hAnsi="Times New Roman" w:cs="Times New Roman"/>
                <w:sz w:val="24"/>
                <w:szCs w:val="24"/>
                <w:vertAlign w:val="subscript"/>
              </w:rPr>
              <w:t>+</w:t>
            </w:r>
            <w:r w:rsidRPr="00251427">
              <w:rPr>
                <w:rFonts w:ascii="Times New Roman" w:eastAsia="Times New Roman" w:hAnsi="Times New Roman" w:cs="Times New Roman"/>
                <w:sz w:val="24"/>
                <w:szCs w:val="24"/>
              </w:rPr>
              <w:t> kg</w:t>
            </w:r>
            <w:r w:rsidRPr="00251427">
              <w:rPr>
                <w:rFonts w:ascii="Times New Roman" w:eastAsia="Times New Roman" w:hAnsi="Times New Roman" w:cs="Times New Roman"/>
                <w:sz w:val="24"/>
                <w:szCs w:val="24"/>
                <w:vertAlign w:val="superscript"/>
              </w:rPr>
              <w:t>-1</w:t>
            </w:r>
            <w:r w:rsidRPr="00251427">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1EBE822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D92F80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2</w:t>
            </w:r>
          </w:p>
        </w:tc>
        <w:tc>
          <w:tcPr>
            <w:tcW w:w="704" w:type="dxa"/>
            <w:tcBorders>
              <w:top w:val="single" w:sz="4" w:space="0" w:color="auto"/>
              <w:bottom w:val="nil"/>
            </w:tcBorders>
            <w:noWrap/>
            <w:vAlign w:val="center"/>
            <w:hideMark/>
          </w:tcPr>
          <w:p w14:paraId="5A428AF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6</w:t>
            </w:r>
          </w:p>
        </w:tc>
        <w:tc>
          <w:tcPr>
            <w:tcW w:w="845" w:type="dxa"/>
            <w:tcBorders>
              <w:top w:val="single" w:sz="4" w:space="0" w:color="auto"/>
              <w:bottom w:val="nil"/>
            </w:tcBorders>
            <w:noWrap/>
            <w:vAlign w:val="center"/>
            <w:hideMark/>
          </w:tcPr>
          <w:p w14:paraId="45DAC49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1705" w:type="dxa"/>
            <w:tcBorders>
              <w:top w:val="single" w:sz="4" w:space="0" w:color="auto"/>
              <w:bottom w:val="nil"/>
            </w:tcBorders>
            <w:noWrap/>
            <w:vAlign w:val="center"/>
            <w:hideMark/>
          </w:tcPr>
          <w:p w14:paraId="74B4D1A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82.9</w:t>
            </w:r>
          </w:p>
        </w:tc>
      </w:tr>
      <w:tr w:rsidR="00251427" w:rsidRPr="00251427" w14:paraId="5E8432D1" w14:textId="77777777" w:rsidTr="00975650">
        <w:trPr>
          <w:trHeight w:val="396"/>
          <w:jc w:val="center"/>
        </w:trPr>
        <w:tc>
          <w:tcPr>
            <w:tcW w:w="937" w:type="dxa"/>
            <w:tcBorders>
              <w:top w:val="nil"/>
              <w:bottom w:val="nil"/>
            </w:tcBorders>
            <w:noWrap/>
            <w:vAlign w:val="center"/>
            <w:hideMark/>
          </w:tcPr>
          <w:p w14:paraId="57EC4BA5"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1F1EE3A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7F0FD73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DC0C54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8.7</w:t>
            </w:r>
          </w:p>
        </w:tc>
        <w:tc>
          <w:tcPr>
            <w:tcW w:w="971" w:type="dxa"/>
            <w:tcBorders>
              <w:top w:val="nil"/>
              <w:bottom w:val="nil"/>
            </w:tcBorders>
            <w:noWrap/>
            <w:vAlign w:val="center"/>
            <w:hideMark/>
          </w:tcPr>
          <w:p w14:paraId="075E174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4</w:t>
            </w:r>
          </w:p>
        </w:tc>
        <w:tc>
          <w:tcPr>
            <w:tcW w:w="839" w:type="dxa"/>
            <w:tcBorders>
              <w:top w:val="nil"/>
              <w:bottom w:val="nil"/>
            </w:tcBorders>
            <w:noWrap/>
            <w:vAlign w:val="center"/>
            <w:hideMark/>
          </w:tcPr>
          <w:p w14:paraId="3FAFE5B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5A0D99E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0.0</w:t>
            </w:r>
          </w:p>
        </w:tc>
        <w:tc>
          <w:tcPr>
            <w:tcW w:w="2384" w:type="dxa"/>
            <w:vMerge/>
            <w:vAlign w:val="center"/>
            <w:hideMark/>
          </w:tcPr>
          <w:p w14:paraId="56D5A0E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5C8BDA3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7C40928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c>
          <w:tcPr>
            <w:tcW w:w="704" w:type="dxa"/>
            <w:tcBorders>
              <w:top w:val="nil"/>
              <w:bottom w:val="nil"/>
            </w:tcBorders>
            <w:noWrap/>
            <w:vAlign w:val="center"/>
            <w:hideMark/>
          </w:tcPr>
          <w:p w14:paraId="5442379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5</w:t>
            </w:r>
          </w:p>
        </w:tc>
        <w:tc>
          <w:tcPr>
            <w:tcW w:w="845" w:type="dxa"/>
            <w:tcBorders>
              <w:top w:val="nil"/>
              <w:bottom w:val="nil"/>
            </w:tcBorders>
            <w:noWrap/>
            <w:vAlign w:val="center"/>
            <w:hideMark/>
          </w:tcPr>
          <w:p w14:paraId="0B5C2B2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9</w:t>
            </w:r>
          </w:p>
        </w:tc>
        <w:tc>
          <w:tcPr>
            <w:tcW w:w="1705" w:type="dxa"/>
            <w:tcBorders>
              <w:top w:val="nil"/>
              <w:bottom w:val="nil"/>
            </w:tcBorders>
            <w:noWrap/>
            <w:vAlign w:val="center"/>
            <w:hideMark/>
          </w:tcPr>
          <w:p w14:paraId="69F1061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82.9</w:t>
            </w:r>
          </w:p>
        </w:tc>
      </w:tr>
      <w:tr w:rsidR="00251427" w:rsidRPr="00251427" w14:paraId="509071EC" w14:textId="77777777" w:rsidTr="00975650">
        <w:trPr>
          <w:trHeight w:val="396"/>
          <w:jc w:val="center"/>
        </w:trPr>
        <w:tc>
          <w:tcPr>
            <w:tcW w:w="937" w:type="dxa"/>
            <w:tcBorders>
              <w:top w:val="nil"/>
              <w:bottom w:val="nil"/>
            </w:tcBorders>
            <w:noWrap/>
            <w:vAlign w:val="center"/>
            <w:hideMark/>
          </w:tcPr>
          <w:p w14:paraId="109E632E"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274F9AB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EFA23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0B2E1CB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8.6</w:t>
            </w:r>
          </w:p>
        </w:tc>
        <w:tc>
          <w:tcPr>
            <w:tcW w:w="971" w:type="dxa"/>
            <w:tcBorders>
              <w:top w:val="nil"/>
              <w:bottom w:val="nil"/>
            </w:tcBorders>
            <w:noWrap/>
            <w:vAlign w:val="center"/>
            <w:hideMark/>
          </w:tcPr>
          <w:p w14:paraId="0310C6C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1</w:t>
            </w:r>
          </w:p>
        </w:tc>
        <w:tc>
          <w:tcPr>
            <w:tcW w:w="839" w:type="dxa"/>
            <w:tcBorders>
              <w:top w:val="nil"/>
              <w:bottom w:val="nil"/>
            </w:tcBorders>
            <w:noWrap/>
            <w:vAlign w:val="center"/>
            <w:hideMark/>
          </w:tcPr>
          <w:p w14:paraId="35A613B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1.9</w:t>
            </w:r>
          </w:p>
        </w:tc>
        <w:tc>
          <w:tcPr>
            <w:tcW w:w="971" w:type="dxa"/>
            <w:tcBorders>
              <w:top w:val="nil"/>
              <w:bottom w:val="nil"/>
            </w:tcBorders>
            <w:noWrap/>
            <w:vAlign w:val="center"/>
            <w:hideMark/>
          </w:tcPr>
          <w:p w14:paraId="3F4F040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0.0</w:t>
            </w:r>
          </w:p>
        </w:tc>
        <w:tc>
          <w:tcPr>
            <w:tcW w:w="2384" w:type="dxa"/>
            <w:vMerge/>
            <w:vAlign w:val="center"/>
            <w:hideMark/>
          </w:tcPr>
          <w:p w14:paraId="555AB2B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3873AC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45E78AE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5</w:t>
            </w:r>
          </w:p>
        </w:tc>
        <w:tc>
          <w:tcPr>
            <w:tcW w:w="704" w:type="dxa"/>
            <w:tcBorders>
              <w:top w:val="nil"/>
              <w:bottom w:val="nil"/>
            </w:tcBorders>
            <w:noWrap/>
            <w:vAlign w:val="center"/>
            <w:hideMark/>
          </w:tcPr>
          <w:p w14:paraId="5EC8EE9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9</w:t>
            </w:r>
          </w:p>
        </w:tc>
        <w:tc>
          <w:tcPr>
            <w:tcW w:w="845" w:type="dxa"/>
            <w:tcBorders>
              <w:top w:val="nil"/>
              <w:bottom w:val="nil"/>
            </w:tcBorders>
            <w:noWrap/>
            <w:vAlign w:val="center"/>
            <w:hideMark/>
          </w:tcPr>
          <w:p w14:paraId="5D7566C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1705" w:type="dxa"/>
            <w:tcBorders>
              <w:top w:val="nil"/>
              <w:bottom w:val="nil"/>
            </w:tcBorders>
            <w:noWrap/>
            <w:vAlign w:val="center"/>
            <w:hideMark/>
          </w:tcPr>
          <w:p w14:paraId="7BF3BC6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7.5</w:t>
            </w:r>
          </w:p>
        </w:tc>
      </w:tr>
      <w:tr w:rsidR="00251427" w:rsidRPr="00251427" w14:paraId="529C13C9" w14:textId="77777777" w:rsidTr="00975650">
        <w:trPr>
          <w:trHeight w:val="396"/>
          <w:jc w:val="center"/>
        </w:trPr>
        <w:tc>
          <w:tcPr>
            <w:tcW w:w="937" w:type="dxa"/>
            <w:tcBorders>
              <w:top w:val="nil"/>
              <w:bottom w:val="single" w:sz="4" w:space="0" w:color="auto"/>
            </w:tcBorders>
            <w:noWrap/>
            <w:vAlign w:val="center"/>
            <w:hideMark/>
          </w:tcPr>
          <w:p w14:paraId="506F39C8"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56089FB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23E35B0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64284D4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8.6</w:t>
            </w:r>
          </w:p>
        </w:tc>
        <w:tc>
          <w:tcPr>
            <w:tcW w:w="971" w:type="dxa"/>
            <w:tcBorders>
              <w:top w:val="nil"/>
              <w:bottom w:val="single" w:sz="4" w:space="0" w:color="auto"/>
            </w:tcBorders>
            <w:noWrap/>
            <w:vAlign w:val="center"/>
            <w:hideMark/>
          </w:tcPr>
          <w:p w14:paraId="79294A9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2</w:t>
            </w:r>
          </w:p>
        </w:tc>
        <w:tc>
          <w:tcPr>
            <w:tcW w:w="839" w:type="dxa"/>
            <w:tcBorders>
              <w:top w:val="nil"/>
              <w:bottom w:val="single" w:sz="4" w:space="0" w:color="auto"/>
            </w:tcBorders>
            <w:noWrap/>
            <w:vAlign w:val="center"/>
            <w:hideMark/>
          </w:tcPr>
          <w:p w14:paraId="401EC29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1.9</w:t>
            </w:r>
          </w:p>
        </w:tc>
        <w:tc>
          <w:tcPr>
            <w:tcW w:w="971" w:type="dxa"/>
            <w:tcBorders>
              <w:top w:val="nil"/>
              <w:bottom w:val="single" w:sz="4" w:space="0" w:color="auto"/>
            </w:tcBorders>
            <w:noWrap/>
            <w:vAlign w:val="center"/>
            <w:hideMark/>
          </w:tcPr>
          <w:p w14:paraId="771B148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0.0</w:t>
            </w:r>
          </w:p>
        </w:tc>
        <w:tc>
          <w:tcPr>
            <w:tcW w:w="2384" w:type="dxa"/>
            <w:vMerge/>
            <w:vAlign w:val="center"/>
            <w:hideMark/>
          </w:tcPr>
          <w:p w14:paraId="64EEA54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32477DE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7BB6742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2</w:t>
            </w:r>
          </w:p>
        </w:tc>
        <w:tc>
          <w:tcPr>
            <w:tcW w:w="704" w:type="dxa"/>
            <w:tcBorders>
              <w:top w:val="nil"/>
              <w:bottom w:val="single" w:sz="4" w:space="0" w:color="auto"/>
            </w:tcBorders>
            <w:noWrap/>
            <w:vAlign w:val="center"/>
            <w:hideMark/>
          </w:tcPr>
          <w:p w14:paraId="219265C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3</w:t>
            </w:r>
          </w:p>
        </w:tc>
        <w:tc>
          <w:tcPr>
            <w:tcW w:w="845" w:type="dxa"/>
            <w:tcBorders>
              <w:top w:val="nil"/>
              <w:bottom w:val="single" w:sz="4" w:space="0" w:color="auto"/>
            </w:tcBorders>
            <w:noWrap/>
            <w:vAlign w:val="center"/>
            <w:hideMark/>
          </w:tcPr>
          <w:p w14:paraId="0856DE3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9</w:t>
            </w:r>
          </w:p>
        </w:tc>
        <w:tc>
          <w:tcPr>
            <w:tcW w:w="1705" w:type="dxa"/>
            <w:tcBorders>
              <w:top w:val="nil"/>
              <w:bottom w:val="single" w:sz="4" w:space="0" w:color="auto"/>
            </w:tcBorders>
            <w:noWrap/>
            <w:vAlign w:val="center"/>
            <w:hideMark/>
          </w:tcPr>
          <w:p w14:paraId="07974E1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82.9</w:t>
            </w:r>
          </w:p>
        </w:tc>
      </w:tr>
      <w:tr w:rsidR="00251427" w:rsidRPr="00251427" w14:paraId="6D200EE0" w14:textId="77777777" w:rsidTr="00975650">
        <w:trPr>
          <w:trHeight w:val="396"/>
          <w:jc w:val="center"/>
        </w:trPr>
        <w:tc>
          <w:tcPr>
            <w:tcW w:w="937" w:type="dxa"/>
            <w:tcBorders>
              <w:top w:val="single" w:sz="4" w:space="0" w:color="auto"/>
              <w:bottom w:val="nil"/>
            </w:tcBorders>
            <w:noWrap/>
            <w:vAlign w:val="center"/>
            <w:hideMark/>
          </w:tcPr>
          <w:p w14:paraId="48AFE5C7"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F0EE261"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RA</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PS</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m</w:t>
            </w:r>
            <w:r w:rsidRPr="00251427">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190F69F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7F613AE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11.2</w:t>
            </w:r>
          </w:p>
        </w:tc>
        <w:tc>
          <w:tcPr>
            <w:tcW w:w="971" w:type="dxa"/>
            <w:tcBorders>
              <w:top w:val="single" w:sz="4" w:space="0" w:color="auto"/>
              <w:bottom w:val="nil"/>
            </w:tcBorders>
            <w:noWrap/>
            <w:vAlign w:val="center"/>
            <w:hideMark/>
          </w:tcPr>
          <w:p w14:paraId="501E0B7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51.1</w:t>
            </w:r>
          </w:p>
        </w:tc>
        <w:tc>
          <w:tcPr>
            <w:tcW w:w="839" w:type="dxa"/>
            <w:tcBorders>
              <w:top w:val="single" w:sz="4" w:space="0" w:color="auto"/>
              <w:bottom w:val="nil"/>
            </w:tcBorders>
            <w:noWrap/>
            <w:vAlign w:val="center"/>
            <w:hideMark/>
          </w:tcPr>
          <w:p w14:paraId="2BAA697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4.0</w:t>
            </w:r>
          </w:p>
        </w:tc>
        <w:tc>
          <w:tcPr>
            <w:tcW w:w="971" w:type="dxa"/>
            <w:tcBorders>
              <w:top w:val="single" w:sz="4" w:space="0" w:color="auto"/>
              <w:bottom w:val="nil"/>
            </w:tcBorders>
            <w:noWrap/>
            <w:vAlign w:val="center"/>
            <w:hideMark/>
          </w:tcPr>
          <w:p w14:paraId="439BB0A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49.0</w:t>
            </w:r>
          </w:p>
        </w:tc>
        <w:tc>
          <w:tcPr>
            <w:tcW w:w="2384" w:type="dxa"/>
            <w:vMerge w:val="restart"/>
            <w:tcBorders>
              <w:top w:val="single" w:sz="4" w:space="0" w:color="auto"/>
              <w:bottom w:val="nil"/>
            </w:tcBorders>
            <w:noWrap/>
            <w:vAlign w:val="center"/>
            <w:hideMark/>
          </w:tcPr>
          <w:p w14:paraId="46D59F29"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TEB</w:t>
            </w:r>
            <w:r w:rsidRPr="00251427">
              <w:rPr>
                <w:rFonts w:ascii="Times New Roman" w:eastAsia="Times New Roman" w:hAnsi="Times New Roman" w:cs="Times New Roman"/>
                <w:sz w:val="24"/>
                <w:szCs w:val="24"/>
                <w:lang w:val="en-US"/>
              </w:rPr>
              <w:t xml:space="preserve"> (</w:t>
            </w:r>
            <w:proofErr w:type="spellStart"/>
            <w:r w:rsidRPr="00251427">
              <w:rPr>
                <w:rFonts w:ascii="Times New Roman" w:eastAsia="Times New Roman" w:hAnsi="Times New Roman" w:cs="Times New Roman"/>
                <w:sz w:val="24"/>
                <w:szCs w:val="24"/>
              </w:rPr>
              <w:t>cmol</w:t>
            </w:r>
            <w:proofErr w:type="spellEnd"/>
            <w:r w:rsidRPr="00251427">
              <w:rPr>
                <w:rFonts w:ascii="Times New Roman" w:eastAsia="Times New Roman" w:hAnsi="Times New Roman" w:cs="Times New Roman"/>
                <w:sz w:val="24"/>
                <w:szCs w:val="24"/>
                <w:vertAlign w:val="subscript"/>
              </w:rPr>
              <w:t>+</w:t>
            </w:r>
            <w:r w:rsidRPr="00251427">
              <w:rPr>
                <w:rFonts w:ascii="Times New Roman" w:eastAsia="Times New Roman" w:hAnsi="Times New Roman" w:cs="Times New Roman"/>
                <w:sz w:val="24"/>
                <w:szCs w:val="24"/>
              </w:rPr>
              <w:t> kg</w:t>
            </w:r>
            <w:r w:rsidRPr="00251427">
              <w:rPr>
                <w:rFonts w:ascii="Times New Roman" w:eastAsia="Times New Roman" w:hAnsi="Times New Roman" w:cs="Times New Roman"/>
                <w:sz w:val="24"/>
                <w:szCs w:val="24"/>
                <w:vertAlign w:val="superscript"/>
              </w:rPr>
              <w:t>-1</w:t>
            </w:r>
            <w:r w:rsidRPr="00251427">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0C47B83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36730B6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704" w:type="dxa"/>
            <w:tcBorders>
              <w:top w:val="single" w:sz="4" w:space="0" w:color="auto"/>
              <w:bottom w:val="nil"/>
            </w:tcBorders>
            <w:noWrap/>
            <w:vAlign w:val="center"/>
            <w:hideMark/>
          </w:tcPr>
          <w:p w14:paraId="7688ED5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7E071A8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1705" w:type="dxa"/>
            <w:tcBorders>
              <w:top w:val="single" w:sz="4" w:space="0" w:color="auto"/>
              <w:bottom w:val="nil"/>
            </w:tcBorders>
            <w:noWrap/>
            <w:vAlign w:val="center"/>
            <w:hideMark/>
          </w:tcPr>
          <w:p w14:paraId="7191456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8</w:t>
            </w:r>
          </w:p>
        </w:tc>
      </w:tr>
      <w:tr w:rsidR="00251427" w:rsidRPr="00251427" w14:paraId="6E524F67" w14:textId="77777777" w:rsidTr="00975650">
        <w:trPr>
          <w:trHeight w:val="396"/>
          <w:jc w:val="center"/>
        </w:trPr>
        <w:tc>
          <w:tcPr>
            <w:tcW w:w="937" w:type="dxa"/>
            <w:tcBorders>
              <w:top w:val="nil"/>
              <w:bottom w:val="nil"/>
            </w:tcBorders>
            <w:noWrap/>
            <w:vAlign w:val="center"/>
            <w:hideMark/>
          </w:tcPr>
          <w:p w14:paraId="01E7A9D4"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lastRenderedPageBreak/>
              <w:t>AE-N</w:t>
            </w:r>
          </w:p>
        </w:tc>
        <w:tc>
          <w:tcPr>
            <w:tcW w:w="1757" w:type="dxa"/>
            <w:vMerge/>
            <w:vAlign w:val="center"/>
            <w:hideMark/>
          </w:tcPr>
          <w:p w14:paraId="2F6AE6A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331EACA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3AD3087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7.5</w:t>
            </w:r>
          </w:p>
        </w:tc>
        <w:tc>
          <w:tcPr>
            <w:tcW w:w="971" w:type="dxa"/>
            <w:tcBorders>
              <w:top w:val="nil"/>
              <w:bottom w:val="nil"/>
            </w:tcBorders>
            <w:noWrap/>
            <w:vAlign w:val="center"/>
            <w:hideMark/>
          </w:tcPr>
          <w:p w14:paraId="4CF8B01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40.9</w:t>
            </w:r>
          </w:p>
        </w:tc>
        <w:tc>
          <w:tcPr>
            <w:tcW w:w="839" w:type="dxa"/>
            <w:tcBorders>
              <w:top w:val="nil"/>
              <w:bottom w:val="nil"/>
            </w:tcBorders>
            <w:noWrap/>
            <w:vAlign w:val="center"/>
            <w:hideMark/>
          </w:tcPr>
          <w:p w14:paraId="7B88740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3CD79B7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50.8</w:t>
            </w:r>
          </w:p>
        </w:tc>
        <w:tc>
          <w:tcPr>
            <w:tcW w:w="2384" w:type="dxa"/>
            <w:vMerge/>
            <w:vAlign w:val="center"/>
            <w:hideMark/>
          </w:tcPr>
          <w:p w14:paraId="3674E2C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3D2BBF8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525EBD4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7916CC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4107939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5AB50A2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8</w:t>
            </w:r>
          </w:p>
        </w:tc>
      </w:tr>
      <w:tr w:rsidR="00251427" w:rsidRPr="00251427" w14:paraId="29331542" w14:textId="77777777" w:rsidTr="00975650">
        <w:trPr>
          <w:trHeight w:val="396"/>
          <w:jc w:val="center"/>
        </w:trPr>
        <w:tc>
          <w:tcPr>
            <w:tcW w:w="937" w:type="dxa"/>
            <w:tcBorders>
              <w:top w:val="nil"/>
              <w:bottom w:val="nil"/>
            </w:tcBorders>
            <w:noWrap/>
            <w:vAlign w:val="center"/>
            <w:hideMark/>
          </w:tcPr>
          <w:p w14:paraId="66BD2431"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01225CB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E4BCE6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5D3AB4F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7.0</w:t>
            </w:r>
          </w:p>
        </w:tc>
        <w:tc>
          <w:tcPr>
            <w:tcW w:w="971" w:type="dxa"/>
            <w:tcBorders>
              <w:top w:val="nil"/>
              <w:bottom w:val="nil"/>
            </w:tcBorders>
            <w:noWrap/>
            <w:vAlign w:val="center"/>
            <w:hideMark/>
          </w:tcPr>
          <w:p w14:paraId="303D41C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43.5</w:t>
            </w:r>
          </w:p>
        </w:tc>
        <w:tc>
          <w:tcPr>
            <w:tcW w:w="839" w:type="dxa"/>
            <w:tcBorders>
              <w:top w:val="nil"/>
              <w:bottom w:val="nil"/>
            </w:tcBorders>
            <w:noWrap/>
            <w:vAlign w:val="center"/>
            <w:hideMark/>
          </w:tcPr>
          <w:p w14:paraId="39107F5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4.0</w:t>
            </w:r>
          </w:p>
        </w:tc>
        <w:tc>
          <w:tcPr>
            <w:tcW w:w="971" w:type="dxa"/>
            <w:tcBorders>
              <w:top w:val="nil"/>
              <w:bottom w:val="nil"/>
            </w:tcBorders>
            <w:noWrap/>
            <w:vAlign w:val="center"/>
            <w:hideMark/>
          </w:tcPr>
          <w:p w14:paraId="48F26B4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50.8</w:t>
            </w:r>
          </w:p>
        </w:tc>
        <w:tc>
          <w:tcPr>
            <w:tcW w:w="2384" w:type="dxa"/>
            <w:vMerge/>
            <w:vAlign w:val="center"/>
            <w:hideMark/>
          </w:tcPr>
          <w:p w14:paraId="170B270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21E4873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57241CC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704" w:type="dxa"/>
            <w:tcBorders>
              <w:top w:val="nil"/>
              <w:bottom w:val="nil"/>
            </w:tcBorders>
            <w:noWrap/>
            <w:vAlign w:val="center"/>
            <w:hideMark/>
          </w:tcPr>
          <w:p w14:paraId="1F6FCE7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1F4F6C9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1705" w:type="dxa"/>
            <w:tcBorders>
              <w:top w:val="nil"/>
              <w:bottom w:val="nil"/>
            </w:tcBorders>
            <w:noWrap/>
            <w:vAlign w:val="center"/>
            <w:hideMark/>
          </w:tcPr>
          <w:p w14:paraId="4506994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8</w:t>
            </w:r>
          </w:p>
        </w:tc>
      </w:tr>
      <w:tr w:rsidR="00251427" w:rsidRPr="00251427" w14:paraId="3893E192" w14:textId="77777777" w:rsidTr="00975650">
        <w:trPr>
          <w:trHeight w:val="396"/>
          <w:jc w:val="center"/>
        </w:trPr>
        <w:tc>
          <w:tcPr>
            <w:tcW w:w="937" w:type="dxa"/>
            <w:tcBorders>
              <w:top w:val="nil"/>
              <w:bottom w:val="single" w:sz="4" w:space="0" w:color="auto"/>
            </w:tcBorders>
            <w:noWrap/>
            <w:vAlign w:val="center"/>
            <w:hideMark/>
          </w:tcPr>
          <w:p w14:paraId="27C33E00"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082E423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71B01FD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CC324E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5.7</w:t>
            </w:r>
          </w:p>
        </w:tc>
        <w:tc>
          <w:tcPr>
            <w:tcW w:w="971" w:type="dxa"/>
            <w:tcBorders>
              <w:top w:val="nil"/>
              <w:bottom w:val="single" w:sz="4" w:space="0" w:color="auto"/>
            </w:tcBorders>
            <w:noWrap/>
            <w:vAlign w:val="center"/>
            <w:hideMark/>
          </w:tcPr>
          <w:p w14:paraId="356A52D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43.9</w:t>
            </w:r>
          </w:p>
        </w:tc>
        <w:tc>
          <w:tcPr>
            <w:tcW w:w="839" w:type="dxa"/>
            <w:tcBorders>
              <w:top w:val="nil"/>
              <w:bottom w:val="single" w:sz="4" w:space="0" w:color="auto"/>
            </w:tcBorders>
            <w:noWrap/>
            <w:vAlign w:val="center"/>
            <w:hideMark/>
          </w:tcPr>
          <w:p w14:paraId="4AF97F3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4.0</w:t>
            </w:r>
          </w:p>
        </w:tc>
        <w:tc>
          <w:tcPr>
            <w:tcW w:w="971" w:type="dxa"/>
            <w:tcBorders>
              <w:top w:val="nil"/>
              <w:bottom w:val="single" w:sz="4" w:space="0" w:color="auto"/>
            </w:tcBorders>
            <w:noWrap/>
            <w:vAlign w:val="center"/>
            <w:hideMark/>
          </w:tcPr>
          <w:p w14:paraId="60922AC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950.8</w:t>
            </w:r>
          </w:p>
        </w:tc>
        <w:tc>
          <w:tcPr>
            <w:tcW w:w="2384" w:type="dxa"/>
            <w:vMerge/>
            <w:vAlign w:val="center"/>
            <w:hideMark/>
          </w:tcPr>
          <w:p w14:paraId="628037A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6BE3412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0847665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704" w:type="dxa"/>
            <w:tcBorders>
              <w:top w:val="nil"/>
              <w:bottom w:val="single" w:sz="4" w:space="0" w:color="auto"/>
            </w:tcBorders>
            <w:noWrap/>
            <w:vAlign w:val="center"/>
            <w:hideMark/>
          </w:tcPr>
          <w:p w14:paraId="362CC95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6F34732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1705" w:type="dxa"/>
            <w:tcBorders>
              <w:top w:val="nil"/>
              <w:bottom w:val="single" w:sz="4" w:space="0" w:color="auto"/>
            </w:tcBorders>
            <w:noWrap/>
            <w:vAlign w:val="center"/>
            <w:hideMark/>
          </w:tcPr>
          <w:p w14:paraId="4A3399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8</w:t>
            </w:r>
          </w:p>
        </w:tc>
      </w:tr>
      <w:tr w:rsidR="00251427" w:rsidRPr="00251427" w14:paraId="12C51384" w14:textId="77777777" w:rsidTr="00975650">
        <w:trPr>
          <w:trHeight w:val="396"/>
          <w:jc w:val="center"/>
        </w:trPr>
        <w:tc>
          <w:tcPr>
            <w:tcW w:w="937" w:type="dxa"/>
            <w:tcBorders>
              <w:top w:val="single" w:sz="4" w:space="0" w:color="auto"/>
              <w:bottom w:val="nil"/>
            </w:tcBorders>
            <w:noWrap/>
            <w:vAlign w:val="center"/>
            <w:hideMark/>
          </w:tcPr>
          <w:p w14:paraId="1C41685F"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144DBF2F"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Av</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ET</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m</w:t>
            </w:r>
            <w:r w:rsidRPr="00251427">
              <w:rPr>
                <w:rFonts w:ascii="Times New Roman" w:eastAsia="Times New Roman" w:hAnsi="Times New Roman" w:cs="Times New Roman"/>
                <w:sz w:val="24"/>
                <w:szCs w:val="24"/>
                <w:lang w:val="en-US"/>
              </w:rPr>
              <w:t>)</w:t>
            </w:r>
          </w:p>
        </w:tc>
        <w:tc>
          <w:tcPr>
            <w:tcW w:w="769" w:type="dxa"/>
            <w:tcBorders>
              <w:top w:val="single" w:sz="4" w:space="0" w:color="auto"/>
              <w:bottom w:val="nil"/>
            </w:tcBorders>
            <w:noWrap/>
            <w:vAlign w:val="center"/>
            <w:hideMark/>
          </w:tcPr>
          <w:p w14:paraId="05AC2A2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38DA810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6.2</w:t>
            </w:r>
          </w:p>
        </w:tc>
        <w:tc>
          <w:tcPr>
            <w:tcW w:w="971" w:type="dxa"/>
            <w:tcBorders>
              <w:top w:val="single" w:sz="4" w:space="0" w:color="auto"/>
              <w:bottom w:val="nil"/>
            </w:tcBorders>
            <w:noWrap/>
            <w:vAlign w:val="center"/>
            <w:hideMark/>
          </w:tcPr>
          <w:p w14:paraId="31948F0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2</w:t>
            </w:r>
          </w:p>
        </w:tc>
        <w:tc>
          <w:tcPr>
            <w:tcW w:w="839" w:type="dxa"/>
            <w:tcBorders>
              <w:top w:val="single" w:sz="4" w:space="0" w:color="auto"/>
              <w:bottom w:val="nil"/>
            </w:tcBorders>
            <w:noWrap/>
            <w:vAlign w:val="center"/>
            <w:hideMark/>
          </w:tcPr>
          <w:p w14:paraId="2B3F12A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3.9</w:t>
            </w:r>
          </w:p>
        </w:tc>
        <w:tc>
          <w:tcPr>
            <w:tcW w:w="971" w:type="dxa"/>
            <w:tcBorders>
              <w:top w:val="single" w:sz="4" w:space="0" w:color="auto"/>
              <w:bottom w:val="nil"/>
            </w:tcBorders>
            <w:noWrap/>
            <w:vAlign w:val="center"/>
            <w:hideMark/>
          </w:tcPr>
          <w:p w14:paraId="2DBC2D3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56.1</w:t>
            </w:r>
          </w:p>
        </w:tc>
        <w:tc>
          <w:tcPr>
            <w:tcW w:w="2384" w:type="dxa"/>
            <w:vMerge w:val="restart"/>
            <w:tcBorders>
              <w:top w:val="single" w:sz="4" w:space="0" w:color="auto"/>
              <w:bottom w:val="nil"/>
            </w:tcBorders>
            <w:noWrap/>
            <w:vAlign w:val="center"/>
            <w:hideMark/>
          </w:tcPr>
          <w:p w14:paraId="27209EC8"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Bulk</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density</w:t>
            </w:r>
            <w:r w:rsidRPr="00251427">
              <w:rPr>
                <w:rFonts w:ascii="Times New Roman" w:eastAsia="Times New Roman" w:hAnsi="Times New Roman" w:cs="Times New Roman"/>
                <w:sz w:val="24"/>
                <w:szCs w:val="24"/>
                <w:lang w:val="en-US"/>
              </w:rPr>
              <w:t xml:space="preserve"> (g cm</w:t>
            </w:r>
            <w:r w:rsidRPr="00251427">
              <w:rPr>
                <w:rFonts w:ascii="Times New Roman" w:eastAsia="Times New Roman" w:hAnsi="Times New Roman" w:cs="Times New Roman"/>
                <w:sz w:val="24"/>
                <w:szCs w:val="24"/>
                <w:vertAlign w:val="superscript"/>
                <w:lang w:val="en-US"/>
              </w:rPr>
              <w:t>-3</w:t>
            </w:r>
            <w:r w:rsidRPr="00251427">
              <w:rPr>
                <w:rFonts w:ascii="Times New Roman" w:eastAsia="Times New Roman" w:hAnsi="Times New Roman" w:cs="Times New Roman"/>
                <w:sz w:val="24"/>
                <w:szCs w:val="24"/>
                <w:lang w:val="en-US"/>
              </w:rPr>
              <w:t>)</w:t>
            </w:r>
          </w:p>
        </w:tc>
        <w:tc>
          <w:tcPr>
            <w:tcW w:w="971" w:type="dxa"/>
            <w:tcBorders>
              <w:top w:val="single" w:sz="4" w:space="0" w:color="auto"/>
              <w:bottom w:val="nil"/>
            </w:tcBorders>
            <w:noWrap/>
            <w:vAlign w:val="center"/>
            <w:hideMark/>
          </w:tcPr>
          <w:p w14:paraId="297830C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02F41F2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704" w:type="dxa"/>
            <w:tcBorders>
              <w:top w:val="single" w:sz="4" w:space="0" w:color="auto"/>
              <w:bottom w:val="nil"/>
            </w:tcBorders>
            <w:noWrap/>
            <w:vAlign w:val="center"/>
            <w:hideMark/>
          </w:tcPr>
          <w:p w14:paraId="6A5B10D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single" w:sz="4" w:space="0" w:color="auto"/>
              <w:bottom w:val="nil"/>
            </w:tcBorders>
            <w:noWrap/>
            <w:vAlign w:val="center"/>
            <w:hideMark/>
          </w:tcPr>
          <w:p w14:paraId="42A2493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1705" w:type="dxa"/>
            <w:tcBorders>
              <w:top w:val="single" w:sz="4" w:space="0" w:color="auto"/>
              <w:bottom w:val="nil"/>
            </w:tcBorders>
            <w:noWrap/>
            <w:vAlign w:val="center"/>
            <w:hideMark/>
          </w:tcPr>
          <w:p w14:paraId="66DEF76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7</w:t>
            </w:r>
          </w:p>
        </w:tc>
      </w:tr>
      <w:tr w:rsidR="00251427" w:rsidRPr="00251427" w14:paraId="500471FA" w14:textId="77777777" w:rsidTr="00975650">
        <w:trPr>
          <w:trHeight w:val="396"/>
          <w:jc w:val="center"/>
        </w:trPr>
        <w:tc>
          <w:tcPr>
            <w:tcW w:w="937" w:type="dxa"/>
            <w:tcBorders>
              <w:top w:val="nil"/>
              <w:bottom w:val="nil"/>
            </w:tcBorders>
            <w:noWrap/>
            <w:vAlign w:val="center"/>
            <w:hideMark/>
          </w:tcPr>
          <w:p w14:paraId="2D8A692D"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31F19BF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1CFA456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484549F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6.1</w:t>
            </w:r>
          </w:p>
        </w:tc>
        <w:tc>
          <w:tcPr>
            <w:tcW w:w="971" w:type="dxa"/>
            <w:tcBorders>
              <w:top w:val="nil"/>
              <w:bottom w:val="nil"/>
            </w:tcBorders>
            <w:noWrap/>
            <w:vAlign w:val="center"/>
            <w:hideMark/>
          </w:tcPr>
          <w:p w14:paraId="2534A3B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6F79626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1EC192E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52.0</w:t>
            </w:r>
          </w:p>
        </w:tc>
        <w:tc>
          <w:tcPr>
            <w:tcW w:w="2384" w:type="dxa"/>
            <w:vMerge/>
            <w:vAlign w:val="center"/>
            <w:hideMark/>
          </w:tcPr>
          <w:p w14:paraId="032CFD9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7009254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29E8011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447DC5B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2816BD7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0B6F831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7</w:t>
            </w:r>
          </w:p>
        </w:tc>
      </w:tr>
      <w:tr w:rsidR="00251427" w:rsidRPr="00251427" w14:paraId="3E0B8204" w14:textId="77777777" w:rsidTr="00975650">
        <w:trPr>
          <w:trHeight w:val="396"/>
          <w:jc w:val="center"/>
        </w:trPr>
        <w:tc>
          <w:tcPr>
            <w:tcW w:w="937" w:type="dxa"/>
            <w:tcBorders>
              <w:top w:val="nil"/>
              <w:bottom w:val="nil"/>
            </w:tcBorders>
            <w:noWrap/>
            <w:vAlign w:val="center"/>
            <w:hideMark/>
          </w:tcPr>
          <w:p w14:paraId="55956A3F"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6019D85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5A8D593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7BA3B9F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6.0</w:t>
            </w:r>
          </w:p>
        </w:tc>
        <w:tc>
          <w:tcPr>
            <w:tcW w:w="971" w:type="dxa"/>
            <w:tcBorders>
              <w:top w:val="nil"/>
              <w:bottom w:val="nil"/>
            </w:tcBorders>
            <w:noWrap/>
            <w:vAlign w:val="center"/>
            <w:hideMark/>
          </w:tcPr>
          <w:p w14:paraId="53221AA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0</w:t>
            </w:r>
          </w:p>
        </w:tc>
        <w:tc>
          <w:tcPr>
            <w:tcW w:w="839" w:type="dxa"/>
            <w:tcBorders>
              <w:top w:val="nil"/>
              <w:bottom w:val="nil"/>
            </w:tcBorders>
            <w:noWrap/>
            <w:vAlign w:val="center"/>
            <w:hideMark/>
          </w:tcPr>
          <w:p w14:paraId="5E65AED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3.9</w:t>
            </w:r>
          </w:p>
        </w:tc>
        <w:tc>
          <w:tcPr>
            <w:tcW w:w="971" w:type="dxa"/>
            <w:tcBorders>
              <w:top w:val="nil"/>
              <w:bottom w:val="nil"/>
            </w:tcBorders>
            <w:noWrap/>
            <w:vAlign w:val="center"/>
            <w:hideMark/>
          </w:tcPr>
          <w:p w14:paraId="7DF0779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45.5</w:t>
            </w:r>
          </w:p>
        </w:tc>
        <w:tc>
          <w:tcPr>
            <w:tcW w:w="2384" w:type="dxa"/>
            <w:vMerge/>
            <w:vAlign w:val="center"/>
            <w:hideMark/>
          </w:tcPr>
          <w:p w14:paraId="0D27E83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4F05620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1C8E4F4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704" w:type="dxa"/>
            <w:tcBorders>
              <w:top w:val="nil"/>
              <w:bottom w:val="nil"/>
            </w:tcBorders>
            <w:noWrap/>
            <w:vAlign w:val="center"/>
            <w:hideMark/>
          </w:tcPr>
          <w:p w14:paraId="1A8535F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nil"/>
            </w:tcBorders>
            <w:noWrap/>
            <w:vAlign w:val="center"/>
            <w:hideMark/>
          </w:tcPr>
          <w:p w14:paraId="0374C57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1705" w:type="dxa"/>
            <w:tcBorders>
              <w:top w:val="nil"/>
              <w:bottom w:val="nil"/>
            </w:tcBorders>
            <w:noWrap/>
            <w:vAlign w:val="center"/>
            <w:hideMark/>
          </w:tcPr>
          <w:p w14:paraId="31C718B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7</w:t>
            </w:r>
          </w:p>
        </w:tc>
      </w:tr>
      <w:tr w:rsidR="00251427" w:rsidRPr="00251427" w14:paraId="29D7F690" w14:textId="77777777" w:rsidTr="00975650">
        <w:trPr>
          <w:trHeight w:val="396"/>
          <w:jc w:val="center"/>
        </w:trPr>
        <w:tc>
          <w:tcPr>
            <w:tcW w:w="937" w:type="dxa"/>
            <w:tcBorders>
              <w:top w:val="nil"/>
              <w:bottom w:val="single" w:sz="4" w:space="0" w:color="auto"/>
            </w:tcBorders>
            <w:noWrap/>
            <w:vAlign w:val="center"/>
            <w:hideMark/>
          </w:tcPr>
          <w:p w14:paraId="5A879803"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1EDF8CA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012382D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4A5E3C7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6.1</w:t>
            </w:r>
          </w:p>
        </w:tc>
        <w:tc>
          <w:tcPr>
            <w:tcW w:w="971" w:type="dxa"/>
            <w:tcBorders>
              <w:top w:val="nil"/>
              <w:bottom w:val="single" w:sz="4" w:space="0" w:color="auto"/>
            </w:tcBorders>
            <w:noWrap/>
            <w:vAlign w:val="center"/>
            <w:hideMark/>
          </w:tcPr>
          <w:p w14:paraId="1C43092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7</w:t>
            </w:r>
          </w:p>
        </w:tc>
        <w:tc>
          <w:tcPr>
            <w:tcW w:w="839" w:type="dxa"/>
            <w:tcBorders>
              <w:top w:val="nil"/>
              <w:bottom w:val="single" w:sz="4" w:space="0" w:color="auto"/>
            </w:tcBorders>
            <w:noWrap/>
            <w:vAlign w:val="center"/>
            <w:hideMark/>
          </w:tcPr>
          <w:p w14:paraId="52C2497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3.9</w:t>
            </w:r>
          </w:p>
        </w:tc>
        <w:tc>
          <w:tcPr>
            <w:tcW w:w="971" w:type="dxa"/>
            <w:tcBorders>
              <w:top w:val="nil"/>
              <w:bottom w:val="single" w:sz="4" w:space="0" w:color="auto"/>
            </w:tcBorders>
            <w:noWrap/>
            <w:vAlign w:val="center"/>
            <w:hideMark/>
          </w:tcPr>
          <w:p w14:paraId="028984E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56.1</w:t>
            </w:r>
          </w:p>
        </w:tc>
        <w:tc>
          <w:tcPr>
            <w:tcW w:w="2384" w:type="dxa"/>
            <w:vMerge/>
            <w:vAlign w:val="center"/>
            <w:hideMark/>
          </w:tcPr>
          <w:p w14:paraId="70BCFCA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1D36090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3D0571D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704" w:type="dxa"/>
            <w:tcBorders>
              <w:top w:val="nil"/>
              <w:bottom w:val="single" w:sz="4" w:space="0" w:color="auto"/>
            </w:tcBorders>
            <w:noWrap/>
            <w:vAlign w:val="center"/>
            <w:hideMark/>
          </w:tcPr>
          <w:p w14:paraId="14EC26B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845" w:type="dxa"/>
            <w:tcBorders>
              <w:top w:val="nil"/>
              <w:bottom w:val="single" w:sz="4" w:space="0" w:color="auto"/>
            </w:tcBorders>
            <w:noWrap/>
            <w:vAlign w:val="center"/>
            <w:hideMark/>
          </w:tcPr>
          <w:p w14:paraId="4295C80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c>
          <w:tcPr>
            <w:tcW w:w="1705" w:type="dxa"/>
            <w:tcBorders>
              <w:top w:val="nil"/>
              <w:bottom w:val="single" w:sz="4" w:space="0" w:color="auto"/>
            </w:tcBorders>
            <w:noWrap/>
            <w:vAlign w:val="center"/>
            <w:hideMark/>
          </w:tcPr>
          <w:p w14:paraId="0728231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7</w:t>
            </w:r>
          </w:p>
        </w:tc>
      </w:tr>
      <w:tr w:rsidR="00251427" w:rsidRPr="00251427" w14:paraId="416A95B3" w14:textId="77777777" w:rsidTr="00975650">
        <w:trPr>
          <w:trHeight w:val="396"/>
          <w:jc w:val="center"/>
        </w:trPr>
        <w:tc>
          <w:tcPr>
            <w:tcW w:w="937" w:type="dxa"/>
            <w:tcBorders>
              <w:top w:val="single" w:sz="4" w:space="0" w:color="auto"/>
              <w:bottom w:val="nil"/>
            </w:tcBorders>
            <w:noWrap/>
            <w:vAlign w:val="center"/>
            <w:hideMark/>
          </w:tcPr>
          <w:p w14:paraId="5D1AC2C9"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bottom w:val="nil"/>
            </w:tcBorders>
            <w:noWrap/>
            <w:vAlign w:val="center"/>
            <w:hideMark/>
          </w:tcPr>
          <w:p w14:paraId="66AF760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NDVI</w:t>
            </w:r>
          </w:p>
        </w:tc>
        <w:tc>
          <w:tcPr>
            <w:tcW w:w="769" w:type="dxa"/>
            <w:tcBorders>
              <w:top w:val="single" w:sz="4" w:space="0" w:color="auto"/>
              <w:bottom w:val="nil"/>
            </w:tcBorders>
            <w:noWrap/>
            <w:vAlign w:val="center"/>
            <w:hideMark/>
          </w:tcPr>
          <w:p w14:paraId="744EEE2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bottom w:val="nil"/>
            </w:tcBorders>
            <w:noWrap/>
            <w:vAlign w:val="center"/>
            <w:hideMark/>
          </w:tcPr>
          <w:p w14:paraId="1313870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971" w:type="dxa"/>
            <w:tcBorders>
              <w:top w:val="single" w:sz="4" w:space="0" w:color="auto"/>
              <w:bottom w:val="nil"/>
            </w:tcBorders>
            <w:noWrap/>
            <w:vAlign w:val="center"/>
            <w:hideMark/>
          </w:tcPr>
          <w:p w14:paraId="6F2F827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839" w:type="dxa"/>
            <w:tcBorders>
              <w:top w:val="single" w:sz="4" w:space="0" w:color="auto"/>
              <w:bottom w:val="nil"/>
            </w:tcBorders>
            <w:noWrap/>
            <w:vAlign w:val="center"/>
            <w:hideMark/>
          </w:tcPr>
          <w:p w14:paraId="0CADCDA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971" w:type="dxa"/>
            <w:tcBorders>
              <w:top w:val="single" w:sz="4" w:space="0" w:color="auto"/>
              <w:bottom w:val="nil"/>
            </w:tcBorders>
            <w:noWrap/>
            <w:vAlign w:val="center"/>
            <w:hideMark/>
          </w:tcPr>
          <w:p w14:paraId="02B83EC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2384" w:type="dxa"/>
            <w:vMerge w:val="restart"/>
            <w:tcBorders>
              <w:top w:val="single" w:sz="4" w:space="0" w:color="auto"/>
              <w:bottom w:val="nil"/>
            </w:tcBorders>
            <w:noWrap/>
            <w:vAlign w:val="center"/>
            <w:hideMark/>
          </w:tcPr>
          <w:p w14:paraId="714D9629"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T</w:t>
            </w:r>
            <w:proofErr w:type="spellStart"/>
            <w:r w:rsidRPr="00251427">
              <w:rPr>
                <w:rFonts w:ascii="Times New Roman" w:eastAsia="Times New Roman" w:hAnsi="Times New Roman" w:cs="Times New Roman"/>
                <w:sz w:val="24"/>
                <w:szCs w:val="24"/>
                <w:lang w:val="en-US"/>
              </w:rPr>
              <w:t>otal</w:t>
            </w:r>
            <w:proofErr w:type="spellEnd"/>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Porosity</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w:t>
            </w:r>
          </w:p>
        </w:tc>
        <w:tc>
          <w:tcPr>
            <w:tcW w:w="971" w:type="dxa"/>
            <w:tcBorders>
              <w:top w:val="single" w:sz="4" w:space="0" w:color="auto"/>
              <w:bottom w:val="nil"/>
            </w:tcBorders>
            <w:noWrap/>
            <w:vAlign w:val="center"/>
            <w:hideMark/>
          </w:tcPr>
          <w:p w14:paraId="4886876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bottom w:val="nil"/>
            </w:tcBorders>
            <w:noWrap/>
            <w:vAlign w:val="center"/>
            <w:hideMark/>
          </w:tcPr>
          <w:p w14:paraId="6C044E9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3.4</w:t>
            </w:r>
          </w:p>
        </w:tc>
        <w:tc>
          <w:tcPr>
            <w:tcW w:w="704" w:type="dxa"/>
            <w:tcBorders>
              <w:top w:val="single" w:sz="4" w:space="0" w:color="auto"/>
              <w:bottom w:val="nil"/>
            </w:tcBorders>
            <w:noWrap/>
            <w:vAlign w:val="center"/>
            <w:hideMark/>
          </w:tcPr>
          <w:p w14:paraId="7C487D4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1</w:t>
            </w:r>
          </w:p>
        </w:tc>
        <w:tc>
          <w:tcPr>
            <w:tcW w:w="845" w:type="dxa"/>
            <w:tcBorders>
              <w:top w:val="single" w:sz="4" w:space="0" w:color="auto"/>
              <w:bottom w:val="nil"/>
            </w:tcBorders>
            <w:noWrap/>
            <w:vAlign w:val="center"/>
            <w:hideMark/>
          </w:tcPr>
          <w:p w14:paraId="03FA04A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3.5</w:t>
            </w:r>
          </w:p>
        </w:tc>
        <w:tc>
          <w:tcPr>
            <w:tcW w:w="1705" w:type="dxa"/>
            <w:tcBorders>
              <w:top w:val="single" w:sz="4" w:space="0" w:color="auto"/>
              <w:bottom w:val="nil"/>
            </w:tcBorders>
            <w:noWrap/>
            <w:vAlign w:val="center"/>
            <w:hideMark/>
          </w:tcPr>
          <w:p w14:paraId="29912CA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6.4</w:t>
            </w:r>
          </w:p>
        </w:tc>
      </w:tr>
      <w:tr w:rsidR="00251427" w:rsidRPr="00251427" w14:paraId="6E1DE5DB" w14:textId="77777777" w:rsidTr="00975650">
        <w:trPr>
          <w:trHeight w:val="396"/>
          <w:jc w:val="center"/>
        </w:trPr>
        <w:tc>
          <w:tcPr>
            <w:tcW w:w="937" w:type="dxa"/>
            <w:tcBorders>
              <w:top w:val="nil"/>
              <w:bottom w:val="nil"/>
            </w:tcBorders>
            <w:noWrap/>
            <w:vAlign w:val="center"/>
            <w:hideMark/>
          </w:tcPr>
          <w:p w14:paraId="30FDD31D"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1498C64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43FB0A8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tcBorders>
              <w:top w:val="nil"/>
              <w:bottom w:val="nil"/>
            </w:tcBorders>
            <w:noWrap/>
            <w:vAlign w:val="center"/>
            <w:hideMark/>
          </w:tcPr>
          <w:p w14:paraId="10CF9F2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81896C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5CDEF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2FE30DB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2384" w:type="dxa"/>
            <w:vMerge/>
            <w:vAlign w:val="center"/>
            <w:hideMark/>
          </w:tcPr>
          <w:p w14:paraId="3492DB3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00F162E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tcBorders>
              <w:top w:val="nil"/>
              <w:bottom w:val="nil"/>
            </w:tcBorders>
            <w:noWrap/>
            <w:vAlign w:val="center"/>
            <w:hideMark/>
          </w:tcPr>
          <w:p w14:paraId="476B935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500CB5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5</w:t>
            </w:r>
          </w:p>
        </w:tc>
        <w:tc>
          <w:tcPr>
            <w:tcW w:w="845" w:type="dxa"/>
            <w:tcBorders>
              <w:top w:val="nil"/>
              <w:bottom w:val="nil"/>
            </w:tcBorders>
            <w:noWrap/>
            <w:vAlign w:val="center"/>
            <w:hideMark/>
          </w:tcPr>
          <w:p w14:paraId="0A84F61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29E26A8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6.4</w:t>
            </w:r>
          </w:p>
        </w:tc>
      </w:tr>
      <w:tr w:rsidR="00251427" w:rsidRPr="00251427" w14:paraId="0C8995AC" w14:textId="77777777" w:rsidTr="00975650">
        <w:trPr>
          <w:trHeight w:val="396"/>
          <w:jc w:val="center"/>
        </w:trPr>
        <w:tc>
          <w:tcPr>
            <w:tcW w:w="937" w:type="dxa"/>
            <w:tcBorders>
              <w:top w:val="nil"/>
              <w:bottom w:val="nil"/>
            </w:tcBorders>
            <w:noWrap/>
            <w:vAlign w:val="center"/>
            <w:hideMark/>
          </w:tcPr>
          <w:p w14:paraId="0C07E578"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25FAD71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nil"/>
            </w:tcBorders>
            <w:noWrap/>
            <w:vAlign w:val="center"/>
            <w:hideMark/>
          </w:tcPr>
          <w:p w14:paraId="2319F3B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tcBorders>
              <w:top w:val="nil"/>
              <w:bottom w:val="nil"/>
            </w:tcBorders>
            <w:noWrap/>
            <w:vAlign w:val="center"/>
            <w:hideMark/>
          </w:tcPr>
          <w:p w14:paraId="35A8222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971" w:type="dxa"/>
            <w:tcBorders>
              <w:top w:val="nil"/>
              <w:bottom w:val="nil"/>
            </w:tcBorders>
            <w:noWrap/>
            <w:vAlign w:val="center"/>
            <w:hideMark/>
          </w:tcPr>
          <w:p w14:paraId="0E3213A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839" w:type="dxa"/>
            <w:tcBorders>
              <w:top w:val="nil"/>
              <w:bottom w:val="nil"/>
            </w:tcBorders>
            <w:noWrap/>
            <w:vAlign w:val="center"/>
            <w:hideMark/>
          </w:tcPr>
          <w:p w14:paraId="3227871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971" w:type="dxa"/>
            <w:tcBorders>
              <w:top w:val="nil"/>
              <w:bottom w:val="nil"/>
            </w:tcBorders>
            <w:noWrap/>
            <w:vAlign w:val="center"/>
            <w:hideMark/>
          </w:tcPr>
          <w:p w14:paraId="317740E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2384" w:type="dxa"/>
            <w:vMerge/>
            <w:vAlign w:val="center"/>
            <w:hideMark/>
          </w:tcPr>
          <w:p w14:paraId="4701777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nil"/>
            </w:tcBorders>
            <w:noWrap/>
            <w:vAlign w:val="center"/>
            <w:hideMark/>
          </w:tcPr>
          <w:p w14:paraId="1E510E1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tcBorders>
              <w:top w:val="nil"/>
              <w:bottom w:val="nil"/>
            </w:tcBorders>
            <w:noWrap/>
            <w:vAlign w:val="center"/>
            <w:hideMark/>
          </w:tcPr>
          <w:p w14:paraId="2697280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3.4</w:t>
            </w:r>
          </w:p>
        </w:tc>
        <w:tc>
          <w:tcPr>
            <w:tcW w:w="704" w:type="dxa"/>
            <w:tcBorders>
              <w:top w:val="nil"/>
              <w:bottom w:val="nil"/>
            </w:tcBorders>
            <w:noWrap/>
            <w:vAlign w:val="center"/>
            <w:hideMark/>
          </w:tcPr>
          <w:p w14:paraId="0FE6946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7</w:t>
            </w:r>
          </w:p>
        </w:tc>
        <w:tc>
          <w:tcPr>
            <w:tcW w:w="845" w:type="dxa"/>
            <w:tcBorders>
              <w:top w:val="nil"/>
              <w:bottom w:val="nil"/>
            </w:tcBorders>
            <w:noWrap/>
            <w:vAlign w:val="center"/>
            <w:hideMark/>
          </w:tcPr>
          <w:p w14:paraId="1BD88F7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3.5</w:t>
            </w:r>
          </w:p>
        </w:tc>
        <w:tc>
          <w:tcPr>
            <w:tcW w:w="1705" w:type="dxa"/>
            <w:tcBorders>
              <w:top w:val="nil"/>
              <w:bottom w:val="nil"/>
            </w:tcBorders>
            <w:noWrap/>
            <w:vAlign w:val="center"/>
            <w:hideMark/>
          </w:tcPr>
          <w:p w14:paraId="5E054DE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6.4</w:t>
            </w:r>
          </w:p>
        </w:tc>
      </w:tr>
      <w:tr w:rsidR="00251427" w:rsidRPr="00251427" w14:paraId="087AE98B" w14:textId="77777777" w:rsidTr="00975650">
        <w:trPr>
          <w:trHeight w:val="396"/>
          <w:jc w:val="center"/>
        </w:trPr>
        <w:tc>
          <w:tcPr>
            <w:tcW w:w="937" w:type="dxa"/>
            <w:tcBorders>
              <w:top w:val="nil"/>
              <w:bottom w:val="single" w:sz="4" w:space="0" w:color="auto"/>
            </w:tcBorders>
            <w:noWrap/>
            <w:vAlign w:val="center"/>
            <w:hideMark/>
          </w:tcPr>
          <w:p w14:paraId="153F8E4D"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4242D6E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769" w:type="dxa"/>
            <w:tcBorders>
              <w:top w:val="nil"/>
              <w:bottom w:val="single" w:sz="4" w:space="0" w:color="auto"/>
            </w:tcBorders>
            <w:noWrap/>
            <w:vAlign w:val="center"/>
            <w:hideMark/>
          </w:tcPr>
          <w:p w14:paraId="193AEE8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tcBorders>
              <w:top w:val="nil"/>
              <w:bottom w:val="single" w:sz="4" w:space="0" w:color="auto"/>
            </w:tcBorders>
            <w:noWrap/>
            <w:vAlign w:val="center"/>
            <w:hideMark/>
          </w:tcPr>
          <w:p w14:paraId="04DC802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4</w:t>
            </w:r>
          </w:p>
        </w:tc>
        <w:tc>
          <w:tcPr>
            <w:tcW w:w="971" w:type="dxa"/>
            <w:tcBorders>
              <w:top w:val="nil"/>
              <w:bottom w:val="single" w:sz="4" w:space="0" w:color="auto"/>
            </w:tcBorders>
            <w:noWrap/>
            <w:vAlign w:val="center"/>
            <w:hideMark/>
          </w:tcPr>
          <w:p w14:paraId="1A2C9E2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839" w:type="dxa"/>
            <w:tcBorders>
              <w:top w:val="nil"/>
              <w:bottom w:val="single" w:sz="4" w:space="0" w:color="auto"/>
            </w:tcBorders>
            <w:noWrap/>
            <w:vAlign w:val="center"/>
            <w:hideMark/>
          </w:tcPr>
          <w:p w14:paraId="3CBCE78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2</w:t>
            </w:r>
          </w:p>
        </w:tc>
        <w:tc>
          <w:tcPr>
            <w:tcW w:w="971" w:type="dxa"/>
            <w:tcBorders>
              <w:top w:val="nil"/>
              <w:bottom w:val="single" w:sz="4" w:space="0" w:color="auto"/>
            </w:tcBorders>
            <w:noWrap/>
            <w:vAlign w:val="center"/>
            <w:hideMark/>
          </w:tcPr>
          <w:p w14:paraId="360C302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6</w:t>
            </w:r>
          </w:p>
        </w:tc>
        <w:tc>
          <w:tcPr>
            <w:tcW w:w="2384" w:type="dxa"/>
            <w:vMerge/>
            <w:vAlign w:val="center"/>
            <w:hideMark/>
          </w:tcPr>
          <w:p w14:paraId="0CA0A59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p>
        </w:tc>
        <w:tc>
          <w:tcPr>
            <w:tcW w:w="971" w:type="dxa"/>
            <w:tcBorders>
              <w:top w:val="nil"/>
              <w:bottom w:val="single" w:sz="4" w:space="0" w:color="auto"/>
            </w:tcBorders>
            <w:noWrap/>
            <w:vAlign w:val="center"/>
            <w:hideMark/>
          </w:tcPr>
          <w:p w14:paraId="09FD154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tcBorders>
              <w:top w:val="nil"/>
              <w:bottom w:val="single" w:sz="4" w:space="0" w:color="auto"/>
            </w:tcBorders>
            <w:noWrap/>
            <w:vAlign w:val="center"/>
            <w:hideMark/>
          </w:tcPr>
          <w:p w14:paraId="4D27127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3.4</w:t>
            </w:r>
          </w:p>
        </w:tc>
        <w:tc>
          <w:tcPr>
            <w:tcW w:w="704" w:type="dxa"/>
            <w:tcBorders>
              <w:top w:val="nil"/>
              <w:bottom w:val="single" w:sz="4" w:space="0" w:color="auto"/>
            </w:tcBorders>
            <w:noWrap/>
            <w:vAlign w:val="center"/>
            <w:hideMark/>
          </w:tcPr>
          <w:p w14:paraId="6EFB99B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8</w:t>
            </w:r>
          </w:p>
        </w:tc>
        <w:tc>
          <w:tcPr>
            <w:tcW w:w="845" w:type="dxa"/>
            <w:tcBorders>
              <w:top w:val="nil"/>
              <w:bottom w:val="single" w:sz="4" w:space="0" w:color="auto"/>
            </w:tcBorders>
            <w:noWrap/>
            <w:vAlign w:val="center"/>
            <w:hideMark/>
          </w:tcPr>
          <w:p w14:paraId="45442C4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3.5</w:t>
            </w:r>
          </w:p>
        </w:tc>
        <w:tc>
          <w:tcPr>
            <w:tcW w:w="1705" w:type="dxa"/>
            <w:tcBorders>
              <w:top w:val="nil"/>
              <w:bottom w:val="single" w:sz="4" w:space="0" w:color="auto"/>
            </w:tcBorders>
            <w:noWrap/>
            <w:vAlign w:val="center"/>
            <w:hideMark/>
          </w:tcPr>
          <w:p w14:paraId="6363D8A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6.4</w:t>
            </w:r>
          </w:p>
        </w:tc>
      </w:tr>
      <w:tr w:rsidR="00251427" w:rsidRPr="00251427" w14:paraId="6EE5A4BE" w14:textId="77777777" w:rsidTr="00975650">
        <w:trPr>
          <w:trHeight w:val="396"/>
          <w:jc w:val="center"/>
        </w:trPr>
        <w:tc>
          <w:tcPr>
            <w:tcW w:w="937" w:type="dxa"/>
            <w:tcBorders>
              <w:top w:val="single" w:sz="4" w:space="0" w:color="auto"/>
            </w:tcBorders>
            <w:noWrap/>
            <w:vAlign w:val="center"/>
            <w:hideMark/>
          </w:tcPr>
          <w:p w14:paraId="6E5E246D"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Yield</w:t>
            </w:r>
          </w:p>
        </w:tc>
        <w:tc>
          <w:tcPr>
            <w:tcW w:w="1757" w:type="dxa"/>
            <w:vMerge w:val="restart"/>
            <w:tcBorders>
              <w:top w:val="single" w:sz="4" w:space="0" w:color="auto"/>
            </w:tcBorders>
            <w:noWrap/>
            <w:vAlign w:val="center"/>
            <w:hideMark/>
          </w:tcPr>
          <w:p w14:paraId="2CA86CE0" w14:textId="77777777" w:rsidR="004C000E" w:rsidRPr="00251427" w:rsidRDefault="004C000E" w:rsidP="00C97D82">
            <w:pPr>
              <w:spacing w:after="0" w:line="240" w:lineRule="auto"/>
              <w:jc w:val="center"/>
              <w:rPr>
                <w:rFonts w:ascii="Times New Roman" w:eastAsia="Times New Roman" w:hAnsi="Times New Roman" w:cs="Times New Roman"/>
                <w:sz w:val="24"/>
                <w:szCs w:val="24"/>
                <w:lang w:val="en-US"/>
              </w:rPr>
            </w:pPr>
            <w:r w:rsidRPr="00251427">
              <w:rPr>
                <w:rFonts w:ascii="Times New Roman" w:eastAsia="Times New Roman" w:hAnsi="Times New Roman" w:cs="Times New Roman"/>
                <w:sz w:val="24"/>
                <w:szCs w:val="24"/>
              </w:rPr>
              <w:t>Slope</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w:t>
            </w:r>
            <w:r w:rsidRPr="00251427">
              <w:rPr>
                <w:rFonts w:ascii="Times New Roman" w:eastAsia="Times New Roman" w:hAnsi="Times New Roman" w:cs="Times New Roman"/>
                <w:sz w:val="24"/>
                <w:szCs w:val="24"/>
                <w:lang w:val="en-US"/>
              </w:rPr>
              <w:t>)</w:t>
            </w:r>
          </w:p>
        </w:tc>
        <w:tc>
          <w:tcPr>
            <w:tcW w:w="769" w:type="dxa"/>
            <w:tcBorders>
              <w:top w:val="single" w:sz="4" w:space="0" w:color="auto"/>
            </w:tcBorders>
            <w:noWrap/>
            <w:vAlign w:val="center"/>
            <w:hideMark/>
          </w:tcPr>
          <w:p w14:paraId="546589D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971" w:type="dxa"/>
            <w:tcBorders>
              <w:top w:val="single" w:sz="4" w:space="0" w:color="auto"/>
            </w:tcBorders>
            <w:noWrap/>
            <w:vAlign w:val="center"/>
            <w:hideMark/>
          </w:tcPr>
          <w:p w14:paraId="5665ED5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4</w:t>
            </w:r>
          </w:p>
        </w:tc>
        <w:tc>
          <w:tcPr>
            <w:tcW w:w="971" w:type="dxa"/>
            <w:tcBorders>
              <w:top w:val="single" w:sz="4" w:space="0" w:color="auto"/>
            </w:tcBorders>
            <w:noWrap/>
            <w:vAlign w:val="center"/>
            <w:hideMark/>
          </w:tcPr>
          <w:p w14:paraId="1F4F4CE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2</w:t>
            </w:r>
          </w:p>
        </w:tc>
        <w:tc>
          <w:tcPr>
            <w:tcW w:w="839" w:type="dxa"/>
            <w:tcBorders>
              <w:top w:val="single" w:sz="4" w:space="0" w:color="auto"/>
            </w:tcBorders>
            <w:noWrap/>
            <w:vAlign w:val="center"/>
            <w:hideMark/>
          </w:tcPr>
          <w:p w14:paraId="4046A83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971" w:type="dxa"/>
            <w:tcBorders>
              <w:top w:val="single" w:sz="4" w:space="0" w:color="auto"/>
            </w:tcBorders>
            <w:noWrap/>
            <w:vAlign w:val="center"/>
            <w:hideMark/>
          </w:tcPr>
          <w:p w14:paraId="71AF2AF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w:t>
            </w:r>
          </w:p>
        </w:tc>
        <w:tc>
          <w:tcPr>
            <w:tcW w:w="2384" w:type="dxa"/>
            <w:vMerge w:val="restart"/>
            <w:tcBorders>
              <w:top w:val="single" w:sz="4" w:space="0" w:color="auto"/>
            </w:tcBorders>
            <w:noWrap/>
            <w:vAlign w:val="center"/>
            <w:hideMark/>
          </w:tcPr>
          <w:p w14:paraId="680FB399"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EC</w:t>
            </w:r>
            <w:r w:rsidRPr="00251427">
              <w:rPr>
                <w:rFonts w:ascii="Times New Roman" w:eastAsia="Times New Roman" w:hAnsi="Times New Roman" w:cs="Times New Roman"/>
                <w:sz w:val="24"/>
                <w:szCs w:val="24"/>
                <w:lang w:val="en-US"/>
              </w:rPr>
              <w:t xml:space="preserve"> (</w:t>
            </w:r>
            <w:r w:rsidRPr="00251427">
              <w:rPr>
                <w:rFonts w:ascii="Times New Roman" w:eastAsia="Times New Roman" w:hAnsi="Times New Roman" w:cs="Times New Roman"/>
                <w:sz w:val="24"/>
                <w:szCs w:val="24"/>
              </w:rPr>
              <w:t>mS m</w:t>
            </w:r>
            <w:r w:rsidRPr="00251427">
              <w:rPr>
                <w:rFonts w:ascii="Times New Roman" w:eastAsia="Times New Roman" w:hAnsi="Times New Roman" w:cs="Times New Roman"/>
                <w:sz w:val="24"/>
                <w:szCs w:val="24"/>
                <w:vertAlign w:val="superscript"/>
              </w:rPr>
              <w:t>-1</w:t>
            </w:r>
            <w:r w:rsidRPr="00251427">
              <w:rPr>
                <w:rFonts w:ascii="Times New Roman" w:eastAsia="Times New Roman" w:hAnsi="Times New Roman" w:cs="Times New Roman"/>
                <w:sz w:val="24"/>
                <w:szCs w:val="24"/>
              </w:rPr>
              <w:t>)</w:t>
            </w:r>
          </w:p>
        </w:tc>
        <w:tc>
          <w:tcPr>
            <w:tcW w:w="971" w:type="dxa"/>
            <w:tcBorders>
              <w:top w:val="single" w:sz="4" w:space="0" w:color="auto"/>
            </w:tcBorders>
            <w:noWrap/>
            <w:vAlign w:val="center"/>
            <w:hideMark/>
          </w:tcPr>
          <w:p w14:paraId="3D69D03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c>
          <w:tcPr>
            <w:tcW w:w="846" w:type="dxa"/>
            <w:tcBorders>
              <w:top w:val="single" w:sz="4" w:space="0" w:color="auto"/>
            </w:tcBorders>
            <w:noWrap/>
            <w:vAlign w:val="center"/>
            <w:hideMark/>
          </w:tcPr>
          <w:p w14:paraId="1F65D3CE"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w:t>
            </w:r>
          </w:p>
        </w:tc>
        <w:tc>
          <w:tcPr>
            <w:tcW w:w="704" w:type="dxa"/>
            <w:tcBorders>
              <w:top w:val="single" w:sz="4" w:space="0" w:color="auto"/>
            </w:tcBorders>
            <w:noWrap/>
            <w:vAlign w:val="center"/>
            <w:hideMark/>
          </w:tcPr>
          <w:p w14:paraId="207B490D"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9</w:t>
            </w:r>
          </w:p>
        </w:tc>
        <w:tc>
          <w:tcPr>
            <w:tcW w:w="845" w:type="dxa"/>
            <w:tcBorders>
              <w:top w:val="single" w:sz="4" w:space="0" w:color="auto"/>
            </w:tcBorders>
            <w:noWrap/>
            <w:vAlign w:val="center"/>
            <w:hideMark/>
          </w:tcPr>
          <w:p w14:paraId="34AE2894"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1705" w:type="dxa"/>
            <w:tcBorders>
              <w:top w:val="single" w:sz="4" w:space="0" w:color="auto"/>
            </w:tcBorders>
            <w:noWrap/>
            <w:vAlign w:val="center"/>
            <w:hideMark/>
          </w:tcPr>
          <w:p w14:paraId="185779B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2</w:t>
            </w:r>
          </w:p>
        </w:tc>
      </w:tr>
      <w:tr w:rsidR="00251427" w:rsidRPr="00251427" w14:paraId="66CB5116" w14:textId="77777777" w:rsidTr="00975650">
        <w:trPr>
          <w:trHeight w:val="396"/>
          <w:jc w:val="center"/>
        </w:trPr>
        <w:tc>
          <w:tcPr>
            <w:tcW w:w="937" w:type="dxa"/>
            <w:noWrap/>
            <w:vAlign w:val="center"/>
            <w:hideMark/>
          </w:tcPr>
          <w:p w14:paraId="7AEDF47F"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N</w:t>
            </w:r>
          </w:p>
        </w:tc>
        <w:tc>
          <w:tcPr>
            <w:tcW w:w="1757" w:type="dxa"/>
            <w:vMerge/>
            <w:vAlign w:val="center"/>
            <w:hideMark/>
          </w:tcPr>
          <w:p w14:paraId="15C9A67F"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7405217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971" w:type="dxa"/>
            <w:noWrap/>
            <w:vAlign w:val="center"/>
            <w:hideMark/>
          </w:tcPr>
          <w:p w14:paraId="03E0B496"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971" w:type="dxa"/>
            <w:noWrap/>
            <w:vAlign w:val="center"/>
            <w:hideMark/>
          </w:tcPr>
          <w:p w14:paraId="5E7C8B5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2</w:t>
            </w:r>
          </w:p>
        </w:tc>
        <w:tc>
          <w:tcPr>
            <w:tcW w:w="839" w:type="dxa"/>
            <w:noWrap/>
            <w:vAlign w:val="center"/>
            <w:hideMark/>
          </w:tcPr>
          <w:p w14:paraId="6AFBB425"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971" w:type="dxa"/>
            <w:noWrap/>
            <w:vAlign w:val="center"/>
            <w:hideMark/>
          </w:tcPr>
          <w:p w14:paraId="553ADA3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w:t>
            </w:r>
          </w:p>
        </w:tc>
        <w:tc>
          <w:tcPr>
            <w:tcW w:w="2384" w:type="dxa"/>
            <w:vMerge/>
            <w:vAlign w:val="center"/>
            <w:hideMark/>
          </w:tcPr>
          <w:p w14:paraId="4DD243AD"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167B199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c>
          <w:tcPr>
            <w:tcW w:w="846" w:type="dxa"/>
            <w:noWrap/>
            <w:vAlign w:val="center"/>
            <w:hideMark/>
          </w:tcPr>
          <w:p w14:paraId="0B90A1B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9</w:t>
            </w:r>
          </w:p>
        </w:tc>
        <w:tc>
          <w:tcPr>
            <w:tcW w:w="704" w:type="dxa"/>
            <w:noWrap/>
            <w:vAlign w:val="center"/>
            <w:hideMark/>
          </w:tcPr>
          <w:p w14:paraId="46990C1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6</w:t>
            </w:r>
          </w:p>
        </w:tc>
        <w:tc>
          <w:tcPr>
            <w:tcW w:w="845" w:type="dxa"/>
            <w:noWrap/>
            <w:vAlign w:val="center"/>
            <w:hideMark/>
          </w:tcPr>
          <w:p w14:paraId="787114E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1705" w:type="dxa"/>
            <w:noWrap/>
            <w:vAlign w:val="center"/>
            <w:hideMark/>
          </w:tcPr>
          <w:p w14:paraId="253B161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2</w:t>
            </w:r>
          </w:p>
        </w:tc>
      </w:tr>
      <w:tr w:rsidR="00251427" w:rsidRPr="00251427" w14:paraId="65BD6B18" w14:textId="77777777" w:rsidTr="00975650">
        <w:trPr>
          <w:trHeight w:val="396"/>
          <w:jc w:val="center"/>
        </w:trPr>
        <w:tc>
          <w:tcPr>
            <w:tcW w:w="937" w:type="dxa"/>
            <w:noWrap/>
            <w:vAlign w:val="center"/>
            <w:hideMark/>
          </w:tcPr>
          <w:p w14:paraId="20F2A5F1"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P</w:t>
            </w:r>
          </w:p>
        </w:tc>
        <w:tc>
          <w:tcPr>
            <w:tcW w:w="1757" w:type="dxa"/>
            <w:vMerge/>
            <w:vAlign w:val="center"/>
            <w:hideMark/>
          </w:tcPr>
          <w:p w14:paraId="17D4C613"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58BF913B"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971" w:type="dxa"/>
            <w:noWrap/>
            <w:vAlign w:val="center"/>
            <w:hideMark/>
          </w:tcPr>
          <w:p w14:paraId="48336577"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971" w:type="dxa"/>
            <w:noWrap/>
            <w:vAlign w:val="center"/>
            <w:hideMark/>
          </w:tcPr>
          <w:p w14:paraId="76C868A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2</w:t>
            </w:r>
          </w:p>
        </w:tc>
        <w:tc>
          <w:tcPr>
            <w:tcW w:w="839" w:type="dxa"/>
            <w:noWrap/>
            <w:vAlign w:val="center"/>
            <w:hideMark/>
          </w:tcPr>
          <w:p w14:paraId="0164F55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971" w:type="dxa"/>
            <w:noWrap/>
            <w:vAlign w:val="center"/>
            <w:hideMark/>
          </w:tcPr>
          <w:p w14:paraId="1924D68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w:t>
            </w:r>
          </w:p>
        </w:tc>
        <w:tc>
          <w:tcPr>
            <w:tcW w:w="2384" w:type="dxa"/>
            <w:vMerge/>
            <w:vAlign w:val="center"/>
            <w:hideMark/>
          </w:tcPr>
          <w:p w14:paraId="35461325"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5C59303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c>
          <w:tcPr>
            <w:tcW w:w="846" w:type="dxa"/>
            <w:noWrap/>
            <w:vAlign w:val="center"/>
            <w:hideMark/>
          </w:tcPr>
          <w:p w14:paraId="649BB842"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w:t>
            </w:r>
          </w:p>
        </w:tc>
        <w:tc>
          <w:tcPr>
            <w:tcW w:w="704" w:type="dxa"/>
            <w:noWrap/>
            <w:vAlign w:val="center"/>
            <w:hideMark/>
          </w:tcPr>
          <w:p w14:paraId="44F8B150"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w:t>
            </w:r>
          </w:p>
        </w:tc>
        <w:tc>
          <w:tcPr>
            <w:tcW w:w="845" w:type="dxa"/>
            <w:noWrap/>
            <w:vAlign w:val="center"/>
            <w:hideMark/>
          </w:tcPr>
          <w:p w14:paraId="13B7352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1705" w:type="dxa"/>
            <w:noWrap/>
            <w:vAlign w:val="center"/>
            <w:hideMark/>
          </w:tcPr>
          <w:p w14:paraId="767E48D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2</w:t>
            </w:r>
          </w:p>
        </w:tc>
      </w:tr>
      <w:tr w:rsidR="00251427" w:rsidRPr="00251427" w14:paraId="441F89E3" w14:textId="77777777" w:rsidTr="00975650">
        <w:trPr>
          <w:trHeight w:val="396"/>
          <w:jc w:val="center"/>
        </w:trPr>
        <w:tc>
          <w:tcPr>
            <w:tcW w:w="937" w:type="dxa"/>
            <w:noWrap/>
            <w:vAlign w:val="center"/>
            <w:hideMark/>
          </w:tcPr>
          <w:p w14:paraId="2EC275D3" w14:textId="77777777" w:rsidR="004C000E" w:rsidRPr="00251427" w:rsidRDefault="004C000E" w:rsidP="00C97D82">
            <w:pPr>
              <w:spacing w:after="0" w:line="240" w:lineRule="auto"/>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E-K</w:t>
            </w:r>
          </w:p>
        </w:tc>
        <w:tc>
          <w:tcPr>
            <w:tcW w:w="1757" w:type="dxa"/>
            <w:vMerge/>
            <w:vAlign w:val="center"/>
            <w:hideMark/>
          </w:tcPr>
          <w:p w14:paraId="752EEE06"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769" w:type="dxa"/>
            <w:noWrap/>
            <w:vAlign w:val="center"/>
            <w:hideMark/>
          </w:tcPr>
          <w:p w14:paraId="246E5C3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971" w:type="dxa"/>
            <w:noWrap/>
            <w:vAlign w:val="center"/>
            <w:hideMark/>
          </w:tcPr>
          <w:p w14:paraId="38D52D9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3</w:t>
            </w:r>
          </w:p>
        </w:tc>
        <w:tc>
          <w:tcPr>
            <w:tcW w:w="971" w:type="dxa"/>
            <w:noWrap/>
            <w:vAlign w:val="center"/>
            <w:hideMark/>
          </w:tcPr>
          <w:p w14:paraId="65437BE8"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2</w:t>
            </w:r>
          </w:p>
        </w:tc>
        <w:tc>
          <w:tcPr>
            <w:tcW w:w="839" w:type="dxa"/>
            <w:noWrap/>
            <w:vAlign w:val="center"/>
            <w:hideMark/>
          </w:tcPr>
          <w:p w14:paraId="68F562F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0</w:t>
            </w:r>
          </w:p>
        </w:tc>
        <w:tc>
          <w:tcPr>
            <w:tcW w:w="971" w:type="dxa"/>
            <w:noWrap/>
            <w:vAlign w:val="center"/>
            <w:hideMark/>
          </w:tcPr>
          <w:p w14:paraId="28E3CA2C"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0</w:t>
            </w:r>
          </w:p>
        </w:tc>
        <w:tc>
          <w:tcPr>
            <w:tcW w:w="2384" w:type="dxa"/>
            <w:vMerge/>
            <w:vAlign w:val="center"/>
            <w:hideMark/>
          </w:tcPr>
          <w:p w14:paraId="45CFC54A" w14:textId="77777777" w:rsidR="004C000E" w:rsidRPr="00251427" w:rsidRDefault="004C000E" w:rsidP="00C97D82">
            <w:pPr>
              <w:spacing w:after="0" w:line="240" w:lineRule="auto"/>
              <w:rPr>
                <w:rFonts w:ascii="Times New Roman" w:eastAsia="Times New Roman" w:hAnsi="Times New Roman" w:cs="Times New Roman"/>
                <w:sz w:val="24"/>
                <w:szCs w:val="24"/>
              </w:rPr>
            </w:pPr>
          </w:p>
        </w:tc>
        <w:tc>
          <w:tcPr>
            <w:tcW w:w="971" w:type="dxa"/>
            <w:noWrap/>
            <w:vAlign w:val="center"/>
            <w:hideMark/>
          </w:tcPr>
          <w:p w14:paraId="4ED0706A"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c>
          <w:tcPr>
            <w:tcW w:w="846" w:type="dxa"/>
            <w:noWrap/>
            <w:vAlign w:val="center"/>
            <w:hideMark/>
          </w:tcPr>
          <w:p w14:paraId="2D7565C1"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w:t>
            </w:r>
          </w:p>
        </w:tc>
        <w:tc>
          <w:tcPr>
            <w:tcW w:w="704" w:type="dxa"/>
            <w:noWrap/>
            <w:vAlign w:val="center"/>
            <w:hideMark/>
          </w:tcPr>
          <w:p w14:paraId="0BCD6F63"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w:t>
            </w:r>
          </w:p>
        </w:tc>
        <w:tc>
          <w:tcPr>
            <w:tcW w:w="845" w:type="dxa"/>
            <w:noWrap/>
            <w:vAlign w:val="center"/>
            <w:hideMark/>
          </w:tcPr>
          <w:p w14:paraId="6336ED5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0.1</w:t>
            </w:r>
          </w:p>
        </w:tc>
        <w:tc>
          <w:tcPr>
            <w:tcW w:w="1705" w:type="dxa"/>
            <w:noWrap/>
            <w:vAlign w:val="center"/>
            <w:hideMark/>
          </w:tcPr>
          <w:p w14:paraId="4D3D4F7F" w14:textId="77777777" w:rsidR="004C000E" w:rsidRPr="00251427" w:rsidRDefault="004C000E" w:rsidP="00C97D82">
            <w:pPr>
              <w:spacing w:after="0" w:line="240" w:lineRule="auto"/>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4.2</w:t>
            </w:r>
          </w:p>
        </w:tc>
      </w:tr>
    </w:tbl>
    <w:p w14:paraId="255F9DF7" w14:textId="77777777" w:rsidR="006D141D" w:rsidRPr="00251427" w:rsidRDefault="004C000E" w:rsidP="00F54716">
      <w:pPr>
        <w:pStyle w:val="NormalWeb"/>
        <w:spacing w:before="0" w:beforeAutospacing="0" w:after="0" w:afterAutospacing="0" w:line="360" w:lineRule="auto"/>
        <w:jc w:val="both"/>
      </w:pPr>
      <w:r w:rsidRPr="00251427">
        <w:t>AE-N = agronomic efficiency of nitrogen, AE-P = agronomic efficiency of phosphorus, AE-K = agronomic efficiency of potassium, n = number of treatment plots, Mean = average, SD = standard deviation, Min = minimum, Max = maximum, T min PS = minimum temperature during planting season, T max PS = maximum temperature during planting season, Sol Rad PS = solar radiation during planting season, RH mean = mean relative humidity, RA PS = total rainfall during planting season, Av ET = average evapotranspiration, NDVI = normalized difference vegetation index, OC = soil organic carbon, Total N = total nitrogen, CEC = cation exchange capacity, TEB = total exchangeable bases, EC = electrical conductivity</w:t>
      </w:r>
    </w:p>
    <w:p w14:paraId="1860D5D5" w14:textId="77777777" w:rsidR="006325B2" w:rsidRPr="00251427" w:rsidRDefault="006325B2" w:rsidP="00F54716">
      <w:pPr>
        <w:pStyle w:val="NormalWeb"/>
        <w:spacing w:before="0" w:beforeAutospacing="0" w:after="0" w:afterAutospacing="0" w:line="360" w:lineRule="auto"/>
        <w:jc w:val="both"/>
        <w:sectPr w:rsidR="006325B2" w:rsidRPr="00251427" w:rsidSect="009D04FD">
          <w:headerReference w:type="default" r:id="rId13"/>
          <w:pgSz w:w="16838" w:h="11906" w:orient="landscape"/>
          <w:pgMar w:top="1440" w:right="1440" w:bottom="1440" w:left="1440" w:header="708" w:footer="708" w:gutter="0"/>
          <w:cols w:space="708"/>
          <w:docGrid w:linePitch="360"/>
        </w:sectPr>
      </w:pPr>
    </w:p>
    <w:p w14:paraId="03434F7E" w14:textId="36EE3FA2" w:rsidR="006325B2" w:rsidRPr="00251427" w:rsidRDefault="006325B2" w:rsidP="00C22EA0">
      <w:pPr>
        <w:pStyle w:val="Caption"/>
        <w:keepNext/>
        <w:spacing w:after="0" w:line="360" w:lineRule="auto"/>
        <w:jc w:val="both"/>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lastRenderedPageBreak/>
        <w:t xml:space="preserve">Table SI 4: </w:t>
      </w:r>
      <w:r w:rsidR="00FF4BC7" w:rsidRPr="00251427">
        <w:rPr>
          <w:rFonts w:ascii="Times New Roman" w:hAnsi="Times New Roman" w:cs="Times New Roman"/>
          <w:i w:val="0"/>
          <w:iCs w:val="0"/>
          <w:color w:val="auto"/>
          <w:sz w:val="24"/>
          <w:szCs w:val="24"/>
        </w:rPr>
        <w:t>Distribution of</w:t>
      </w:r>
      <w:r w:rsidR="00000C88" w:rsidRPr="00251427">
        <w:rPr>
          <w:rFonts w:ascii="Times New Roman" w:hAnsi="Times New Roman" w:cs="Times New Roman"/>
          <w:i w:val="0"/>
          <w:iCs w:val="0"/>
          <w:color w:val="auto"/>
          <w:sz w:val="24"/>
          <w:szCs w:val="24"/>
        </w:rPr>
        <w:t xml:space="preserve"> maize trials</w:t>
      </w:r>
      <w:r w:rsidR="00FF4BC7" w:rsidRPr="00251427">
        <w:rPr>
          <w:rFonts w:ascii="Times New Roman" w:hAnsi="Times New Roman" w:cs="Times New Roman"/>
          <w:i w:val="0"/>
          <w:iCs w:val="0"/>
          <w:color w:val="auto"/>
          <w:sz w:val="24"/>
          <w:szCs w:val="24"/>
        </w:rPr>
        <w:t xml:space="preserve"> </w:t>
      </w:r>
      <w:r w:rsidR="00000C88" w:rsidRPr="00251427">
        <w:rPr>
          <w:rFonts w:ascii="Times New Roman" w:hAnsi="Times New Roman" w:cs="Times New Roman"/>
          <w:i w:val="0"/>
          <w:iCs w:val="0"/>
          <w:color w:val="auto"/>
          <w:sz w:val="24"/>
          <w:szCs w:val="24"/>
        </w:rPr>
        <w:t xml:space="preserve">sites and </w:t>
      </w:r>
      <w:r w:rsidR="0046218F" w:rsidRPr="00251427">
        <w:rPr>
          <w:rFonts w:ascii="Times New Roman" w:hAnsi="Times New Roman" w:cs="Times New Roman"/>
          <w:i w:val="0"/>
          <w:iCs w:val="0"/>
          <w:color w:val="auto"/>
          <w:sz w:val="24"/>
          <w:szCs w:val="24"/>
        </w:rPr>
        <w:t xml:space="preserve">observations </w:t>
      </w:r>
      <w:r w:rsidR="00084FD0" w:rsidRPr="00251427">
        <w:rPr>
          <w:rFonts w:ascii="Times New Roman" w:hAnsi="Times New Roman" w:cs="Times New Roman"/>
          <w:i w:val="0"/>
          <w:iCs w:val="0"/>
          <w:color w:val="auto"/>
          <w:sz w:val="24"/>
          <w:szCs w:val="24"/>
        </w:rPr>
        <w:t>for yield modelling</w:t>
      </w:r>
      <w:r w:rsidRPr="00251427">
        <w:rPr>
          <w:rFonts w:ascii="Times New Roman" w:hAnsi="Times New Roman" w:cs="Times New Roman"/>
          <w:i w:val="0"/>
          <w:iCs w:val="0"/>
          <w:color w:val="auto"/>
          <w:sz w:val="24"/>
          <w:szCs w:val="24"/>
        </w:rPr>
        <w:t>.</w:t>
      </w:r>
    </w:p>
    <w:tbl>
      <w:tblPr>
        <w:tblStyle w:val="TableGrid"/>
        <w:tblW w:w="92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251427" w:rsidRPr="00251427" w14:paraId="3BE1918E" w14:textId="77777777" w:rsidTr="00B50097">
        <w:trPr>
          <w:trHeight w:val="426"/>
          <w:jc w:val="center"/>
        </w:trPr>
        <w:tc>
          <w:tcPr>
            <w:tcW w:w="3410" w:type="dxa"/>
            <w:tcBorders>
              <w:top w:val="single" w:sz="4" w:space="0" w:color="auto"/>
              <w:bottom w:val="single" w:sz="4" w:space="0" w:color="auto"/>
            </w:tcBorders>
            <w:vAlign w:val="center"/>
          </w:tcPr>
          <w:p w14:paraId="57AB92FE" w14:textId="509BCF56" w:rsidR="009D608C" w:rsidRPr="00251427" w:rsidRDefault="00680FB2"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6C32FFE0" w14:textId="25303C0D" w:rsidR="009D608C" w:rsidRPr="00251427" w:rsidRDefault="00680FB2"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7B8F19E6" w14:textId="6E250313" w:rsidR="009D608C" w:rsidRPr="00251427" w:rsidRDefault="00245D45"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Observations</w:t>
            </w:r>
          </w:p>
        </w:tc>
      </w:tr>
      <w:tr w:rsidR="00251427" w:rsidRPr="00251427" w14:paraId="0D97B3FC" w14:textId="77777777" w:rsidTr="00B50097">
        <w:trPr>
          <w:trHeight w:val="413"/>
          <w:jc w:val="center"/>
        </w:trPr>
        <w:tc>
          <w:tcPr>
            <w:tcW w:w="3410" w:type="dxa"/>
            <w:tcBorders>
              <w:top w:val="single" w:sz="4" w:space="0" w:color="auto"/>
            </w:tcBorders>
            <w:vAlign w:val="center"/>
          </w:tcPr>
          <w:p w14:paraId="3F32A411" w14:textId="7827751A" w:rsidR="009D608C" w:rsidRPr="00251427" w:rsidRDefault="00EA6B33"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Coastal Savanna</w:t>
            </w:r>
            <w:r w:rsidR="009D608C" w:rsidRPr="00251427">
              <w:rPr>
                <w:rFonts w:ascii="Times New Roman" w:eastAsia="Times New Roman" w:hAnsi="Times New Roman" w:cs="Times New Roman"/>
                <w:sz w:val="24"/>
                <w:szCs w:val="24"/>
              </w:rPr>
              <w:t xml:space="preserve"> </w:t>
            </w:r>
          </w:p>
        </w:tc>
        <w:tc>
          <w:tcPr>
            <w:tcW w:w="2697" w:type="dxa"/>
            <w:tcBorders>
              <w:top w:val="single" w:sz="4" w:space="0" w:color="auto"/>
            </w:tcBorders>
            <w:vAlign w:val="center"/>
          </w:tcPr>
          <w:p w14:paraId="17DC6EE7" w14:textId="6BEFB315" w:rsidR="009D608C" w:rsidRPr="00251427" w:rsidRDefault="00EA6B33" w:rsidP="00F1439D">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3</w:t>
            </w:r>
          </w:p>
        </w:tc>
        <w:tc>
          <w:tcPr>
            <w:tcW w:w="3126" w:type="dxa"/>
            <w:tcBorders>
              <w:top w:val="single" w:sz="4" w:space="0" w:color="auto"/>
            </w:tcBorders>
            <w:vAlign w:val="center"/>
          </w:tcPr>
          <w:p w14:paraId="7E974DFC" w14:textId="39DFF858" w:rsidR="009D608C" w:rsidRPr="00251427" w:rsidRDefault="00EA6B33"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1</w:t>
            </w:r>
          </w:p>
        </w:tc>
      </w:tr>
      <w:tr w:rsidR="00251427" w:rsidRPr="00251427" w14:paraId="6277CD70" w14:textId="77777777" w:rsidTr="00B50097">
        <w:trPr>
          <w:trHeight w:val="492"/>
          <w:jc w:val="center"/>
        </w:trPr>
        <w:tc>
          <w:tcPr>
            <w:tcW w:w="3410" w:type="dxa"/>
            <w:vAlign w:val="center"/>
          </w:tcPr>
          <w:p w14:paraId="3568DA29" w14:textId="161FD871" w:rsidR="009D608C" w:rsidRPr="00251427" w:rsidRDefault="00E91A56"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Forest</w:t>
            </w:r>
            <w:r w:rsidR="00DA0EE8" w:rsidRPr="00251427">
              <w:rPr>
                <w:rFonts w:ascii="Times New Roman" w:eastAsia="Times New Roman" w:hAnsi="Times New Roman" w:cs="Times New Roman"/>
                <w:sz w:val="24"/>
                <w:szCs w:val="24"/>
              </w:rPr>
              <w:t>-</w:t>
            </w:r>
            <w:r w:rsidRPr="00251427">
              <w:rPr>
                <w:rFonts w:ascii="Times New Roman" w:eastAsia="Times New Roman" w:hAnsi="Times New Roman" w:cs="Times New Roman"/>
                <w:sz w:val="24"/>
                <w:szCs w:val="24"/>
              </w:rPr>
              <w:t>Savanna Transition</w:t>
            </w:r>
          </w:p>
        </w:tc>
        <w:tc>
          <w:tcPr>
            <w:tcW w:w="2697" w:type="dxa"/>
            <w:vAlign w:val="center"/>
          </w:tcPr>
          <w:p w14:paraId="12861769" w14:textId="20BDD507" w:rsidR="009D608C" w:rsidRPr="00251427" w:rsidRDefault="00E91A56" w:rsidP="00F1439D">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93</w:t>
            </w:r>
          </w:p>
        </w:tc>
        <w:tc>
          <w:tcPr>
            <w:tcW w:w="3126" w:type="dxa"/>
            <w:vAlign w:val="center"/>
          </w:tcPr>
          <w:p w14:paraId="3D3CD9AE" w14:textId="2495BED4" w:rsidR="009D608C" w:rsidRPr="00251427" w:rsidRDefault="0019336B"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36</w:t>
            </w:r>
          </w:p>
        </w:tc>
      </w:tr>
      <w:tr w:rsidR="00251427" w:rsidRPr="00251427" w14:paraId="2749E0D2" w14:textId="77777777" w:rsidTr="00B50097">
        <w:trPr>
          <w:trHeight w:val="452"/>
          <w:jc w:val="center"/>
        </w:trPr>
        <w:tc>
          <w:tcPr>
            <w:tcW w:w="3410" w:type="dxa"/>
            <w:vAlign w:val="center"/>
          </w:tcPr>
          <w:p w14:paraId="12A16177" w14:textId="6B3FC457" w:rsidR="009D608C" w:rsidRPr="00251427" w:rsidRDefault="00E91A56"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uinea Savanna</w:t>
            </w:r>
          </w:p>
        </w:tc>
        <w:tc>
          <w:tcPr>
            <w:tcW w:w="2697" w:type="dxa"/>
            <w:vAlign w:val="center"/>
          </w:tcPr>
          <w:p w14:paraId="5424CCAC" w14:textId="08517F86" w:rsidR="009D608C" w:rsidRPr="00251427" w:rsidRDefault="0037704A" w:rsidP="00F1439D">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421</w:t>
            </w:r>
          </w:p>
        </w:tc>
        <w:tc>
          <w:tcPr>
            <w:tcW w:w="3126" w:type="dxa"/>
            <w:vAlign w:val="center"/>
          </w:tcPr>
          <w:p w14:paraId="22CCD667" w14:textId="280A8005" w:rsidR="009D608C" w:rsidRPr="00251427" w:rsidRDefault="004C0ED5"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426</w:t>
            </w:r>
          </w:p>
        </w:tc>
      </w:tr>
      <w:tr w:rsidR="00251427" w:rsidRPr="00251427" w14:paraId="3629121A" w14:textId="77777777" w:rsidTr="00B50097">
        <w:trPr>
          <w:trHeight w:val="452"/>
          <w:jc w:val="center"/>
        </w:trPr>
        <w:tc>
          <w:tcPr>
            <w:tcW w:w="3410" w:type="dxa"/>
            <w:vAlign w:val="center"/>
          </w:tcPr>
          <w:p w14:paraId="0F73C7CA" w14:textId="0938BD60" w:rsidR="009D608C" w:rsidRPr="00251427" w:rsidRDefault="0037704A"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emi-Deciduous Forest</w:t>
            </w:r>
          </w:p>
        </w:tc>
        <w:tc>
          <w:tcPr>
            <w:tcW w:w="2697" w:type="dxa"/>
            <w:vAlign w:val="center"/>
          </w:tcPr>
          <w:p w14:paraId="67C437DE" w14:textId="0DC22D43" w:rsidR="009D608C" w:rsidRPr="00251427" w:rsidRDefault="00F1439D" w:rsidP="00F1439D">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92</w:t>
            </w:r>
          </w:p>
        </w:tc>
        <w:tc>
          <w:tcPr>
            <w:tcW w:w="3126" w:type="dxa"/>
            <w:vAlign w:val="center"/>
          </w:tcPr>
          <w:p w14:paraId="6DA03549" w14:textId="16719F0A" w:rsidR="009D608C" w:rsidRPr="00251427" w:rsidRDefault="004C0ED5"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007</w:t>
            </w:r>
          </w:p>
        </w:tc>
      </w:tr>
      <w:tr w:rsidR="00251427" w:rsidRPr="00251427" w14:paraId="34CF6620" w14:textId="77777777" w:rsidTr="009B3E40">
        <w:trPr>
          <w:trHeight w:val="452"/>
          <w:jc w:val="center"/>
        </w:trPr>
        <w:tc>
          <w:tcPr>
            <w:tcW w:w="3410" w:type="dxa"/>
            <w:tcBorders>
              <w:bottom w:val="single" w:sz="4" w:space="0" w:color="auto"/>
            </w:tcBorders>
            <w:vAlign w:val="center"/>
          </w:tcPr>
          <w:p w14:paraId="33D97E24" w14:textId="06CF766B" w:rsidR="009D608C" w:rsidRPr="00251427" w:rsidRDefault="00F1439D"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39C8F08A" w14:textId="4634B157" w:rsidR="009D608C" w:rsidRPr="00251427" w:rsidRDefault="00F1439D" w:rsidP="00F1439D">
            <w:pPr>
              <w:autoSpaceDE w:val="0"/>
              <w:autoSpaceDN w:val="0"/>
              <w:adjustRightInd w:val="0"/>
              <w:jc w:val="center"/>
              <w:rPr>
                <w:rFonts w:ascii="Times New Roman" w:eastAsia="Times New Roman" w:hAnsi="Times New Roman" w:cs="Times New Roman"/>
                <w:sz w:val="24"/>
                <w:szCs w:val="24"/>
              </w:rPr>
            </w:pPr>
            <w:r w:rsidRPr="00251427">
              <w:rPr>
                <w:rFonts w:ascii="Times New Roman" w:hAnsi="Times New Roman" w:cs="Times New Roman"/>
                <w:sz w:val="24"/>
                <w:szCs w:val="24"/>
              </w:rPr>
              <w:t>2</w:t>
            </w:r>
          </w:p>
        </w:tc>
        <w:tc>
          <w:tcPr>
            <w:tcW w:w="3126" w:type="dxa"/>
            <w:tcBorders>
              <w:bottom w:val="single" w:sz="4" w:space="0" w:color="auto"/>
            </w:tcBorders>
            <w:vAlign w:val="center"/>
          </w:tcPr>
          <w:p w14:paraId="6CC0A038" w14:textId="7B027E27" w:rsidR="009D608C" w:rsidRPr="00251427" w:rsidRDefault="00F1439D"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6</w:t>
            </w:r>
          </w:p>
        </w:tc>
      </w:tr>
      <w:tr w:rsidR="009B3E40" w:rsidRPr="00251427" w14:paraId="56DD5BFE" w14:textId="77777777" w:rsidTr="009B3E40">
        <w:trPr>
          <w:trHeight w:val="452"/>
          <w:jc w:val="center"/>
        </w:trPr>
        <w:tc>
          <w:tcPr>
            <w:tcW w:w="3410" w:type="dxa"/>
            <w:tcBorders>
              <w:top w:val="single" w:sz="4" w:space="0" w:color="auto"/>
              <w:bottom w:val="single" w:sz="4" w:space="0" w:color="auto"/>
            </w:tcBorders>
            <w:vAlign w:val="center"/>
          </w:tcPr>
          <w:p w14:paraId="5A7F9AAE" w14:textId="6FA21928" w:rsidR="009B3E40" w:rsidRPr="00251427" w:rsidRDefault="00B14B72" w:rsidP="00F1439D">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6C5DE963" w14:textId="0A6F2C0F" w:rsidR="009B3E40" w:rsidRPr="00251427" w:rsidRDefault="00F63B65" w:rsidP="00F1439D">
            <w:pPr>
              <w:autoSpaceDE w:val="0"/>
              <w:autoSpaceDN w:val="0"/>
              <w:adjustRightInd w:val="0"/>
              <w:jc w:val="center"/>
              <w:rPr>
                <w:rFonts w:ascii="Times New Roman" w:hAnsi="Times New Roman" w:cs="Times New Roman"/>
                <w:sz w:val="24"/>
                <w:szCs w:val="24"/>
              </w:rPr>
            </w:pPr>
            <w:r w:rsidRPr="00251427">
              <w:rPr>
                <w:rFonts w:ascii="Times New Roman" w:hAnsi="Times New Roman" w:cs="Times New Roman"/>
                <w:sz w:val="24"/>
                <w:szCs w:val="24"/>
              </w:rPr>
              <w:t>611</w:t>
            </w:r>
          </w:p>
        </w:tc>
        <w:tc>
          <w:tcPr>
            <w:tcW w:w="3126" w:type="dxa"/>
            <w:tcBorders>
              <w:top w:val="single" w:sz="4" w:space="0" w:color="auto"/>
              <w:bottom w:val="single" w:sz="4" w:space="0" w:color="auto"/>
            </w:tcBorders>
            <w:vAlign w:val="center"/>
          </w:tcPr>
          <w:p w14:paraId="69CF758C" w14:textId="49AEB10D" w:rsidR="009B3E40" w:rsidRPr="00251427" w:rsidRDefault="00F63B65" w:rsidP="00F1439D">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4496</w:t>
            </w:r>
          </w:p>
        </w:tc>
      </w:tr>
    </w:tbl>
    <w:p w14:paraId="302E4E15" w14:textId="77777777" w:rsidR="000717A0" w:rsidRPr="00251427" w:rsidRDefault="000717A0" w:rsidP="00F54716">
      <w:pPr>
        <w:pStyle w:val="NormalWeb"/>
        <w:spacing w:before="0" w:beforeAutospacing="0" w:after="0" w:afterAutospacing="0" w:line="360" w:lineRule="auto"/>
        <w:jc w:val="both"/>
      </w:pPr>
    </w:p>
    <w:p w14:paraId="4C953BC3" w14:textId="0805092A" w:rsidR="00084FD0" w:rsidRPr="00251427"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Table SI </w:t>
      </w:r>
      <w:r w:rsidR="00707145" w:rsidRPr="00251427">
        <w:rPr>
          <w:rFonts w:ascii="Times New Roman" w:hAnsi="Times New Roman" w:cs="Times New Roman"/>
          <w:i w:val="0"/>
          <w:iCs w:val="0"/>
          <w:color w:val="auto"/>
          <w:sz w:val="24"/>
          <w:szCs w:val="24"/>
        </w:rPr>
        <w:t>5</w:t>
      </w:r>
      <w:r w:rsidRPr="00251427">
        <w:rPr>
          <w:rFonts w:ascii="Times New Roman" w:hAnsi="Times New Roman" w:cs="Times New Roman"/>
          <w:i w:val="0"/>
          <w:iCs w:val="0"/>
          <w:color w:val="auto"/>
          <w:sz w:val="24"/>
          <w:szCs w:val="24"/>
        </w:rPr>
        <w:t xml:space="preserve">: Distribution of maize trials sites and </w:t>
      </w:r>
      <w:r w:rsidR="0046218F" w:rsidRPr="00251427">
        <w:rPr>
          <w:rFonts w:ascii="Times New Roman" w:hAnsi="Times New Roman" w:cs="Times New Roman"/>
          <w:i w:val="0"/>
          <w:iCs w:val="0"/>
          <w:color w:val="auto"/>
          <w:sz w:val="24"/>
          <w:szCs w:val="24"/>
        </w:rPr>
        <w:t>observations</w:t>
      </w:r>
      <w:r w:rsidRPr="00251427">
        <w:rPr>
          <w:rFonts w:ascii="Times New Roman" w:hAnsi="Times New Roman" w:cs="Times New Roman"/>
          <w:i w:val="0"/>
          <w:iCs w:val="0"/>
          <w:color w:val="auto"/>
          <w:sz w:val="24"/>
          <w:szCs w:val="24"/>
        </w:rPr>
        <w:t xml:space="preserve"> for AE-N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251427" w:rsidRPr="00251427" w14:paraId="3C745BB9" w14:textId="77777777" w:rsidTr="00707145">
        <w:trPr>
          <w:trHeight w:val="426"/>
          <w:jc w:val="center"/>
        </w:trPr>
        <w:tc>
          <w:tcPr>
            <w:tcW w:w="3410" w:type="dxa"/>
            <w:tcBorders>
              <w:top w:val="single" w:sz="4" w:space="0" w:color="auto"/>
              <w:bottom w:val="single" w:sz="4" w:space="0" w:color="auto"/>
            </w:tcBorders>
            <w:vAlign w:val="center"/>
          </w:tcPr>
          <w:p w14:paraId="14228A73"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0C2612C1"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2BAA39B3" w14:textId="5568EC51"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Observations</w:t>
            </w:r>
          </w:p>
        </w:tc>
      </w:tr>
      <w:tr w:rsidR="00251427" w:rsidRPr="00251427" w14:paraId="29F38AAF" w14:textId="77777777" w:rsidTr="00707145">
        <w:trPr>
          <w:trHeight w:val="413"/>
          <w:jc w:val="center"/>
        </w:trPr>
        <w:tc>
          <w:tcPr>
            <w:tcW w:w="3410" w:type="dxa"/>
            <w:tcBorders>
              <w:top w:val="single" w:sz="4" w:space="0" w:color="auto"/>
            </w:tcBorders>
            <w:vAlign w:val="center"/>
          </w:tcPr>
          <w:p w14:paraId="56EF9DED"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 xml:space="preserve">Coastal Savanna </w:t>
            </w:r>
          </w:p>
        </w:tc>
        <w:tc>
          <w:tcPr>
            <w:tcW w:w="2697" w:type="dxa"/>
            <w:tcBorders>
              <w:top w:val="single" w:sz="4" w:space="0" w:color="auto"/>
            </w:tcBorders>
            <w:vAlign w:val="center"/>
          </w:tcPr>
          <w:p w14:paraId="418A5F25" w14:textId="0DFFD25C" w:rsidR="00084FD0" w:rsidRPr="00251427" w:rsidRDefault="002249CF"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1</w:t>
            </w:r>
          </w:p>
        </w:tc>
        <w:tc>
          <w:tcPr>
            <w:tcW w:w="3126" w:type="dxa"/>
            <w:tcBorders>
              <w:top w:val="single" w:sz="4" w:space="0" w:color="auto"/>
            </w:tcBorders>
            <w:vAlign w:val="center"/>
          </w:tcPr>
          <w:p w14:paraId="7470E44E" w14:textId="609CC961" w:rsidR="00084FD0" w:rsidRPr="00251427" w:rsidRDefault="00E4120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w:t>
            </w:r>
          </w:p>
        </w:tc>
      </w:tr>
      <w:tr w:rsidR="00251427" w:rsidRPr="00251427" w14:paraId="438855E6" w14:textId="77777777" w:rsidTr="00707145">
        <w:trPr>
          <w:trHeight w:val="492"/>
          <w:jc w:val="center"/>
        </w:trPr>
        <w:tc>
          <w:tcPr>
            <w:tcW w:w="3410" w:type="dxa"/>
            <w:vAlign w:val="center"/>
          </w:tcPr>
          <w:p w14:paraId="7F1C2945" w14:textId="6CAF9EAC"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Forest</w:t>
            </w:r>
            <w:r w:rsidR="00DA0EE8" w:rsidRPr="00251427">
              <w:rPr>
                <w:rFonts w:ascii="Times New Roman" w:eastAsia="Times New Roman" w:hAnsi="Times New Roman" w:cs="Times New Roman"/>
                <w:sz w:val="24"/>
                <w:szCs w:val="24"/>
              </w:rPr>
              <w:t>-</w:t>
            </w:r>
            <w:r w:rsidRPr="00251427">
              <w:rPr>
                <w:rFonts w:ascii="Times New Roman" w:eastAsia="Times New Roman" w:hAnsi="Times New Roman" w:cs="Times New Roman"/>
                <w:sz w:val="24"/>
                <w:szCs w:val="24"/>
              </w:rPr>
              <w:t>Savanna Transition</w:t>
            </w:r>
          </w:p>
        </w:tc>
        <w:tc>
          <w:tcPr>
            <w:tcW w:w="2697" w:type="dxa"/>
            <w:vAlign w:val="center"/>
          </w:tcPr>
          <w:p w14:paraId="76684A21" w14:textId="6B54C005" w:rsidR="00084FD0" w:rsidRPr="00251427" w:rsidRDefault="002249CF"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73</w:t>
            </w:r>
          </w:p>
        </w:tc>
        <w:tc>
          <w:tcPr>
            <w:tcW w:w="3126" w:type="dxa"/>
            <w:vAlign w:val="center"/>
          </w:tcPr>
          <w:p w14:paraId="19F0BCD1" w14:textId="2758DE21" w:rsidR="00084FD0" w:rsidRPr="00251427" w:rsidRDefault="00E4120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29</w:t>
            </w:r>
          </w:p>
        </w:tc>
      </w:tr>
      <w:tr w:rsidR="00251427" w:rsidRPr="00251427" w14:paraId="3171AEEE" w14:textId="77777777" w:rsidTr="00707145">
        <w:trPr>
          <w:trHeight w:val="452"/>
          <w:jc w:val="center"/>
        </w:trPr>
        <w:tc>
          <w:tcPr>
            <w:tcW w:w="3410" w:type="dxa"/>
            <w:vAlign w:val="center"/>
          </w:tcPr>
          <w:p w14:paraId="60542654"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uinea Savanna</w:t>
            </w:r>
          </w:p>
        </w:tc>
        <w:tc>
          <w:tcPr>
            <w:tcW w:w="2697" w:type="dxa"/>
            <w:vAlign w:val="center"/>
          </w:tcPr>
          <w:p w14:paraId="174F5330" w14:textId="27FD6100" w:rsidR="00084FD0" w:rsidRPr="00251427" w:rsidRDefault="002249CF"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395</w:t>
            </w:r>
          </w:p>
        </w:tc>
        <w:tc>
          <w:tcPr>
            <w:tcW w:w="3126" w:type="dxa"/>
            <w:vAlign w:val="center"/>
          </w:tcPr>
          <w:p w14:paraId="593716C7" w14:textId="79631F15" w:rsidR="00084FD0" w:rsidRPr="00251427" w:rsidRDefault="00E4120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699</w:t>
            </w:r>
          </w:p>
        </w:tc>
      </w:tr>
      <w:tr w:rsidR="00251427" w:rsidRPr="00251427" w14:paraId="670C99F1" w14:textId="77777777" w:rsidTr="00707145">
        <w:trPr>
          <w:trHeight w:val="452"/>
          <w:jc w:val="center"/>
        </w:trPr>
        <w:tc>
          <w:tcPr>
            <w:tcW w:w="3410" w:type="dxa"/>
            <w:vAlign w:val="center"/>
          </w:tcPr>
          <w:p w14:paraId="7150A3BE"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emi-Deciduous Forest</w:t>
            </w:r>
          </w:p>
        </w:tc>
        <w:tc>
          <w:tcPr>
            <w:tcW w:w="2697" w:type="dxa"/>
            <w:vAlign w:val="center"/>
          </w:tcPr>
          <w:p w14:paraId="3DA6B492" w14:textId="2DADC63B" w:rsidR="00084FD0" w:rsidRPr="00251427" w:rsidRDefault="002249CF"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83</w:t>
            </w:r>
          </w:p>
        </w:tc>
        <w:tc>
          <w:tcPr>
            <w:tcW w:w="3126" w:type="dxa"/>
            <w:vAlign w:val="center"/>
          </w:tcPr>
          <w:p w14:paraId="3F6A2B51" w14:textId="117E40ED" w:rsidR="00084FD0" w:rsidRPr="00251427" w:rsidRDefault="00E4120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69</w:t>
            </w:r>
          </w:p>
        </w:tc>
      </w:tr>
      <w:tr w:rsidR="00251427" w:rsidRPr="00251427" w14:paraId="118529C7" w14:textId="77777777" w:rsidTr="00CF51F9">
        <w:trPr>
          <w:trHeight w:val="452"/>
          <w:jc w:val="center"/>
        </w:trPr>
        <w:tc>
          <w:tcPr>
            <w:tcW w:w="3410" w:type="dxa"/>
            <w:tcBorders>
              <w:bottom w:val="single" w:sz="4" w:space="0" w:color="auto"/>
            </w:tcBorders>
            <w:vAlign w:val="center"/>
          </w:tcPr>
          <w:p w14:paraId="697A9262"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1E4E9FA8" w14:textId="5A4277A8" w:rsidR="00084FD0" w:rsidRPr="00251427" w:rsidRDefault="002249CF" w:rsidP="00885684">
            <w:pPr>
              <w:autoSpaceDE w:val="0"/>
              <w:autoSpaceDN w:val="0"/>
              <w:adjustRightInd w:val="0"/>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w:t>
            </w:r>
          </w:p>
        </w:tc>
        <w:tc>
          <w:tcPr>
            <w:tcW w:w="3126" w:type="dxa"/>
            <w:tcBorders>
              <w:bottom w:val="single" w:sz="4" w:space="0" w:color="auto"/>
            </w:tcBorders>
            <w:vAlign w:val="center"/>
          </w:tcPr>
          <w:p w14:paraId="494FB2A4" w14:textId="58479082" w:rsidR="00084FD0" w:rsidRPr="00251427" w:rsidRDefault="00E4120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w:t>
            </w:r>
          </w:p>
        </w:tc>
      </w:tr>
      <w:tr w:rsidR="00CF51F9" w:rsidRPr="00251427" w14:paraId="46CDD8B6" w14:textId="77777777" w:rsidTr="00CF51F9">
        <w:trPr>
          <w:trHeight w:val="452"/>
          <w:jc w:val="center"/>
        </w:trPr>
        <w:tc>
          <w:tcPr>
            <w:tcW w:w="3410" w:type="dxa"/>
            <w:tcBorders>
              <w:top w:val="single" w:sz="4" w:space="0" w:color="auto"/>
              <w:bottom w:val="single" w:sz="4" w:space="0" w:color="auto"/>
            </w:tcBorders>
            <w:vAlign w:val="center"/>
          </w:tcPr>
          <w:p w14:paraId="1CC8DE5C" w14:textId="27267491" w:rsidR="00CF51F9" w:rsidRPr="00251427" w:rsidRDefault="00B14B72"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610728E4" w14:textId="214357CB" w:rsidR="00CF51F9" w:rsidRPr="00251427" w:rsidRDefault="0073210D" w:rsidP="00885684">
            <w:pPr>
              <w:autoSpaceDE w:val="0"/>
              <w:autoSpaceDN w:val="0"/>
              <w:adjustRightInd w:val="0"/>
              <w:jc w:val="center"/>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53</w:t>
            </w:r>
          </w:p>
        </w:tc>
        <w:tc>
          <w:tcPr>
            <w:tcW w:w="3126" w:type="dxa"/>
            <w:tcBorders>
              <w:top w:val="single" w:sz="4" w:space="0" w:color="auto"/>
              <w:bottom w:val="single" w:sz="4" w:space="0" w:color="auto"/>
            </w:tcBorders>
            <w:vAlign w:val="center"/>
          </w:tcPr>
          <w:p w14:paraId="6AB898E1" w14:textId="69FDF41D" w:rsidR="00CF51F9" w:rsidRPr="00251427" w:rsidRDefault="00990D04"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3106</w:t>
            </w:r>
          </w:p>
        </w:tc>
      </w:tr>
    </w:tbl>
    <w:p w14:paraId="3CA075DC" w14:textId="77777777" w:rsidR="00084FD0" w:rsidRPr="00251427" w:rsidRDefault="00084FD0" w:rsidP="00084FD0">
      <w:pPr>
        <w:pStyle w:val="NormalWeb"/>
        <w:spacing w:before="0" w:beforeAutospacing="0" w:after="0" w:afterAutospacing="0" w:line="360" w:lineRule="auto"/>
        <w:jc w:val="both"/>
      </w:pPr>
    </w:p>
    <w:p w14:paraId="2C92916E" w14:textId="7BB03DAB" w:rsidR="00084FD0" w:rsidRPr="00251427"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Table SI </w:t>
      </w:r>
      <w:r w:rsidR="00707145" w:rsidRPr="00251427">
        <w:rPr>
          <w:rFonts w:ascii="Times New Roman" w:hAnsi="Times New Roman" w:cs="Times New Roman"/>
          <w:i w:val="0"/>
          <w:iCs w:val="0"/>
          <w:color w:val="auto"/>
          <w:sz w:val="24"/>
          <w:szCs w:val="24"/>
        </w:rPr>
        <w:t>6</w:t>
      </w:r>
      <w:r w:rsidRPr="00251427">
        <w:rPr>
          <w:rFonts w:ascii="Times New Roman" w:hAnsi="Times New Roman" w:cs="Times New Roman"/>
          <w:i w:val="0"/>
          <w:iCs w:val="0"/>
          <w:color w:val="auto"/>
          <w:sz w:val="24"/>
          <w:szCs w:val="24"/>
        </w:rPr>
        <w:t xml:space="preserve">: Distribution of maize trials sites and </w:t>
      </w:r>
      <w:r w:rsidR="0046218F" w:rsidRPr="00251427">
        <w:rPr>
          <w:rFonts w:ascii="Times New Roman" w:hAnsi="Times New Roman" w:cs="Times New Roman"/>
          <w:i w:val="0"/>
          <w:iCs w:val="0"/>
          <w:color w:val="auto"/>
          <w:sz w:val="24"/>
          <w:szCs w:val="24"/>
        </w:rPr>
        <w:t>observations</w:t>
      </w:r>
      <w:r w:rsidRPr="00251427">
        <w:rPr>
          <w:rFonts w:ascii="Times New Roman" w:hAnsi="Times New Roman" w:cs="Times New Roman"/>
          <w:i w:val="0"/>
          <w:iCs w:val="0"/>
          <w:color w:val="auto"/>
          <w:sz w:val="24"/>
          <w:szCs w:val="24"/>
        </w:rPr>
        <w:t xml:space="preserve"> for </w:t>
      </w:r>
      <w:r w:rsidR="00BC7B1E" w:rsidRPr="00251427">
        <w:rPr>
          <w:rFonts w:ascii="Times New Roman" w:hAnsi="Times New Roman" w:cs="Times New Roman"/>
          <w:i w:val="0"/>
          <w:iCs w:val="0"/>
          <w:color w:val="auto"/>
          <w:sz w:val="24"/>
          <w:szCs w:val="24"/>
        </w:rPr>
        <w:t>AE-P</w:t>
      </w:r>
      <w:r w:rsidRPr="00251427">
        <w:rPr>
          <w:rFonts w:ascii="Times New Roman" w:hAnsi="Times New Roman" w:cs="Times New Roman"/>
          <w:i w:val="0"/>
          <w:iCs w:val="0"/>
          <w:color w:val="auto"/>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251427" w:rsidRPr="00251427" w14:paraId="45356562" w14:textId="77777777" w:rsidTr="00707145">
        <w:trPr>
          <w:trHeight w:val="426"/>
          <w:jc w:val="center"/>
        </w:trPr>
        <w:tc>
          <w:tcPr>
            <w:tcW w:w="3410" w:type="dxa"/>
            <w:tcBorders>
              <w:top w:val="single" w:sz="4" w:space="0" w:color="auto"/>
              <w:bottom w:val="single" w:sz="4" w:space="0" w:color="auto"/>
            </w:tcBorders>
            <w:vAlign w:val="center"/>
          </w:tcPr>
          <w:p w14:paraId="0DE1EC8D"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2F3C8A8E"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409C3F4E" w14:textId="353EBA1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Observations</w:t>
            </w:r>
          </w:p>
        </w:tc>
      </w:tr>
      <w:tr w:rsidR="00251427" w:rsidRPr="00251427" w14:paraId="0AAA0AC1" w14:textId="77777777" w:rsidTr="00707145">
        <w:trPr>
          <w:trHeight w:val="492"/>
          <w:jc w:val="center"/>
        </w:trPr>
        <w:tc>
          <w:tcPr>
            <w:tcW w:w="3410" w:type="dxa"/>
            <w:tcBorders>
              <w:top w:val="single" w:sz="4" w:space="0" w:color="auto"/>
            </w:tcBorders>
            <w:vAlign w:val="center"/>
          </w:tcPr>
          <w:p w14:paraId="6409E565" w14:textId="0C0CAA7B"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Forest</w:t>
            </w:r>
            <w:r w:rsidR="00DA0EE8" w:rsidRPr="00251427">
              <w:rPr>
                <w:rFonts w:ascii="Times New Roman" w:eastAsia="Times New Roman" w:hAnsi="Times New Roman" w:cs="Times New Roman"/>
                <w:sz w:val="24"/>
                <w:szCs w:val="24"/>
              </w:rPr>
              <w:t>-</w:t>
            </w:r>
            <w:r w:rsidRPr="00251427">
              <w:rPr>
                <w:rFonts w:ascii="Times New Roman" w:eastAsia="Times New Roman" w:hAnsi="Times New Roman" w:cs="Times New Roman"/>
                <w:sz w:val="24"/>
                <w:szCs w:val="24"/>
              </w:rPr>
              <w:t>Savanna Transition</w:t>
            </w:r>
          </w:p>
        </w:tc>
        <w:tc>
          <w:tcPr>
            <w:tcW w:w="2697" w:type="dxa"/>
            <w:tcBorders>
              <w:top w:val="single" w:sz="4" w:space="0" w:color="auto"/>
            </w:tcBorders>
            <w:vAlign w:val="center"/>
          </w:tcPr>
          <w:p w14:paraId="6AB23193" w14:textId="477CDCBB"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61</w:t>
            </w:r>
          </w:p>
        </w:tc>
        <w:tc>
          <w:tcPr>
            <w:tcW w:w="3126" w:type="dxa"/>
            <w:tcBorders>
              <w:top w:val="single" w:sz="4" w:space="0" w:color="auto"/>
            </w:tcBorders>
            <w:vAlign w:val="center"/>
          </w:tcPr>
          <w:p w14:paraId="5124C518" w14:textId="36737248"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680</w:t>
            </w:r>
          </w:p>
        </w:tc>
      </w:tr>
      <w:tr w:rsidR="00251427" w:rsidRPr="00251427" w14:paraId="5A4082DE" w14:textId="77777777" w:rsidTr="00707145">
        <w:trPr>
          <w:trHeight w:val="452"/>
          <w:jc w:val="center"/>
        </w:trPr>
        <w:tc>
          <w:tcPr>
            <w:tcW w:w="3410" w:type="dxa"/>
            <w:vAlign w:val="center"/>
          </w:tcPr>
          <w:p w14:paraId="386B4A35"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uinea Savanna</w:t>
            </w:r>
          </w:p>
        </w:tc>
        <w:tc>
          <w:tcPr>
            <w:tcW w:w="2697" w:type="dxa"/>
            <w:vAlign w:val="center"/>
          </w:tcPr>
          <w:p w14:paraId="070AA0A9" w14:textId="75D21E7F"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375</w:t>
            </w:r>
          </w:p>
        </w:tc>
        <w:tc>
          <w:tcPr>
            <w:tcW w:w="3126" w:type="dxa"/>
            <w:vAlign w:val="center"/>
          </w:tcPr>
          <w:p w14:paraId="3DC218DC" w14:textId="0A9EEFB5"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651</w:t>
            </w:r>
          </w:p>
        </w:tc>
      </w:tr>
      <w:tr w:rsidR="00251427" w:rsidRPr="00251427" w14:paraId="4687B5D2" w14:textId="77777777" w:rsidTr="00707145">
        <w:trPr>
          <w:trHeight w:val="452"/>
          <w:jc w:val="center"/>
        </w:trPr>
        <w:tc>
          <w:tcPr>
            <w:tcW w:w="3410" w:type="dxa"/>
            <w:vAlign w:val="center"/>
          </w:tcPr>
          <w:p w14:paraId="77E95B68"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emi-Deciduous Forest</w:t>
            </w:r>
          </w:p>
        </w:tc>
        <w:tc>
          <w:tcPr>
            <w:tcW w:w="2697" w:type="dxa"/>
            <w:vAlign w:val="center"/>
          </w:tcPr>
          <w:p w14:paraId="4E64A00A" w14:textId="669DC161"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61</w:t>
            </w:r>
          </w:p>
        </w:tc>
        <w:tc>
          <w:tcPr>
            <w:tcW w:w="3126" w:type="dxa"/>
            <w:vAlign w:val="center"/>
          </w:tcPr>
          <w:p w14:paraId="055C71D5" w14:textId="624B2B15"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20</w:t>
            </w:r>
          </w:p>
        </w:tc>
      </w:tr>
      <w:tr w:rsidR="00251427" w:rsidRPr="00251427" w14:paraId="2DAC9D92" w14:textId="77777777" w:rsidTr="00CF51F9">
        <w:trPr>
          <w:trHeight w:val="452"/>
          <w:jc w:val="center"/>
        </w:trPr>
        <w:tc>
          <w:tcPr>
            <w:tcW w:w="3410" w:type="dxa"/>
            <w:tcBorders>
              <w:bottom w:val="single" w:sz="4" w:space="0" w:color="auto"/>
            </w:tcBorders>
            <w:vAlign w:val="center"/>
          </w:tcPr>
          <w:p w14:paraId="5F571107"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udan Savanna</w:t>
            </w:r>
          </w:p>
        </w:tc>
        <w:tc>
          <w:tcPr>
            <w:tcW w:w="2697" w:type="dxa"/>
            <w:tcBorders>
              <w:bottom w:val="single" w:sz="4" w:space="0" w:color="auto"/>
            </w:tcBorders>
            <w:vAlign w:val="center"/>
          </w:tcPr>
          <w:p w14:paraId="2A352E48" w14:textId="7CDED3C2" w:rsidR="00084FD0" w:rsidRPr="00251427" w:rsidRDefault="00D72E95" w:rsidP="00885684">
            <w:pPr>
              <w:autoSpaceDE w:val="0"/>
              <w:autoSpaceDN w:val="0"/>
              <w:adjustRightInd w:val="0"/>
              <w:jc w:val="center"/>
              <w:rPr>
                <w:rFonts w:ascii="Times New Roman" w:eastAsia="Times New Roman" w:hAnsi="Times New Roman" w:cs="Times New Roman"/>
                <w:sz w:val="24"/>
                <w:szCs w:val="24"/>
              </w:rPr>
            </w:pPr>
            <w:r w:rsidRPr="00251427">
              <w:rPr>
                <w:rFonts w:ascii="Times New Roman" w:hAnsi="Times New Roman" w:cs="Times New Roman"/>
                <w:sz w:val="24"/>
                <w:szCs w:val="24"/>
              </w:rPr>
              <w:t>1</w:t>
            </w:r>
          </w:p>
        </w:tc>
        <w:tc>
          <w:tcPr>
            <w:tcW w:w="3126" w:type="dxa"/>
            <w:tcBorders>
              <w:bottom w:val="single" w:sz="4" w:space="0" w:color="auto"/>
            </w:tcBorders>
            <w:vAlign w:val="center"/>
          </w:tcPr>
          <w:p w14:paraId="553D59D8" w14:textId="14188A67" w:rsidR="00084FD0" w:rsidRPr="00251427" w:rsidRDefault="00D72E95"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w:t>
            </w:r>
          </w:p>
        </w:tc>
      </w:tr>
      <w:tr w:rsidR="00CF51F9" w:rsidRPr="00251427" w14:paraId="6264D503" w14:textId="77777777" w:rsidTr="00CF51F9">
        <w:trPr>
          <w:trHeight w:val="452"/>
          <w:jc w:val="center"/>
        </w:trPr>
        <w:tc>
          <w:tcPr>
            <w:tcW w:w="3410" w:type="dxa"/>
            <w:tcBorders>
              <w:top w:val="single" w:sz="4" w:space="0" w:color="auto"/>
              <w:bottom w:val="single" w:sz="4" w:space="0" w:color="auto"/>
            </w:tcBorders>
            <w:vAlign w:val="center"/>
          </w:tcPr>
          <w:p w14:paraId="51DA5D10" w14:textId="09529766" w:rsidR="00CF51F9" w:rsidRPr="00251427" w:rsidRDefault="00B14B72"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41310E1F" w14:textId="1D6A3214" w:rsidR="00CF51F9" w:rsidRPr="00251427" w:rsidRDefault="00FD3567" w:rsidP="00885684">
            <w:pPr>
              <w:autoSpaceDE w:val="0"/>
              <w:autoSpaceDN w:val="0"/>
              <w:adjustRightInd w:val="0"/>
              <w:jc w:val="center"/>
              <w:rPr>
                <w:rFonts w:ascii="Times New Roman" w:hAnsi="Times New Roman" w:cs="Times New Roman"/>
                <w:sz w:val="24"/>
                <w:szCs w:val="24"/>
              </w:rPr>
            </w:pPr>
            <w:r w:rsidRPr="00251427">
              <w:rPr>
                <w:rFonts w:ascii="Times New Roman" w:hAnsi="Times New Roman" w:cs="Times New Roman"/>
                <w:sz w:val="24"/>
                <w:szCs w:val="24"/>
              </w:rPr>
              <w:t>498</w:t>
            </w:r>
          </w:p>
        </w:tc>
        <w:tc>
          <w:tcPr>
            <w:tcW w:w="3126" w:type="dxa"/>
            <w:tcBorders>
              <w:top w:val="single" w:sz="4" w:space="0" w:color="auto"/>
              <w:bottom w:val="single" w:sz="4" w:space="0" w:color="auto"/>
            </w:tcBorders>
            <w:vAlign w:val="center"/>
          </w:tcPr>
          <w:p w14:paraId="11F796E7" w14:textId="04B4D488" w:rsidR="00CF51F9" w:rsidRPr="00251427" w:rsidRDefault="00FD3567"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858</w:t>
            </w:r>
          </w:p>
        </w:tc>
      </w:tr>
    </w:tbl>
    <w:p w14:paraId="5225A54E" w14:textId="77777777" w:rsidR="00084FD0" w:rsidRPr="00251427" w:rsidRDefault="00084FD0" w:rsidP="00084FD0">
      <w:pPr>
        <w:pStyle w:val="NormalWeb"/>
        <w:spacing w:before="0" w:beforeAutospacing="0" w:after="0" w:afterAutospacing="0" w:line="360" w:lineRule="auto"/>
        <w:jc w:val="both"/>
      </w:pPr>
    </w:p>
    <w:p w14:paraId="0943952E" w14:textId="5E340E6B" w:rsidR="00084FD0" w:rsidRPr="00251427" w:rsidRDefault="00084FD0" w:rsidP="00C22EA0">
      <w:pPr>
        <w:pStyle w:val="Caption"/>
        <w:keepNext/>
        <w:spacing w:after="0" w:line="360" w:lineRule="auto"/>
        <w:jc w:val="both"/>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Table SI </w:t>
      </w:r>
      <w:r w:rsidR="00707145" w:rsidRPr="00251427">
        <w:rPr>
          <w:rFonts w:ascii="Times New Roman" w:hAnsi="Times New Roman" w:cs="Times New Roman"/>
          <w:i w:val="0"/>
          <w:iCs w:val="0"/>
          <w:color w:val="auto"/>
          <w:sz w:val="24"/>
          <w:szCs w:val="24"/>
        </w:rPr>
        <w:t>7</w:t>
      </w:r>
      <w:r w:rsidRPr="00251427">
        <w:rPr>
          <w:rFonts w:ascii="Times New Roman" w:hAnsi="Times New Roman" w:cs="Times New Roman"/>
          <w:i w:val="0"/>
          <w:iCs w:val="0"/>
          <w:color w:val="auto"/>
          <w:sz w:val="24"/>
          <w:szCs w:val="24"/>
        </w:rPr>
        <w:t xml:space="preserve">: Distribution of maize trials sites and </w:t>
      </w:r>
      <w:r w:rsidR="0046218F" w:rsidRPr="00251427">
        <w:rPr>
          <w:rFonts w:ascii="Times New Roman" w:hAnsi="Times New Roman" w:cs="Times New Roman"/>
          <w:i w:val="0"/>
          <w:iCs w:val="0"/>
          <w:color w:val="auto"/>
          <w:sz w:val="24"/>
          <w:szCs w:val="24"/>
        </w:rPr>
        <w:t>observations</w:t>
      </w:r>
      <w:r w:rsidRPr="00251427">
        <w:rPr>
          <w:rFonts w:ascii="Times New Roman" w:hAnsi="Times New Roman" w:cs="Times New Roman"/>
          <w:i w:val="0"/>
          <w:iCs w:val="0"/>
          <w:color w:val="auto"/>
          <w:sz w:val="24"/>
          <w:szCs w:val="24"/>
        </w:rPr>
        <w:t xml:space="preserve"> for </w:t>
      </w:r>
      <w:r w:rsidR="00BC7B1E" w:rsidRPr="00251427">
        <w:rPr>
          <w:rFonts w:ascii="Times New Roman" w:hAnsi="Times New Roman" w:cs="Times New Roman"/>
          <w:i w:val="0"/>
          <w:iCs w:val="0"/>
          <w:color w:val="auto"/>
          <w:sz w:val="24"/>
          <w:szCs w:val="24"/>
        </w:rPr>
        <w:t>AE-K</w:t>
      </w:r>
      <w:r w:rsidRPr="00251427">
        <w:rPr>
          <w:rFonts w:ascii="Times New Roman" w:hAnsi="Times New Roman" w:cs="Times New Roman"/>
          <w:i w:val="0"/>
          <w:iCs w:val="0"/>
          <w:color w:val="auto"/>
          <w:sz w:val="24"/>
          <w:szCs w:val="24"/>
        </w:rPr>
        <w:t xml:space="preserve"> modelling.</w:t>
      </w:r>
    </w:p>
    <w:tbl>
      <w:tblPr>
        <w:tblStyle w:val="TableGrid"/>
        <w:tblW w:w="92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697"/>
        <w:gridCol w:w="3126"/>
      </w:tblGrid>
      <w:tr w:rsidR="00251427" w:rsidRPr="00251427" w14:paraId="071EF1FC" w14:textId="77777777" w:rsidTr="00707145">
        <w:trPr>
          <w:trHeight w:val="426"/>
          <w:jc w:val="center"/>
        </w:trPr>
        <w:tc>
          <w:tcPr>
            <w:tcW w:w="3410" w:type="dxa"/>
            <w:tcBorders>
              <w:top w:val="single" w:sz="4" w:space="0" w:color="auto"/>
              <w:bottom w:val="single" w:sz="4" w:space="0" w:color="auto"/>
            </w:tcBorders>
            <w:vAlign w:val="center"/>
          </w:tcPr>
          <w:p w14:paraId="00BEB226"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Agroecological zone</w:t>
            </w:r>
          </w:p>
        </w:tc>
        <w:tc>
          <w:tcPr>
            <w:tcW w:w="2697" w:type="dxa"/>
            <w:tcBorders>
              <w:top w:val="single" w:sz="4" w:space="0" w:color="auto"/>
              <w:bottom w:val="single" w:sz="4" w:space="0" w:color="auto"/>
            </w:tcBorders>
            <w:vAlign w:val="center"/>
          </w:tcPr>
          <w:p w14:paraId="2EC50444" w14:textId="77777777"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ites</w:t>
            </w:r>
          </w:p>
        </w:tc>
        <w:tc>
          <w:tcPr>
            <w:tcW w:w="3126" w:type="dxa"/>
            <w:tcBorders>
              <w:top w:val="single" w:sz="4" w:space="0" w:color="auto"/>
              <w:bottom w:val="single" w:sz="4" w:space="0" w:color="auto"/>
            </w:tcBorders>
            <w:vAlign w:val="center"/>
          </w:tcPr>
          <w:p w14:paraId="574181D7" w14:textId="4275D5F4" w:rsidR="00084FD0" w:rsidRPr="00251427" w:rsidRDefault="00084FD0"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Observations</w:t>
            </w:r>
          </w:p>
        </w:tc>
      </w:tr>
      <w:tr w:rsidR="00251427" w:rsidRPr="00251427" w14:paraId="5AB40F2C" w14:textId="77777777" w:rsidTr="00707145">
        <w:trPr>
          <w:trHeight w:val="492"/>
          <w:jc w:val="center"/>
        </w:trPr>
        <w:tc>
          <w:tcPr>
            <w:tcW w:w="3410" w:type="dxa"/>
            <w:tcBorders>
              <w:top w:val="single" w:sz="4" w:space="0" w:color="auto"/>
            </w:tcBorders>
            <w:vAlign w:val="center"/>
          </w:tcPr>
          <w:p w14:paraId="77D20D24" w14:textId="7FB89346"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Forest</w:t>
            </w:r>
            <w:r w:rsidR="00DA0EE8" w:rsidRPr="00251427">
              <w:rPr>
                <w:rFonts w:ascii="Times New Roman" w:eastAsia="Times New Roman" w:hAnsi="Times New Roman" w:cs="Times New Roman"/>
                <w:sz w:val="24"/>
                <w:szCs w:val="24"/>
              </w:rPr>
              <w:t>-</w:t>
            </w:r>
            <w:r w:rsidRPr="00251427">
              <w:rPr>
                <w:rFonts w:ascii="Times New Roman" w:eastAsia="Times New Roman" w:hAnsi="Times New Roman" w:cs="Times New Roman"/>
                <w:sz w:val="24"/>
                <w:szCs w:val="24"/>
              </w:rPr>
              <w:t>Savanna Transition</w:t>
            </w:r>
          </w:p>
        </w:tc>
        <w:tc>
          <w:tcPr>
            <w:tcW w:w="2697" w:type="dxa"/>
            <w:tcBorders>
              <w:top w:val="single" w:sz="4" w:space="0" w:color="auto"/>
            </w:tcBorders>
            <w:vAlign w:val="center"/>
          </w:tcPr>
          <w:p w14:paraId="504F228D" w14:textId="7DCF1B97"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50</w:t>
            </w:r>
          </w:p>
        </w:tc>
        <w:tc>
          <w:tcPr>
            <w:tcW w:w="3126" w:type="dxa"/>
            <w:tcBorders>
              <w:top w:val="single" w:sz="4" w:space="0" w:color="auto"/>
            </w:tcBorders>
            <w:vAlign w:val="center"/>
          </w:tcPr>
          <w:p w14:paraId="06ED5A76" w14:textId="6900CD1E"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80</w:t>
            </w:r>
          </w:p>
        </w:tc>
      </w:tr>
      <w:tr w:rsidR="00251427" w:rsidRPr="00251427" w14:paraId="4F2E4615" w14:textId="77777777" w:rsidTr="00707145">
        <w:trPr>
          <w:trHeight w:val="452"/>
          <w:jc w:val="center"/>
        </w:trPr>
        <w:tc>
          <w:tcPr>
            <w:tcW w:w="3410" w:type="dxa"/>
            <w:vAlign w:val="center"/>
          </w:tcPr>
          <w:p w14:paraId="48B6EE90"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Guinea Savanna</w:t>
            </w:r>
          </w:p>
        </w:tc>
        <w:tc>
          <w:tcPr>
            <w:tcW w:w="2697" w:type="dxa"/>
            <w:vAlign w:val="center"/>
          </w:tcPr>
          <w:p w14:paraId="2CEAF383" w14:textId="133DA7AB"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375</w:t>
            </w:r>
          </w:p>
        </w:tc>
        <w:tc>
          <w:tcPr>
            <w:tcW w:w="3126" w:type="dxa"/>
            <w:vAlign w:val="center"/>
          </w:tcPr>
          <w:p w14:paraId="4C8CC354" w14:textId="5DB82B0D"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1651</w:t>
            </w:r>
          </w:p>
        </w:tc>
      </w:tr>
      <w:tr w:rsidR="00251427" w:rsidRPr="00251427" w14:paraId="1403DFB9" w14:textId="77777777" w:rsidTr="00707145">
        <w:trPr>
          <w:trHeight w:val="452"/>
          <w:jc w:val="center"/>
        </w:trPr>
        <w:tc>
          <w:tcPr>
            <w:tcW w:w="3410" w:type="dxa"/>
            <w:vAlign w:val="center"/>
          </w:tcPr>
          <w:p w14:paraId="3D4361EE"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Semi-Deciduous Forest</w:t>
            </w:r>
          </w:p>
        </w:tc>
        <w:tc>
          <w:tcPr>
            <w:tcW w:w="2697" w:type="dxa"/>
            <w:vAlign w:val="center"/>
          </w:tcPr>
          <w:p w14:paraId="5D10BA2E" w14:textId="1356E643" w:rsidR="00084FD0" w:rsidRPr="00251427" w:rsidRDefault="00806283" w:rsidP="00885684">
            <w:pPr>
              <w:jc w:val="center"/>
              <w:textAlignment w:val="baseline"/>
              <w:rPr>
                <w:rFonts w:ascii="Times New Roman" w:eastAsia="Times New Roman" w:hAnsi="Times New Roman" w:cs="Times New Roman"/>
                <w:sz w:val="24"/>
                <w:szCs w:val="24"/>
              </w:rPr>
            </w:pPr>
            <w:r w:rsidRPr="00251427">
              <w:rPr>
                <w:rFonts w:ascii="Times New Roman" w:hAnsi="Times New Roman" w:cs="Times New Roman"/>
                <w:sz w:val="24"/>
                <w:szCs w:val="24"/>
              </w:rPr>
              <w:t>60</w:t>
            </w:r>
          </w:p>
        </w:tc>
        <w:tc>
          <w:tcPr>
            <w:tcW w:w="3126" w:type="dxa"/>
            <w:vAlign w:val="center"/>
          </w:tcPr>
          <w:p w14:paraId="65C364EE" w14:textId="77C7C2A5"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522</w:t>
            </w:r>
          </w:p>
        </w:tc>
      </w:tr>
      <w:tr w:rsidR="00251427" w:rsidRPr="00251427" w14:paraId="7BD22A2A" w14:textId="77777777" w:rsidTr="00CF51F9">
        <w:trPr>
          <w:trHeight w:val="452"/>
          <w:jc w:val="center"/>
        </w:trPr>
        <w:tc>
          <w:tcPr>
            <w:tcW w:w="3410" w:type="dxa"/>
            <w:tcBorders>
              <w:bottom w:val="single" w:sz="4" w:space="0" w:color="auto"/>
            </w:tcBorders>
            <w:vAlign w:val="center"/>
          </w:tcPr>
          <w:p w14:paraId="73AA66D7" w14:textId="77777777" w:rsidR="00084FD0" w:rsidRPr="00251427" w:rsidRDefault="00084FD0"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lastRenderedPageBreak/>
              <w:t>Sudan Savanna</w:t>
            </w:r>
          </w:p>
        </w:tc>
        <w:tc>
          <w:tcPr>
            <w:tcW w:w="2697" w:type="dxa"/>
            <w:tcBorders>
              <w:bottom w:val="single" w:sz="4" w:space="0" w:color="auto"/>
            </w:tcBorders>
            <w:vAlign w:val="center"/>
          </w:tcPr>
          <w:p w14:paraId="6B382D81" w14:textId="44AA9568" w:rsidR="00084FD0" w:rsidRPr="00251427" w:rsidRDefault="00806283" w:rsidP="00885684">
            <w:pPr>
              <w:autoSpaceDE w:val="0"/>
              <w:autoSpaceDN w:val="0"/>
              <w:adjustRightInd w:val="0"/>
              <w:jc w:val="center"/>
              <w:rPr>
                <w:rFonts w:ascii="Times New Roman" w:eastAsia="Times New Roman" w:hAnsi="Times New Roman" w:cs="Times New Roman"/>
                <w:sz w:val="24"/>
                <w:szCs w:val="24"/>
                <w:lang w:val="en-US"/>
              </w:rPr>
            </w:pPr>
            <w:r w:rsidRPr="00251427">
              <w:rPr>
                <w:rFonts w:ascii="Times New Roman" w:hAnsi="Times New Roman" w:cs="Times New Roman"/>
                <w:sz w:val="24"/>
                <w:szCs w:val="24"/>
              </w:rPr>
              <w:t>1</w:t>
            </w:r>
          </w:p>
        </w:tc>
        <w:tc>
          <w:tcPr>
            <w:tcW w:w="3126" w:type="dxa"/>
            <w:tcBorders>
              <w:bottom w:val="single" w:sz="4" w:space="0" w:color="auto"/>
            </w:tcBorders>
            <w:vAlign w:val="center"/>
          </w:tcPr>
          <w:p w14:paraId="6536A12D" w14:textId="539CD666" w:rsidR="00084FD0" w:rsidRPr="00251427" w:rsidRDefault="002E7ED8"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7</w:t>
            </w:r>
          </w:p>
        </w:tc>
      </w:tr>
      <w:tr w:rsidR="0019469B" w:rsidRPr="00251427" w14:paraId="654D04EC" w14:textId="77777777" w:rsidTr="00CF51F9">
        <w:trPr>
          <w:trHeight w:val="452"/>
          <w:jc w:val="center"/>
        </w:trPr>
        <w:tc>
          <w:tcPr>
            <w:tcW w:w="3410" w:type="dxa"/>
            <w:tcBorders>
              <w:top w:val="single" w:sz="4" w:space="0" w:color="auto"/>
              <w:bottom w:val="single" w:sz="4" w:space="0" w:color="auto"/>
            </w:tcBorders>
            <w:vAlign w:val="center"/>
          </w:tcPr>
          <w:p w14:paraId="0C525BD5" w14:textId="4086EACA" w:rsidR="00CF51F9" w:rsidRPr="00251427" w:rsidRDefault="00B14B72" w:rsidP="00885684">
            <w:pP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Total</w:t>
            </w:r>
          </w:p>
        </w:tc>
        <w:tc>
          <w:tcPr>
            <w:tcW w:w="2697" w:type="dxa"/>
            <w:tcBorders>
              <w:top w:val="single" w:sz="4" w:space="0" w:color="auto"/>
              <w:bottom w:val="single" w:sz="4" w:space="0" w:color="auto"/>
            </w:tcBorders>
            <w:vAlign w:val="center"/>
          </w:tcPr>
          <w:p w14:paraId="4E99BB7E" w14:textId="717D5695" w:rsidR="00CF51F9" w:rsidRPr="00251427" w:rsidRDefault="00C907EB" w:rsidP="00885684">
            <w:pPr>
              <w:autoSpaceDE w:val="0"/>
              <w:autoSpaceDN w:val="0"/>
              <w:adjustRightInd w:val="0"/>
              <w:jc w:val="center"/>
              <w:rPr>
                <w:rFonts w:ascii="Times New Roman" w:hAnsi="Times New Roman" w:cs="Times New Roman"/>
                <w:sz w:val="24"/>
                <w:szCs w:val="24"/>
              </w:rPr>
            </w:pPr>
            <w:r w:rsidRPr="00251427">
              <w:rPr>
                <w:rFonts w:ascii="Times New Roman" w:hAnsi="Times New Roman" w:cs="Times New Roman"/>
                <w:sz w:val="24"/>
                <w:szCs w:val="24"/>
              </w:rPr>
              <w:t>486</w:t>
            </w:r>
          </w:p>
        </w:tc>
        <w:tc>
          <w:tcPr>
            <w:tcW w:w="3126" w:type="dxa"/>
            <w:tcBorders>
              <w:top w:val="single" w:sz="4" w:space="0" w:color="auto"/>
              <w:bottom w:val="single" w:sz="4" w:space="0" w:color="auto"/>
            </w:tcBorders>
            <w:vAlign w:val="center"/>
          </w:tcPr>
          <w:p w14:paraId="7ABAA4B1" w14:textId="3448FDB2" w:rsidR="00CF51F9" w:rsidRPr="00251427" w:rsidRDefault="0068655F" w:rsidP="00885684">
            <w:pPr>
              <w:jc w:val="center"/>
              <w:textAlignment w:val="baseline"/>
              <w:rPr>
                <w:rFonts w:ascii="Times New Roman" w:eastAsia="Times New Roman" w:hAnsi="Times New Roman" w:cs="Times New Roman"/>
                <w:sz w:val="24"/>
                <w:szCs w:val="24"/>
              </w:rPr>
            </w:pPr>
            <w:r w:rsidRPr="00251427">
              <w:rPr>
                <w:rFonts w:ascii="Times New Roman" w:eastAsia="Times New Roman" w:hAnsi="Times New Roman" w:cs="Times New Roman"/>
                <w:sz w:val="24"/>
                <w:szCs w:val="24"/>
              </w:rPr>
              <w:t>2760</w:t>
            </w:r>
          </w:p>
        </w:tc>
      </w:tr>
    </w:tbl>
    <w:p w14:paraId="00845126" w14:textId="089DAD99" w:rsidR="006325B2" w:rsidRPr="00251427" w:rsidRDefault="006325B2" w:rsidP="006325B2">
      <w:pPr>
        <w:sectPr w:rsidR="006325B2" w:rsidRPr="00251427" w:rsidSect="006325B2">
          <w:pgSz w:w="11906" w:h="16838"/>
          <w:pgMar w:top="1440" w:right="1440" w:bottom="1440" w:left="1440" w:header="708" w:footer="708" w:gutter="0"/>
          <w:cols w:space="708"/>
          <w:docGrid w:linePitch="360"/>
        </w:sectPr>
      </w:pPr>
    </w:p>
    <w:p w14:paraId="6B708CDA" w14:textId="7DC286A6" w:rsidR="006D141D" w:rsidRPr="00251427" w:rsidRDefault="00251427" w:rsidP="00251427">
      <w:pPr>
        <w:pStyle w:val="NormalWeb"/>
        <w:spacing w:before="0" w:beforeAutospacing="0" w:after="0" w:afterAutospacing="0" w:line="360" w:lineRule="auto"/>
        <w:jc w:val="center"/>
      </w:pPr>
      <w:r>
        <w:rPr>
          <w:noProof/>
        </w:rPr>
        <w:lastRenderedPageBreak/>
        <w:drawing>
          <wp:inline distT="0" distB="0" distL="0" distR="0" wp14:anchorId="2AB488AA" wp14:editId="116BB151">
            <wp:extent cx="4884061" cy="7772400"/>
            <wp:effectExtent l="0" t="0" r="0" b="0"/>
            <wp:docPr id="43663271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2717" name="Picture 1" descr="A screenshot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02533" cy="7801796"/>
                    </a:xfrm>
                    <a:prstGeom prst="rect">
                      <a:avLst/>
                    </a:prstGeom>
                  </pic:spPr>
                </pic:pic>
              </a:graphicData>
            </a:graphic>
          </wp:inline>
        </w:drawing>
      </w:r>
    </w:p>
    <w:p w14:paraId="1263FAD9" w14:textId="42479C36" w:rsidR="006D141D" w:rsidRPr="00251427" w:rsidRDefault="00943573" w:rsidP="00F54716">
      <w:pPr>
        <w:pStyle w:val="NormalWeb"/>
        <w:spacing w:before="0" w:beforeAutospacing="0" w:after="0" w:afterAutospacing="0" w:line="360" w:lineRule="auto"/>
        <w:jc w:val="both"/>
      </w:pPr>
      <w:r w:rsidRPr="00251427">
        <w:t xml:space="preserve">Figure SI </w:t>
      </w:r>
      <w:r w:rsidR="00013FF5" w:rsidRPr="00251427">
        <w:t>1</w:t>
      </w:r>
      <w:r w:rsidRPr="00251427">
        <w:rPr>
          <w:i/>
          <w:iCs/>
        </w:rPr>
        <w:t>:</w:t>
      </w:r>
      <w:r w:rsidRPr="00251427">
        <w:t xml:space="preserve"> </w:t>
      </w:r>
      <w:r w:rsidR="0081465D" w:rsidRPr="00251427">
        <w:t>Distribution of maize yield and agronomic effici</w:t>
      </w:r>
      <w:r w:rsidR="009404C2" w:rsidRPr="00251427">
        <w:t>encies. Pane</w:t>
      </w:r>
      <w:r w:rsidR="000A21C7" w:rsidRPr="00251427">
        <w:t>ls A – D each show</w:t>
      </w:r>
      <w:r w:rsidR="00C530C0" w:rsidRPr="00251427">
        <w:t>, on the left (</w:t>
      </w:r>
      <w:proofErr w:type="spellStart"/>
      <w:r w:rsidR="00D16232" w:rsidRPr="00251427">
        <w:t>i</w:t>
      </w:r>
      <w:proofErr w:type="spellEnd"/>
      <w:r w:rsidR="00D16232" w:rsidRPr="00251427">
        <w:t xml:space="preserve">, iii, v, vii), </w:t>
      </w:r>
      <w:r w:rsidR="00723DDE" w:rsidRPr="00251427">
        <w:t xml:space="preserve">histograms of frequency distribution, and on the right (ii, iv, vi, viii) </w:t>
      </w:r>
      <w:r w:rsidR="003E6432" w:rsidRPr="00251427">
        <w:t>corresponding density plot</w:t>
      </w:r>
      <w:r w:rsidR="002F6C9D" w:rsidRPr="00251427">
        <w:t>s</w:t>
      </w:r>
      <w:r w:rsidR="003E6432" w:rsidRPr="00251427">
        <w:t xml:space="preserve"> for </w:t>
      </w:r>
      <w:r w:rsidR="00251427">
        <w:t>a</w:t>
      </w:r>
      <w:r w:rsidR="003E6432" w:rsidRPr="00251427">
        <w:t xml:space="preserve">) maize yield </w:t>
      </w:r>
      <w:r w:rsidR="00655764" w:rsidRPr="00251427">
        <w:t xml:space="preserve">measured in kg </w:t>
      </w:r>
      <w:r w:rsidR="00FF11C2" w:rsidRPr="00251427">
        <w:t>ha</w:t>
      </w:r>
      <w:r w:rsidR="00FF11C2" w:rsidRPr="00251427">
        <w:rPr>
          <w:vertAlign w:val="superscript"/>
        </w:rPr>
        <w:t>-1</w:t>
      </w:r>
      <w:r w:rsidR="0031688A" w:rsidRPr="00251427">
        <w:rPr>
          <w:vertAlign w:val="superscript"/>
        </w:rPr>
        <w:t xml:space="preserve"> </w:t>
      </w:r>
      <w:r w:rsidR="0031688A" w:rsidRPr="00251427">
        <w:t>(</w:t>
      </w:r>
      <w:proofErr w:type="spellStart"/>
      <w:r w:rsidR="0031688A" w:rsidRPr="00251427">
        <w:t>i</w:t>
      </w:r>
      <w:proofErr w:type="spellEnd"/>
      <w:r w:rsidR="0031688A" w:rsidRPr="00251427">
        <w:t>-ii)</w:t>
      </w:r>
      <w:r w:rsidR="00FF11C2" w:rsidRPr="00251427">
        <w:t xml:space="preserve">, </w:t>
      </w:r>
      <w:r w:rsidR="00251427">
        <w:t>b</w:t>
      </w:r>
      <w:r w:rsidR="00FF11C2" w:rsidRPr="00251427">
        <w:t xml:space="preserve">) </w:t>
      </w:r>
      <w:r w:rsidR="00C22BFA" w:rsidRPr="00251427">
        <w:t>AE-N measured in kg kg</w:t>
      </w:r>
      <w:r w:rsidR="00C22BFA" w:rsidRPr="00251427">
        <w:rPr>
          <w:vertAlign w:val="superscript"/>
        </w:rPr>
        <w:t>-1</w:t>
      </w:r>
      <w:r w:rsidR="0031688A" w:rsidRPr="00251427">
        <w:t xml:space="preserve"> (</w:t>
      </w:r>
      <w:r w:rsidR="005A7E63" w:rsidRPr="00251427">
        <w:t>iii-iv</w:t>
      </w:r>
      <w:r w:rsidR="0031688A" w:rsidRPr="00251427">
        <w:t>)</w:t>
      </w:r>
      <w:r w:rsidR="00C22BFA" w:rsidRPr="00251427">
        <w:t xml:space="preserve">, </w:t>
      </w:r>
      <w:r w:rsidR="00251427">
        <w:t>c</w:t>
      </w:r>
      <w:r w:rsidR="005A7E63" w:rsidRPr="00251427">
        <w:t>) AE-</w:t>
      </w:r>
      <w:r w:rsidR="0035608B" w:rsidRPr="00251427">
        <w:t>P</w:t>
      </w:r>
      <w:r w:rsidR="005A7E63" w:rsidRPr="00251427">
        <w:t xml:space="preserve"> measured in kg kg</w:t>
      </w:r>
      <w:r w:rsidR="005A7E63" w:rsidRPr="00251427">
        <w:rPr>
          <w:vertAlign w:val="superscript"/>
        </w:rPr>
        <w:t>-1</w:t>
      </w:r>
      <w:r w:rsidR="005A7E63" w:rsidRPr="00251427">
        <w:t xml:space="preserve"> (</w:t>
      </w:r>
      <w:r w:rsidR="00872BCC" w:rsidRPr="00251427">
        <w:t>v</w:t>
      </w:r>
      <w:r w:rsidR="005A7E63" w:rsidRPr="00251427">
        <w:t>-v</w:t>
      </w:r>
      <w:r w:rsidR="00872BCC" w:rsidRPr="00251427">
        <w:t>i</w:t>
      </w:r>
      <w:r w:rsidR="005A7E63" w:rsidRPr="00251427">
        <w:t>)</w:t>
      </w:r>
      <w:r w:rsidR="0035608B" w:rsidRPr="00251427">
        <w:t>,</w:t>
      </w:r>
      <w:r w:rsidR="006D3449" w:rsidRPr="00251427">
        <w:t xml:space="preserve"> and </w:t>
      </w:r>
      <w:r w:rsidR="00251427">
        <w:t>d</w:t>
      </w:r>
      <w:r w:rsidR="006D3449" w:rsidRPr="00251427">
        <w:t>) AE-K measured in kg kg</w:t>
      </w:r>
      <w:r w:rsidR="006D3449" w:rsidRPr="00251427">
        <w:rPr>
          <w:vertAlign w:val="superscript"/>
        </w:rPr>
        <w:t>-1</w:t>
      </w:r>
      <w:r w:rsidR="006D3449" w:rsidRPr="00251427">
        <w:t xml:space="preserve"> (</w:t>
      </w:r>
      <w:r w:rsidR="00872BCC" w:rsidRPr="00251427">
        <w:t>vii</w:t>
      </w:r>
      <w:r w:rsidR="006D3449" w:rsidRPr="00251427">
        <w:t>-v</w:t>
      </w:r>
      <w:r w:rsidR="00872BCC" w:rsidRPr="00251427">
        <w:t>iii</w:t>
      </w:r>
      <w:r w:rsidR="006D3449" w:rsidRPr="00251427">
        <w:t>)</w:t>
      </w:r>
      <w:r w:rsidR="00872BCC" w:rsidRPr="00251427">
        <w:t>.</w:t>
      </w:r>
    </w:p>
    <w:p w14:paraId="4078EC91" w14:textId="0CFFE267" w:rsidR="006A54F3" w:rsidRPr="00251427" w:rsidRDefault="00251427" w:rsidP="00251427">
      <w:pPr>
        <w:pStyle w:val="NormalWeb"/>
        <w:spacing w:before="0" w:beforeAutospacing="0" w:after="0" w:afterAutospacing="0" w:line="360" w:lineRule="auto"/>
        <w:jc w:val="center"/>
      </w:pPr>
      <w:r>
        <w:rPr>
          <w:noProof/>
        </w:rPr>
        <w:lastRenderedPageBreak/>
        <w:drawing>
          <wp:inline distT="0" distB="0" distL="0" distR="0" wp14:anchorId="4F9D40A4" wp14:editId="47EE0612">
            <wp:extent cx="5731510" cy="4758690"/>
            <wp:effectExtent l="0" t="0" r="2540" b="3810"/>
            <wp:docPr id="223399554" name="Picture 2" descr="A group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9554" name="Picture 2" descr="A group of colorful box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58690"/>
                    </a:xfrm>
                    <a:prstGeom prst="rect">
                      <a:avLst/>
                    </a:prstGeom>
                  </pic:spPr>
                </pic:pic>
              </a:graphicData>
            </a:graphic>
          </wp:inline>
        </w:drawing>
      </w:r>
    </w:p>
    <w:p w14:paraId="7B3292A6" w14:textId="56A22EB1" w:rsidR="00ED1051" w:rsidRPr="00251427" w:rsidRDefault="00ED1051" w:rsidP="00AA5EBF">
      <w:pPr>
        <w:pStyle w:val="NormalWeb"/>
        <w:spacing w:after="0" w:line="360" w:lineRule="auto"/>
        <w:jc w:val="both"/>
      </w:pPr>
      <w:r w:rsidRPr="00251427">
        <w:t xml:space="preserve">Figure SI </w:t>
      </w:r>
      <w:r w:rsidR="00013FF5" w:rsidRPr="00251427">
        <w:t>2</w:t>
      </w:r>
      <w:r w:rsidRPr="00251427">
        <w:rPr>
          <w:i/>
          <w:iCs/>
        </w:rPr>
        <w:t>:</w:t>
      </w:r>
      <w:r w:rsidRPr="00251427">
        <w:t xml:space="preserve"> </w:t>
      </w:r>
      <w:r w:rsidR="00AA5EBF" w:rsidRPr="00251427">
        <w:t>Variation in maize yield and nutrient agronomic efficiency across agroecological zones in Ghana. Boxplots illustrate the distribution of (</w:t>
      </w:r>
      <w:r w:rsidR="00251427">
        <w:t>a</w:t>
      </w:r>
      <w:r w:rsidR="00AA5EBF" w:rsidRPr="00251427">
        <w:t xml:space="preserve">) </w:t>
      </w:r>
      <w:r w:rsidR="00676DAA" w:rsidRPr="00251427">
        <w:t>maize yield measured in kg ha</w:t>
      </w:r>
      <w:r w:rsidR="00676DAA" w:rsidRPr="00251427">
        <w:rPr>
          <w:vertAlign w:val="superscript"/>
        </w:rPr>
        <w:t>-1</w:t>
      </w:r>
      <w:r w:rsidR="00AA5EBF" w:rsidRPr="00251427">
        <w:t>, (</w:t>
      </w:r>
      <w:r w:rsidR="00251427">
        <w:t>b</w:t>
      </w:r>
      <w:r w:rsidR="00AA5EBF" w:rsidRPr="00251427">
        <w:t xml:space="preserve">) </w:t>
      </w:r>
      <w:r w:rsidR="00CD1AD2" w:rsidRPr="00251427">
        <w:t>AE-N measured in kg kg</w:t>
      </w:r>
      <w:r w:rsidR="00CD1AD2" w:rsidRPr="00251427">
        <w:rPr>
          <w:vertAlign w:val="superscript"/>
        </w:rPr>
        <w:t>-1</w:t>
      </w:r>
      <w:r w:rsidR="00AA5EBF" w:rsidRPr="00251427">
        <w:t>, (</w:t>
      </w:r>
      <w:r w:rsidR="00251427">
        <w:t>c</w:t>
      </w:r>
      <w:r w:rsidR="00AA5EBF" w:rsidRPr="00251427">
        <w:t xml:space="preserve">) </w:t>
      </w:r>
      <w:r w:rsidR="00CD1AD2" w:rsidRPr="00251427">
        <w:t>AE-P measured in kg kg</w:t>
      </w:r>
      <w:r w:rsidR="00CD1AD2" w:rsidRPr="00251427">
        <w:rPr>
          <w:vertAlign w:val="superscript"/>
        </w:rPr>
        <w:t>-1</w:t>
      </w:r>
      <w:r w:rsidR="00AA5EBF" w:rsidRPr="00251427">
        <w:t>, and (</w:t>
      </w:r>
      <w:r w:rsidR="00251427">
        <w:t>d</w:t>
      </w:r>
      <w:r w:rsidR="00AA5EBF" w:rsidRPr="00251427">
        <w:t xml:space="preserve">) </w:t>
      </w:r>
      <w:r w:rsidR="00CE17E1" w:rsidRPr="00251427">
        <w:t>AE-K measured in kg kg</w:t>
      </w:r>
      <w:r w:rsidR="00CE17E1" w:rsidRPr="00251427">
        <w:rPr>
          <w:vertAlign w:val="superscript"/>
        </w:rPr>
        <w:t>-1</w:t>
      </w:r>
      <w:r w:rsidR="00CE17E1" w:rsidRPr="00251427">
        <w:t xml:space="preserve"> </w:t>
      </w:r>
      <w:r w:rsidR="00AA5EBF" w:rsidRPr="00251427">
        <w:t>across five major agroecological zones: Coastal Savanna, Forest-Savanna Transition, Guinea Savanna, Semi-Deciduous Forest, and Sudan Savanna.</w:t>
      </w:r>
    </w:p>
    <w:p w14:paraId="3555F5F6" w14:textId="77777777" w:rsidR="006A54F3" w:rsidRPr="00251427" w:rsidRDefault="006A54F3" w:rsidP="00F54716">
      <w:pPr>
        <w:pStyle w:val="NormalWeb"/>
        <w:spacing w:before="0" w:beforeAutospacing="0" w:after="0" w:afterAutospacing="0" w:line="360" w:lineRule="auto"/>
        <w:jc w:val="both"/>
      </w:pPr>
    </w:p>
    <w:p w14:paraId="0FA49CB9" w14:textId="77777777" w:rsidR="006D141D" w:rsidRPr="00251427" w:rsidRDefault="006D141D" w:rsidP="00F54716">
      <w:pPr>
        <w:pStyle w:val="NormalWeb"/>
        <w:spacing w:before="0" w:beforeAutospacing="0" w:after="0" w:afterAutospacing="0" w:line="360" w:lineRule="auto"/>
        <w:jc w:val="both"/>
      </w:pPr>
      <w:r w:rsidRPr="00251427">
        <w:rPr>
          <w:rFonts w:eastAsia="Times New Roman"/>
          <w:noProof/>
        </w:rPr>
        <w:lastRenderedPageBreak/>
        <w:drawing>
          <wp:inline distT="0" distB="0" distL="0" distR="0" wp14:anchorId="30AEAF5F" wp14:editId="2FE10366">
            <wp:extent cx="5560468" cy="5560828"/>
            <wp:effectExtent l="0" t="0" r="2540" b="1905"/>
            <wp:docPr id="1271673571" name="Picture 1" descr="A diagram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73571" name="Picture 1" descr="A diagram of a triangle&#10;&#10;AI-generated content may be incorrect."/>
                    <pic:cNvPicPr/>
                  </pic:nvPicPr>
                  <pic:blipFill rotWithShape="1">
                    <a:blip r:embed="rId16" cstate="print">
                      <a:extLst>
                        <a:ext uri="{28A0092B-C50C-407E-A947-70E740481C1C}">
                          <a14:useLocalDpi xmlns:a14="http://schemas.microsoft.com/office/drawing/2010/main" val="0"/>
                        </a:ext>
                      </a:extLst>
                    </a:blip>
                    <a:srcRect l="7976" t="5118" r="1557" b="4410"/>
                    <a:stretch>
                      <a:fillRect/>
                    </a:stretch>
                  </pic:blipFill>
                  <pic:spPr bwMode="auto">
                    <a:xfrm>
                      <a:off x="0" y="0"/>
                      <a:ext cx="5563745" cy="5564105"/>
                    </a:xfrm>
                    <a:prstGeom prst="rect">
                      <a:avLst/>
                    </a:prstGeom>
                    <a:ln>
                      <a:noFill/>
                    </a:ln>
                    <a:extLst>
                      <a:ext uri="{53640926-AAD7-44D8-BBD7-CCE9431645EC}">
                        <a14:shadowObscured xmlns:a14="http://schemas.microsoft.com/office/drawing/2010/main"/>
                      </a:ext>
                    </a:extLst>
                  </pic:spPr>
                </pic:pic>
              </a:graphicData>
            </a:graphic>
          </wp:inline>
        </w:drawing>
      </w:r>
    </w:p>
    <w:p w14:paraId="4146BEAD" w14:textId="140574EB" w:rsidR="0020211C" w:rsidRPr="00251427" w:rsidRDefault="0020211C" w:rsidP="00F564B2">
      <w:pPr>
        <w:pStyle w:val="NormalWeb"/>
        <w:spacing w:after="0" w:line="360" w:lineRule="auto"/>
        <w:jc w:val="both"/>
        <w:sectPr w:rsidR="0020211C" w:rsidRPr="00251427" w:rsidSect="009D04FD">
          <w:pgSz w:w="11906" w:h="16838"/>
          <w:pgMar w:top="1440" w:right="1440" w:bottom="1440" w:left="1440" w:header="708" w:footer="708" w:gutter="0"/>
          <w:cols w:space="708"/>
          <w:docGrid w:linePitch="360"/>
        </w:sectPr>
      </w:pPr>
      <w:r w:rsidRPr="00251427">
        <w:t xml:space="preserve">Figure SI </w:t>
      </w:r>
      <w:r w:rsidR="00013FF5" w:rsidRPr="00251427">
        <w:t>3</w:t>
      </w:r>
      <w:r w:rsidRPr="00251427">
        <w:rPr>
          <w:i/>
          <w:iCs/>
        </w:rPr>
        <w:t>:</w:t>
      </w:r>
      <w:r w:rsidRPr="00251427">
        <w:t xml:space="preserve"> </w:t>
      </w:r>
      <w:r w:rsidR="00F564B2" w:rsidRPr="00251427">
        <w:t>Pairwise correlation matrix of agronomic, environmental, and management variables associated with maize yield and nutrient agronomic efficiency across Ghana.</w:t>
      </w:r>
    </w:p>
    <w:p w14:paraId="3626AD23" w14:textId="759BE45A" w:rsidR="0025511F" w:rsidRPr="00251427" w:rsidRDefault="0025511F" w:rsidP="00F54716">
      <w:pPr>
        <w:pStyle w:val="NormalWeb"/>
        <w:spacing w:before="0" w:beforeAutospacing="0" w:after="0" w:afterAutospacing="0" w:line="360" w:lineRule="auto"/>
        <w:jc w:val="both"/>
        <w:rPr>
          <w:i/>
          <w:iCs/>
        </w:rPr>
      </w:pPr>
      <w:r w:rsidRPr="00251427">
        <w:rPr>
          <w:i/>
          <w:iCs/>
          <w:noProof/>
        </w:rPr>
        <w:lastRenderedPageBreak/>
        <w:drawing>
          <wp:inline distT="0" distB="0" distL="0" distR="0" wp14:anchorId="789458C3" wp14:editId="01D8B9E2">
            <wp:extent cx="8863330" cy="4570730"/>
            <wp:effectExtent l="0" t="0" r="0" b="1270"/>
            <wp:docPr id="348310822" name="Picture 3" descr="A diagram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10822" name="Picture 3" descr="A diagram of different colo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570730"/>
                    </a:xfrm>
                    <a:prstGeom prst="rect">
                      <a:avLst/>
                    </a:prstGeom>
                  </pic:spPr>
                </pic:pic>
              </a:graphicData>
            </a:graphic>
          </wp:inline>
        </w:drawing>
      </w:r>
    </w:p>
    <w:p w14:paraId="4244CC15" w14:textId="08E07D6A" w:rsidR="00CD29D2" w:rsidRPr="00251427" w:rsidRDefault="0F9607C8" w:rsidP="00F54716">
      <w:pPr>
        <w:tabs>
          <w:tab w:val="left" w:pos="1767"/>
        </w:tabs>
        <w:spacing w:after="0" w:line="360" w:lineRule="auto"/>
        <w:jc w:val="both"/>
        <w:rPr>
          <w:rFonts w:ascii="Times New Roman" w:eastAsia="Times New Roman" w:hAnsi="Times New Roman" w:cs="Times New Roman"/>
          <w:sz w:val="24"/>
          <w:szCs w:val="24"/>
        </w:rPr>
      </w:pPr>
      <w:r w:rsidRPr="00251427">
        <w:rPr>
          <w:rFonts w:ascii="Times New Roman" w:hAnsi="Times New Roman" w:cs="Times New Roman"/>
          <w:sz w:val="24"/>
          <w:szCs w:val="24"/>
        </w:rPr>
        <w:t xml:space="preserve">Figure SI </w:t>
      </w:r>
      <w:r w:rsidR="00323133" w:rsidRPr="00251427">
        <w:rPr>
          <w:rFonts w:ascii="Times New Roman" w:hAnsi="Times New Roman" w:cs="Times New Roman"/>
          <w:sz w:val="24"/>
          <w:szCs w:val="24"/>
        </w:rPr>
        <w:t>4</w:t>
      </w:r>
      <w:r w:rsidRPr="00251427">
        <w:rPr>
          <w:rFonts w:ascii="Times New Roman" w:hAnsi="Times New Roman" w:cs="Times New Roman"/>
          <w:i/>
          <w:iCs/>
          <w:sz w:val="24"/>
          <w:szCs w:val="24"/>
        </w:rPr>
        <w:t>:</w:t>
      </w:r>
      <w:r w:rsidR="57429423" w:rsidRPr="00251427">
        <w:rPr>
          <w:rFonts w:ascii="Times New Roman" w:hAnsi="Times New Roman" w:cs="Times New Roman"/>
          <w:sz w:val="24"/>
          <w:szCs w:val="24"/>
        </w:rPr>
        <w:t xml:space="preserve"> </w:t>
      </w:r>
      <w:r w:rsidR="00CD29D2" w:rsidRPr="00251427">
        <w:rPr>
          <w:rFonts w:ascii="Times New Roman" w:hAnsi="Times New Roman" w:cs="Times New Roman"/>
          <w:sz w:val="24"/>
          <w:szCs w:val="24"/>
        </w:rPr>
        <w:t>Scatter density plots comparing AE-N predictions across different ML models.</w:t>
      </w:r>
    </w:p>
    <w:p w14:paraId="656C44FB" w14:textId="64560EF4" w:rsidR="000265E3" w:rsidRPr="00251427" w:rsidRDefault="000265E3" w:rsidP="00F54716">
      <w:pPr>
        <w:tabs>
          <w:tab w:val="left" w:pos="1767"/>
        </w:tabs>
        <w:spacing w:line="360" w:lineRule="auto"/>
        <w:rPr>
          <w:rFonts w:ascii="Times New Roman" w:eastAsia="Times New Roman" w:hAnsi="Times New Roman" w:cs="Times New Roman"/>
          <w:sz w:val="24"/>
          <w:szCs w:val="24"/>
        </w:rPr>
      </w:pPr>
    </w:p>
    <w:p w14:paraId="436E0039" w14:textId="77777777" w:rsidR="002C060F" w:rsidRPr="00251427" w:rsidRDefault="002C060F" w:rsidP="00F54716">
      <w:pPr>
        <w:tabs>
          <w:tab w:val="left" w:pos="1767"/>
        </w:tabs>
        <w:spacing w:line="360" w:lineRule="auto"/>
        <w:rPr>
          <w:rFonts w:ascii="Times New Roman" w:eastAsia="Times New Roman" w:hAnsi="Times New Roman" w:cs="Times New Roman"/>
          <w:sz w:val="24"/>
          <w:szCs w:val="24"/>
        </w:rPr>
      </w:pPr>
    </w:p>
    <w:p w14:paraId="74CD570F" w14:textId="09E098E1" w:rsidR="003A7454" w:rsidRPr="00251427" w:rsidRDefault="005E4F3E" w:rsidP="00F54716">
      <w:pPr>
        <w:tabs>
          <w:tab w:val="left" w:pos="1767"/>
        </w:tabs>
        <w:spacing w:line="360" w:lineRule="auto"/>
        <w:rPr>
          <w:rFonts w:ascii="Times New Roman" w:eastAsia="Times New Roman" w:hAnsi="Times New Roman" w:cs="Times New Roman"/>
          <w:sz w:val="24"/>
          <w:szCs w:val="24"/>
        </w:rPr>
      </w:pPr>
      <w:r w:rsidRPr="00251427">
        <w:rPr>
          <w:rFonts w:ascii="Times New Roman" w:eastAsia="Times New Roman" w:hAnsi="Times New Roman" w:cs="Times New Roman"/>
          <w:noProof/>
          <w:sz w:val="24"/>
          <w:szCs w:val="24"/>
        </w:rPr>
        <w:lastRenderedPageBreak/>
        <w:drawing>
          <wp:inline distT="0" distB="0" distL="0" distR="0" wp14:anchorId="6930F5A5" wp14:editId="73EAAAD9">
            <wp:extent cx="8863330" cy="4582160"/>
            <wp:effectExtent l="0" t="0" r="0" b="8890"/>
            <wp:docPr id="1589185407" name="Picture 2"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85407" name="Picture 2" descr="A group of colored graph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63330" cy="4582160"/>
                    </a:xfrm>
                    <a:prstGeom prst="rect">
                      <a:avLst/>
                    </a:prstGeom>
                  </pic:spPr>
                </pic:pic>
              </a:graphicData>
            </a:graphic>
          </wp:inline>
        </w:drawing>
      </w:r>
    </w:p>
    <w:p w14:paraId="00A28642" w14:textId="00E111E3" w:rsidR="237D5195" w:rsidRPr="00251427" w:rsidRDefault="0F9607C8" w:rsidP="00F54716">
      <w:pPr>
        <w:tabs>
          <w:tab w:val="left" w:pos="1767"/>
        </w:tabs>
        <w:spacing w:after="0" w:line="360" w:lineRule="auto"/>
        <w:jc w:val="both"/>
        <w:rPr>
          <w:rFonts w:ascii="Times New Roman" w:eastAsia="Times New Roman" w:hAnsi="Times New Roman" w:cs="Times New Roman"/>
          <w:sz w:val="24"/>
          <w:szCs w:val="24"/>
        </w:rPr>
      </w:pPr>
      <w:r w:rsidRPr="00251427">
        <w:rPr>
          <w:rFonts w:ascii="Times New Roman" w:hAnsi="Times New Roman" w:cs="Times New Roman"/>
          <w:sz w:val="24"/>
          <w:szCs w:val="24"/>
        </w:rPr>
        <w:t>Figure SI</w:t>
      </w:r>
      <w:r w:rsidR="2FB8366C" w:rsidRPr="00251427">
        <w:rPr>
          <w:rFonts w:ascii="Times New Roman" w:hAnsi="Times New Roman" w:cs="Times New Roman"/>
          <w:sz w:val="24"/>
          <w:szCs w:val="24"/>
        </w:rPr>
        <w:t xml:space="preserve"> </w:t>
      </w:r>
      <w:r w:rsidR="00323133" w:rsidRPr="00251427">
        <w:rPr>
          <w:rFonts w:ascii="Times New Roman" w:hAnsi="Times New Roman" w:cs="Times New Roman"/>
          <w:sz w:val="24"/>
          <w:szCs w:val="24"/>
        </w:rPr>
        <w:t>5</w:t>
      </w:r>
      <w:r w:rsidRPr="00251427">
        <w:rPr>
          <w:rFonts w:ascii="Times New Roman" w:hAnsi="Times New Roman" w:cs="Times New Roman"/>
          <w:i/>
          <w:iCs/>
          <w:sz w:val="24"/>
          <w:szCs w:val="24"/>
        </w:rPr>
        <w:t>:</w:t>
      </w:r>
      <w:r w:rsidR="00CD29D2" w:rsidRPr="00251427">
        <w:rPr>
          <w:rFonts w:ascii="Times New Roman" w:hAnsi="Times New Roman" w:cs="Times New Roman"/>
          <w:sz w:val="24"/>
          <w:szCs w:val="24"/>
        </w:rPr>
        <w:t xml:space="preserve"> Scatter density plots comparing AE-P predictions across different ML models.</w:t>
      </w:r>
    </w:p>
    <w:p w14:paraId="2B90DE44" w14:textId="0855B893" w:rsidR="003A7454" w:rsidRPr="00251427" w:rsidRDefault="007A4B9C" w:rsidP="00F54716">
      <w:pPr>
        <w:tabs>
          <w:tab w:val="left" w:pos="1767"/>
        </w:tabs>
        <w:spacing w:line="360" w:lineRule="auto"/>
        <w:rPr>
          <w:rFonts w:ascii="Times New Roman" w:eastAsia="Times New Roman" w:hAnsi="Times New Roman" w:cs="Times New Roman"/>
          <w:sz w:val="24"/>
          <w:szCs w:val="24"/>
        </w:rPr>
      </w:pPr>
      <w:r w:rsidRPr="00251427">
        <w:rPr>
          <w:rFonts w:ascii="Times New Roman" w:eastAsia="Times New Roman" w:hAnsi="Times New Roman" w:cs="Times New Roman"/>
          <w:noProof/>
          <w:sz w:val="24"/>
          <w:szCs w:val="24"/>
        </w:rPr>
        <w:lastRenderedPageBreak/>
        <w:drawing>
          <wp:inline distT="0" distB="0" distL="0" distR="0" wp14:anchorId="0AD42A22" wp14:editId="24317D48">
            <wp:extent cx="9126881" cy="4731488"/>
            <wp:effectExtent l="0" t="0" r="0" b="0"/>
            <wp:docPr id="397997244" name="Picture 1" descr="A group of colored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97244" name="Picture 1" descr="A group of colored graph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0168" cy="4738376"/>
                    </a:xfrm>
                    <a:prstGeom prst="rect">
                      <a:avLst/>
                    </a:prstGeom>
                  </pic:spPr>
                </pic:pic>
              </a:graphicData>
            </a:graphic>
          </wp:inline>
        </w:drawing>
      </w:r>
    </w:p>
    <w:p w14:paraId="047DE363" w14:textId="29348DF1" w:rsidR="000265E3" w:rsidRPr="00251427" w:rsidRDefault="0F9607C8" w:rsidP="00F54716">
      <w:pPr>
        <w:tabs>
          <w:tab w:val="left" w:pos="1767"/>
        </w:tabs>
        <w:spacing w:after="0" w:line="360" w:lineRule="auto"/>
        <w:jc w:val="both"/>
        <w:rPr>
          <w:rFonts w:ascii="Times New Roman" w:eastAsia="Times New Roman" w:hAnsi="Times New Roman" w:cs="Times New Roman"/>
          <w:sz w:val="24"/>
          <w:szCs w:val="24"/>
        </w:rPr>
        <w:sectPr w:rsidR="000265E3" w:rsidRPr="00251427" w:rsidSect="009D04FD">
          <w:pgSz w:w="16838" w:h="11906" w:orient="landscape"/>
          <w:pgMar w:top="1440" w:right="1440" w:bottom="1440" w:left="1440" w:header="708" w:footer="708" w:gutter="0"/>
          <w:cols w:space="708"/>
          <w:docGrid w:linePitch="360"/>
        </w:sectPr>
      </w:pPr>
      <w:r w:rsidRPr="00251427">
        <w:rPr>
          <w:rFonts w:ascii="Times New Roman" w:hAnsi="Times New Roman" w:cs="Times New Roman"/>
          <w:sz w:val="24"/>
          <w:szCs w:val="24"/>
        </w:rPr>
        <w:t xml:space="preserve">Figure SI </w:t>
      </w:r>
      <w:r w:rsidR="00323133" w:rsidRPr="00251427">
        <w:rPr>
          <w:rFonts w:ascii="Times New Roman" w:hAnsi="Times New Roman" w:cs="Times New Roman"/>
          <w:sz w:val="24"/>
          <w:szCs w:val="24"/>
        </w:rPr>
        <w:t>6</w:t>
      </w:r>
      <w:r w:rsidRPr="00251427">
        <w:rPr>
          <w:rFonts w:ascii="Times New Roman" w:hAnsi="Times New Roman" w:cs="Times New Roman"/>
          <w:i/>
          <w:iCs/>
          <w:sz w:val="24"/>
          <w:szCs w:val="24"/>
        </w:rPr>
        <w:t>:</w:t>
      </w:r>
      <w:r w:rsidR="00CD29D2" w:rsidRPr="00251427">
        <w:rPr>
          <w:rFonts w:ascii="Times New Roman" w:hAnsi="Times New Roman" w:cs="Times New Roman"/>
          <w:sz w:val="24"/>
          <w:szCs w:val="24"/>
        </w:rPr>
        <w:t xml:space="preserve"> Scatter density plots comparing AE-</w:t>
      </w:r>
      <w:r w:rsidR="0094331B" w:rsidRPr="00251427">
        <w:rPr>
          <w:rFonts w:ascii="Times New Roman" w:hAnsi="Times New Roman" w:cs="Times New Roman"/>
          <w:sz w:val="24"/>
          <w:szCs w:val="24"/>
        </w:rPr>
        <w:t>K</w:t>
      </w:r>
      <w:r w:rsidR="00CD29D2" w:rsidRPr="00251427">
        <w:rPr>
          <w:rFonts w:ascii="Times New Roman" w:hAnsi="Times New Roman" w:cs="Times New Roman"/>
          <w:sz w:val="24"/>
          <w:szCs w:val="24"/>
        </w:rPr>
        <w:t xml:space="preserve"> predictions across different ML models.</w:t>
      </w:r>
    </w:p>
    <w:p w14:paraId="5179085F" w14:textId="17119233" w:rsidR="000265E3" w:rsidRPr="00251427" w:rsidRDefault="00443844" w:rsidP="00F54716">
      <w:pPr>
        <w:keepNext/>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7B48297C" wp14:editId="605725A2">
            <wp:extent cx="6064831" cy="6220047"/>
            <wp:effectExtent l="0" t="0" r="0" b="0"/>
            <wp:docPr id="1860498447" name="Picture 5" descr="A group of graphs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98447" name="Picture 5" descr="A group of graphs with different colored dot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9778" cy="6225121"/>
                    </a:xfrm>
                    <a:prstGeom prst="rect">
                      <a:avLst/>
                    </a:prstGeom>
                  </pic:spPr>
                </pic:pic>
              </a:graphicData>
            </a:graphic>
          </wp:inline>
        </w:drawing>
      </w:r>
    </w:p>
    <w:p w14:paraId="2B430A1E" w14:textId="463E23CE" w:rsidR="000265E3" w:rsidRPr="00251427" w:rsidRDefault="000265E3" w:rsidP="00F54716">
      <w:pPr>
        <w:pStyle w:val="Caption"/>
        <w:spacing w:line="360" w:lineRule="auto"/>
        <w:jc w:val="both"/>
        <w:divId w:val="1164592992"/>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Figure SI </w:t>
      </w:r>
      <w:r w:rsidR="007D6A33" w:rsidRPr="00251427">
        <w:rPr>
          <w:rFonts w:ascii="Times New Roman" w:hAnsi="Times New Roman" w:cs="Times New Roman"/>
          <w:i w:val="0"/>
          <w:iCs w:val="0"/>
          <w:color w:val="auto"/>
          <w:sz w:val="24"/>
          <w:szCs w:val="24"/>
        </w:rPr>
        <w:t>7</w:t>
      </w:r>
      <w:r w:rsidRPr="00251427">
        <w:rPr>
          <w:rFonts w:ascii="Times New Roman" w:hAnsi="Times New Roman" w:cs="Times New Roman"/>
          <w:i w:val="0"/>
          <w:iCs w:val="0"/>
          <w:color w:val="auto"/>
          <w:sz w:val="24"/>
          <w:szCs w:val="24"/>
        </w:rPr>
        <w:t xml:space="preserve">: Scatter density plot of predicted against actual AE-P </w:t>
      </w:r>
      <w:r w:rsidR="00D41AC1" w:rsidRPr="00251427">
        <w:rPr>
          <w:rFonts w:ascii="Times New Roman" w:hAnsi="Times New Roman" w:cs="Times New Roman"/>
          <w:i w:val="0"/>
          <w:iCs w:val="0"/>
          <w:color w:val="auto"/>
          <w:sz w:val="24"/>
          <w:szCs w:val="24"/>
        </w:rPr>
        <w:t>with a. RF, b. SVM, c. KNN, d. XGBoost, ML models with LOOCV, LSOCV and LZOCV</w:t>
      </w:r>
      <w:r w:rsidRPr="00251427">
        <w:rPr>
          <w:rFonts w:ascii="Times New Roman" w:hAnsi="Times New Roman" w:cs="Times New Roman"/>
          <w:i w:val="0"/>
          <w:iCs w:val="0"/>
          <w:color w:val="auto"/>
          <w:sz w:val="24"/>
          <w:szCs w:val="24"/>
        </w:rPr>
        <w:t>.</w:t>
      </w:r>
    </w:p>
    <w:p w14:paraId="45E7EB87" w14:textId="460E4FC3" w:rsidR="000265E3" w:rsidRPr="00251427" w:rsidRDefault="00443844" w:rsidP="00F54716">
      <w:pPr>
        <w:keepNext/>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2E16B858" wp14:editId="15790F93">
            <wp:extent cx="6105085" cy="6294474"/>
            <wp:effectExtent l="0" t="0" r="0" b="0"/>
            <wp:docPr id="1470069069"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69069" name="Picture 6"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07782" cy="6297254"/>
                    </a:xfrm>
                    <a:prstGeom prst="rect">
                      <a:avLst/>
                    </a:prstGeom>
                  </pic:spPr>
                </pic:pic>
              </a:graphicData>
            </a:graphic>
          </wp:inline>
        </w:drawing>
      </w:r>
    </w:p>
    <w:p w14:paraId="3038D1AC" w14:textId="1D07C875" w:rsidR="009A1EA1" w:rsidRPr="00251427" w:rsidRDefault="000265E3" w:rsidP="00F54716">
      <w:pPr>
        <w:pStyle w:val="Caption"/>
        <w:keepNext/>
        <w:spacing w:after="100" w:afterAutospacing="1" w:line="360" w:lineRule="auto"/>
        <w:divId w:val="1164592992"/>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Figure SI</w:t>
      </w:r>
      <w:r w:rsidR="00FF608C" w:rsidRPr="00251427">
        <w:rPr>
          <w:rFonts w:ascii="Times New Roman" w:hAnsi="Times New Roman" w:cs="Times New Roman"/>
          <w:i w:val="0"/>
          <w:iCs w:val="0"/>
          <w:color w:val="auto"/>
          <w:sz w:val="24"/>
          <w:szCs w:val="24"/>
        </w:rPr>
        <w:t xml:space="preserve"> </w:t>
      </w:r>
      <w:r w:rsidR="007D6A33" w:rsidRPr="00251427">
        <w:rPr>
          <w:rFonts w:ascii="Times New Roman" w:hAnsi="Times New Roman" w:cs="Times New Roman"/>
          <w:i w:val="0"/>
          <w:iCs w:val="0"/>
          <w:color w:val="auto"/>
          <w:sz w:val="24"/>
          <w:szCs w:val="24"/>
        </w:rPr>
        <w:t>8</w:t>
      </w:r>
      <w:r w:rsidRPr="00251427">
        <w:rPr>
          <w:rFonts w:ascii="Times New Roman" w:hAnsi="Times New Roman" w:cs="Times New Roman"/>
          <w:i w:val="0"/>
          <w:iCs w:val="0"/>
          <w:color w:val="auto"/>
          <w:sz w:val="24"/>
          <w:szCs w:val="24"/>
        </w:rPr>
        <w:t xml:space="preserve">: Scatter density plot of predicted against actual AE-K </w:t>
      </w:r>
      <w:r w:rsidR="00D41AC1" w:rsidRPr="00251427">
        <w:rPr>
          <w:rFonts w:ascii="Times New Roman" w:hAnsi="Times New Roman" w:cs="Times New Roman"/>
          <w:i w:val="0"/>
          <w:iCs w:val="0"/>
          <w:color w:val="auto"/>
          <w:sz w:val="24"/>
          <w:szCs w:val="24"/>
        </w:rPr>
        <w:t>with a. RF, b. SVM, c. KNN, d. XGBoost, ML models with LOOCV, LSOCV and LZOCV</w:t>
      </w:r>
      <w:r w:rsidRPr="00251427">
        <w:rPr>
          <w:rFonts w:ascii="Times New Roman" w:hAnsi="Times New Roman" w:cs="Times New Roman"/>
          <w:i w:val="0"/>
          <w:iCs w:val="0"/>
          <w:color w:val="auto"/>
          <w:sz w:val="24"/>
          <w:szCs w:val="24"/>
        </w:rPr>
        <w:t>.</w:t>
      </w:r>
    </w:p>
    <w:p w14:paraId="37A0DD2C" w14:textId="77777777" w:rsidR="00FF608C" w:rsidRPr="00251427" w:rsidRDefault="00FF608C" w:rsidP="00F54716">
      <w:pPr>
        <w:spacing w:after="600" w:line="360" w:lineRule="auto"/>
        <w:divId w:val="1164592992"/>
        <w:rPr>
          <w:rFonts w:ascii="Times New Roman" w:hAnsi="Times New Roman" w:cs="Times New Roman"/>
          <w:sz w:val="24"/>
          <w:szCs w:val="24"/>
        </w:rPr>
      </w:pPr>
    </w:p>
    <w:p w14:paraId="319FDECC" w14:textId="77777777" w:rsidR="006972C3" w:rsidRPr="00251427" w:rsidRDefault="006972C3" w:rsidP="00F54716">
      <w:pPr>
        <w:spacing w:after="600" w:line="360" w:lineRule="auto"/>
        <w:divId w:val="1164592992"/>
        <w:rPr>
          <w:rFonts w:ascii="Times New Roman" w:hAnsi="Times New Roman" w:cs="Times New Roman"/>
          <w:sz w:val="24"/>
          <w:szCs w:val="24"/>
        </w:rPr>
        <w:sectPr w:rsidR="006972C3" w:rsidRPr="00251427" w:rsidSect="009D04FD">
          <w:headerReference w:type="default" r:id="rId22"/>
          <w:pgSz w:w="11906" w:h="16838"/>
          <w:pgMar w:top="1440" w:right="1440" w:bottom="1440" w:left="1440" w:header="708" w:footer="708" w:gutter="0"/>
          <w:cols w:space="708"/>
          <w:docGrid w:linePitch="360"/>
        </w:sectPr>
      </w:pPr>
    </w:p>
    <w:p w14:paraId="062DD33F" w14:textId="5AB4CBE8" w:rsidR="00FF608C" w:rsidRPr="00251427" w:rsidRDefault="00E863C6" w:rsidP="00F54716">
      <w:pPr>
        <w:keepNext/>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64FF7B64" wp14:editId="4F5CD997">
            <wp:extent cx="6183970" cy="7620000"/>
            <wp:effectExtent l="0" t="0" r="7620" b="0"/>
            <wp:docPr id="2082790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90751" name="Picture 208279075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9288" cy="7626553"/>
                    </a:xfrm>
                    <a:prstGeom prst="rect">
                      <a:avLst/>
                    </a:prstGeom>
                  </pic:spPr>
                </pic:pic>
              </a:graphicData>
            </a:graphic>
          </wp:inline>
        </w:drawing>
      </w:r>
    </w:p>
    <w:p w14:paraId="270DC405" w14:textId="2739DDDE" w:rsidR="00FF608C" w:rsidRPr="00251427" w:rsidRDefault="00FF608C" w:rsidP="00F54716">
      <w:pPr>
        <w:pStyle w:val="Caption"/>
        <w:spacing w:line="360" w:lineRule="auto"/>
        <w:divId w:val="1164592992"/>
        <w:rPr>
          <w:rFonts w:ascii="Times New Roman" w:hAnsi="Times New Roman" w:cs="Times New Roman"/>
          <w:i w:val="0"/>
          <w:iCs w:val="0"/>
          <w:color w:val="auto"/>
          <w:sz w:val="24"/>
          <w:szCs w:val="24"/>
        </w:rPr>
      </w:pPr>
      <w:r w:rsidRPr="00251427">
        <w:rPr>
          <w:rFonts w:ascii="Times New Roman" w:hAnsi="Times New Roman" w:cs="Times New Roman"/>
          <w:i w:val="0"/>
          <w:iCs w:val="0"/>
          <w:color w:val="auto"/>
          <w:sz w:val="24"/>
          <w:szCs w:val="24"/>
        </w:rPr>
        <w:t xml:space="preserve">Figure SI </w:t>
      </w:r>
      <w:r w:rsidR="007D6A33" w:rsidRPr="00251427">
        <w:rPr>
          <w:rFonts w:ascii="Times New Roman" w:hAnsi="Times New Roman" w:cs="Times New Roman"/>
          <w:i w:val="0"/>
          <w:iCs w:val="0"/>
          <w:color w:val="auto"/>
          <w:sz w:val="24"/>
          <w:szCs w:val="24"/>
        </w:rPr>
        <w:t>9</w:t>
      </w:r>
      <w:r w:rsidRPr="00251427">
        <w:rPr>
          <w:rFonts w:ascii="Times New Roman" w:hAnsi="Times New Roman" w:cs="Times New Roman"/>
          <w:i w:val="0"/>
          <w:iCs w:val="0"/>
          <w:color w:val="auto"/>
          <w:sz w:val="24"/>
          <w:szCs w:val="24"/>
        </w:rPr>
        <w:t xml:space="preserve">: </w:t>
      </w:r>
      <w:bookmarkStart w:id="1" w:name="_Hlk192654488"/>
      <w:r w:rsidRPr="00251427">
        <w:rPr>
          <w:rFonts w:ascii="Times New Roman" w:hAnsi="Times New Roman" w:cs="Times New Roman"/>
          <w:i w:val="0"/>
          <w:iCs w:val="0"/>
          <w:color w:val="auto"/>
          <w:sz w:val="24"/>
          <w:szCs w:val="24"/>
        </w:rPr>
        <w:t>V</w:t>
      </w:r>
      <w:r w:rsidR="003B5D48" w:rsidRPr="00251427">
        <w:rPr>
          <w:rFonts w:ascii="Times New Roman" w:hAnsi="Times New Roman" w:cs="Times New Roman"/>
          <w:i w:val="0"/>
          <w:iCs w:val="0"/>
          <w:color w:val="auto"/>
          <w:sz w:val="24"/>
          <w:szCs w:val="24"/>
        </w:rPr>
        <w:t>ariable importance rankings for different machine learning models used to predict AE-P. The models include (a) RF, (b) SVM, (c) KNN, and (d) XGBoost. The variable importance</w:t>
      </w:r>
      <w:r w:rsidR="00AB4EC8" w:rsidRPr="00251427">
        <w:rPr>
          <w:rFonts w:ascii="Times New Roman" w:hAnsi="Times New Roman" w:cs="Times New Roman"/>
          <w:i w:val="0"/>
          <w:iCs w:val="0"/>
          <w:color w:val="auto"/>
          <w:sz w:val="24"/>
          <w:szCs w:val="24"/>
        </w:rPr>
        <w:t>s</w:t>
      </w:r>
      <w:r w:rsidR="003B5D48" w:rsidRPr="00251427">
        <w:rPr>
          <w:rFonts w:ascii="Times New Roman" w:hAnsi="Times New Roman" w:cs="Times New Roman"/>
          <w:i w:val="0"/>
          <w:iCs w:val="0"/>
          <w:color w:val="auto"/>
          <w:sz w:val="24"/>
          <w:szCs w:val="24"/>
        </w:rPr>
        <w:t xml:space="preserve"> are arranged in the order of the RF model.</w:t>
      </w:r>
      <w:bookmarkEnd w:id="1"/>
    </w:p>
    <w:p w14:paraId="5625CD21" w14:textId="3FD146AA" w:rsidR="00FF608C" w:rsidRPr="00251427" w:rsidRDefault="00E863C6" w:rsidP="00F54716">
      <w:pPr>
        <w:pStyle w:val="NormalWeb"/>
        <w:keepNext/>
        <w:spacing w:before="0" w:beforeAutospacing="0" w:after="0" w:afterAutospacing="0" w:line="360" w:lineRule="auto"/>
        <w:jc w:val="both"/>
        <w:divId w:val="1164592992"/>
      </w:pPr>
      <w:r w:rsidRPr="00251427">
        <w:rPr>
          <w:noProof/>
        </w:rPr>
        <w:lastRenderedPageBreak/>
        <w:drawing>
          <wp:inline distT="0" distB="0" distL="0" distR="0" wp14:anchorId="5A90B6E1" wp14:editId="400CE88C">
            <wp:extent cx="6011244" cy="7730836"/>
            <wp:effectExtent l="0" t="0" r="8890" b="3810"/>
            <wp:docPr id="21409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701" name="Picture 21409870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13929" cy="7734289"/>
                    </a:xfrm>
                    <a:prstGeom prst="rect">
                      <a:avLst/>
                    </a:prstGeom>
                  </pic:spPr>
                </pic:pic>
              </a:graphicData>
            </a:graphic>
          </wp:inline>
        </w:drawing>
      </w:r>
    </w:p>
    <w:p w14:paraId="5353BEC7" w14:textId="7201671C" w:rsidR="008E214B" w:rsidRPr="00251427" w:rsidRDefault="00FF608C" w:rsidP="00DA429C">
      <w:pPr>
        <w:spacing w:line="360" w:lineRule="auto"/>
        <w:jc w:val="both"/>
        <w:divId w:val="1164592992"/>
        <w:rPr>
          <w:rFonts w:ascii="Times New Roman" w:hAnsi="Times New Roman" w:cs="Times New Roman"/>
          <w:sz w:val="24"/>
          <w:szCs w:val="24"/>
        </w:rPr>
      </w:pPr>
      <w:r w:rsidRPr="00251427">
        <w:rPr>
          <w:rFonts w:ascii="Times New Roman" w:hAnsi="Times New Roman" w:cs="Times New Roman"/>
          <w:sz w:val="24"/>
          <w:szCs w:val="24"/>
        </w:rPr>
        <w:t xml:space="preserve">Figure SI </w:t>
      </w:r>
      <w:r w:rsidR="00323133" w:rsidRPr="00251427">
        <w:rPr>
          <w:rFonts w:ascii="Times New Roman" w:hAnsi="Times New Roman" w:cs="Times New Roman"/>
          <w:sz w:val="24"/>
          <w:szCs w:val="24"/>
        </w:rPr>
        <w:t>1</w:t>
      </w:r>
      <w:r w:rsidR="007D6A33" w:rsidRPr="00251427">
        <w:rPr>
          <w:rFonts w:ascii="Times New Roman" w:hAnsi="Times New Roman" w:cs="Times New Roman"/>
          <w:sz w:val="24"/>
          <w:szCs w:val="24"/>
        </w:rPr>
        <w:t>0</w:t>
      </w:r>
      <w:r w:rsidRPr="00251427">
        <w:rPr>
          <w:rFonts w:ascii="Times New Roman" w:hAnsi="Times New Roman" w:cs="Times New Roman"/>
          <w:sz w:val="24"/>
          <w:szCs w:val="24"/>
        </w:rPr>
        <w:t xml:space="preserve">: </w:t>
      </w:r>
      <w:r w:rsidR="00053B0B" w:rsidRPr="00251427">
        <w:rPr>
          <w:rFonts w:ascii="Times New Roman" w:hAnsi="Times New Roman" w:cs="Times New Roman"/>
          <w:sz w:val="24"/>
          <w:szCs w:val="24"/>
        </w:rPr>
        <w:t xml:space="preserve">Variable importance rankings for different machine learning models used to predict </w:t>
      </w:r>
      <w:r w:rsidR="00AA2285" w:rsidRPr="00251427">
        <w:rPr>
          <w:rFonts w:ascii="Times New Roman" w:hAnsi="Times New Roman" w:cs="Times New Roman"/>
          <w:sz w:val="24"/>
          <w:szCs w:val="24"/>
        </w:rPr>
        <w:t>AE-K</w:t>
      </w:r>
      <w:r w:rsidR="00053B0B" w:rsidRPr="00251427">
        <w:rPr>
          <w:rFonts w:ascii="Times New Roman" w:hAnsi="Times New Roman" w:cs="Times New Roman"/>
          <w:sz w:val="24"/>
          <w:szCs w:val="24"/>
        </w:rPr>
        <w:t>. The models include (a) RF, (b) SVM, (c) KNN, and (d) XGBoost. The variable importance</w:t>
      </w:r>
      <w:r w:rsidR="00AB4EC8" w:rsidRPr="00251427">
        <w:rPr>
          <w:rFonts w:ascii="Times New Roman" w:hAnsi="Times New Roman" w:cs="Times New Roman"/>
          <w:sz w:val="24"/>
          <w:szCs w:val="24"/>
        </w:rPr>
        <w:t>s</w:t>
      </w:r>
      <w:r w:rsidR="00053B0B" w:rsidRPr="00251427">
        <w:rPr>
          <w:rFonts w:ascii="Times New Roman" w:hAnsi="Times New Roman" w:cs="Times New Roman"/>
          <w:sz w:val="24"/>
          <w:szCs w:val="24"/>
        </w:rPr>
        <w:t xml:space="preserve"> are arranged in </w:t>
      </w:r>
      <w:r w:rsidR="0032456D" w:rsidRPr="00251427">
        <w:rPr>
          <w:rFonts w:ascii="Times New Roman" w:hAnsi="Times New Roman" w:cs="Times New Roman"/>
          <w:sz w:val="24"/>
          <w:szCs w:val="24"/>
        </w:rPr>
        <w:t xml:space="preserve">the </w:t>
      </w:r>
      <w:r w:rsidR="00053B0B" w:rsidRPr="00251427">
        <w:rPr>
          <w:rFonts w:ascii="Times New Roman" w:hAnsi="Times New Roman" w:cs="Times New Roman"/>
          <w:sz w:val="24"/>
          <w:szCs w:val="24"/>
        </w:rPr>
        <w:t>order</w:t>
      </w:r>
      <w:r w:rsidR="0032456D" w:rsidRPr="00251427">
        <w:rPr>
          <w:rFonts w:ascii="Times New Roman" w:hAnsi="Times New Roman" w:cs="Times New Roman"/>
          <w:sz w:val="24"/>
          <w:szCs w:val="24"/>
        </w:rPr>
        <w:t xml:space="preserve"> of the RF model</w:t>
      </w:r>
      <w:r w:rsidRPr="00251427">
        <w:rPr>
          <w:rFonts w:ascii="Times New Roman" w:hAnsi="Times New Roman" w:cs="Times New Roman"/>
          <w:sz w:val="24"/>
          <w:szCs w:val="24"/>
        </w:rPr>
        <w:t>.</w:t>
      </w:r>
    </w:p>
    <w:p w14:paraId="59DDD7D1" w14:textId="0F4728BC" w:rsidR="00A70504" w:rsidRPr="00251427" w:rsidRDefault="003C763C" w:rsidP="00F54716">
      <w:pPr>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37F2672D" wp14:editId="26BD8325">
            <wp:extent cx="6048790" cy="7505700"/>
            <wp:effectExtent l="0" t="0" r="9525" b="0"/>
            <wp:docPr id="20389604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60486" name="Picture 203896048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0495" cy="7507816"/>
                    </a:xfrm>
                    <a:prstGeom prst="rect">
                      <a:avLst/>
                    </a:prstGeom>
                  </pic:spPr>
                </pic:pic>
              </a:graphicData>
            </a:graphic>
          </wp:inline>
        </w:drawing>
      </w:r>
    </w:p>
    <w:p w14:paraId="62F53A48" w14:textId="3ADD98BB" w:rsidR="00EB08FA" w:rsidRPr="00251427" w:rsidRDefault="00EB08FA" w:rsidP="00EB08FA">
      <w:pPr>
        <w:spacing w:line="360" w:lineRule="auto"/>
        <w:divId w:val="1164592992"/>
        <w:rPr>
          <w:rFonts w:ascii="Times New Roman" w:hAnsi="Times New Roman" w:cs="Times New Roman"/>
          <w:sz w:val="24"/>
          <w:szCs w:val="24"/>
        </w:rPr>
      </w:pPr>
      <w:r w:rsidRPr="00251427">
        <w:rPr>
          <w:rFonts w:ascii="Times New Roman" w:hAnsi="Times New Roman" w:cs="Times New Roman"/>
          <w:sz w:val="24"/>
          <w:szCs w:val="24"/>
        </w:rPr>
        <w:t xml:space="preserve">Figure SI </w:t>
      </w:r>
      <w:r w:rsidR="00D613B7" w:rsidRPr="00251427">
        <w:rPr>
          <w:rFonts w:ascii="Times New Roman" w:hAnsi="Times New Roman" w:cs="Times New Roman"/>
          <w:sz w:val="24"/>
          <w:szCs w:val="24"/>
        </w:rPr>
        <w:t>1</w:t>
      </w:r>
      <w:r w:rsidR="007D6A33" w:rsidRPr="00251427">
        <w:rPr>
          <w:rFonts w:ascii="Times New Roman" w:hAnsi="Times New Roman" w:cs="Times New Roman"/>
          <w:sz w:val="24"/>
          <w:szCs w:val="24"/>
        </w:rPr>
        <w:t>1</w:t>
      </w:r>
      <w:r w:rsidRPr="00251427">
        <w:rPr>
          <w:rFonts w:ascii="Times New Roman" w:hAnsi="Times New Roman" w:cs="Times New Roman"/>
          <w:sz w:val="24"/>
          <w:szCs w:val="24"/>
        </w:rPr>
        <w:t xml:space="preserve">: </w:t>
      </w:r>
      <w:bookmarkStart w:id="2" w:name="_Hlk192654243"/>
      <w:r w:rsidR="00EC40FE" w:rsidRPr="00251427">
        <w:rPr>
          <w:rFonts w:ascii="Times New Roman" w:hAnsi="Times New Roman" w:cs="Times New Roman"/>
          <w:sz w:val="24"/>
          <w:szCs w:val="24"/>
        </w:rPr>
        <w:t>Variable importance rankings for different machine learning models used to predict maize yield. The models include (a) RF, (b) SVM, (c) KNN, and (d) XGBoost. The variable importance</w:t>
      </w:r>
      <w:r w:rsidR="00AB4EC8" w:rsidRPr="00251427">
        <w:rPr>
          <w:rFonts w:ascii="Times New Roman" w:hAnsi="Times New Roman" w:cs="Times New Roman"/>
          <w:sz w:val="24"/>
          <w:szCs w:val="24"/>
        </w:rPr>
        <w:t>s</w:t>
      </w:r>
      <w:r w:rsidR="00EC40FE" w:rsidRPr="00251427">
        <w:rPr>
          <w:rFonts w:ascii="Times New Roman" w:hAnsi="Times New Roman" w:cs="Times New Roman"/>
          <w:sz w:val="24"/>
          <w:szCs w:val="24"/>
        </w:rPr>
        <w:t xml:space="preserve"> are arranged in descending order, with the most influential variables </w:t>
      </w:r>
      <w:r w:rsidR="00C0648E" w:rsidRPr="00251427">
        <w:rPr>
          <w:rFonts w:ascii="Times New Roman" w:hAnsi="Times New Roman" w:cs="Times New Roman"/>
          <w:sz w:val="24"/>
          <w:szCs w:val="24"/>
        </w:rPr>
        <w:t>a</w:t>
      </w:r>
      <w:r w:rsidR="00EC40FE" w:rsidRPr="00251427">
        <w:rPr>
          <w:rFonts w:ascii="Times New Roman" w:hAnsi="Times New Roman" w:cs="Times New Roman"/>
          <w:sz w:val="24"/>
          <w:szCs w:val="24"/>
        </w:rPr>
        <w:t>ppearing at the top.</w:t>
      </w:r>
      <w:bookmarkEnd w:id="2"/>
    </w:p>
    <w:p w14:paraId="7AD1A8AD" w14:textId="3C08154C" w:rsidR="00EB08FA" w:rsidRPr="00251427" w:rsidRDefault="003C763C" w:rsidP="00F54716">
      <w:pPr>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1D25CC78" wp14:editId="29C93330">
            <wp:extent cx="6021614" cy="7315200"/>
            <wp:effectExtent l="0" t="0" r="0" b="0"/>
            <wp:docPr id="866306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06162" name="Picture 8663061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24200" cy="7318342"/>
                    </a:xfrm>
                    <a:prstGeom prst="rect">
                      <a:avLst/>
                    </a:prstGeom>
                  </pic:spPr>
                </pic:pic>
              </a:graphicData>
            </a:graphic>
          </wp:inline>
        </w:drawing>
      </w:r>
    </w:p>
    <w:p w14:paraId="702A9712" w14:textId="623905A3" w:rsidR="00C0648E" w:rsidRPr="00251427" w:rsidRDefault="00C0648E" w:rsidP="00C262CC">
      <w:pPr>
        <w:spacing w:line="360" w:lineRule="auto"/>
        <w:jc w:val="both"/>
        <w:divId w:val="1164592992"/>
        <w:rPr>
          <w:rFonts w:ascii="Times New Roman" w:hAnsi="Times New Roman" w:cs="Times New Roman"/>
          <w:sz w:val="24"/>
          <w:szCs w:val="24"/>
        </w:rPr>
      </w:pPr>
      <w:r w:rsidRPr="00251427">
        <w:rPr>
          <w:rFonts w:ascii="Times New Roman" w:hAnsi="Times New Roman" w:cs="Times New Roman"/>
          <w:sz w:val="24"/>
          <w:szCs w:val="24"/>
        </w:rPr>
        <w:t>Figure SI 1</w:t>
      </w:r>
      <w:r w:rsidR="007D6A33" w:rsidRPr="00251427">
        <w:rPr>
          <w:rFonts w:ascii="Times New Roman" w:hAnsi="Times New Roman" w:cs="Times New Roman"/>
          <w:sz w:val="24"/>
          <w:szCs w:val="24"/>
        </w:rPr>
        <w:t>2</w:t>
      </w:r>
      <w:r w:rsidRPr="00251427">
        <w:rPr>
          <w:rFonts w:ascii="Times New Roman" w:hAnsi="Times New Roman" w:cs="Times New Roman"/>
          <w:sz w:val="24"/>
          <w:szCs w:val="24"/>
        </w:rPr>
        <w:t xml:space="preserve">: Variable importance rankings for different machine learning models used to predict </w:t>
      </w:r>
      <w:r w:rsidR="00C262CC" w:rsidRPr="00251427">
        <w:rPr>
          <w:rFonts w:ascii="Times New Roman" w:hAnsi="Times New Roman" w:cs="Times New Roman"/>
          <w:sz w:val="24"/>
          <w:szCs w:val="24"/>
        </w:rPr>
        <w:t>AE-N</w:t>
      </w:r>
      <w:r w:rsidRPr="00251427">
        <w:rPr>
          <w:rFonts w:ascii="Times New Roman" w:hAnsi="Times New Roman" w:cs="Times New Roman"/>
          <w:sz w:val="24"/>
          <w:szCs w:val="24"/>
        </w:rPr>
        <w:t>. The models include (a) RF, (b) SVM, (c) KNN, and (d) XGBoost. The variable importance</w:t>
      </w:r>
      <w:r w:rsidR="00AB4EC8" w:rsidRPr="00251427">
        <w:rPr>
          <w:rFonts w:ascii="Times New Roman" w:hAnsi="Times New Roman" w:cs="Times New Roman"/>
          <w:sz w:val="24"/>
          <w:szCs w:val="24"/>
        </w:rPr>
        <w:t>s</w:t>
      </w:r>
      <w:r w:rsidRPr="00251427">
        <w:rPr>
          <w:rFonts w:ascii="Times New Roman" w:hAnsi="Times New Roman" w:cs="Times New Roman"/>
          <w:sz w:val="24"/>
          <w:szCs w:val="24"/>
        </w:rPr>
        <w:t xml:space="preserve"> are arranged in descending order, with the most </w:t>
      </w:r>
      <w:r w:rsidR="0077476E" w:rsidRPr="00251427">
        <w:rPr>
          <w:rFonts w:ascii="Times New Roman" w:hAnsi="Times New Roman" w:cs="Times New Roman"/>
          <w:sz w:val="24"/>
          <w:szCs w:val="24"/>
        </w:rPr>
        <w:t>i</w:t>
      </w:r>
      <w:r w:rsidRPr="00251427">
        <w:rPr>
          <w:rFonts w:ascii="Times New Roman" w:hAnsi="Times New Roman" w:cs="Times New Roman"/>
          <w:sz w:val="24"/>
          <w:szCs w:val="24"/>
        </w:rPr>
        <w:t>nfluential variables appearing at the top.</w:t>
      </w:r>
    </w:p>
    <w:p w14:paraId="05857813" w14:textId="5A8F6D6C" w:rsidR="00C0648E" w:rsidRPr="00251427" w:rsidRDefault="00455D5F" w:rsidP="00F54716">
      <w:pPr>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4B65A5D2" wp14:editId="689CABD3">
            <wp:extent cx="5979131" cy="6915150"/>
            <wp:effectExtent l="0" t="0" r="3175" b="0"/>
            <wp:docPr id="17081239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23949" name="Picture 170812394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80498" cy="6916731"/>
                    </a:xfrm>
                    <a:prstGeom prst="rect">
                      <a:avLst/>
                    </a:prstGeom>
                  </pic:spPr>
                </pic:pic>
              </a:graphicData>
            </a:graphic>
          </wp:inline>
        </w:drawing>
      </w:r>
    </w:p>
    <w:p w14:paraId="569CE387" w14:textId="409A37E6" w:rsidR="0077476E" w:rsidRPr="00251427" w:rsidRDefault="0077476E" w:rsidP="00C262CC">
      <w:pPr>
        <w:spacing w:line="360" w:lineRule="auto"/>
        <w:jc w:val="both"/>
        <w:divId w:val="1164592992"/>
        <w:rPr>
          <w:rFonts w:ascii="Times New Roman" w:hAnsi="Times New Roman" w:cs="Times New Roman"/>
          <w:sz w:val="24"/>
          <w:szCs w:val="24"/>
        </w:rPr>
      </w:pPr>
      <w:r w:rsidRPr="00251427">
        <w:rPr>
          <w:rFonts w:ascii="Times New Roman" w:hAnsi="Times New Roman" w:cs="Times New Roman"/>
          <w:sz w:val="24"/>
          <w:szCs w:val="24"/>
        </w:rPr>
        <w:t>Figure SI 1</w:t>
      </w:r>
      <w:r w:rsidR="007D6A33" w:rsidRPr="00251427">
        <w:rPr>
          <w:rFonts w:ascii="Times New Roman" w:hAnsi="Times New Roman" w:cs="Times New Roman"/>
          <w:sz w:val="24"/>
          <w:szCs w:val="24"/>
        </w:rPr>
        <w:t>3</w:t>
      </w:r>
      <w:r w:rsidRPr="00251427">
        <w:rPr>
          <w:rFonts w:ascii="Times New Roman" w:hAnsi="Times New Roman" w:cs="Times New Roman"/>
          <w:sz w:val="24"/>
          <w:szCs w:val="24"/>
        </w:rPr>
        <w:t xml:space="preserve">: Variable importance rankings for different machine learning models used to predict </w:t>
      </w:r>
      <w:r w:rsidR="001E08F6" w:rsidRPr="00251427">
        <w:rPr>
          <w:rFonts w:ascii="Times New Roman" w:hAnsi="Times New Roman" w:cs="Times New Roman"/>
          <w:sz w:val="24"/>
          <w:szCs w:val="24"/>
        </w:rPr>
        <w:t>AE-P</w:t>
      </w:r>
      <w:r w:rsidRPr="00251427">
        <w:rPr>
          <w:rFonts w:ascii="Times New Roman" w:hAnsi="Times New Roman" w:cs="Times New Roman"/>
          <w:sz w:val="24"/>
          <w:szCs w:val="24"/>
        </w:rPr>
        <w:t>. The models include (a) RF, (b) SVM, (c) KNN, and (d) XGBoost. The variable importance</w:t>
      </w:r>
      <w:r w:rsidR="00AB4EC8" w:rsidRPr="00251427">
        <w:rPr>
          <w:rFonts w:ascii="Times New Roman" w:hAnsi="Times New Roman" w:cs="Times New Roman"/>
          <w:sz w:val="24"/>
          <w:szCs w:val="24"/>
        </w:rPr>
        <w:t>s</w:t>
      </w:r>
      <w:r w:rsidRPr="00251427">
        <w:rPr>
          <w:rFonts w:ascii="Times New Roman" w:hAnsi="Times New Roman" w:cs="Times New Roman"/>
          <w:sz w:val="24"/>
          <w:szCs w:val="24"/>
        </w:rPr>
        <w:t xml:space="preserve"> are arranged in descending order, with the most influential variables appearing at the top.</w:t>
      </w:r>
    </w:p>
    <w:p w14:paraId="34F38C1F" w14:textId="66869C89" w:rsidR="0077476E" w:rsidRPr="00251427" w:rsidRDefault="00455D5F" w:rsidP="00F54716">
      <w:pPr>
        <w:spacing w:line="360" w:lineRule="auto"/>
        <w:divId w:val="1164592992"/>
        <w:rPr>
          <w:rFonts w:ascii="Times New Roman" w:hAnsi="Times New Roman" w:cs="Times New Roman"/>
          <w:sz w:val="24"/>
          <w:szCs w:val="24"/>
        </w:rPr>
      </w:pPr>
      <w:r w:rsidRPr="00251427">
        <w:rPr>
          <w:rFonts w:ascii="Times New Roman" w:hAnsi="Times New Roman" w:cs="Times New Roman"/>
          <w:noProof/>
          <w:sz w:val="24"/>
          <w:szCs w:val="24"/>
        </w:rPr>
        <w:lastRenderedPageBreak/>
        <w:drawing>
          <wp:inline distT="0" distB="0" distL="0" distR="0" wp14:anchorId="55301D7E" wp14:editId="04952442">
            <wp:extent cx="5731510" cy="7120890"/>
            <wp:effectExtent l="0" t="0" r="2540" b="3810"/>
            <wp:docPr id="1242749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49078" name="Picture 124274907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20890"/>
                    </a:xfrm>
                    <a:prstGeom prst="rect">
                      <a:avLst/>
                    </a:prstGeom>
                  </pic:spPr>
                </pic:pic>
              </a:graphicData>
            </a:graphic>
          </wp:inline>
        </w:drawing>
      </w:r>
    </w:p>
    <w:p w14:paraId="002637E6" w14:textId="775F4BCB" w:rsidR="006863D3" w:rsidRPr="00251427" w:rsidRDefault="006863D3" w:rsidP="003B5D48">
      <w:pPr>
        <w:spacing w:line="360" w:lineRule="auto"/>
        <w:jc w:val="both"/>
        <w:divId w:val="1164592992"/>
        <w:rPr>
          <w:rFonts w:ascii="Times New Roman" w:hAnsi="Times New Roman" w:cs="Times New Roman"/>
          <w:sz w:val="24"/>
          <w:szCs w:val="24"/>
        </w:rPr>
      </w:pPr>
      <w:r w:rsidRPr="00251427">
        <w:rPr>
          <w:rFonts w:ascii="Times New Roman" w:hAnsi="Times New Roman" w:cs="Times New Roman"/>
          <w:sz w:val="24"/>
          <w:szCs w:val="24"/>
        </w:rPr>
        <w:t>Figure SI 1</w:t>
      </w:r>
      <w:r w:rsidR="007D6A33" w:rsidRPr="00251427">
        <w:rPr>
          <w:rFonts w:ascii="Times New Roman" w:hAnsi="Times New Roman" w:cs="Times New Roman"/>
          <w:sz w:val="24"/>
          <w:szCs w:val="24"/>
        </w:rPr>
        <w:t>4</w:t>
      </w:r>
      <w:r w:rsidRPr="00251427">
        <w:rPr>
          <w:rFonts w:ascii="Times New Roman" w:hAnsi="Times New Roman" w:cs="Times New Roman"/>
          <w:sz w:val="24"/>
          <w:szCs w:val="24"/>
        </w:rPr>
        <w:t xml:space="preserve">: Variable importance rankings for different machine learning models used to predict </w:t>
      </w:r>
      <w:r w:rsidR="001E08F6" w:rsidRPr="00251427">
        <w:rPr>
          <w:rFonts w:ascii="Times New Roman" w:hAnsi="Times New Roman" w:cs="Times New Roman"/>
          <w:sz w:val="24"/>
          <w:szCs w:val="24"/>
        </w:rPr>
        <w:t>AE-K</w:t>
      </w:r>
      <w:r w:rsidRPr="00251427">
        <w:rPr>
          <w:rFonts w:ascii="Times New Roman" w:hAnsi="Times New Roman" w:cs="Times New Roman"/>
          <w:sz w:val="24"/>
          <w:szCs w:val="24"/>
        </w:rPr>
        <w:t>. The models include (a) RF, (b) SVM, (c) KNN, and (d) XGBoost. The variable importance</w:t>
      </w:r>
      <w:r w:rsidR="00AB4EC8" w:rsidRPr="00251427">
        <w:rPr>
          <w:rFonts w:ascii="Times New Roman" w:hAnsi="Times New Roman" w:cs="Times New Roman"/>
          <w:sz w:val="24"/>
          <w:szCs w:val="24"/>
        </w:rPr>
        <w:t>s</w:t>
      </w:r>
      <w:r w:rsidRPr="00251427">
        <w:rPr>
          <w:rFonts w:ascii="Times New Roman" w:hAnsi="Times New Roman" w:cs="Times New Roman"/>
          <w:sz w:val="24"/>
          <w:szCs w:val="24"/>
        </w:rPr>
        <w:t xml:space="preserve"> are arranged in descending order, with the most influential variables appearing at the top.</w:t>
      </w:r>
    </w:p>
    <w:sectPr w:rsidR="006863D3" w:rsidRPr="00251427" w:rsidSect="009D04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D3ACE" w14:textId="77777777" w:rsidR="00B15B2D" w:rsidRDefault="00B15B2D" w:rsidP="00D40409">
      <w:pPr>
        <w:spacing w:after="0" w:line="240" w:lineRule="auto"/>
      </w:pPr>
      <w:r>
        <w:separator/>
      </w:r>
    </w:p>
  </w:endnote>
  <w:endnote w:type="continuationSeparator" w:id="0">
    <w:p w14:paraId="3922B4C0" w14:textId="77777777" w:rsidR="00B15B2D" w:rsidRDefault="00B15B2D" w:rsidP="00D40409">
      <w:pPr>
        <w:spacing w:after="0" w:line="240" w:lineRule="auto"/>
      </w:pPr>
      <w:r>
        <w:continuationSeparator/>
      </w:r>
    </w:p>
  </w:endnote>
  <w:endnote w:type="continuationNotice" w:id="1">
    <w:p w14:paraId="6F38DB6E" w14:textId="77777777" w:rsidR="00B15B2D" w:rsidRDefault="00B15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2387488"/>
      <w:docPartObj>
        <w:docPartGallery w:val="Page Numbers (Bottom of Page)"/>
        <w:docPartUnique/>
      </w:docPartObj>
    </w:sdtPr>
    <w:sdtEndPr>
      <w:rPr>
        <w:noProof/>
      </w:rPr>
    </w:sdtEndPr>
    <w:sdtContent>
      <w:p w14:paraId="3BBCFB90" w14:textId="1F86412D" w:rsidR="009D04FD" w:rsidRDefault="009D04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F23DDA" w14:textId="77777777" w:rsidR="009D04FD" w:rsidRDefault="009D0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31D41" w14:textId="77777777" w:rsidR="00B15B2D" w:rsidRDefault="00B15B2D" w:rsidP="00D40409">
      <w:pPr>
        <w:spacing w:after="0" w:line="240" w:lineRule="auto"/>
      </w:pPr>
      <w:r>
        <w:separator/>
      </w:r>
    </w:p>
  </w:footnote>
  <w:footnote w:type="continuationSeparator" w:id="0">
    <w:p w14:paraId="120685F0" w14:textId="77777777" w:rsidR="00B15B2D" w:rsidRDefault="00B15B2D" w:rsidP="00D40409">
      <w:pPr>
        <w:spacing w:after="0" w:line="240" w:lineRule="auto"/>
      </w:pPr>
      <w:r>
        <w:continuationSeparator/>
      </w:r>
    </w:p>
  </w:footnote>
  <w:footnote w:type="continuationNotice" w:id="1">
    <w:p w14:paraId="68878D1B" w14:textId="77777777" w:rsidR="00B15B2D" w:rsidRDefault="00B15B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7092CE2" w14:textId="77777777" w:rsidTr="00C66797">
      <w:trPr>
        <w:trHeight w:val="300"/>
      </w:trPr>
      <w:tc>
        <w:tcPr>
          <w:tcW w:w="3005" w:type="dxa"/>
        </w:tcPr>
        <w:p w14:paraId="0217A1F5" w14:textId="558F7F7F" w:rsidR="5CFA6DD3" w:rsidRDefault="5CFA6DD3" w:rsidP="00C66797">
          <w:pPr>
            <w:pStyle w:val="Header"/>
            <w:ind w:left="-115"/>
          </w:pPr>
        </w:p>
      </w:tc>
      <w:tc>
        <w:tcPr>
          <w:tcW w:w="3005" w:type="dxa"/>
        </w:tcPr>
        <w:p w14:paraId="58C68F02" w14:textId="4DC7B131" w:rsidR="5CFA6DD3" w:rsidRDefault="5CFA6DD3" w:rsidP="00C66797">
          <w:pPr>
            <w:pStyle w:val="Header"/>
            <w:jc w:val="center"/>
          </w:pPr>
        </w:p>
      </w:tc>
      <w:tc>
        <w:tcPr>
          <w:tcW w:w="3005" w:type="dxa"/>
        </w:tcPr>
        <w:p w14:paraId="74270BFC" w14:textId="59F510D4" w:rsidR="5CFA6DD3" w:rsidRDefault="5CFA6DD3" w:rsidP="00C66797">
          <w:pPr>
            <w:pStyle w:val="Header"/>
            <w:ind w:right="-115"/>
            <w:jc w:val="right"/>
          </w:pPr>
        </w:p>
      </w:tc>
    </w:tr>
  </w:tbl>
  <w:p w14:paraId="452B6872" w14:textId="084DE2D3" w:rsidR="5CFA6DD3" w:rsidRDefault="5CFA6DD3" w:rsidP="00C6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5CFA6DD3" w14:paraId="14817018" w14:textId="77777777" w:rsidTr="00C66797">
      <w:trPr>
        <w:trHeight w:val="300"/>
      </w:trPr>
      <w:tc>
        <w:tcPr>
          <w:tcW w:w="4650" w:type="dxa"/>
        </w:tcPr>
        <w:p w14:paraId="5EB53BBA" w14:textId="2BE436C4" w:rsidR="5CFA6DD3" w:rsidRDefault="5CFA6DD3" w:rsidP="00C66797">
          <w:pPr>
            <w:pStyle w:val="Header"/>
            <w:ind w:left="-115"/>
          </w:pPr>
        </w:p>
      </w:tc>
      <w:tc>
        <w:tcPr>
          <w:tcW w:w="4650" w:type="dxa"/>
        </w:tcPr>
        <w:p w14:paraId="6A19BA3F" w14:textId="3F423E16" w:rsidR="5CFA6DD3" w:rsidRDefault="5CFA6DD3" w:rsidP="00C66797">
          <w:pPr>
            <w:pStyle w:val="Header"/>
            <w:jc w:val="center"/>
          </w:pPr>
        </w:p>
      </w:tc>
      <w:tc>
        <w:tcPr>
          <w:tcW w:w="4650" w:type="dxa"/>
        </w:tcPr>
        <w:p w14:paraId="1442E942" w14:textId="0EF21723" w:rsidR="5CFA6DD3" w:rsidRDefault="5CFA6DD3" w:rsidP="00C66797">
          <w:pPr>
            <w:pStyle w:val="Header"/>
            <w:ind w:right="-115"/>
            <w:jc w:val="right"/>
          </w:pPr>
        </w:p>
      </w:tc>
    </w:tr>
  </w:tbl>
  <w:p w14:paraId="405D9CEF" w14:textId="04ED8FFB" w:rsidR="5CFA6DD3" w:rsidRDefault="5CFA6DD3" w:rsidP="00C66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CFA6DD3" w14:paraId="5DA1F75F" w14:textId="77777777" w:rsidTr="00C66797">
      <w:trPr>
        <w:trHeight w:val="300"/>
      </w:trPr>
      <w:tc>
        <w:tcPr>
          <w:tcW w:w="3005" w:type="dxa"/>
        </w:tcPr>
        <w:p w14:paraId="31930736" w14:textId="6E375D04" w:rsidR="5CFA6DD3" w:rsidRDefault="5CFA6DD3" w:rsidP="00C66797">
          <w:pPr>
            <w:pStyle w:val="Header"/>
            <w:ind w:left="-115"/>
          </w:pPr>
        </w:p>
      </w:tc>
      <w:tc>
        <w:tcPr>
          <w:tcW w:w="3005" w:type="dxa"/>
        </w:tcPr>
        <w:p w14:paraId="093B12EE" w14:textId="1773691F" w:rsidR="5CFA6DD3" w:rsidRDefault="5CFA6DD3" w:rsidP="00C66797">
          <w:pPr>
            <w:pStyle w:val="Header"/>
            <w:jc w:val="center"/>
          </w:pPr>
        </w:p>
      </w:tc>
      <w:tc>
        <w:tcPr>
          <w:tcW w:w="3005" w:type="dxa"/>
        </w:tcPr>
        <w:p w14:paraId="769BBB4F" w14:textId="605450A1" w:rsidR="5CFA6DD3" w:rsidRDefault="5CFA6DD3" w:rsidP="00C66797">
          <w:pPr>
            <w:pStyle w:val="Header"/>
            <w:ind w:right="-115"/>
            <w:jc w:val="right"/>
          </w:pPr>
        </w:p>
      </w:tc>
    </w:tr>
  </w:tbl>
  <w:p w14:paraId="2C741E1D" w14:textId="7C48D924" w:rsidR="5CFA6DD3" w:rsidRDefault="5CFA6DD3" w:rsidP="00C66797">
    <w:pPr>
      <w:pStyle w:val="Header"/>
    </w:pPr>
  </w:p>
</w:hdr>
</file>

<file path=word/intelligence2.xml><?xml version="1.0" encoding="utf-8"?>
<int2:intelligence xmlns:int2="http://schemas.microsoft.com/office/intelligence/2020/intelligence" xmlns:oel="http://schemas.microsoft.com/office/2019/extlst">
  <int2:observations>
    <int2:textHash int2:hashCode="uKgYhXy+Y+G5ke" int2:id="EpQxrL9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C6F60"/>
    <w:multiLevelType w:val="hybridMultilevel"/>
    <w:tmpl w:val="B732A2B0"/>
    <w:lvl w:ilvl="0" w:tplc="20000019">
      <w:start w:val="3"/>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E6967C0"/>
    <w:multiLevelType w:val="hybridMultilevel"/>
    <w:tmpl w:val="487E8F86"/>
    <w:lvl w:ilvl="0" w:tplc="F85C9ECA">
      <w:start w:val="1"/>
      <w:numFmt w:val="decimal"/>
      <w:lvlText w:val="%1."/>
      <w:lvlJc w:val="left"/>
      <w:pPr>
        <w:ind w:left="296" w:hanging="360"/>
      </w:pPr>
      <w:rPr>
        <w:rFonts w:hint="default"/>
      </w:rPr>
    </w:lvl>
    <w:lvl w:ilvl="1" w:tplc="20000019" w:tentative="1">
      <w:start w:val="1"/>
      <w:numFmt w:val="lowerLetter"/>
      <w:lvlText w:val="%2."/>
      <w:lvlJc w:val="left"/>
      <w:pPr>
        <w:ind w:left="1016" w:hanging="360"/>
      </w:pPr>
    </w:lvl>
    <w:lvl w:ilvl="2" w:tplc="2000001B" w:tentative="1">
      <w:start w:val="1"/>
      <w:numFmt w:val="lowerRoman"/>
      <w:lvlText w:val="%3."/>
      <w:lvlJc w:val="right"/>
      <w:pPr>
        <w:ind w:left="1736" w:hanging="180"/>
      </w:pPr>
    </w:lvl>
    <w:lvl w:ilvl="3" w:tplc="2000000F" w:tentative="1">
      <w:start w:val="1"/>
      <w:numFmt w:val="decimal"/>
      <w:lvlText w:val="%4."/>
      <w:lvlJc w:val="left"/>
      <w:pPr>
        <w:ind w:left="2456" w:hanging="360"/>
      </w:pPr>
    </w:lvl>
    <w:lvl w:ilvl="4" w:tplc="20000019" w:tentative="1">
      <w:start w:val="1"/>
      <w:numFmt w:val="lowerLetter"/>
      <w:lvlText w:val="%5."/>
      <w:lvlJc w:val="left"/>
      <w:pPr>
        <w:ind w:left="3176" w:hanging="360"/>
      </w:pPr>
    </w:lvl>
    <w:lvl w:ilvl="5" w:tplc="2000001B" w:tentative="1">
      <w:start w:val="1"/>
      <w:numFmt w:val="lowerRoman"/>
      <w:lvlText w:val="%6."/>
      <w:lvlJc w:val="right"/>
      <w:pPr>
        <w:ind w:left="3896" w:hanging="180"/>
      </w:pPr>
    </w:lvl>
    <w:lvl w:ilvl="6" w:tplc="2000000F" w:tentative="1">
      <w:start w:val="1"/>
      <w:numFmt w:val="decimal"/>
      <w:lvlText w:val="%7."/>
      <w:lvlJc w:val="left"/>
      <w:pPr>
        <w:ind w:left="4616" w:hanging="360"/>
      </w:pPr>
    </w:lvl>
    <w:lvl w:ilvl="7" w:tplc="20000019" w:tentative="1">
      <w:start w:val="1"/>
      <w:numFmt w:val="lowerLetter"/>
      <w:lvlText w:val="%8."/>
      <w:lvlJc w:val="left"/>
      <w:pPr>
        <w:ind w:left="5336" w:hanging="360"/>
      </w:pPr>
    </w:lvl>
    <w:lvl w:ilvl="8" w:tplc="2000001B" w:tentative="1">
      <w:start w:val="1"/>
      <w:numFmt w:val="lowerRoman"/>
      <w:lvlText w:val="%9."/>
      <w:lvlJc w:val="right"/>
      <w:pPr>
        <w:ind w:left="6056" w:hanging="180"/>
      </w:pPr>
    </w:lvl>
  </w:abstractNum>
  <w:abstractNum w:abstractNumId="2" w15:restartNumberingAfterBreak="0">
    <w:nsid w:val="20D66155"/>
    <w:multiLevelType w:val="multilevel"/>
    <w:tmpl w:val="A36E63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FB5F45"/>
    <w:multiLevelType w:val="multilevel"/>
    <w:tmpl w:val="C0B8E0BE"/>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270A6F"/>
    <w:multiLevelType w:val="hybridMultilevel"/>
    <w:tmpl w:val="1B40DDF4"/>
    <w:lvl w:ilvl="0" w:tplc="8B26AC42">
      <w:start w:val="1"/>
      <w:numFmt w:val="bullet"/>
      <w:lvlText w:val=""/>
      <w:lvlJc w:val="left"/>
      <w:pPr>
        <w:ind w:left="720" w:hanging="360"/>
      </w:pPr>
      <w:rPr>
        <w:rFonts w:ascii="Symbol" w:hAnsi="Symbol" w:hint="default"/>
      </w:rPr>
    </w:lvl>
    <w:lvl w:ilvl="1" w:tplc="EAE6FFC4">
      <w:start w:val="1"/>
      <w:numFmt w:val="bullet"/>
      <w:lvlText w:val="o"/>
      <w:lvlJc w:val="left"/>
      <w:pPr>
        <w:ind w:left="1440" w:hanging="360"/>
      </w:pPr>
      <w:rPr>
        <w:rFonts w:ascii="Courier New" w:hAnsi="Courier New" w:hint="default"/>
      </w:rPr>
    </w:lvl>
    <w:lvl w:ilvl="2" w:tplc="9C62CBAE">
      <w:start w:val="1"/>
      <w:numFmt w:val="bullet"/>
      <w:lvlText w:val=""/>
      <w:lvlJc w:val="left"/>
      <w:pPr>
        <w:ind w:left="2160" w:hanging="360"/>
      </w:pPr>
      <w:rPr>
        <w:rFonts w:ascii="Wingdings" w:hAnsi="Wingdings" w:hint="default"/>
      </w:rPr>
    </w:lvl>
    <w:lvl w:ilvl="3" w:tplc="7FE62216">
      <w:start w:val="1"/>
      <w:numFmt w:val="bullet"/>
      <w:lvlText w:val=""/>
      <w:lvlJc w:val="left"/>
      <w:pPr>
        <w:ind w:left="2880" w:hanging="360"/>
      </w:pPr>
      <w:rPr>
        <w:rFonts w:ascii="Symbol" w:hAnsi="Symbol" w:hint="default"/>
      </w:rPr>
    </w:lvl>
    <w:lvl w:ilvl="4" w:tplc="F69C6552">
      <w:start w:val="1"/>
      <w:numFmt w:val="bullet"/>
      <w:lvlText w:val="o"/>
      <w:lvlJc w:val="left"/>
      <w:pPr>
        <w:ind w:left="3600" w:hanging="360"/>
      </w:pPr>
      <w:rPr>
        <w:rFonts w:ascii="Courier New" w:hAnsi="Courier New" w:hint="default"/>
      </w:rPr>
    </w:lvl>
    <w:lvl w:ilvl="5" w:tplc="8B40A3F2">
      <w:start w:val="1"/>
      <w:numFmt w:val="bullet"/>
      <w:lvlText w:val=""/>
      <w:lvlJc w:val="left"/>
      <w:pPr>
        <w:ind w:left="4320" w:hanging="360"/>
      </w:pPr>
      <w:rPr>
        <w:rFonts w:ascii="Wingdings" w:hAnsi="Wingdings" w:hint="default"/>
      </w:rPr>
    </w:lvl>
    <w:lvl w:ilvl="6" w:tplc="266EA56C">
      <w:start w:val="1"/>
      <w:numFmt w:val="bullet"/>
      <w:lvlText w:val=""/>
      <w:lvlJc w:val="left"/>
      <w:pPr>
        <w:ind w:left="5040" w:hanging="360"/>
      </w:pPr>
      <w:rPr>
        <w:rFonts w:ascii="Symbol" w:hAnsi="Symbol" w:hint="default"/>
      </w:rPr>
    </w:lvl>
    <w:lvl w:ilvl="7" w:tplc="B93473AE">
      <w:start w:val="1"/>
      <w:numFmt w:val="bullet"/>
      <w:lvlText w:val="o"/>
      <w:lvlJc w:val="left"/>
      <w:pPr>
        <w:ind w:left="5760" w:hanging="360"/>
      </w:pPr>
      <w:rPr>
        <w:rFonts w:ascii="Courier New" w:hAnsi="Courier New" w:hint="default"/>
      </w:rPr>
    </w:lvl>
    <w:lvl w:ilvl="8" w:tplc="5D5C2BEA">
      <w:start w:val="1"/>
      <w:numFmt w:val="bullet"/>
      <w:lvlText w:val=""/>
      <w:lvlJc w:val="left"/>
      <w:pPr>
        <w:ind w:left="6480" w:hanging="360"/>
      </w:pPr>
      <w:rPr>
        <w:rFonts w:ascii="Wingdings" w:hAnsi="Wingdings" w:hint="default"/>
      </w:rPr>
    </w:lvl>
  </w:abstractNum>
  <w:abstractNum w:abstractNumId="5" w15:restartNumberingAfterBreak="0">
    <w:nsid w:val="2F981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AF0E03"/>
    <w:multiLevelType w:val="hybridMultilevel"/>
    <w:tmpl w:val="A0CA06F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5D57210"/>
    <w:multiLevelType w:val="multilevel"/>
    <w:tmpl w:val="BC86F7E6"/>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A965D38"/>
    <w:multiLevelType w:val="multilevel"/>
    <w:tmpl w:val="CBE49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9501DA"/>
    <w:multiLevelType w:val="hybridMultilevel"/>
    <w:tmpl w:val="7AA45C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7004B6A"/>
    <w:multiLevelType w:val="hybridMultilevel"/>
    <w:tmpl w:val="2F149E6E"/>
    <w:lvl w:ilvl="0" w:tplc="54E08942">
      <w:start w:val="1"/>
      <w:numFmt w:val="bullet"/>
      <w:lvlText w:val=""/>
      <w:lvlJc w:val="left"/>
      <w:pPr>
        <w:ind w:left="720" w:hanging="360"/>
      </w:pPr>
      <w:rPr>
        <w:rFonts w:ascii="Symbol" w:hAnsi="Symbol" w:hint="default"/>
      </w:rPr>
    </w:lvl>
    <w:lvl w:ilvl="1" w:tplc="44C24B8E">
      <w:start w:val="1"/>
      <w:numFmt w:val="bullet"/>
      <w:lvlText w:val="o"/>
      <w:lvlJc w:val="left"/>
      <w:pPr>
        <w:ind w:left="1440" w:hanging="360"/>
      </w:pPr>
      <w:rPr>
        <w:rFonts w:ascii="Courier New" w:hAnsi="Courier New" w:hint="default"/>
      </w:rPr>
    </w:lvl>
    <w:lvl w:ilvl="2" w:tplc="09F42B6E">
      <w:start w:val="1"/>
      <w:numFmt w:val="bullet"/>
      <w:lvlText w:val=""/>
      <w:lvlJc w:val="left"/>
      <w:pPr>
        <w:ind w:left="2160" w:hanging="360"/>
      </w:pPr>
      <w:rPr>
        <w:rFonts w:ascii="Wingdings" w:hAnsi="Wingdings" w:hint="default"/>
      </w:rPr>
    </w:lvl>
    <w:lvl w:ilvl="3" w:tplc="7BBC7C18">
      <w:start w:val="1"/>
      <w:numFmt w:val="bullet"/>
      <w:lvlText w:val=""/>
      <w:lvlJc w:val="left"/>
      <w:pPr>
        <w:ind w:left="2880" w:hanging="360"/>
      </w:pPr>
      <w:rPr>
        <w:rFonts w:ascii="Symbol" w:hAnsi="Symbol" w:hint="default"/>
      </w:rPr>
    </w:lvl>
    <w:lvl w:ilvl="4" w:tplc="40903328">
      <w:start w:val="1"/>
      <w:numFmt w:val="bullet"/>
      <w:lvlText w:val="o"/>
      <w:lvlJc w:val="left"/>
      <w:pPr>
        <w:ind w:left="3600" w:hanging="360"/>
      </w:pPr>
      <w:rPr>
        <w:rFonts w:ascii="Courier New" w:hAnsi="Courier New" w:hint="default"/>
      </w:rPr>
    </w:lvl>
    <w:lvl w:ilvl="5" w:tplc="D35CEAAE">
      <w:start w:val="1"/>
      <w:numFmt w:val="bullet"/>
      <w:lvlText w:val=""/>
      <w:lvlJc w:val="left"/>
      <w:pPr>
        <w:ind w:left="4320" w:hanging="360"/>
      </w:pPr>
      <w:rPr>
        <w:rFonts w:ascii="Wingdings" w:hAnsi="Wingdings" w:hint="default"/>
      </w:rPr>
    </w:lvl>
    <w:lvl w:ilvl="6" w:tplc="A9CEEF3A">
      <w:start w:val="1"/>
      <w:numFmt w:val="bullet"/>
      <w:lvlText w:val=""/>
      <w:lvlJc w:val="left"/>
      <w:pPr>
        <w:ind w:left="5040" w:hanging="360"/>
      </w:pPr>
      <w:rPr>
        <w:rFonts w:ascii="Symbol" w:hAnsi="Symbol" w:hint="default"/>
      </w:rPr>
    </w:lvl>
    <w:lvl w:ilvl="7" w:tplc="45202F10">
      <w:start w:val="1"/>
      <w:numFmt w:val="bullet"/>
      <w:lvlText w:val="o"/>
      <w:lvlJc w:val="left"/>
      <w:pPr>
        <w:ind w:left="5760" w:hanging="360"/>
      </w:pPr>
      <w:rPr>
        <w:rFonts w:ascii="Courier New" w:hAnsi="Courier New" w:hint="default"/>
      </w:rPr>
    </w:lvl>
    <w:lvl w:ilvl="8" w:tplc="C5C0D2F8">
      <w:start w:val="1"/>
      <w:numFmt w:val="bullet"/>
      <w:lvlText w:val=""/>
      <w:lvlJc w:val="left"/>
      <w:pPr>
        <w:ind w:left="6480" w:hanging="360"/>
      </w:pPr>
      <w:rPr>
        <w:rFonts w:ascii="Wingdings" w:hAnsi="Wingdings" w:hint="default"/>
      </w:rPr>
    </w:lvl>
  </w:abstractNum>
  <w:abstractNum w:abstractNumId="11" w15:restartNumberingAfterBreak="0">
    <w:nsid w:val="475E83F9"/>
    <w:multiLevelType w:val="hybridMultilevel"/>
    <w:tmpl w:val="28BE5AA2"/>
    <w:lvl w:ilvl="0" w:tplc="76229500">
      <w:start w:val="1"/>
      <w:numFmt w:val="bullet"/>
      <w:lvlText w:val=""/>
      <w:lvlJc w:val="left"/>
      <w:pPr>
        <w:ind w:left="720" w:hanging="360"/>
      </w:pPr>
      <w:rPr>
        <w:rFonts w:ascii="Symbol" w:hAnsi="Symbol" w:hint="default"/>
      </w:rPr>
    </w:lvl>
    <w:lvl w:ilvl="1" w:tplc="BE1A5D1C">
      <w:start w:val="1"/>
      <w:numFmt w:val="bullet"/>
      <w:lvlText w:val="o"/>
      <w:lvlJc w:val="left"/>
      <w:pPr>
        <w:ind w:left="1440" w:hanging="360"/>
      </w:pPr>
      <w:rPr>
        <w:rFonts w:ascii="Courier New" w:hAnsi="Courier New" w:hint="default"/>
      </w:rPr>
    </w:lvl>
    <w:lvl w:ilvl="2" w:tplc="87A095E6">
      <w:start w:val="1"/>
      <w:numFmt w:val="bullet"/>
      <w:lvlText w:val=""/>
      <w:lvlJc w:val="left"/>
      <w:pPr>
        <w:ind w:left="2160" w:hanging="360"/>
      </w:pPr>
      <w:rPr>
        <w:rFonts w:ascii="Wingdings" w:hAnsi="Wingdings" w:hint="default"/>
      </w:rPr>
    </w:lvl>
    <w:lvl w:ilvl="3" w:tplc="303A91F4">
      <w:start w:val="1"/>
      <w:numFmt w:val="bullet"/>
      <w:lvlText w:val=""/>
      <w:lvlJc w:val="left"/>
      <w:pPr>
        <w:ind w:left="2880" w:hanging="360"/>
      </w:pPr>
      <w:rPr>
        <w:rFonts w:ascii="Symbol" w:hAnsi="Symbol" w:hint="default"/>
      </w:rPr>
    </w:lvl>
    <w:lvl w:ilvl="4" w:tplc="D090B190">
      <w:start w:val="1"/>
      <w:numFmt w:val="bullet"/>
      <w:lvlText w:val="o"/>
      <w:lvlJc w:val="left"/>
      <w:pPr>
        <w:ind w:left="3600" w:hanging="360"/>
      </w:pPr>
      <w:rPr>
        <w:rFonts w:ascii="Courier New" w:hAnsi="Courier New" w:hint="default"/>
      </w:rPr>
    </w:lvl>
    <w:lvl w:ilvl="5" w:tplc="4F304AE6">
      <w:start w:val="1"/>
      <w:numFmt w:val="bullet"/>
      <w:lvlText w:val=""/>
      <w:lvlJc w:val="left"/>
      <w:pPr>
        <w:ind w:left="4320" w:hanging="360"/>
      </w:pPr>
      <w:rPr>
        <w:rFonts w:ascii="Wingdings" w:hAnsi="Wingdings" w:hint="default"/>
      </w:rPr>
    </w:lvl>
    <w:lvl w:ilvl="6" w:tplc="DDDA98FA">
      <w:start w:val="1"/>
      <w:numFmt w:val="bullet"/>
      <w:lvlText w:val=""/>
      <w:lvlJc w:val="left"/>
      <w:pPr>
        <w:ind w:left="5040" w:hanging="360"/>
      </w:pPr>
      <w:rPr>
        <w:rFonts w:ascii="Symbol" w:hAnsi="Symbol" w:hint="default"/>
      </w:rPr>
    </w:lvl>
    <w:lvl w:ilvl="7" w:tplc="1F4CF96C">
      <w:start w:val="1"/>
      <w:numFmt w:val="bullet"/>
      <w:lvlText w:val="o"/>
      <w:lvlJc w:val="left"/>
      <w:pPr>
        <w:ind w:left="5760" w:hanging="360"/>
      </w:pPr>
      <w:rPr>
        <w:rFonts w:ascii="Courier New" w:hAnsi="Courier New" w:hint="default"/>
      </w:rPr>
    </w:lvl>
    <w:lvl w:ilvl="8" w:tplc="2D2EC788">
      <w:start w:val="1"/>
      <w:numFmt w:val="bullet"/>
      <w:lvlText w:val=""/>
      <w:lvlJc w:val="left"/>
      <w:pPr>
        <w:ind w:left="6480" w:hanging="360"/>
      </w:pPr>
      <w:rPr>
        <w:rFonts w:ascii="Wingdings" w:hAnsi="Wingdings" w:hint="default"/>
      </w:rPr>
    </w:lvl>
  </w:abstractNum>
  <w:abstractNum w:abstractNumId="12" w15:restartNumberingAfterBreak="0">
    <w:nsid w:val="53CA451E"/>
    <w:multiLevelType w:val="hybridMultilevel"/>
    <w:tmpl w:val="0170A1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82B211D"/>
    <w:multiLevelType w:val="multilevel"/>
    <w:tmpl w:val="33F4931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4521B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B21666"/>
    <w:multiLevelType w:val="hybridMultilevel"/>
    <w:tmpl w:val="5246C42C"/>
    <w:lvl w:ilvl="0" w:tplc="5B8218AC">
      <w:start w:val="1"/>
      <w:numFmt w:val="bullet"/>
      <w:lvlText w:val=""/>
      <w:lvlJc w:val="left"/>
      <w:pPr>
        <w:ind w:left="720" w:hanging="360"/>
      </w:pPr>
      <w:rPr>
        <w:rFonts w:ascii="Symbol" w:hAnsi="Symbol" w:hint="default"/>
      </w:rPr>
    </w:lvl>
    <w:lvl w:ilvl="1" w:tplc="DB90A0D4">
      <w:start w:val="1"/>
      <w:numFmt w:val="bullet"/>
      <w:lvlText w:val="o"/>
      <w:lvlJc w:val="left"/>
      <w:pPr>
        <w:ind w:left="1440" w:hanging="360"/>
      </w:pPr>
      <w:rPr>
        <w:rFonts w:ascii="Courier New" w:hAnsi="Courier New" w:hint="default"/>
      </w:rPr>
    </w:lvl>
    <w:lvl w:ilvl="2" w:tplc="85CC83DA">
      <w:start w:val="1"/>
      <w:numFmt w:val="bullet"/>
      <w:lvlText w:val=""/>
      <w:lvlJc w:val="left"/>
      <w:pPr>
        <w:ind w:left="2160" w:hanging="360"/>
      </w:pPr>
      <w:rPr>
        <w:rFonts w:ascii="Wingdings" w:hAnsi="Wingdings" w:hint="default"/>
      </w:rPr>
    </w:lvl>
    <w:lvl w:ilvl="3" w:tplc="B1AA521C">
      <w:start w:val="1"/>
      <w:numFmt w:val="bullet"/>
      <w:lvlText w:val=""/>
      <w:lvlJc w:val="left"/>
      <w:pPr>
        <w:ind w:left="2880" w:hanging="360"/>
      </w:pPr>
      <w:rPr>
        <w:rFonts w:ascii="Symbol" w:hAnsi="Symbol" w:hint="default"/>
      </w:rPr>
    </w:lvl>
    <w:lvl w:ilvl="4" w:tplc="55AC3452">
      <w:start w:val="1"/>
      <w:numFmt w:val="bullet"/>
      <w:lvlText w:val="o"/>
      <w:lvlJc w:val="left"/>
      <w:pPr>
        <w:ind w:left="3600" w:hanging="360"/>
      </w:pPr>
      <w:rPr>
        <w:rFonts w:ascii="Courier New" w:hAnsi="Courier New" w:hint="default"/>
      </w:rPr>
    </w:lvl>
    <w:lvl w:ilvl="5" w:tplc="97D0B516">
      <w:start w:val="1"/>
      <w:numFmt w:val="bullet"/>
      <w:lvlText w:val=""/>
      <w:lvlJc w:val="left"/>
      <w:pPr>
        <w:ind w:left="4320" w:hanging="360"/>
      </w:pPr>
      <w:rPr>
        <w:rFonts w:ascii="Wingdings" w:hAnsi="Wingdings" w:hint="default"/>
      </w:rPr>
    </w:lvl>
    <w:lvl w:ilvl="6" w:tplc="9E4E94DE">
      <w:start w:val="1"/>
      <w:numFmt w:val="bullet"/>
      <w:lvlText w:val=""/>
      <w:lvlJc w:val="left"/>
      <w:pPr>
        <w:ind w:left="5040" w:hanging="360"/>
      </w:pPr>
      <w:rPr>
        <w:rFonts w:ascii="Symbol" w:hAnsi="Symbol" w:hint="default"/>
      </w:rPr>
    </w:lvl>
    <w:lvl w:ilvl="7" w:tplc="8A8EDF5A">
      <w:start w:val="1"/>
      <w:numFmt w:val="bullet"/>
      <w:lvlText w:val="o"/>
      <w:lvlJc w:val="left"/>
      <w:pPr>
        <w:ind w:left="5760" w:hanging="360"/>
      </w:pPr>
      <w:rPr>
        <w:rFonts w:ascii="Courier New" w:hAnsi="Courier New" w:hint="default"/>
      </w:rPr>
    </w:lvl>
    <w:lvl w:ilvl="8" w:tplc="3064F65C">
      <w:start w:val="1"/>
      <w:numFmt w:val="bullet"/>
      <w:lvlText w:val=""/>
      <w:lvlJc w:val="left"/>
      <w:pPr>
        <w:ind w:left="6480" w:hanging="360"/>
      </w:pPr>
      <w:rPr>
        <w:rFonts w:ascii="Wingdings" w:hAnsi="Wingdings" w:hint="default"/>
      </w:rPr>
    </w:lvl>
  </w:abstractNum>
  <w:abstractNum w:abstractNumId="16" w15:restartNumberingAfterBreak="0">
    <w:nsid w:val="6B810577"/>
    <w:multiLevelType w:val="multilevel"/>
    <w:tmpl w:val="9296FC0E"/>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7" w15:restartNumberingAfterBreak="0">
    <w:nsid w:val="7354335C"/>
    <w:multiLevelType w:val="multilevel"/>
    <w:tmpl w:val="1846901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85A576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D4838"/>
    <w:multiLevelType w:val="hybridMultilevel"/>
    <w:tmpl w:val="4AF644AE"/>
    <w:lvl w:ilvl="0" w:tplc="5BD209BE">
      <w:start w:val="1"/>
      <w:numFmt w:val="bullet"/>
      <w:lvlText w:val=""/>
      <w:lvlJc w:val="left"/>
      <w:pPr>
        <w:ind w:left="1080" w:hanging="360"/>
      </w:pPr>
      <w:rPr>
        <w:rFonts w:ascii="Wingdings" w:hAnsi="Wingdings" w:hint="default"/>
        <w:color w:val="auto"/>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7D9D4653"/>
    <w:multiLevelType w:val="hybridMultilevel"/>
    <w:tmpl w:val="3462FB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F107FD"/>
    <w:multiLevelType w:val="hybridMultilevel"/>
    <w:tmpl w:val="022C8CE4"/>
    <w:lvl w:ilvl="0" w:tplc="A3C2F770">
      <w:start w:val="3"/>
      <w:numFmt w:val="upperLetter"/>
      <w:lvlText w:val="%1."/>
      <w:lvlJc w:val="left"/>
      <w:pPr>
        <w:ind w:left="720" w:hanging="360"/>
      </w:pPr>
      <w:rPr>
        <w:rFonts w:hint="default"/>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16346237">
    <w:abstractNumId w:val="10"/>
  </w:num>
  <w:num w:numId="2" w16cid:durableId="236287732">
    <w:abstractNumId w:val="4"/>
  </w:num>
  <w:num w:numId="3" w16cid:durableId="150100577">
    <w:abstractNumId w:val="11"/>
  </w:num>
  <w:num w:numId="4" w16cid:durableId="350300493">
    <w:abstractNumId w:val="15"/>
  </w:num>
  <w:num w:numId="5" w16cid:durableId="1779373342">
    <w:abstractNumId w:val="14"/>
  </w:num>
  <w:num w:numId="6" w16cid:durableId="1709721872">
    <w:abstractNumId w:val="18"/>
  </w:num>
  <w:num w:numId="7" w16cid:durableId="606738142">
    <w:abstractNumId w:val="5"/>
  </w:num>
  <w:num w:numId="8" w16cid:durableId="541139253">
    <w:abstractNumId w:val="17"/>
  </w:num>
  <w:num w:numId="9" w16cid:durableId="2095979834">
    <w:abstractNumId w:val="1"/>
  </w:num>
  <w:num w:numId="10" w16cid:durableId="454107606">
    <w:abstractNumId w:val="9"/>
  </w:num>
  <w:num w:numId="11" w16cid:durableId="1116098135">
    <w:abstractNumId w:val="19"/>
  </w:num>
  <w:num w:numId="12" w16cid:durableId="1562595019">
    <w:abstractNumId w:val="6"/>
  </w:num>
  <w:num w:numId="13" w16cid:durableId="385880138">
    <w:abstractNumId w:val="21"/>
  </w:num>
  <w:num w:numId="14" w16cid:durableId="1749425164">
    <w:abstractNumId w:val="7"/>
  </w:num>
  <w:num w:numId="15" w16cid:durableId="1474831894">
    <w:abstractNumId w:val="0"/>
  </w:num>
  <w:num w:numId="16" w16cid:durableId="1366247412">
    <w:abstractNumId w:val="20"/>
  </w:num>
  <w:num w:numId="17" w16cid:durableId="414405499">
    <w:abstractNumId w:val="16"/>
  </w:num>
  <w:num w:numId="18" w16cid:durableId="137499495">
    <w:abstractNumId w:val="12"/>
  </w:num>
  <w:num w:numId="19" w16cid:durableId="1090810609">
    <w:abstractNumId w:val="13"/>
  </w:num>
  <w:num w:numId="20" w16cid:durableId="1166634641">
    <w:abstractNumId w:val="2"/>
  </w:num>
  <w:num w:numId="21" w16cid:durableId="125196378">
    <w:abstractNumId w:val="3"/>
  </w:num>
  <w:num w:numId="22" w16cid:durableId="9172535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rQ0NrQEQhMDCyUdpeDU4uLM/DyQAiNj01oACPzyMC4AAAA="/>
  </w:docVars>
  <w:rsids>
    <w:rsidRoot w:val="00602714"/>
    <w:rsid w:val="00000014"/>
    <w:rsid w:val="00000099"/>
    <w:rsid w:val="00000497"/>
    <w:rsid w:val="000005F4"/>
    <w:rsid w:val="00000945"/>
    <w:rsid w:val="00000B6B"/>
    <w:rsid w:val="00000C88"/>
    <w:rsid w:val="00000FC0"/>
    <w:rsid w:val="0000178B"/>
    <w:rsid w:val="000018B7"/>
    <w:rsid w:val="000019B9"/>
    <w:rsid w:val="00001E3E"/>
    <w:rsid w:val="0000200F"/>
    <w:rsid w:val="00002122"/>
    <w:rsid w:val="000024B3"/>
    <w:rsid w:val="0000299F"/>
    <w:rsid w:val="00002B4A"/>
    <w:rsid w:val="00003011"/>
    <w:rsid w:val="00003423"/>
    <w:rsid w:val="00003546"/>
    <w:rsid w:val="00003734"/>
    <w:rsid w:val="00003D83"/>
    <w:rsid w:val="00004246"/>
    <w:rsid w:val="000044D9"/>
    <w:rsid w:val="000045FD"/>
    <w:rsid w:val="00004608"/>
    <w:rsid w:val="000046B2"/>
    <w:rsid w:val="000048E0"/>
    <w:rsid w:val="000048FF"/>
    <w:rsid w:val="00004C73"/>
    <w:rsid w:val="00005038"/>
    <w:rsid w:val="000052B2"/>
    <w:rsid w:val="00005850"/>
    <w:rsid w:val="00005A73"/>
    <w:rsid w:val="00005B8D"/>
    <w:rsid w:val="00005CFF"/>
    <w:rsid w:val="000060EA"/>
    <w:rsid w:val="00006228"/>
    <w:rsid w:val="00006335"/>
    <w:rsid w:val="000064FA"/>
    <w:rsid w:val="0000653D"/>
    <w:rsid w:val="00006724"/>
    <w:rsid w:val="00006784"/>
    <w:rsid w:val="00006A66"/>
    <w:rsid w:val="000070B9"/>
    <w:rsid w:val="0000736B"/>
    <w:rsid w:val="00007631"/>
    <w:rsid w:val="00010078"/>
    <w:rsid w:val="000100D3"/>
    <w:rsid w:val="00010109"/>
    <w:rsid w:val="000107C2"/>
    <w:rsid w:val="00011164"/>
    <w:rsid w:val="00011830"/>
    <w:rsid w:val="000118B1"/>
    <w:rsid w:val="00011B9E"/>
    <w:rsid w:val="0001236F"/>
    <w:rsid w:val="00012708"/>
    <w:rsid w:val="0001287A"/>
    <w:rsid w:val="00012BFA"/>
    <w:rsid w:val="00013FF5"/>
    <w:rsid w:val="000153A4"/>
    <w:rsid w:val="00015A30"/>
    <w:rsid w:val="00015E1D"/>
    <w:rsid w:val="00015F8E"/>
    <w:rsid w:val="00016857"/>
    <w:rsid w:val="00016C68"/>
    <w:rsid w:val="00016DF7"/>
    <w:rsid w:val="0001720A"/>
    <w:rsid w:val="00017377"/>
    <w:rsid w:val="00017AEA"/>
    <w:rsid w:val="00017D0E"/>
    <w:rsid w:val="00020271"/>
    <w:rsid w:val="00020C83"/>
    <w:rsid w:val="0002190F"/>
    <w:rsid w:val="00021ABD"/>
    <w:rsid w:val="00021EC3"/>
    <w:rsid w:val="0002202F"/>
    <w:rsid w:val="00022338"/>
    <w:rsid w:val="00022498"/>
    <w:rsid w:val="00022ACB"/>
    <w:rsid w:val="00022CB4"/>
    <w:rsid w:val="00022D40"/>
    <w:rsid w:val="00022FB7"/>
    <w:rsid w:val="00023175"/>
    <w:rsid w:val="000235C8"/>
    <w:rsid w:val="000239BB"/>
    <w:rsid w:val="00023F70"/>
    <w:rsid w:val="0002406D"/>
    <w:rsid w:val="000247FA"/>
    <w:rsid w:val="0002486D"/>
    <w:rsid w:val="000249EC"/>
    <w:rsid w:val="00024AEB"/>
    <w:rsid w:val="0002565D"/>
    <w:rsid w:val="000257A1"/>
    <w:rsid w:val="00025805"/>
    <w:rsid w:val="000258B3"/>
    <w:rsid w:val="00025E32"/>
    <w:rsid w:val="00025EB6"/>
    <w:rsid w:val="000260D3"/>
    <w:rsid w:val="000264D3"/>
    <w:rsid w:val="000264E9"/>
    <w:rsid w:val="000265E3"/>
    <w:rsid w:val="000269B2"/>
    <w:rsid w:val="00026D1E"/>
    <w:rsid w:val="00026DA2"/>
    <w:rsid w:val="000270F2"/>
    <w:rsid w:val="0002716F"/>
    <w:rsid w:val="000272A8"/>
    <w:rsid w:val="0002762F"/>
    <w:rsid w:val="000279D6"/>
    <w:rsid w:val="000279F2"/>
    <w:rsid w:val="00030135"/>
    <w:rsid w:val="00030900"/>
    <w:rsid w:val="00030F36"/>
    <w:rsid w:val="00031234"/>
    <w:rsid w:val="00032BAD"/>
    <w:rsid w:val="00032E50"/>
    <w:rsid w:val="00032F89"/>
    <w:rsid w:val="000340F9"/>
    <w:rsid w:val="00034F62"/>
    <w:rsid w:val="000351C9"/>
    <w:rsid w:val="00035555"/>
    <w:rsid w:val="00036371"/>
    <w:rsid w:val="0003676D"/>
    <w:rsid w:val="00036885"/>
    <w:rsid w:val="00037077"/>
    <w:rsid w:val="000370CF"/>
    <w:rsid w:val="00037C25"/>
    <w:rsid w:val="00040130"/>
    <w:rsid w:val="000405FA"/>
    <w:rsid w:val="0004095B"/>
    <w:rsid w:val="00040986"/>
    <w:rsid w:val="00040CC9"/>
    <w:rsid w:val="00040E02"/>
    <w:rsid w:val="000415F9"/>
    <w:rsid w:val="0004162B"/>
    <w:rsid w:val="00041C07"/>
    <w:rsid w:val="00041D5B"/>
    <w:rsid w:val="000423BC"/>
    <w:rsid w:val="000424AF"/>
    <w:rsid w:val="00042B7B"/>
    <w:rsid w:val="00042C82"/>
    <w:rsid w:val="00042D9E"/>
    <w:rsid w:val="000434DD"/>
    <w:rsid w:val="00043510"/>
    <w:rsid w:val="000436AB"/>
    <w:rsid w:val="00043CBC"/>
    <w:rsid w:val="00043D58"/>
    <w:rsid w:val="00043E58"/>
    <w:rsid w:val="0004456E"/>
    <w:rsid w:val="00044D44"/>
    <w:rsid w:val="00044E84"/>
    <w:rsid w:val="00045249"/>
    <w:rsid w:val="000453BA"/>
    <w:rsid w:val="00045D6F"/>
    <w:rsid w:val="00045DAA"/>
    <w:rsid w:val="000472EA"/>
    <w:rsid w:val="0004737D"/>
    <w:rsid w:val="0004787C"/>
    <w:rsid w:val="000479F2"/>
    <w:rsid w:val="00047CF1"/>
    <w:rsid w:val="00047E68"/>
    <w:rsid w:val="00050E1E"/>
    <w:rsid w:val="000511BC"/>
    <w:rsid w:val="000513B3"/>
    <w:rsid w:val="000515D4"/>
    <w:rsid w:val="00051672"/>
    <w:rsid w:val="00051B0C"/>
    <w:rsid w:val="00051F08"/>
    <w:rsid w:val="00051F9E"/>
    <w:rsid w:val="00052396"/>
    <w:rsid w:val="0005239B"/>
    <w:rsid w:val="0005253C"/>
    <w:rsid w:val="000525EE"/>
    <w:rsid w:val="00052B5E"/>
    <w:rsid w:val="0005302D"/>
    <w:rsid w:val="00053235"/>
    <w:rsid w:val="00053599"/>
    <w:rsid w:val="00053B0B"/>
    <w:rsid w:val="00053DBB"/>
    <w:rsid w:val="000540DF"/>
    <w:rsid w:val="00054501"/>
    <w:rsid w:val="00054602"/>
    <w:rsid w:val="000548C8"/>
    <w:rsid w:val="00054AC1"/>
    <w:rsid w:val="00054C89"/>
    <w:rsid w:val="00054E01"/>
    <w:rsid w:val="00055874"/>
    <w:rsid w:val="0005643D"/>
    <w:rsid w:val="00056539"/>
    <w:rsid w:val="0005711C"/>
    <w:rsid w:val="00057CB6"/>
    <w:rsid w:val="0006019F"/>
    <w:rsid w:val="000607D3"/>
    <w:rsid w:val="000608BC"/>
    <w:rsid w:val="00060B3B"/>
    <w:rsid w:val="00060BC7"/>
    <w:rsid w:val="00060BDF"/>
    <w:rsid w:val="00061617"/>
    <w:rsid w:val="00061DC1"/>
    <w:rsid w:val="00061DC8"/>
    <w:rsid w:val="00061E35"/>
    <w:rsid w:val="000620B0"/>
    <w:rsid w:val="000621AC"/>
    <w:rsid w:val="000629AD"/>
    <w:rsid w:val="00064128"/>
    <w:rsid w:val="00064B32"/>
    <w:rsid w:val="0006524D"/>
    <w:rsid w:val="00065A78"/>
    <w:rsid w:val="00065B43"/>
    <w:rsid w:val="00065C29"/>
    <w:rsid w:val="00065D73"/>
    <w:rsid w:val="00066300"/>
    <w:rsid w:val="00066459"/>
    <w:rsid w:val="000669E7"/>
    <w:rsid w:val="00067517"/>
    <w:rsid w:val="0006771F"/>
    <w:rsid w:val="00067A19"/>
    <w:rsid w:val="00067A75"/>
    <w:rsid w:val="00067BEC"/>
    <w:rsid w:val="00067E97"/>
    <w:rsid w:val="0007058C"/>
    <w:rsid w:val="0007081E"/>
    <w:rsid w:val="00070D16"/>
    <w:rsid w:val="000717A0"/>
    <w:rsid w:val="000719C9"/>
    <w:rsid w:val="00071ABD"/>
    <w:rsid w:val="000727D4"/>
    <w:rsid w:val="0007320B"/>
    <w:rsid w:val="0007329F"/>
    <w:rsid w:val="000734F0"/>
    <w:rsid w:val="000739BE"/>
    <w:rsid w:val="00073BE1"/>
    <w:rsid w:val="000751F2"/>
    <w:rsid w:val="00075980"/>
    <w:rsid w:val="000760D7"/>
    <w:rsid w:val="00076399"/>
    <w:rsid w:val="00076A7B"/>
    <w:rsid w:val="00076C6D"/>
    <w:rsid w:val="00077145"/>
    <w:rsid w:val="000774A9"/>
    <w:rsid w:val="00077839"/>
    <w:rsid w:val="00077A2B"/>
    <w:rsid w:val="00077DCC"/>
    <w:rsid w:val="00077F16"/>
    <w:rsid w:val="0008029F"/>
    <w:rsid w:val="000803B6"/>
    <w:rsid w:val="0008065C"/>
    <w:rsid w:val="00080818"/>
    <w:rsid w:val="00080FA4"/>
    <w:rsid w:val="00081815"/>
    <w:rsid w:val="00081CDE"/>
    <w:rsid w:val="000828DA"/>
    <w:rsid w:val="0008305E"/>
    <w:rsid w:val="0008309B"/>
    <w:rsid w:val="000832C2"/>
    <w:rsid w:val="00083679"/>
    <w:rsid w:val="00083956"/>
    <w:rsid w:val="00083AA2"/>
    <w:rsid w:val="000841A4"/>
    <w:rsid w:val="0008436C"/>
    <w:rsid w:val="00084509"/>
    <w:rsid w:val="00084E58"/>
    <w:rsid w:val="00084FD0"/>
    <w:rsid w:val="00085028"/>
    <w:rsid w:val="0008510C"/>
    <w:rsid w:val="00085393"/>
    <w:rsid w:val="00086082"/>
    <w:rsid w:val="000861D3"/>
    <w:rsid w:val="00086239"/>
    <w:rsid w:val="0008640F"/>
    <w:rsid w:val="0008668A"/>
    <w:rsid w:val="00086B1A"/>
    <w:rsid w:val="00087442"/>
    <w:rsid w:val="0008775E"/>
    <w:rsid w:val="00087921"/>
    <w:rsid w:val="00087973"/>
    <w:rsid w:val="00087A90"/>
    <w:rsid w:val="00087E91"/>
    <w:rsid w:val="000907BF"/>
    <w:rsid w:val="000908CE"/>
    <w:rsid w:val="00090984"/>
    <w:rsid w:val="00091306"/>
    <w:rsid w:val="000913BA"/>
    <w:rsid w:val="00091492"/>
    <w:rsid w:val="0009155C"/>
    <w:rsid w:val="000915B5"/>
    <w:rsid w:val="00091689"/>
    <w:rsid w:val="0009193B"/>
    <w:rsid w:val="00091A9B"/>
    <w:rsid w:val="00091C0D"/>
    <w:rsid w:val="0009205C"/>
    <w:rsid w:val="00092150"/>
    <w:rsid w:val="000924B3"/>
    <w:rsid w:val="00092CCE"/>
    <w:rsid w:val="00092DD3"/>
    <w:rsid w:val="000936F5"/>
    <w:rsid w:val="000938A0"/>
    <w:rsid w:val="00093B31"/>
    <w:rsid w:val="00094140"/>
    <w:rsid w:val="0009450F"/>
    <w:rsid w:val="000946BA"/>
    <w:rsid w:val="00094785"/>
    <w:rsid w:val="00095095"/>
    <w:rsid w:val="0009522C"/>
    <w:rsid w:val="00095607"/>
    <w:rsid w:val="00095951"/>
    <w:rsid w:val="000959AB"/>
    <w:rsid w:val="00095CAF"/>
    <w:rsid w:val="000965A0"/>
    <w:rsid w:val="00097966"/>
    <w:rsid w:val="00097EEC"/>
    <w:rsid w:val="000A0536"/>
    <w:rsid w:val="000A057A"/>
    <w:rsid w:val="000A0C4F"/>
    <w:rsid w:val="000A0F22"/>
    <w:rsid w:val="000A160F"/>
    <w:rsid w:val="000A18D2"/>
    <w:rsid w:val="000A1A78"/>
    <w:rsid w:val="000A1C62"/>
    <w:rsid w:val="000A1E38"/>
    <w:rsid w:val="000A21C7"/>
    <w:rsid w:val="000A2272"/>
    <w:rsid w:val="000A2964"/>
    <w:rsid w:val="000A2978"/>
    <w:rsid w:val="000A2EE3"/>
    <w:rsid w:val="000A38AD"/>
    <w:rsid w:val="000A433B"/>
    <w:rsid w:val="000A4955"/>
    <w:rsid w:val="000A4A91"/>
    <w:rsid w:val="000A4CF5"/>
    <w:rsid w:val="000A4D76"/>
    <w:rsid w:val="000A4E93"/>
    <w:rsid w:val="000A4F76"/>
    <w:rsid w:val="000A52EF"/>
    <w:rsid w:val="000A5928"/>
    <w:rsid w:val="000A631C"/>
    <w:rsid w:val="000A6479"/>
    <w:rsid w:val="000A6750"/>
    <w:rsid w:val="000A677E"/>
    <w:rsid w:val="000A71C1"/>
    <w:rsid w:val="000A7258"/>
    <w:rsid w:val="000A7331"/>
    <w:rsid w:val="000B0283"/>
    <w:rsid w:val="000B0659"/>
    <w:rsid w:val="000B0797"/>
    <w:rsid w:val="000B0893"/>
    <w:rsid w:val="000B0FDA"/>
    <w:rsid w:val="000B120A"/>
    <w:rsid w:val="000B1F97"/>
    <w:rsid w:val="000B22D1"/>
    <w:rsid w:val="000B2317"/>
    <w:rsid w:val="000B2740"/>
    <w:rsid w:val="000B2810"/>
    <w:rsid w:val="000B2950"/>
    <w:rsid w:val="000B2D9A"/>
    <w:rsid w:val="000B38F4"/>
    <w:rsid w:val="000B39EF"/>
    <w:rsid w:val="000B3AD4"/>
    <w:rsid w:val="000B3B04"/>
    <w:rsid w:val="000B3F2B"/>
    <w:rsid w:val="000B44E5"/>
    <w:rsid w:val="000B46D7"/>
    <w:rsid w:val="000B4E21"/>
    <w:rsid w:val="000B4FAB"/>
    <w:rsid w:val="000B50A2"/>
    <w:rsid w:val="000B536F"/>
    <w:rsid w:val="000B6303"/>
    <w:rsid w:val="000B6B43"/>
    <w:rsid w:val="000B6D1B"/>
    <w:rsid w:val="000B6E82"/>
    <w:rsid w:val="000B70C0"/>
    <w:rsid w:val="000B740F"/>
    <w:rsid w:val="000B74AB"/>
    <w:rsid w:val="000B7638"/>
    <w:rsid w:val="000B76B0"/>
    <w:rsid w:val="000B78B3"/>
    <w:rsid w:val="000C0032"/>
    <w:rsid w:val="000C023C"/>
    <w:rsid w:val="000C0953"/>
    <w:rsid w:val="000C0D69"/>
    <w:rsid w:val="000C177F"/>
    <w:rsid w:val="000C17AB"/>
    <w:rsid w:val="000C1AA5"/>
    <w:rsid w:val="000C1D2C"/>
    <w:rsid w:val="000C1FA5"/>
    <w:rsid w:val="000C2191"/>
    <w:rsid w:val="000C2330"/>
    <w:rsid w:val="000C2809"/>
    <w:rsid w:val="000C2B05"/>
    <w:rsid w:val="000C2BD6"/>
    <w:rsid w:val="000C3060"/>
    <w:rsid w:val="000C3375"/>
    <w:rsid w:val="000C3E17"/>
    <w:rsid w:val="000C3FE0"/>
    <w:rsid w:val="000C410F"/>
    <w:rsid w:val="000C412A"/>
    <w:rsid w:val="000C4492"/>
    <w:rsid w:val="000C4EC3"/>
    <w:rsid w:val="000C502C"/>
    <w:rsid w:val="000C56D5"/>
    <w:rsid w:val="000C5C38"/>
    <w:rsid w:val="000C5FA1"/>
    <w:rsid w:val="000C5FB5"/>
    <w:rsid w:val="000C600A"/>
    <w:rsid w:val="000C6340"/>
    <w:rsid w:val="000C6B8C"/>
    <w:rsid w:val="000C718E"/>
    <w:rsid w:val="000C72B9"/>
    <w:rsid w:val="000C73D8"/>
    <w:rsid w:val="000C765B"/>
    <w:rsid w:val="000C787E"/>
    <w:rsid w:val="000C7D9B"/>
    <w:rsid w:val="000D0366"/>
    <w:rsid w:val="000D0848"/>
    <w:rsid w:val="000D0DF1"/>
    <w:rsid w:val="000D1323"/>
    <w:rsid w:val="000D14DB"/>
    <w:rsid w:val="000D1A8E"/>
    <w:rsid w:val="000D1B30"/>
    <w:rsid w:val="000D1D3F"/>
    <w:rsid w:val="000D1EFC"/>
    <w:rsid w:val="000D2129"/>
    <w:rsid w:val="000D2634"/>
    <w:rsid w:val="000D2635"/>
    <w:rsid w:val="000D30E8"/>
    <w:rsid w:val="000D387B"/>
    <w:rsid w:val="000D3BBF"/>
    <w:rsid w:val="000D3DEC"/>
    <w:rsid w:val="000D4063"/>
    <w:rsid w:val="000D416E"/>
    <w:rsid w:val="000D44C9"/>
    <w:rsid w:val="000D4651"/>
    <w:rsid w:val="000D48D2"/>
    <w:rsid w:val="000D4A14"/>
    <w:rsid w:val="000D5101"/>
    <w:rsid w:val="000D5202"/>
    <w:rsid w:val="000D5583"/>
    <w:rsid w:val="000D604D"/>
    <w:rsid w:val="000D6387"/>
    <w:rsid w:val="000D63C2"/>
    <w:rsid w:val="000D6816"/>
    <w:rsid w:val="000D6B18"/>
    <w:rsid w:val="000D7290"/>
    <w:rsid w:val="000D73EC"/>
    <w:rsid w:val="000D7752"/>
    <w:rsid w:val="000D7789"/>
    <w:rsid w:val="000D796C"/>
    <w:rsid w:val="000D7A89"/>
    <w:rsid w:val="000D7A9E"/>
    <w:rsid w:val="000D7DF0"/>
    <w:rsid w:val="000D7F1C"/>
    <w:rsid w:val="000E0353"/>
    <w:rsid w:val="000E08ED"/>
    <w:rsid w:val="000E0A5A"/>
    <w:rsid w:val="000E0AE9"/>
    <w:rsid w:val="000E0D90"/>
    <w:rsid w:val="000E10D3"/>
    <w:rsid w:val="000E1806"/>
    <w:rsid w:val="000E1B8A"/>
    <w:rsid w:val="000E2444"/>
    <w:rsid w:val="000E2980"/>
    <w:rsid w:val="000E2BA9"/>
    <w:rsid w:val="000E2FBA"/>
    <w:rsid w:val="000E34B6"/>
    <w:rsid w:val="000E35E0"/>
    <w:rsid w:val="000E391A"/>
    <w:rsid w:val="000E39B2"/>
    <w:rsid w:val="000E3C15"/>
    <w:rsid w:val="000E40F9"/>
    <w:rsid w:val="000E435D"/>
    <w:rsid w:val="000E4541"/>
    <w:rsid w:val="000E4AD1"/>
    <w:rsid w:val="000E4C5A"/>
    <w:rsid w:val="000E50CA"/>
    <w:rsid w:val="000E5164"/>
    <w:rsid w:val="000E5D49"/>
    <w:rsid w:val="000E60E1"/>
    <w:rsid w:val="000E62F5"/>
    <w:rsid w:val="000E6346"/>
    <w:rsid w:val="000E64E2"/>
    <w:rsid w:val="000E6500"/>
    <w:rsid w:val="000E6727"/>
    <w:rsid w:val="000E688A"/>
    <w:rsid w:val="000E7036"/>
    <w:rsid w:val="000E7620"/>
    <w:rsid w:val="000E76D1"/>
    <w:rsid w:val="000E7A80"/>
    <w:rsid w:val="000E7B22"/>
    <w:rsid w:val="000F0336"/>
    <w:rsid w:val="000F092B"/>
    <w:rsid w:val="000F0AE4"/>
    <w:rsid w:val="000F13C8"/>
    <w:rsid w:val="000F1416"/>
    <w:rsid w:val="000F1A70"/>
    <w:rsid w:val="000F1D21"/>
    <w:rsid w:val="000F29DB"/>
    <w:rsid w:val="000F2D85"/>
    <w:rsid w:val="000F2E4E"/>
    <w:rsid w:val="000F31B5"/>
    <w:rsid w:val="000F34A9"/>
    <w:rsid w:val="000F4232"/>
    <w:rsid w:val="000F5033"/>
    <w:rsid w:val="000F55CF"/>
    <w:rsid w:val="000F55EB"/>
    <w:rsid w:val="000F56C6"/>
    <w:rsid w:val="000F5851"/>
    <w:rsid w:val="000F5D00"/>
    <w:rsid w:val="000F5E45"/>
    <w:rsid w:val="000F660A"/>
    <w:rsid w:val="000F6878"/>
    <w:rsid w:val="000F6C3F"/>
    <w:rsid w:val="000F6DB3"/>
    <w:rsid w:val="000F6EB9"/>
    <w:rsid w:val="000F7B8D"/>
    <w:rsid w:val="000F7E89"/>
    <w:rsid w:val="000F7F33"/>
    <w:rsid w:val="0010008D"/>
    <w:rsid w:val="0010016E"/>
    <w:rsid w:val="001002F1"/>
    <w:rsid w:val="00100A05"/>
    <w:rsid w:val="00100B4F"/>
    <w:rsid w:val="00102126"/>
    <w:rsid w:val="00102141"/>
    <w:rsid w:val="001021BB"/>
    <w:rsid w:val="0010252B"/>
    <w:rsid w:val="0010281A"/>
    <w:rsid w:val="00103F96"/>
    <w:rsid w:val="00104207"/>
    <w:rsid w:val="001043CA"/>
    <w:rsid w:val="001044CD"/>
    <w:rsid w:val="00104571"/>
    <w:rsid w:val="00104726"/>
    <w:rsid w:val="001065F2"/>
    <w:rsid w:val="001074FF"/>
    <w:rsid w:val="001076B7"/>
    <w:rsid w:val="001078FE"/>
    <w:rsid w:val="001101BD"/>
    <w:rsid w:val="001101C2"/>
    <w:rsid w:val="001101F4"/>
    <w:rsid w:val="00110440"/>
    <w:rsid w:val="00110450"/>
    <w:rsid w:val="00111041"/>
    <w:rsid w:val="00111305"/>
    <w:rsid w:val="00111524"/>
    <w:rsid w:val="0011172A"/>
    <w:rsid w:val="00111B18"/>
    <w:rsid w:val="00111D21"/>
    <w:rsid w:val="00111D43"/>
    <w:rsid w:val="00112124"/>
    <w:rsid w:val="0011241D"/>
    <w:rsid w:val="0011291D"/>
    <w:rsid w:val="00112AB7"/>
    <w:rsid w:val="001130ED"/>
    <w:rsid w:val="0011326E"/>
    <w:rsid w:val="00113EB7"/>
    <w:rsid w:val="00114163"/>
    <w:rsid w:val="001147C7"/>
    <w:rsid w:val="00114887"/>
    <w:rsid w:val="001148C1"/>
    <w:rsid w:val="00115140"/>
    <w:rsid w:val="00115142"/>
    <w:rsid w:val="001152EC"/>
    <w:rsid w:val="00115719"/>
    <w:rsid w:val="00115AC4"/>
    <w:rsid w:val="00115AEC"/>
    <w:rsid w:val="00115B27"/>
    <w:rsid w:val="00115C84"/>
    <w:rsid w:val="00116941"/>
    <w:rsid w:val="00116A78"/>
    <w:rsid w:val="00116DCE"/>
    <w:rsid w:val="00117710"/>
    <w:rsid w:val="00117902"/>
    <w:rsid w:val="0012004C"/>
    <w:rsid w:val="00120802"/>
    <w:rsid w:val="0012096F"/>
    <w:rsid w:val="00121107"/>
    <w:rsid w:val="00121D46"/>
    <w:rsid w:val="00122B17"/>
    <w:rsid w:val="001239CB"/>
    <w:rsid w:val="00123B1F"/>
    <w:rsid w:val="00123B6B"/>
    <w:rsid w:val="00123C35"/>
    <w:rsid w:val="00123E31"/>
    <w:rsid w:val="00123E9C"/>
    <w:rsid w:val="001243C9"/>
    <w:rsid w:val="00124AC5"/>
    <w:rsid w:val="00124AE1"/>
    <w:rsid w:val="00124BD9"/>
    <w:rsid w:val="00124D03"/>
    <w:rsid w:val="00125142"/>
    <w:rsid w:val="0012517D"/>
    <w:rsid w:val="0012534D"/>
    <w:rsid w:val="0012539E"/>
    <w:rsid w:val="00125653"/>
    <w:rsid w:val="00125657"/>
    <w:rsid w:val="00125F1A"/>
    <w:rsid w:val="00126B28"/>
    <w:rsid w:val="00126D1F"/>
    <w:rsid w:val="00127ABB"/>
    <w:rsid w:val="00130186"/>
    <w:rsid w:val="001304C0"/>
    <w:rsid w:val="001308B0"/>
    <w:rsid w:val="00130B43"/>
    <w:rsid w:val="00130E8A"/>
    <w:rsid w:val="00131331"/>
    <w:rsid w:val="00131687"/>
    <w:rsid w:val="00131E8D"/>
    <w:rsid w:val="00133210"/>
    <w:rsid w:val="00133859"/>
    <w:rsid w:val="00133967"/>
    <w:rsid w:val="0013407B"/>
    <w:rsid w:val="001347E1"/>
    <w:rsid w:val="00134A8B"/>
    <w:rsid w:val="00134CD2"/>
    <w:rsid w:val="00135BB4"/>
    <w:rsid w:val="00135D24"/>
    <w:rsid w:val="00135EEB"/>
    <w:rsid w:val="001364ED"/>
    <w:rsid w:val="00136653"/>
    <w:rsid w:val="00136D7B"/>
    <w:rsid w:val="001372D0"/>
    <w:rsid w:val="001379A2"/>
    <w:rsid w:val="00137BBA"/>
    <w:rsid w:val="00137ED6"/>
    <w:rsid w:val="00137FE0"/>
    <w:rsid w:val="00140213"/>
    <w:rsid w:val="001402AB"/>
    <w:rsid w:val="001403E3"/>
    <w:rsid w:val="0014083B"/>
    <w:rsid w:val="00141091"/>
    <w:rsid w:val="0014129E"/>
    <w:rsid w:val="001412F9"/>
    <w:rsid w:val="00141490"/>
    <w:rsid w:val="001421BD"/>
    <w:rsid w:val="001422F6"/>
    <w:rsid w:val="00142306"/>
    <w:rsid w:val="00142442"/>
    <w:rsid w:val="0014264C"/>
    <w:rsid w:val="00142ACF"/>
    <w:rsid w:val="00142F03"/>
    <w:rsid w:val="001435F8"/>
    <w:rsid w:val="0014369F"/>
    <w:rsid w:val="001449CE"/>
    <w:rsid w:val="00144BE9"/>
    <w:rsid w:val="00145041"/>
    <w:rsid w:val="001455AD"/>
    <w:rsid w:val="00145AE3"/>
    <w:rsid w:val="00145D21"/>
    <w:rsid w:val="0014612C"/>
    <w:rsid w:val="00146545"/>
    <w:rsid w:val="001467DA"/>
    <w:rsid w:val="00146CA1"/>
    <w:rsid w:val="00146F07"/>
    <w:rsid w:val="0014761A"/>
    <w:rsid w:val="0014776D"/>
    <w:rsid w:val="00147995"/>
    <w:rsid w:val="00147FAF"/>
    <w:rsid w:val="00150801"/>
    <w:rsid w:val="00150981"/>
    <w:rsid w:val="00150CB7"/>
    <w:rsid w:val="00150CD1"/>
    <w:rsid w:val="00150DE6"/>
    <w:rsid w:val="00151803"/>
    <w:rsid w:val="00151883"/>
    <w:rsid w:val="00151E11"/>
    <w:rsid w:val="00152302"/>
    <w:rsid w:val="0015273D"/>
    <w:rsid w:val="001529A1"/>
    <w:rsid w:val="00153699"/>
    <w:rsid w:val="0015373D"/>
    <w:rsid w:val="00153A44"/>
    <w:rsid w:val="00153E09"/>
    <w:rsid w:val="001542B8"/>
    <w:rsid w:val="0015447E"/>
    <w:rsid w:val="001546CD"/>
    <w:rsid w:val="00154F11"/>
    <w:rsid w:val="00155406"/>
    <w:rsid w:val="0015581D"/>
    <w:rsid w:val="001558EE"/>
    <w:rsid w:val="00155F07"/>
    <w:rsid w:val="00155FE2"/>
    <w:rsid w:val="0015600E"/>
    <w:rsid w:val="0015622B"/>
    <w:rsid w:val="00156246"/>
    <w:rsid w:val="00156266"/>
    <w:rsid w:val="0015630D"/>
    <w:rsid w:val="00156496"/>
    <w:rsid w:val="0015686D"/>
    <w:rsid w:val="00156D92"/>
    <w:rsid w:val="001572F7"/>
    <w:rsid w:val="00157751"/>
    <w:rsid w:val="001577FF"/>
    <w:rsid w:val="0015793B"/>
    <w:rsid w:val="00157FC2"/>
    <w:rsid w:val="00160409"/>
    <w:rsid w:val="00160918"/>
    <w:rsid w:val="00160B06"/>
    <w:rsid w:val="00160BD5"/>
    <w:rsid w:val="00160C65"/>
    <w:rsid w:val="0016134F"/>
    <w:rsid w:val="00162486"/>
    <w:rsid w:val="00162940"/>
    <w:rsid w:val="00162B1F"/>
    <w:rsid w:val="00163368"/>
    <w:rsid w:val="001633B8"/>
    <w:rsid w:val="00164072"/>
    <w:rsid w:val="001640B3"/>
    <w:rsid w:val="0016445C"/>
    <w:rsid w:val="00164471"/>
    <w:rsid w:val="00164528"/>
    <w:rsid w:val="00164666"/>
    <w:rsid w:val="0016475E"/>
    <w:rsid w:val="001648B1"/>
    <w:rsid w:val="00164C77"/>
    <w:rsid w:val="00164F37"/>
    <w:rsid w:val="00164FE7"/>
    <w:rsid w:val="00165003"/>
    <w:rsid w:val="001658AF"/>
    <w:rsid w:val="00165B32"/>
    <w:rsid w:val="00165F36"/>
    <w:rsid w:val="00166CB6"/>
    <w:rsid w:val="00166ED3"/>
    <w:rsid w:val="001670D6"/>
    <w:rsid w:val="001679A3"/>
    <w:rsid w:val="00167A56"/>
    <w:rsid w:val="00167ABB"/>
    <w:rsid w:val="00170B1A"/>
    <w:rsid w:val="00171270"/>
    <w:rsid w:val="00171287"/>
    <w:rsid w:val="001715D9"/>
    <w:rsid w:val="00171709"/>
    <w:rsid w:val="00171903"/>
    <w:rsid w:val="0017190E"/>
    <w:rsid w:val="0017193E"/>
    <w:rsid w:val="00171BF7"/>
    <w:rsid w:val="00172002"/>
    <w:rsid w:val="0017233E"/>
    <w:rsid w:val="0017235D"/>
    <w:rsid w:val="0017271C"/>
    <w:rsid w:val="00173056"/>
    <w:rsid w:val="001730C5"/>
    <w:rsid w:val="00173A68"/>
    <w:rsid w:val="00173BEB"/>
    <w:rsid w:val="001740B9"/>
    <w:rsid w:val="001742FC"/>
    <w:rsid w:val="0017457E"/>
    <w:rsid w:val="00174778"/>
    <w:rsid w:val="0017482A"/>
    <w:rsid w:val="00174E61"/>
    <w:rsid w:val="001751A4"/>
    <w:rsid w:val="00175412"/>
    <w:rsid w:val="00175721"/>
    <w:rsid w:val="00175829"/>
    <w:rsid w:val="00175A17"/>
    <w:rsid w:val="00175F7C"/>
    <w:rsid w:val="001760E7"/>
    <w:rsid w:val="00176178"/>
    <w:rsid w:val="00176759"/>
    <w:rsid w:val="00176933"/>
    <w:rsid w:val="00176AE7"/>
    <w:rsid w:val="00176EA8"/>
    <w:rsid w:val="00177650"/>
    <w:rsid w:val="0017772C"/>
    <w:rsid w:val="001779B4"/>
    <w:rsid w:val="00177A1F"/>
    <w:rsid w:val="00177F62"/>
    <w:rsid w:val="00177F73"/>
    <w:rsid w:val="00180E3C"/>
    <w:rsid w:val="0018136A"/>
    <w:rsid w:val="0018144F"/>
    <w:rsid w:val="001815B5"/>
    <w:rsid w:val="00181AB5"/>
    <w:rsid w:val="00181CA6"/>
    <w:rsid w:val="00181E6F"/>
    <w:rsid w:val="001825CA"/>
    <w:rsid w:val="001825EC"/>
    <w:rsid w:val="00183186"/>
    <w:rsid w:val="001832CF"/>
    <w:rsid w:val="00183400"/>
    <w:rsid w:val="00183533"/>
    <w:rsid w:val="0018374E"/>
    <w:rsid w:val="00183816"/>
    <w:rsid w:val="00183D2E"/>
    <w:rsid w:val="00183E59"/>
    <w:rsid w:val="00184686"/>
    <w:rsid w:val="001850B3"/>
    <w:rsid w:val="00185285"/>
    <w:rsid w:val="0018599B"/>
    <w:rsid w:val="00185F52"/>
    <w:rsid w:val="001869B9"/>
    <w:rsid w:val="00186CFD"/>
    <w:rsid w:val="00186E6F"/>
    <w:rsid w:val="0018782A"/>
    <w:rsid w:val="00190043"/>
    <w:rsid w:val="00190805"/>
    <w:rsid w:val="00191789"/>
    <w:rsid w:val="00192932"/>
    <w:rsid w:val="001929C3"/>
    <w:rsid w:val="00192AEB"/>
    <w:rsid w:val="00192DAA"/>
    <w:rsid w:val="00193339"/>
    <w:rsid w:val="0019336B"/>
    <w:rsid w:val="00193996"/>
    <w:rsid w:val="00193EB6"/>
    <w:rsid w:val="00193F0B"/>
    <w:rsid w:val="00193F1A"/>
    <w:rsid w:val="0019469B"/>
    <w:rsid w:val="00194D92"/>
    <w:rsid w:val="001950F5"/>
    <w:rsid w:val="00195B4C"/>
    <w:rsid w:val="00195D6E"/>
    <w:rsid w:val="00195F41"/>
    <w:rsid w:val="00196085"/>
    <w:rsid w:val="0019638A"/>
    <w:rsid w:val="0019659B"/>
    <w:rsid w:val="0019674E"/>
    <w:rsid w:val="001969C2"/>
    <w:rsid w:val="00196C7E"/>
    <w:rsid w:val="00197369"/>
    <w:rsid w:val="00197623"/>
    <w:rsid w:val="0019776F"/>
    <w:rsid w:val="0019798E"/>
    <w:rsid w:val="00197EFC"/>
    <w:rsid w:val="001A00B9"/>
    <w:rsid w:val="001A08A5"/>
    <w:rsid w:val="001A0DE6"/>
    <w:rsid w:val="001A0F09"/>
    <w:rsid w:val="001A13E7"/>
    <w:rsid w:val="001A1535"/>
    <w:rsid w:val="001A2480"/>
    <w:rsid w:val="001A25A2"/>
    <w:rsid w:val="001A28C5"/>
    <w:rsid w:val="001A2AC2"/>
    <w:rsid w:val="001A2CAF"/>
    <w:rsid w:val="001A2DBF"/>
    <w:rsid w:val="001A2EAE"/>
    <w:rsid w:val="001A3223"/>
    <w:rsid w:val="001A32DF"/>
    <w:rsid w:val="001A333B"/>
    <w:rsid w:val="001A3449"/>
    <w:rsid w:val="001A3924"/>
    <w:rsid w:val="001A4603"/>
    <w:rsid w:val="001A46F4"/>
    <w:rsid w:val="001A4796"/>
    <w:rsid w:val="001A49E5"/>
    <w:rsid w:val="001A4AE4"/>
    <w:rsid w:val="001A5BD8"/>
    <w:rsid w:val="001A5F0B"/>
    <w:rsid w:val="001A62CF"/>
    <w:rsid w:val="001A6513"/>
    <w:rsid w:val="001A738B"/>
    <w:rsid w:val="001A7586"/>
    <w:rsid w:val="001A7A36"/>
    <w:rsid w:val="001A7C4B"/>
    <w:rsid w:val="001B052C"/>
    <w:rsid w:val="001B0CB1"/>
    <w:rsid w:val="001B0D85"/>
    <w:rsid w:val="001B106C"/>
    <w:rsid w:val="001B12F3"/>
    <w:rsid w:val="001B1A67"/>
    <w:rsid w:val="001B1EFB"/>
    <w:rsid w:val="001B21F4"/>
    <w:rsid w:val="001B246F"/>
    <w:rsid w:val="001B2B61"/>
    <w:rsid w:val="001B2C6B"/>
    <w:rsid w:val="001B2E3F"/>
    <w:rsid w:val="001B321C"/>
    <w:rsid w:val="001B3A1A"/>
    <w:rsid w:val="001B3D2F"/>
    <w:rsid w:val="001B51EC"/>
    <w:rsid w:val="001B54C0"/>
    <w:rsid w:val="001B5C97"/>
    <w:rsid w:val="001B5E24"/>
    <w:rsid w:val="001B6313"/>
    <w:rsid w:val="001B64D7"/>
    <w:rsid w:val="001B6519"/>
    <w:rsid w:val="001B6EBC"/>
    <w:rsid w:val="001B74FD"/>
    <w:rsid w:val="001B78B5"/>
    <w:rsid w:val="001B79AE"/>
    <w:rsid w:val="001C02CC"/>
    <w:rsid w:val="001C099B"/>
    <w:rsid w:val="001C09F0"/>
    <w:rsid w:val="001C0B8C"/>
    <w:rsid w:val="001C140E"/>
    <w:rsid w:val="001C187C"/>
    <w:rsid w:val="001C1D88"/>
    <w:rsid w:val="001C2D28"/>
    <w:rsid w:val="001C2ED4"/>
    <w:rsid w:val="001C3188"/>
    <w:rsid w:val="001C4593"/>
    <w:rsid w:val="001C4A9F"/>
    <w:rsid w:val="001C4FDF"/>
    <w:rsid w:val="001C54C9"/>
    <w:rsid w:val="001C5791"/>
    <w:rsid w:val="001C58B3"/>
    <w:rsid w:val="001C5914"/>
    <w:rsid w:val="001C61EF"/>
    <w:rsid w:val="001C625E"/>
    <w:rsid w:val="001C62C3"/>
    <w:rsid w:val="001C64BE"/>
    <w:rsid w:val="001C658E"/>
    <w:rsid w:val="001C6B02"/>
    <w:rsid w:val="001C7749"/>
    <w:rsid w:val="001C798F"/>
    <w:rsid w:val="001C7C3A"/>
    <w:rsid w:val="001C7C65"/>
    <w:rsid w:val="001C7FEB"/>
    <w:rsid w:val="001D0278"/>
    <w:rsid w:val="001D0632"/>
    <w:rsid w:val="001D0808"/>
    <w:rsid w:val="001D08D6"/>
    <w:rsid w:val="001D0BEF"/>
    <w:rsid w:val="001D0F1C"/>
    <w:rsid w:val="001D0F25"/>
    <w:rsid w:val="001D1767"/>
    <w:rsid w:val="001D1E88"/>
    <w:rsid w:val="001D25E1"/>
    <w:rsid w:val="001D315C"/>
    <w:rsid w:val="001D3367"/>
    <w:rsid w:val="001D4640"/>
    <w:rsid w:val="001D4B19"/>
    <w:rsid w:val="001D5277"/>
    <w:rsid w:val="001D542E"/>
    <w:rsid w:val="001D5973"/>
    <w:rsid w:val="001D5D73"/>
    <w:rsid w:val="001D5F48"/>
    <w:rsid w:val="001D6816"/>
    <w:rsid w:val="001D6CDA"/>
    <w:rsid w:val="001D6CF2"/>
    <w:rsid w:val="001D70E7"/>
    <w:rsid w:val="001D74B7"/>
    <w:rsid w:val="001D7B31"/>
    <w:rsid w:val="001E06EE"/>
    <w:rsid w:val="001E087D"/>
    <w:rsid w:val="001E08F6"/>
    <w:rsid w:val="001E0D50"/>
    <w:rsid w:val="001E1217"/>
    <w:rsid w:val="001E17A3"/>
    <w:rsid w:val="001E1B0D"/>
    <w:rsid w:val="001E1DE9"/>
    <w:rsid w:val="001E1F64"/>
    <w:rsid w:val="001E22A1"/>
    <w:rsid w:val="001E29CC"/>
    <w:rsid w:val="001E29E3"/>
    <w:rsid w:val="001E2FD6"/>
    <w:rsid w:val="001E3341"/>
    <w:rsid w:val="001E3516"/>
    <w:rsid w:val="001E36C5"/>
    <w:rsid w:val="001E38EE"/>
    <w:rsid w:val="001E3B56"/>
    <w:rsid w:val="001E43BB"/>
    <w:rsid w:val="001E4540"/>
    <w:rsid w:val="001E45BF"/>
    <w:rsid w:val="001E4B0D"/>
    <w:rsid w:val="001E4C05"/>
    <w:rsid w:val="001E4CE4"/>
    <w:rsid w:val="001E5386"/>
    <w:rsid w:val="001E57D3"/>
    <w:rsid w:val="001E59BE"/>
    <w:rsid w:val="001E64F2"/>
    <w:rsid w:val="001E6573"/>
    <w:rsid w:val="001E67CC"/>
    <w:rsid w:val="001E6C92"/>
    <w:rsid w:val="001E6D8C"/>
    <w:rsid w:val="001E765E"/>
    <w:rsid w:val="001E7C05"/>
    <w:rsid w:val="001EE3F1"/>
    <w:rsid w:val="001F078B"/>
    <w:rsid w:val="001F091E"/>
    <w:rsid w:val="001F0FD7"/>
    <w:rsid w:val="001F1089"/>
    <w:rsid w:val="001F1287"/>
    <w:rsid w:val="001F1A32"/>
    <w:rsid w:val="001F1BB9"/>
    <w:rsid w:val="001F1CDB"/>
    <w:rsid w:val="001F209B"/>
    <w:rsid w:val="001F27DF"/>
    <w:rsid w:val="001F2C2B"/>
    <w:rsid w:val="001F2E11"/>
    <w:rsid w:val="001F2E7A"/>
    <w:rsid w:val="001F308D"/>
    <w:rsid w:val="001F3234"/>
    <w:rsid w:val="001F3244"/>
    <w:rsid w:val="001F3490"/>
    <w:rsid w:val="001F38C1"/>
    <w:rsid w:val="001F38E6"/>
    <w:rsid w:val="001F3B8F"/>
    <w:rsid w:val="001F3ECC"/>
    <w:rsid w:val="001F48C5"/>
    <w:rsid w:val="001F579B"/>
    <w:rsid w:val="001F57B8"/>
    <w:rsid w:val="001F57CE"/>
    <w:rsid w:val="001F5AB0"/>
    <w:rsid w:val="001F5C06"/>
    <w:rsid w:val="001F5C71"/>
    <w:rsid w:val="001F5D31"/>
    <w:rsid w:val="001F5F14"/>
    <w:rsid w:val="001F70B1"/>
    <w:rsid w:val="001F7615"/>
    <w:rsid w:val="002003D8"/>
    <w:rsid w:val="00200BCC"/>
    <w:rsid w:val="00201BC3"/>
    <w:rsid w:val="00201EE9"/>
    <w:rsid w:val="00201F4F"/>
    <w:rsid w:val="00201FC5"/>
    <w:rsid w:val="0020203A"/>
    <w:rsid w:val="0020211C"/>
    <w:rsid w:val="0020220D"/>
    <w:rsid w:val="00202568"/>
    <w:rsid w:val="00202CE1"/>
    <w:rsid w:val="002030C4"/>
    <w:rsid w:val="00203882"/>
    <w:rsid w:val="00203A29"/>
    <w:rsid w:val="00203A4D"/>
    <w:rsid w:val="00203C28"/>
    <w:rsid w:val="00203DDA"/>
    <w:rsid w:val="00203E46"/>
    <w:rsid w:val="00204044"/>
    <w:rsid w:val="002045AC"/>
    <w:rsid w:val="002047F7"/>
    <w:rsid w:val="00204D86"/>
    <w:rsid w:val="00204EC4"/>
    <w:rsid w:val="0020585D"/>
    <w:rsid w:val="00205FDE"/>
    <w:rsid w:val="00206097"/>
    <w:rsid w:val="00206138"/>
    <w:rsid w:val="00207127"/>
    <w:rsid w:val="0020720A"/>
    <w:rsid w:val="002074D8"/>
    <w:rsid w:val="00207DDD"/>
    <w:rsid w:val="0020D655"/>
    <w:rsid w:val="00210230"/>
    <w:rsid w:val="00210508"/>
    <w:rsid w:val="00210787"/>
    <w:rsid w:val="002108AF"/>
    <w:rsid w:val="00210916"/>
    <w:rsid w:val="00211111"/>
    <w:rsid w:val="00211F2A"/>
    <w:rsid w:val="0021218A"/>
    <w:rsid w:val="002124B4"/>
    <w:rsid w:val="00212AE1"/>
    <w:rsid w:val="00212D6E"/>
    <w:rsid w:val="00212DD5"/>
    <w:rsid w:val="00213032"/>
    <w:rsid w:val="00213041"/>
    <w:rsid w:val="00213283"/>
    <w:rsid w:val="00213431"/>
    <w:rsid w:val="00214369"/>
    <w:rsid w:val="00215242"/>
    <w:rsid w:val="00215520"/>
    <w:rsid w:val="00215FAD"/>
    <w:rsid w:val="0021634C"/>
    <w:rsid w:val="0021667F"/>
    <w:rsid w:val="00216890"/>
    <w:rsid w:val="00216BA6"/>
    <w:rsid w:val="00216C57"/>
    <w:rsid w:val="00216EA0"/>
    <w:rsid w:val="0021721D"/>
    <w:rsid w:val="0021753C"/>
    <w:rsid w:val="00217875"/>
    <w:rsid w:val="00217ABC"/>
    <w:rsid w:val="00217DBD"/>
    <w:rsid w:val="00217FEF"/>
    <w:rsid w:val="00220479"/>
    <w:rsid w:val="0022131D"/>
    <w:rsid w:val="0022160C"/>
    <w:rsid w:val="002216BD"/>
    <w:rsid w:val="00221751"/>
    <w:rsid w:val="00221881"/>
    <w:rsid w:val="00221D33"/>
    <w:rsid w:val="00222186"/>
    <w:rsid w:val="0022255F"/>
    <w:rsid w:val="0022286C"/>
    <w:rsid w:val="00222D30"/>
    <w:rsid w:val="00223B35"/>
    <w:rsid w:val="00223C20"/>
    <w:rsid w:val="00223D6A"/>
    <w:rsid w:val="00223E9E"/>
    <w:rsid w:val="00224665"/>
    <w:rsid w:val="00224999"/>
    <w:rsid w:val="002249CF"/>
    <w:rsid w:val="00224BE7"/>
    <w:rsid w:val="0022501D"/>
    <w:rsid w:val="00225260"/>
    <w:rsid w:val="0022592C"/>
    <w:rsid w:val="00225B10"/>
    <w:rsid w:val="00225C8D"/>
    <w:rsid w:val="00225D65"/>
    <w:rsid w:val="00226551"/>
    <w:rsid w:val="00226778"/>
    <w:rsid w:val="002267A9"/>
    <w:rsid w:val="0022686A"/>
    <w:rsid w:val="002269D6"/>
    <w:rsid w:val="00227352"/>
    <w:rsid w:val="002274CB"/>
    <w:rsid w:val="002275CE"/>
    <w:rsid w:val="00227A84"/>
    <w:rsid w:val="00227B58"/>
    <w:rsid w:val="00227B85"/>
    <w:rsid w:val="0023064B"/>
    <w:rsid w:val="00230DBA"/>
    <w:rsid w:val="00231D35"/>
    <w:rsid w:val="002322BA"/>
    <w:rsid w:val="0023234B"/>
    <w:rsid w:val="00232773"/>
    <w:rsid w:val="002327D3"/>
    <w:rsid w:val="002336F0"/>
    <w:rsid w:val="00234074"/>
    <w:rsid w:val="0023451A"/>
    <w:rsid w:val="0023484A"/>
    <w:rsid w:val="002350EE"/>
    <w:rsid w:val="00235327"/>
    <w:rsid w:val="002355D3"/>
    <w:rsid w:val="00235A2A"/>
    <w:rsid w:val="0023615D"/>
    <w:rsid w:val="002362C8"/>
    <w:rsid w:val="00236635"/>
    <w:rsid w:val="00236990"/>
    <w:rsid w:val="00236F8C"/>
    <w:rsid w:val="0023711D"/>
    <w:rsid w:val="002371EA"/>
    <w:rsid w:val="0023754A"/>
    <w:rsid w:val="002378A2"/>
    <w:rsid w:val="00237DC8"/>
    <w:rsid w:val="00241238"/>
    <w:rsid w:val="002416E6"/>
    <w:rsid w:val="00241752"/>
    <w:rsid w:val="00242175"/>
    <w:rsid w:val="0024241E"/>
    <w:rsid w:val="00242435"/>
    <w:rsid w:val="002427B5"/>
    <w:rsid w:val="00242CB7"/>
    <w:rsid w:val="002434D4"/>
    <w:rsid w:val="0024396C"/>
    <w:rsid w:val="00243C4D"/>
    <w:rsid w:val="00243D02"/>
    <w:rsid w:val="00243D4D"/>
    <w:rsid w:val="00243E58"/>
    <w:rsid w:val="00243F5F"/>
    <w:rsid w:val="0024452A"/>
    <w:rsid w:val="00244689"/>
    <w:rsid w:val="0024477B"/>
    <w:rsid w:val="00244FA9"/>
    <w:rsid w:val="002450B9"/>
    <w:rsid w:val="002453D6"/>
    <w:rsid w:val="0024578E"/>
    <w:rsid w:val="00245B39"/>
    <w:rsid w:val="00245D45"/>
    <w:rsid w:val="0024644F"/>
    <w:rsid w:val="002467EB"/>
    <w:rsid w:val="0024723D"/>
    <w:rsid w:val="0024788E"/>
    <w:rsid w:val="00247F97"/>
    <w:rsid w:val="00247FB8"/>
    <w:rsid w:val="0025066A"/>
    <w:rsid w:val="002509E8"/>
    <w:rsid w:val="00250D46"/>
    <w:rsid w:val="00250D74"/>
    <w:rsid w:val="00250E0C"/>
    <w:rsid w:val="00250F13"/>
    <w:rsid w:val="0025106A"/>
    <w:rsid w:val="00251084"/>
    <w:rsid w:val="0025122E"/>
    <w:rsid w:val="00251427"/>
    <w:rsid w:val="002514AC"/>
    <w:rsid w:val="002514B7"/>
    <w:rsid w:val="00251878"/>
    <w:rsid w:val="00251B32"/>
    <w:rsid w:val="0025247C"/>
    <w:rsid w:val="00252FA1"/>
    <w:rsid w:val="002531F6"/>
    <w:rsid w:val="00253370"/>
    <w:rsid w:val="00253433"/>
    <w:rsid w:val="00253598"/>
    <w:rsid w:val="002535A4"/>
    <w:rsid w:val="00253B10"/>
    <w:rsid w:val="002541BF"/>
    <w:rsid w:val="0025444A"/>
    <w:rsid w:val="002548D3"/>
    <w:rsid w:val="00254920"/>
    <w:rsid w:val="00254CEB"/>
    <w:rsid w:val="0025511F"/>
    <w:rsid w:val="00255A89"/>
    <w:rsid w:val="00255C08"/>
    <w:rsid w:val="00255E6F"/>
    <w:rsid w:val="00255F73"/>
    <w:rsid w:val="00256462"/>
    <w:rsid w:val="002568C4"/>
    <w:rsid w:val="0025694F"/>
    <w:rsid w:val="00256EC7"/>
    <w:rsid w:val="00257188"/>
    <w:rsid w:val="002573EA"/>
    <w:rsid w:val="00257445"/>
    <w:rsid w:val="00257B1E"/>
    <w:rsid w:val="00257C65"/>
    <w:rsid w:val="00257DDC"/>
    <w:rsid w:val="0026036A"/>
    <w:rsid w:val="002608C4"/>
    <w:rsid w:val="00260D2E"/>
    <w:rsid w:val="00260D4D"/>
    <w:rsid w:val="00262603"/>
    <w:rsid w:val="00262715"/>
    <w:rsid w:val="00262BDF"/>
    <w:rsid w:val="00263164"/>
    <w:rsid w:val="0026322C"/>
    <w:rsid w:val="00263445"/>
    <w:rsid w:val="00263A05"/>
    <w:rsid w:val="00263D6A"/>
    <w:rsid w:val="00263EBA"/>
    <w:rsid w:val="00264118"/>
    <w:rsid w:val="002645AB"/>
    <w:rsid w:val="00265B05"/>
    <w:rsid w:val="00265B46"/>
    <w:rsid w:val="00265BD7"/>
    <w:rsid w:val="00265EA0"/>
    <w:rsid w:val="0026680F"/>
    <w:rsid w:val="00266CB3"/>
    <w:rsid w:val="00266D12"/>
    <w:rsid w:val="0026724A"/>
    <w:rsid w:val="00267283"/>
    <w:rsid w:val="00267CFA"/>
    <w:rsid w:val="002708B5"/>
    <w:rsid w:val="00270AD8"/>
    <w:rsid w:val="00271306"/>
    <w:rsid w:val="002723D2"/>
    <w:rsid w:val="002726C2"/>
    <w:rsid w:val="002726F5"/>
    <w:rsid w:val="00272B8C"/>
    <w:rsid w:val="00272D0B"/>
    <w:rsid w:val="00272F38"/>
    <w:rsid w:val="00273F02"/>
    <w:rsid w:val="00274525"/>
    <w:rsid w:val="002746F7"/>
    <w:rsid w:val="00274924"/>
    <w:rsid w:val="0027513C"/>
    <w:rsid w:val="002753EA"/>
    <w:rsid w:val="002754B6"/>
    <w:rsid w:val="0027578F"/>
    <w:rsid w:val="00275A35"/>
    <w:rsid w:val="00275B03"/>
    <w:rsid w:val="00275CB0"/>
    <w:rsid w:val="00275F2C"/>
    <w:rsid w:val="00275F63"/>
    <w:rsid w:val="002765B7"/>
    <w:rsid w:val="00276BE7"/>
    <w:rsid w:val="00276E3B"/>
    <w:rsid w:val="00276FBD"/>
    <w:rsid w:val="002773F0"/>
    <w:rsid w:val="00277561"/>
    <w:rsid w:val="00277862"/>
    <w:rsid w:val="002778E4"/>
    <w:rsid w:val="002804A3"/>
    <w:rsid w:val="002807A7"/>
    <w:rsid w:val="002807A8"/>
    <w:rsid w:val="00280B6C"/>
    <w:rsid w:val="00280F26"/>
    <w:rsid w:val="0028132B"/>
    <w:rsid w:val="00281892"/>
    <w:rsid w:val="00281F9C"/>
    <w:rsid w:val="00281FE2"/>
    <w:rsid w:val="00281FEC"/>
    <w:rsid w:val="002829C0"/>
    <w:rsid w:val="00282D25"/>
    <w:rsid w:val="002830A6"/>
    <w:rsid w:val="00283353"/>
    <w:rsid w:val="00283A5C"/>
    <w:rsid w:val="00284112"/>
    <w:rsid w:val="00284B83"/>
    <w:rsid w:val="00285380"/>
    <w:rsid w:val="00285A4F"/>
    <w:rsid w:val="00285A5B"/>
    <w:rsid w:val="00285BEA"/>
    <w:rsid w:val="00286039"/>
    <w:rsid w:val="00286233"/>
    <w:rsid w:val="0028626E"/>
    <w:rsid w:val="00286544"/>
    <w:rsid w:val="0028657B"/>
    <w:rsid w:val="002865C7"/>
    <w:rsid w:val="00286AE6"/>
    <w:rsid w:val="00286BF0"/>
    <w:rsid w:val="00286E87"/>
    <w:rsid w:val="00290157"/>
    <w:rsid w:val="002903F2"/>
    <w:rsid w:val="002905EC"/>
    <w:rsid w:val="00290B61"/>
    <w:rsid w:val="00290D25"/>
    <w:rsid w:val="0029120C"/>
    <w:rsid w:val="00291889"/>
    <w:rsid w:val="00291996"/>
    <w:rsid w:val="00291E22"/>
    <w:rsid w:val="00292919"/>
    <w:rsid w:val="002936EA"/>
    <w:rsid w:val="00293C8F"/>
    <w:rsid w:val="00293D33"/>
    <w:rsid w:val="00294035"/>
    <w:rsid w:val="0029434E"/>
    <w:rsid w:val="00294574"/>
    <w:rsid w:val="00294A06"/>
    <w:rsid w:val="00294C89"/>
    <w:rsid w:val="00294F42"/>
    <w:rsid w:val="002950FE"/>
    <w:rsid w:val="0029562A"/>
    <w:rsid w:val="00295688"/>
    <w:rsid w:val="00295785"/>
    <w:rsid w:val="0029578A"/>
    <w:rsid w:val="0029581A"/>
    <w:rsid w:val="00295BB2"/>
    <w:rsid w:val="00296BEB"/>
    <w:rsid w:val="00296FC3"/>
    <w:rsid w:val="00297109"/>
    <w:rsid w:val="0029743E"/>
    <w:rsid w:val="002A023C"/>
    <w:rsid w:val="002A0411"/>
    <w:rsid w:val="002A15F4"/>
    <w:rsid w:val="002A1625"/>
    <w:rsid w:val="002A2078"/>
    <w:rsid w:val="002A22DB"/>
    <w:rsid w:val="002A2304"/>
    <w:rsid w:val="002A2DF8"/>
    <w:rsid w:val="002A2E88"/>
    <w:rsid w:val="002A3116"/>
    <w:rsid w:val="002A33E5"/>
    <w:rsid w:val="002A3C5B"/>
    <w:rsid w:val="002A4379"/>
    <w:rsid w:val="002A4B81"/>
    <w:rsid w:val="002A527C"/>
    <w:rsid w:val="002A5582"/>
    <w:rsid w:val="002A5CF4"/>
    <w:rsid w:val="002A5E62"/>
    <w:rsid w:val="002A6076"/>
    <w:rsid w:val="002A6387"/>
    <w:rsid w:val="002A651A"/>
    <w:rsid w:val="002A6728"/>
    <w:rsid w:val="002A6F3B"/>
    <w:rsid w:val="002A7447"/>
    <w:rsid w:val="002A77AF"/>
    <w:rsid w:val="002A7932"/>
    <w:rsid w:val="002A7B9C"/>
    <w:rsid w:val="002B0085"/>
    <w:rsid w:val="002B0222"/>
    <w:rsid w:val="002B0861"/>
    <w:rsid w:val="002B0876"/>
    <w:rsid w:val="002B0B46"/>
    <w:rsid w:val="002B1619"/>
    <w:rsid w:val="002B1A31"/>
    <w:rsid w:val="002B1AC7"/>
    <w:rsid w:val="002B24BA"/>
    <w:rsid w:val="002B27E0"/>
    <w:rsid w:val="002B2F57"/>
    <w:rsid w:val="002B41CE"/>
    <w:rsid w:val="002B44CB"/>
    <w:rsid w:val="002B4BB3"/>
    <w:rsid w:val="002B4ED6"/>
    <w:rsid w:val="002B5727"/>
    <w:rsid w:val="002B5B6B"/>
    <w:rsid w:val="002B5B8D"/>
    <w:rsid w:val="002B5F7E"/>
    <w:rsid w:val="002B7390"/>
    <w:rsid w:val="002B7883"/>
    <w:rsid w:val="002B7DAF"/>
    <w:rsid w:val="002C060F"/>
    <w:rsid w:val="002C0614"/>
    <w:rsid w:val="002C0977"/>
    <w:rsid w:val="002C1052"/>
    <w:rsid w:val="002C207C"/>
    <w:rsid w:val="002C21AA"/>
    <w:rsid w:val="002C23CE"/>
    <w:rsid w:val="002C2400"/>
    <w:rsid w:val="002C30AB"/>
    <w:rsid w:val="002C30EB"/>
    <w:rsid w:val="002C3EF0"/>
    <w:rsid w:val="002C4006"/>
    <w:rsid w:val="002C4460"/>
    <w:rsid w:val="002C4686"/>
    <w:rsid w:val="002C4A4F"/>
    <w:rsid w:val="002C4C15"/>
    <w:rsid w:val="002C4FE5"/>
    <w:rsid w:val="002C57BE"/>
    <w:rsid w:val="002C5814"/>
    <w:rsid w:val="002C5A93"/>
    <w:rsid w:val="002C5B3C"/>
    <w:rsid w:val="002C5F45"/>
    <w:rsid w:val="002C66ED"/>
    <w:rsid w:val="002C69A2"/>
    <w:rsid w:val="002C71CC"/>
    <w:rsid w:val="002C7559"/>
    <w:rsid w:val="002C7A95"/>
    <w:rsid w:val="002C7C56"/>
    <w:rsid w:val="002C7E3D"/>
    <w:rsid w:val="002D02A5"/>
    <w:rsid w:val="002D0B5E"/>
    <w:rsid w:val="002D0D72"/>
    <w:rsid w:val="002D0EA4"/>
    <w:rsid w:val="002D0FE0"/>
    <w:rsid w:val="002D128C"/>
    <w:rsid w:val="002D1718"/>
    <w:rsid w:val="002D1A2D"/>
    <w:rsid w:val="002D1C74"/>
    <w:rsid w:val="002D1FFE"/>
    <w:rsid w:val="002D2426"/>
    <w:rsid w:val="002D25E1"/>
    <w:rsid w:val="002D3082"/>
    <w:rsid w:val="002D3A84"/>
    <w:rsid w:val="002D3C8E"/>
    <w:rsid w:val="002D3DD6"/>
    <w:rsid w:val="002D3F37"/>
    <w:rsid w:val="002D40A8"/>
    <w:rsid w:val="002D43C3"/>
    <w:rsid w:val="002D48D4"/>
    <w:rsid w:val="002D4949"/>
    <w:rsid w:val="002D4982"/>
    <w:rsid w:val="002D4D6E"/>
    <w:rsid w:val="002D4ED5"/>
    <w:rsid w:val="002D4F22"/>
    <w:rsid w:val="002D56F8"/>
    <w:rsid w:val="002D588C"/>
    <w:rsid w:val="002D5988"/>
    <w:rsid w:val="002D5B41"/>
    <w:rsid w:val="002D5D22"/>
    <w:rsid w:val="002D6CDA"/>
    <w:rsid w:val="002D7199"/>
    <w:rsid w:val="002D744D"/>
    <w:rsid w:val="002D7564"/>
    <w:rsid w:val="002D7C36"/>
    <w:rsid w:val="002E0056"/>
    <w:rsid w:val="002E02A2"/>
    <w:rsid w:val="002E06E1"/>
    <w:rsid w:val="002E10B6"/>
    <w:rsid w:val="002E1852"/>
    <w:rsid w:val="002E19D6"/>
    <w:rsid w:val="002E1EE0"/>
    <w:rsid w:val="002E2502"/>
    <w:rsid w:val="002E29A0"/>
    <w:rsid w:val="002E2A00"/>
    <w:rsid w:val="002E2B2E"/>
    <w:rsid w:val="002E36B3"/>
    <w:rsid w:val="002E3A21"/>
    <w:rsid w:val="002E4999"/>
    <w:rsid w:val="002E4BB4"/>
    <w:rsid w:val="002E5CF2"/>
    <w:rsid w:val="002E5D91"/>
    <w:rsid w:val="002E6046"/>
    <w:rsid w:val="002E676D"/>
    <w:rsid w:val="002E67FC"/>
    <w:rsid w:val="002E711B"/>
    <w:rsid w:val="002E7546"/>
    <w:rsid w:val="002E7627"/>
    <w:rsid w:val="002E7678"/>
    <w:rsid w:val="002E7C18"/>
    <w:rsid w:val="002E7ED8"/>
    <w:rsid w:val="002E7F97"/>
    <w:rsid w:val="002F025E"/>
    <w:rsid w:val="002F06DE"/>
    <w:rsid w:val="002F0A11"/>
    <w:rsid w:val="002F0A80"/>
    <w:rsid w:val="002F0E7F"/>
    <w:rsid w:val="002F159E"/>
    <w:rsid w:val="002F1B5D"/>
    <w:rsid w:val="002F1C8A"/>
    <w:rsid w:val="002F1DBC"/>
    <w:rsid w:val="002F1FB4"/>
    <w:rsid w:val="002F218F"/>
    <w:rsid w:val="002F21B6"/>
    <w:rsid w:val="002F22AD"/>
    <w:rsid w:val="002F260F"/>
    <w:rsid w:val="002F2830"/>
    <w:rsid w:val="002F2C95"/>
    <w:rsid w:val="002F2D5A"/>
    <w:rsid w:val="002F2E3E"/>
    <w:rsid w:val="002F2F4B"/>
    <w:rsid w:val="002F3D62"/>
    <w:rsid w:val="002F4068"/>
    <w:rsid w:val="002F42DF"/>
    <w:rsid w:val="002F4523"/>
    <w:rsid w:val="002F4F72"/>
    <w:rsid w:val="002F52F7"/>
    <w:rsid w:val="002F6C9D"/>
    <w:rsid w:val="002F766C"/>
    <w:rsid w:val="002F7758"/>
    <w:rsid w:val="002F7894"/>
    <w:rsid w:val="002F7C27"/>
    <w:rsid w:val="002F7D18"/>
    <w:rsid w:val="00300086"/>
    <w:rsid w:val="00300144"/>
    <w:rsid w:val="00300509"/>
    <w:rsid w:val="0030071C"/>
    <w:rsid w:val="00300981"/>
    <w:rsid w:val="00300B2E"/>
    <w:rsid w:val="00300F7B"/>
    <w:rsid w:val="00301A31"/>
    <w:rsid w:val="00302501"/>
    <w:rsid w:val="00302558"/>
    <w:rsid w:val="003025DE"/>
    <w:rsid w:val="00302AFB"/>
    <w:rsid w:val="00302BD1"/>
    <w:rsid w:val="00303215"/>
    <w:rsid w:val="00303583"/>
    <w:rsid w:val="0030377F"/>
    <w:rsid w:val="00303C46"/>
    <w:rsid w:val="00304182"/>
    <w:rsid w:val="003044FF"/>
    <w:rsid w:val="00304FC6"/>
    <w:rsid w:val="0030548A"/>
    <w:rsid w:val="003059BB"/>
    <w:rsid w:val="00305DE0"/>
    <w:rsid w:val="003065CF"/>
    <w:rsid w:val="00306884"/>
    <w:rsid w:val="00306A6F"/>
    <w:rsid w:val="00306C8F"/>
    <w:rsid w:val="003072B4"/>
    <w:rsid w:val="003072DD"/>
    <w:rsid w:val="00307929"/>
    <w:rsid w:val="00307AF3"/>
    <w:rsid w:val="0031002F"/>
    <w:rsid w:val="00310170"/>
    <w:rsid w:val="00310209"/>
    <w:rsid w:val="00310771"/>
    <w:rsid w:val="00310949"/>
    <w:rsid w:val="00310E7A"/>
    <w:rsid w:val="00311267"/>
    <w:rsid w:val="0031158A"/>
    <w:rsid w:val="00311ABF"/>
    <w:rsid w:val="00311C7B"/>
    <w:rsid w:val="00311FA2"/>
    <w:rsid w:val="003123E4"/>
    <w:rsid w:val="00313386"/>
    <w:rsid w:val="00313821"/>
    <w:rsid w:val="0031394F"/>
    <w:rsid w:val="00313F51"/>
    <w:rsid w:val="00314167"/>
    <w:rsid w:val="0031454D"/>
    <w:rsid w:val="00314C98"/>
    <w:rsid w:val="00314FF5"/>
    <w:rsid w:val="0031550D"/>
    <w:rsid w:val="00315ABD"/>
    <w:rsid w:val="00315D25"/>
    <w:rsid w:val="00315DDF"/>
    <w:rsid w:val="00316337"/>
    <w:rsid w:val="0031688A"/>
    <w:rsid w:val="00316F9B"/>
    <w:rsid w:val="0031716E"/>
    <w:rsid w:val="0031769B"/>
    <w:rsid w:val="003177CE"/>
    <w:rsid w:val="003178DB"/>
    <w:rsid w:val="00317CCD"/>
    <w:rsid w:val="00320790"/>
    <w:rsid w:val="003212A3"/>
    <w:rsid w:val="003214E0"/>
    <w:rsid w:val="003223CC"/>
    <w:rsid w:val="00322722"/>
    <w:rsid w:val="00322CB1"/>
    <w:rsid w:val="00322DA0"/>
    <w:rsid w:val="00323133"/>
    <w:rsid w:val="00323208"/>
    <w:rsid w:val="0032369D"/>
    <w:rsid w:val="00323768"/>
    <w:rsid w:val="0032456D"/>
    <w:rsid w:val="00325257"/>
    <w:rsid w:val="003252DA"/>
    <w:rsid w:val="00325475"/>
    <w:rsid w:val="00325499"/>
    <w:rsid w:val="00326393"/>
    <w:rsid w:val="00326672"/>
    <w:rsid w:val="003269C3"/>
    <w:rsid w:val="003269EB"/>
    <w:rsid w:val="00326BFC"/>
    <w:rsid w:val="0032726E"/>
    <w:rsid w:val="0032748A"/>
    <w:rsid w:val="0032749D"/>
    <w:rsid w:val="003307A5"/>
    <w:rsid w:val="0033100C"/>
    <w:rsid w:val="003314C6"/>
    <w:rsid w:val="00331805"/>
    <w:rsid w:val="003322C9"/>
    <w:rsid w:val="00332DBD"/>
    <w:rsid w:val="003334A9"/>
    <w:rsid w:val="003335BD"/>
    <w:rsid w:val="003335C4"/>
    <w:rsid w:val="00334777"/>
    <w:rsid w:val="00334CB0"/>
    <w:rsid w:val="00335172"/>
    <w:rsid w:val="00335465"/>
    <w:rsid w:val="003355B7"/>
    <w:rsid w:val="00335610"/>
    <w:rsid w:val="0033564D"/>
    <w:rsid w:val="003357A1"/>
    <w:rsid w:val="00335888"/>
    <w:rsid w:val="003358F7"/>
    <w:rsid w:val="00336183"/>
    <w:rsid w:val="003362CF"/>
    <w:rsid w:val="00336F0A"/>
    <w:rsid w:val="00337209"/>
    <w:rsid w:val="00337D16"/>
    <w:rsid w:val="00337D74"/>
    <w:rsid w:val="00337FEC"/>
    <w:rsid w:val="00340127"/>
    <w:rsid w:val="0034087D"/>
    <w:rsid w:val="00341345"/>
    <w:rsid w:val="003413C0"/>
    <w:rsid w:val="0034143E"/>
    <w:rsid w:val="00341B31"/>
    <w:rsid w:val="00341DDE"/>
    <w:rsid w:val="00341E31"/>
    <w:rsid w:val="00342544"/>
    <w:rsid w:val="0034275E"/>
    <w:rsid w:val="00342E02"/>
    <w:rsid w:val="00342F75"/>
    <w:rsid w:val="003430D1"/>
    <w:rsid w:val="00343457"/>
    <w:rsid w:val="003441E7"/>
    <w:rsid w:val="003444B4"/>
    <w:rsid w:val="00344AC5"/>
    <w:rsid w:val="00344C38"/>
    <w:rsid w:val="003455C8"/>
    <w:rsid w:val="003457CA"/>
    <w:rsid w:val="003459DA"/>
    <w:rsid w:val="003468F7"/>
    <w:rsid w:val="0034695D"/>
    <w:rsid w:val="00346B84"/>
    <w:rsid w:val="00347167"/>
    <w:rsid w:val="003471B3"/>
    <w:rsid w:val="00347DB6"/>
    <w:rsid w:val="0035025D"/>
    <w:rsid w:val="00350AC8"/>
    <w:rsid w:val="00350B2D"/>
    <w:rsid w:val="00351263"/>
    <w:rsid w:val="00351274"/>
    <w:rsid w:val="003513D3"/>
    <w:rsid w:val="003514E3"/>
    <w:rsid w:val="00351710"/>
    <w:rsid w:val="003517E2"/>
    <w:rsid w:val="0035197E"/>
    <w:rsid w:val="003529C5"/>
    <w:rsid w:val="00352D56"/>
    <w:rsid w:val="00352FBE"/>
    <w:rsid w:val="00353215"/>
    <w:rsid w:val="00353303"/>
    <w:rsid w:val="003539A5"/>
    <w:rsid w:val="00353D99"/>
    <w:rsid w:val="003542A3"/>
    <w:rsid w:val="0035437B"/>
    <w:rsid w:val="003549C1"/>
    <w:rsid w:val="00355A5D"/>
    <w:rsid w:val="0035604E"/>
    <w:rsid w:val="0035608B"/>
    <w:rsid w:val="00356729"/>
    <w:rsid w:val="0035686C"/>
    <w:rsid w:val="0035686E"/>
    <w:rsid w:val="00356A7B"/>
    <w:rsid w:val="00356AEE"/>
    <w:rsid w:val="0035714E"/>
    <w:rsid w:val="00357CAA"/>
    <w:rsid w:val="0036007D"/>
    <w:rsid w:val="00360368"/>
    <w:rsid w:val="00360706"/>
    <w:rsid w:val="00360EFC"/>
    <w:rsid w:val="00360F64"/>
    <w:rsid w:val="00361A11"/>
    <w:rsid w:val="00361D70"/>
    <w:rsid w:val="00361E80"/>
    <w:rsid w:val="003627A8"/>
    <w:rsid w:val="00362BB7"/>
    <w:rsid w:val="00363075"/>
    <w:rsid w:val="0036321D"/>
    <w:rsid w:val="00363656"/>
    <w:rsid w:val="00363A98"/>
    <w:rsid w:val="00363B67"/>
    <w:rsid w:val="00363D36"/>
    <w:rsid w:val="003641E5"/>
    <w:rsid w:val="00364807"/>
    <w:rsid w:val="0036557C"/>
    <w:rsid w:val="00365898"/>
    <w:rsid w:val="00366208"/>
    <w:rsid w:val="003665E7"/>
    <w:rsid w:val="003667DE"/>
    <w:rsid w:val="0036698E"/>
    <w:rsid w:val="00366B71"/>
    <w:rsid w:val="00366F32"/>
    <w:rsid w:val="003672A2"/>
    <w:rsid w:val="003673C7"/>
    <w:rsid w:val="00367511"/>
    <w:rsid w:val="003700D6"/>
    <w:rsid w:val="0037015A"/>
    <w:rsid w:val="0037061C"/>
    <w:rsid w:val="00370849"/>
    <w:rsid w:val="00371861"/>
    <w:rsid w:val="00372108"/>
    <w:rsid w:val="003723A2"/>
    <w:rsid w:val="0037257E"/>
    <w:rsid w:val="0037262A"/>
    <w:rsid w:val="00372773"/>
    <w:rsid w:val="003728EB"/>
    <w:rsid w:val="00372A99"/>
    <w:rsid w:val="00372BF9"/>
    <w:rsid w:val="00373404"/>
    <w:rsid w:val="00373A38"/>
    <w:rsid w:val="00373C06"/>
    <w:rsid w:val="00373D2F"/>
    <w:rsid w:val="00373D3B"/>
    <w:rsid w:val="0037407C"/>
    <w:rsid w:val="0037414D"/>
    <w:rsid w:val="00374465"/>
    <w:rsid w:val="00374A1F"/>
    <w:rsid w:val="0037500A"/>
    <w:rsid w:val="00375141"/>
    <w:rsid w:val="003754C7"/>
    <w:rsid w:val="003757F1"/>
    <w:rsid w:val="00375CA1"/>
    <w:rsid w:val="00375D97"/>
    <w:rsid w:val="00375F7A"/>
    <w:rsid w:val="00376026"/>
    <w:rsid w:val="0037704A"/>
    <w:rsid w:val="00377367"/>
    <w:rsid w:val="00377C0E"/>
    <w:rsid w:val="00377C42"/>
    <w:rsid w:val="00377E97"/>
    <w:rsid w:val="00380179"/>
    <w:rsid w:val="00380296"/>
    <w:rsid w:val="00380737"/>
    <w:rsid w:val="003809F4"/>
    <w:rsid w:val="00380F9E"/>
    <w:rsid w:val="003813FB"/>
    <w:rsid w:val="003817C4"/>
    <w:rsid w:val="0038197D"/>
    <w:rsid w:val="00381BA6"/>
    <w:rsid w:val="00381F32"/>
    <w:rsid w:val="003822AE"/>
    <w:rsid w:val="00384172"/>
    <w:rsid w:val="00384C4E"/>
    <w:rsid w:val="00384C70"/>
    <w:rsid w:val="00384FFA"/>
    <w:rsid w:val="00385489"/>
    <w:rsid w:val="00385753"/>
    <w:rsid w:val="00385865"/>
    <w:rsid w:val="00385CA8"/>
    <w:rsid w:val="00385D86"/>
    <w:rsid w:val="00385E5B"/>
    <w:rsid w:val="00386359"/>
    <w:rsid w:val="00386537"/>
    <w:rsid w:val="00386555"/>
    <w:rsid w:val="0038677D"/>
    <w:rsid w:val="00386885"/>
    <w:rsid w:val="00387A21"/>
    <w:rsid w:val="00390007"/>
    <w:rsid w:val="003902C2"/>
    <w:rsid w:val="003908CD"/>
    <w:rsid w:val="00391474"/>
    <w:rsid w:val="003914A4"/>
    <w:rsid w:val="003914B8"/>
    <w:rsid w:val="00391B0D"/>
    <w:rsid w:val="00391BAC"/>
    <w:rsid w:val="00391D82"/>
    <w:rsid w:val="0039232E"/>
    <w:rsid w:val="00392853"/>
    <w:rsid w:val="00392931"/>
    <w:rsid w:val="00393439"/>
    <w:rsid w:val="003935C3"/>
    <w:rsid w:val="00393707"/>
    <w:rsid w:val="0039385B"/>
    <w:rsid w:val="0039391D"/>
    <w:rsid w:val="003939A3"/>
    <w:rsid w:val="00393EF3"/>
    <w:rsid w:val="003943DE"/>
    <w:rsid w:val="00394455"/>
    <w:rsid w:val="00394E82"/>
    <w:rsid w:val="00395070"/>
    <w:rsid w:val="0039536A"/>
    <w:rsid w:val="00395B14"/>
    <w:rsid w:val="00395CD2"/>
    <w:rsid w:val="00396139"/>
    <w:rsid w:val="00396540"/>
    <w:rsid w:val="0039667F"/>
    <w:rsid w:val="0039689F"/>
    <w:rsid w:val="0039696F"/>
    <w:rsid w:val="0039768E"/>
    <w:rsid w:val="00397D54"/>
    <w:rsid w:val="003A005B"/>
    <w:rsid w:val="003A0076"/>
    <w:rsid w:val="003A0858"/>
    <w:rsid w:val="003A0D89"/>
    <w:rsid w:val="003A114E"/>
    <w:rsid w:val="003A130E"/>
    <w:rsid w:val="003A20D7"/>
    <w:rsid w:val="003A25C0"/>
    <w:rsid w:val="003A25D2"/>
    <w:rsid w:val="003A2EED"/>
    <w:rsid w:val="003A2FF5"/>
    <w:rsid w:val="003A33DF"/>
    <w:rsid w:val="003A3874"/>
    <w:rsid w:val="003A3EAE"/>
    <w:rsid w:val="003A3F4E"/>
    <w:rsid w:val="003A3FB5"/>
    <w:rsid w:val="003A4009"/>
    <w:rsid w:val="003A409C"/>
    <w:rsid w:val="003A4345"/>
    <w:rsid w:val="003A43C1"/>
    <w:rsid w:val="003A45D6"/>
    <w:rsid w:val="003A4B80"/>
    <w:rsid w:val="003A5478"/>
    <w:rsid w:val="003A564B"/>
    <w:rsid w:val="003A57E9"/>
    <w:rsid w:val="003A58E9"/>
    <w:rsid w:val="003A5C37"/>
    <w:rsid w:val="003A5C83"/>
    <w:rsid w:val="003A627A"/>
    <w:rsid w:val="003A6358"/>
    <w:rsid w:val="003A6512"/>
    <w:rsid w:val="003A6583"/>
    <w:rsid w:val="003A65BF"/>
    <w:rsid w:val="003A6687"/>
    <w:rsid w:val="003A6A9A"/>
    <w:rsid w:val="003A6D2D"/>
    <w:rsid w:val="003A7027"/>
    <w:rsid w:val="003A732B"/>
    <w:rsid w:val="003A7454"/>
    <w:rsid w:val="003A7AE0"/>
    <w:rsid w:val="003A7D1A"/>
    <w:rsid w:val="003B00D3"/>
    <w:rsid w:val="003B0701"/>
    <w:rsid w:val="003B0936"/>
    <w:rsid w:val="003B0D28"/>
    <w:rsid w:val="003B104A"/>
    <w:rsid w:val="003B13FC"/>
    <w:rsid w:val="003B1830"/>
    <w:rsid w:val="003B191D"/>
    <w:rsid w:val="003B1EAE"/>
    <w:rsid w:val="003B29E0"/>
    <w:rsid w:val="003B2C2E"/>
    <w:rsid w:val="003B2DFF"/>
    <w:rsid w:val="003B3634"/>
    <w:rsid w:val="003B3B13"/>
    <w:rsid w:val="003B3B92"/>
    <w:rsid w:val="003B3F4E"/>
    <w:rsid w:val="003B4073"/>
    <w:rsid w:val="003B41C1"/>
    <w:rsid w:val="003B468D"/>
    <w:rsid w:val="003B4E49"/>
    <w:rsid w:val="003B50C7"/>
    <w:rsid w:val="003B5277"/>
    <w:rsid w:val="003B52E5"/>
    <w:rsid w:val="003B594C"/>
    <w:rsid w:val="003B5B8A"/>
    <w:rsid w:val="003B5D48"/>
    <w:rsid w:val="003B5FA6"/>
    <w:rsid w:val="003B5FAA"/>
    <w:rsid w:val="003B692F"/>
    <w:rsid w:val="003B6AC9"/>
    <w:rsid w:val="003B767E"/>
    <w:rsid w:val="003B7BBE"/>
    <w:rsid w:val="003B7D58"/>
    <w:rsid w:val="003C0693"/>
    <w:rsid w:val="003C071C"/>
    <w:rsid w:val="003C082E"/>
    <w:rsid w:val="003C0830"/>
    <w:rsid w:val="003C096D"/>
    <w:rsid w:val="003C0AA9"/>
    <w:rsid w:val="003C0AED"/>
    <w:rsid w:val="003C0CC7"/>
    <w:rsid w:val="003C0DDC"/>
    <w:rsid w:val="003C10BD"/>
    <w:rsid w:val="003C13A7"/>
    <w:rsid w:val="003C16A1"/>
    <w:rsid w:val="003C175D"/>
    <w:rsid w:val="003C1A09"/>
    <w:rsid w:val="003C1B48"/>
    <w:rsid w:val="003C23AD"/>
    <w:rsid w:val="003C27C9"/>
    <w:rsid w:val="003C2AF8"/>
    <w:rsid w:val="003C3A4C"/>
    <w:rsid w:val="003C3CEA"/>
    <w:rsid w:val="003C43C8"/>
    <w:rsid w:val="003C45E3"/>
    <w:rsid w:val="003C4809"/>
    <w:rsid w:val="003C4BB5"/>
    <w:rsid w:val="003C4C5D"/>
    <w:rsid w:val="003C4CFC"/>
    <w:rsid w:val="003C4DAD"/>
    <w:rsid w:val="003C4F1D"/>
    <w:rsid w:val="003C52AD"/>
    <w:rsid w:val="003C5652"/>
    <w:rsid w:val="003C57BA"/>
    <w:rsid w:val="003C5DE6"/>
    <w:rsid w:val="003C6142"/>
    <w:rsid w:val="003C6595"/>
    <w:rsid w:val="003C68AB"/>
    <w:rsid w:val="003C6B6C"/>
    <w:rsid w:val="003C6E01"/>
    <w:rsid w:val="003C6F1C"/>
    <w:rsid w:val="003C6FEF"/>
    <w:rsid w:val="003C74E0"/>
    <w:rsid w:val="003C74F2"/>
    <w:rsid w:val="003C763C"/>
    <w:rsid w:val="003D0058"/>
    <w:rsid w:val="003D0219"/>
    <w:rsid w:val="003D092F"/>
    <w:rsid w:val="003D0D9E"/>
    <w:rsid w:val="003D0E2C"/>
    <w:rsid w:val="003D0F61"/>
    <w:rsid w:val="003D11D6"/>
    <w:rsid w:val="003D148B"/>
    <w:rsid w:val="003D180E"/>
    <w:rsid w:val="003D1859"/>
    <w:rsid w:val="003D1A7D"/>
    <w:rsid w:val="003D1AD5"/>
    <w:rsid w:val="003D1C6F"/>
    <w:rsid w:val="003D1D3F"/>
    <w:rsid w:val="003D1E03"/>
    <w:rsid w:val="003D2434"/>
    <w:rsid w:val="003D2A23"/>
    <w:rsid w:val="003D2A6E"/>
    <w:rsid w:val="003D2EF0"/>
    <w:rsid w:val="003D3407"/>
    <w:rsid w:val="003D3A0A"/>
    <w:rsid w:val="003D3B77"/>
    <w:rsid w:val="003D3BB0"/>
    <w:rsid w:val="003D3F01"/>
    <w:rsid w:val="003D4071"/>
    <w:rsid w:val="003D4145"/>
    <w:rsid w:val="003D421F"/>
    <w:rsid w:val="003D5827"/>
    <w:rsid w:val="003D5BEC"/>
    <w:rsid w:val="003D5D76"/>
    <w:rsid w:val="003D647A"/>
    <w:rsid w:val="003D655A"/>
    <w:rsid w:val="003D6657"/>
    <w:rsid w:val="003D6E2B"/>
    <w:rsid w:val="003D6FA7"/>
    <w:rsid w:val="003D7434"/>
    <w:rsid w:val="003D74AB"/>
    <w:rsid w:val="003D7781"/>
    <w:rsid w:val="003D7BFC"/>
    <w:rsid w:val="003E0B4A"/>
    <w:rsid w:val="003E0D3E"/>
    <w:rsid w:val="003E0DC5"/>
    <w:rsid w:val="003E0FE8"/>
    <w:rsid w:val="003E1060"/>
    <w:rsid w:val="003E1851"/>
    <w:rsid w:val="003E1BDD"/>
    <w:rsid w:val="003E20EC"/>
    <w:rsid w:val="003E2303"/>
    <w:rsid w:val="003E23CB"/>
    <w:rsid w:val="003E2709"/>
    <w:rsid w:val="003E28EA"/>
    <w:rsid w:val="003E29AF"/>
    <w:rsid w:val="003E2D66"/>
    <w:rsid w:val="003E2D77"/>
    <w:rsid w:val="003E2DEA"/>
    <w:rsid w:val="003E2E7E"/>
    <w:rsid w:val="003E30BE"/>
    <w:rsid w:val="003E31EF"/>
    <w:rsid w:val="003E32B7"/>
    <w:rsid w:val="003E33FF"/>
    <w:rsid w:val="003E3789"/>
    <w:rsid w:val="003E3958"/>
    <w:rsid w:val="003E39A4"/>
    <w:rsid w:val="003E4682"/>
    <w:rsid w:val="003E490B"/>
    <w:rsid w:val="003E5976"/>
    <w:rsid w:val="003E5D34"/>
    <w:rsid w:val="003E5DCC"/>
    <w:rsid w:val="003E61CF"/>
    <w:rsid w:val="003E6307"/>
    <w:rsid w:val="003E6340"/>
    <w:rsid w:val="003E6345"/>
    <w:rsid w:val="003E6432"/>
    <w:rsid w:val="003E67D3"/>
    <w:rsid w:val="003E6AFE"/>
    <w:rsid w:val="003E71EF"/>
    <w:rsid w:val="003E73BF"/>
    <w:rsid w:val="003E764D"/>
    <w:rsid w:val="003E78F6"/>
    <w:rsid w:val="003E7D4D"/>
    <w:rsid w:val="003F0107"/>
    <w:rsid w:val="003F085F"/>
    <w:rsid w:val="003F08F1"/>
    <w:rsid w:val="003F096B"/>
    <w:rsid w:val="003F0BA0"/>
    <w:rsid w:val="003F1244"/>
    <w:rsid w:val="003F13A1"/>
    <w:rsid w:val="003F1968"/>
    <w:rsid w:val="003F1DC2"/>
    <w:rsid w:val="003F1EAA"/>
    <w:rsid w:val="003F22BF"/>
    <w:rsid w:val="003F2828"/>
    <w:rsid w:val="003F2C31"/>
    <w:rsid w:val="003F2DFE"/>
    <w:rsid w:val="003F321E"/>
    <w:rsid w:val="003F361C"/>
    <w:rsid w:val="003F3679"/>
    <w:rsid w:val="003F3D6C"/>
    <w:rsid w:val="003F55BC"/>
    <w:rsid w:val="003F5B43"/>
    <w:rsid w:val="003F63B4"/>
    <w:rsid w:val="003F6C0B"/>
    <w:rsid w:val="003F7186"/>
    <w:rsid w:val="003F761F"/>
    <w:rsid w:val="003F7768"/>
    <w:rsid w:val="003F7800"/>
    <w:rsid w:val="003F7EF9"/>
    <w:rsid w:val="004003A2"/>
    <w:rsid w:val="0040042F"/>
    <w:rsid w:val="0040049E"/>
    <w:rsid w:val="004008D0"/>
    <w:rsid w:val="00400DF5"/>
    <w:rsid w:val="00400EDC"/>
    <w:rsid w:val="004010A2"/>
    <w:rsid w:val="0040130F"/>
    <w:rsid w:val="004014BB"/>
    <w:rsid w:val="004017D1"/>
    <w:rsid w:val="00401F93"/>
    <w:rsid w:val="00402037"/>
    <w:rsid w:val="004024DB"/>
    <w:rsid w:val="0040252A"/>
    <w:rsid w:val="00402F6F"/>
    <w:rsid w:val="00403A33"/>
    <w:rsid w:val="00403AE5"/>
    <w:rsid w:val="00403C5F"/>
    <w:rsid w:val="004043F6"/>
    <w:rsid w:val="0040456C"/>
    <w:rsid w:val="004045DA"/>
    <w:rsid w:val="00404605"/>
    <w:rsid w:val="00404C51"/>
    <w:rsid w:val="00404CEC"/>
    <w:rsid w:val="0040502F"/>
    <w:rsid w:val="004051E4"/>
    <w:rsid w:val="004055D8"/>
    <w:rsid w:val="0040566E"/>
    <w:rsid w:val="0040574C"/>
    <w:rsid w:val="00405BFA"/>
    <w:rsid w:val="00406017"/>
    <w:rsid w:val="004063F0"/>
    <w:rsid w:val="004065E2"/>
    <w:rsid w:val="00406616"/>
    <w:rsid w:val="00406B2A"/>
    <w:rsid w:val="004078D9"/>
    <w:rsid w:val="00407D36"/>
    <w:rsid w:val="00410039"/>
    <w:rsid w:val="00410266"/>
    <w:rsid w:val="00410516"/>
    <w:rsid w:val="0041073E"/>
    <w:rsid w:val="00410B25"/>
    <w:rsid w:val="00411653"/>
    <w:rsid w:val="0041176E"/>
    <w:rsid w:val="00411842"/>
    <w:rsid w:val="004118B7"/>
    <w:rsid w:val="00411952"/>
    <w:rsid w:val="00411EE5"/>
    <w:rsid w:val="00411F69"/>
    <w:rsid w:val="00412177"/>
    <w:rsid w:val="0041217B"/>
    <w:rsid w:val="0041280B"/>
    <w:rsid w:val="0041297E"/>
    <w:rsid w:val="00412E4B"/>
    <w:rsid w:val="00412E6B"/>
    <w:rsid w:val="004131D4"/>
    <w:rsid w:val="00413259"/>
    <w:rsid w:val="0041341E"/>
    <w:rsid w:val="004136B2"/>
    <w:rsid w:val="00413B25"/>
    <w:rsid w:val="00413CA0"/>
    <w:rsid w:val="004143F9"/>
    <w:rsid w:val="0041504D"/>
    <w:rsid w:val="004150A8"/>
    <w:rsid w:val="0041519F"/>
    <w:rsid w:val="00415832"/>
    <w:rsid w:val="00415E94"/>
    <w:rsid w:val="0041620B"/>
    <w:rsid w:val="004166FB"/>
    <w:rsid w:val="00416AE5"/>
    <w:rsid w:val="00416DFF"/>
    <w:rsid w:val="0041708D"/>
    <w:rsid w:val="004174A6"/>
    <w:rsid w:val="004174E7"/>
    <w:rsid w:val="00417AD3"/>
    <w:rsid w:val="00417D0C"/>
    <w:rsid w:val="00417E08"/>
    <w:rsid w:val="00420092"/>
    <w:rsid w:val="004206EF"/>
    <w:rsid w:val="004208EA"/>
    <w:rsid w:val="00421BE2"/>
    <w:rsid w:val="00421E8D"/>
    <w:rsid w:val="00421F58"/>
    <w:rsid w:val="004223F3"/>
    <w:rsid w:val="00423304"/>
    <w:rsid w:val="004234B6"/>
    <w:rsid w:val="0042360E"/>
    <w:rsid w:val="00423E3B"/>
    <w:rsid w:val="004242DB"/>
    <w:rsid w:val="00424507"/>
    <w:rsid w:val="00424575"/>
    <w:rsid w:val="00424671"/>
    <w:rsid w:val="00425013"/>
    <w:rsid w:val="004252C8"/>
    <w:rsid w:val="004254A4"/>
    <w:rsid w:val="00425739"/>
    <w:rsid w:val="004258A6"/>
    <w:rsid w:val="00426052"/>
    <w:rsid w:val="004264CA"/>
    <w:rsid w:val="00426599"/>
    <w:rsid w:val="004268F1"/>
    <w:rsid w:val="00427373"/>
    <w:rsid w:val="0043008A"/>
    <w:rsid w:val="004300CC"/>
    <w:rsid w:val="00430328"/>
    <w:rsid w:val="004306DD"/>
    <w:rsid w:val="0043082C"/>
    <w:rsid w:val="00430C90"/>
    <w:rsid w:val="00431648"/>
    <w:rsid w:val="004319BF"/>
    <w:rsid w:val="00431D23"/>
    <w:rsid w:val="00432273"/>
    <w:rsid w:val="00432CBE"/>
    <w:rsid w:val="00432E84"/>
    <w:rsid w:val="00432EE2"/>
    <w:rsid w:val="00432F48"/>
    <w:rsid w:val="0043312A"/>
    <w:rsid w:val="0043327D"/>
    <w:rsid w:val="00433842"/>
    <w:rsid w:val="00433BDF"/>
    <w:rsid w:val="00434185"/>
    <w:rsid w:val="004342B0"/>
    <w:rsid w:val="004344F4"/>
    <w:rsid w:val="00434C42"/>
    <w:rsid w:val="00435083"/>
    <w:rsid w:val="00435196"/>
    <w:rsid w:val="00435247"/>
    <w:rsid w:val="00435FEA"/>
    <w:rsid w:val="00436004"/>
    <w:rsid w:val="0043605F"/>
    <w:rsid w:val="00436235"/>
    <w:rsid w:val="00436735"/>
    <w:rsid w:val="0043690F"/>
    <w:rsid w:val="00436BDD"/>
    <w:rsid w:val="00436EB2"/>
    <w:rsid w:val="00437025"/>
    <w:rsid w:val="00437989"/>
    <w:rsid w:val="00437C6A"/>
    <w:rsid w:val="004403AE"/>
    <w:rsid w:val="004405BB"/>
    <w:rsid w:val="00440676"/>
    <w:rsid w:val="00440CDD"/>
    <w:rsid w:val="00440CE2"/>
    <w:rsid w:val="00440FA0"/>
    <w:rsid w:val="004412DD"/>
    <w:rsid w:val="004415E2"/>
    <w:rsid w:val="00442080"/>
    <w:rsid w:val="004422B8"/>
    <w:rsid w:val="0044269B"/>
    <w:rsid w:val="00443844"/>
    <w:rsid w:val="00443DB1"/>
    <w:rsid w:val="00444180"/>
    <w:rsid w:val="00444601"/>
    <w:rsid w:val="00444667"/>
    <w:rsid w:val="00444914"/>
    <w:rsid w:val="00444A21"/>
    <w:rsid w:val="0044531A"/>
    <w:rsid w:val="00445378"/>
    <w:rsid w:val="004453E6"/>
    <w:rsid w:val="00445BE8"/>
    <w:rsid w:val="004460A7"/>
    <w:rsid w:val="00446585"/>
    <w:rsid w:val="004468FB"/>
    <w:rsid w:val="00446AE5"/>
    <w:rsid w:val="00446F3A"/>
    <w:rsid w:val="00447DC6"/>
    <w:rsid w:val="00447DCF"/>
    <w:rsid w:val="00450338"/>
    <w:rsid w:val="004503E1"/>
    <w:rsid w:val="00450CB6"/>
    <w:rsid w:val="00450CDB"/>
    <w:rsid w:val="004511CC"/>
    <w:rsid w:val="00451890"/>
    <w:rsid w:val="00451958"/>
    <w:rsid w:val="0045197C"/>
    <w:rsid w:val="00451AA2"/>
    <w:rsid w:val="00451B18"/>
    <w:rsid w:val="00452DFB"/>
    <w:rsid w:val="00453511"/>
    <w:rsid w:val="00453C1B"/>
    <w:rsid w:val="004541DF"/>
    <w:rsid w:val="004541F0"/>
    <w:rsid w:val="00454284"/>
    <w:rsid w:val="0045551A"/>
    <w:rsid w:val="00455670"/>
    <w:rsid w:val="00455D5F"/>
    <w:rsid w:val="00455D7A"/>
    <w:rsid w:val="00455F6D"/>
    <w:rsid w:val="00456068"/>
    <w:rsid w:val="004560B0"/>
    <w:rsid w:val="004560FC"/>
    <w:rsid w:val="004563BB"/>
    <w:rsid w:val="0045647F"/>
    <w:rsid w:val="004565A2"/>
    <w:rsid w:val="00456612"/>
    <w:rsid w:val="004570D8"/>
    <w:rsid w:val="004575EE"/>
    <w:rsid w:val="00457640"/>
    <w:rsid w:val="004578C6"/>
    <w:rsid w:val="00457A3A"/>
    <w:rsid w:val="00457EEF"/>
    <w:rsid w:val="00460583"/>
    <w:rsid w:val="0046090A"/>
    <w:rsid w:val="00460A08"/>
    <w:rsid w:val="00460B20"/>
    <w:rsid w:val="0046101D"/>
    <w:rsid w:val="00461318"/>
    <w:rsid w:val="0046147D"/>
    <w:rsid w:val="00461819"/>
    <w:rsid w:val="004620E0"/>
    <w:rsid w:val="0046218F"/>
    <w:rsid w:val="004629C4"/>
    <w:rsid w:val="00463152"/>
    <w:rsid w:val="004636FC"/>
    <w:rsid w:val="00463AF0"/>
    <w:rsid w:val="00463C9F"/>
    <w:rsid w:val="00463CC9"/>
    <w:rsid w:val="00463E70"/>
    <w:rsid w:val="00463F10"/>
    <w:rsid w:val="00463FF1"/>
    <w:rsid w:val="00464A5E"/>
    <w:rsid w:val="00464EFC"/>
    <w:rsid w:val="004651FD"/>
    <w:rsid w:val="00465799"/>
    <w:rsid w:val="004660EE"/>
    <w:rsid w:val="00466418"/>
    <w:rsid w:val="00466B53"/>
    <w:rsid w:val="00467181"/>
    <w:rsid w:val="004677E4"/>
    <w:rsid w:val="00470174"/>
    <w:rsid w:val="004703A4"/>
    <w:rsid w:val="00470847"/>
    <w:rsid w:val="00470C69"/>
    <w:rsid w:val="00470CA0"/>
    <w:rsid w:val="004712FF"/>
    <w:rsid w:val="00471487"/>
    <w:rsid w:val="0047156C"/>
    <w:rsid w:val="0047178D"/>
    <w:rsid w:val="00471DC9"/>
    <w:rsid w:val="00471F3C"/>
    <w:rsid w:val="004724E4"/>
    <w:rsid w:val="0047268D"/>
    <w:rsid w:val="0047268F"/>
    <w:rsid w:val="004726CE"/>
    <w:rsid w:val="00472F3B"/>
    <w:rsid w:val="00472F92"/>
    <w:rsid w:val="00473020"/>
    <w:rsid w:val="00473276"/>
    <w:rsid w:val="0047364B"/>
    <w:rsid w:val="00473EBE"/>
    <w:rsid w:val="00473F06"/>
    <w:rsid w:val="00473F13"/>
    <w:rsid w:val="004742F1"/>
    <w:rsid w:val="0047454A"/>
    <w:rsid w:val="00474CF8"/>
    <w:rsid w:val="00475166"/>
    <w:rsid w:val="004751D7"/>
    <w:rsid w:val="004756CB"/>
    <w:rsid w:val="0047589B"/>
    <w:rsid w:val="004760B4"/>
    <w:rsid w:val="00476DD0"/>
    <w:rsid w:val="004773B6"/>
    <w:rsid w:val="00477532"/>
    <w:rsid w:val="00477D8D"/>
    <w:rsid w:val="00477F96"/>
    <w:rsid w:val="00477FFD"/>
    <w:rsid w:val="0048052C"/>
    <w:rsid w:val="004806F2"/>
    <w:rsid w:val="00480999"/>
    <w:rsid w:val="00480B4F"/>
    <w:rsid w:val="00480C98"/>
    <w:rsid w:val="00480F85"/>
    <w:rsid w:val="004811D9"/>
    <w:rsid w:val="004822A1"/>
    <w:rsid w:val="004824B2"/>
    <w:rsid w:val="004825F4"/>
    <w:rsid w:val="004827E3"/>
    <w:rsid w:val="00482FE5"/>
    <w:rsid w:val="004830B4"/>
    <w:rsid w:val="0048320C"/>
    <w:rsid w:val="004837BA"/>
    <w:rsid w:val="00483F6E"/>
    <w:rsid w:val="004844DF"/>
    <w:rsid w:val="004847F0"/>
    <w:rsid w:val="00484DDC"/>
    <w:rsid w:val="00484E76"/>
    <w:rsid w:val="00484F14"/>
    <w:rsid w:val="004851E8"/>
    <w:rsid w:val="004857B8"/>
    <w:rsid w:val="00485883"/>
    <w:rsid w:val="004859A5"/>
    <w:rsid w:val="00485D4E"/>
    <w:rsid w:val="0048682B"/>
    <w:rsid w:val="0048694E"/>
    <w:rsid w:val="00487498"/>
    <w:rsid w:val="00487773"/>
    <w:rsid w:val="004877B8"/>
    <w:rsid w:val="00487859"/>
    <w:rsid w:val="00487B24"/>
    <w:rsid w:val="00490087"/>
    <w:rsid w:val="00490401"/>
    <w:rsid w:val="0049071C"/>
    <w:rsid w:val="00490ED1"/>
    <w:rsid w:val="00491211"/>
    <w:rsid w:val="00491798"/>
    <w:rsid w:val="00491EB1"/>
    <w:rsid w:val="0049228E"/>
    <w:rsid w:val="00492737"/>
    <w:rsid w:val="00492869"/>
    <w:rsid w:val="00492E82"/>
    <w:rsid w:val="00492EF6"/>
    <w:rsid w:val="004934F2"/>
    <w:rsid w:val="00493B84"/>
    <w:rsid w:val="00493B99"/>
    <w:rsid w:val="00494717"/>
    <w:rsid w:val="004948AB"/>
    <w:rsid w:val="00494B03"/>
    <w:rsid w:val="00494E43"/>
    <w:rsid w:val="00495323"/>
    <w:rsid w:val="00495528"/>
    <w:rsid w:val="0049574D"/>
    <w:rsid w:val="00495867"/>
    <w:rsid w:val="00496327"/>
    <w:rsid w:val="004963D9"/>
    <w:rsid w:val="004963EE"/>
    <w:rsid w:val="00496F4A"/>
    <w:rsid w:val="004974F8"/>
    <w:rsid w:val="004A01E2"/>
    <w:rsid w:val="004A0222"/>
    <w:rsid w:val="004A049B"/>
    <w:rsid w:val="004A1007"/>
    <w:rsid w:val="004A139C"/>
    <w:rsid w:val="004A164C"/>
    <w:rsid w:val="004A16FD"/>
    <w:rsid w:val="004A1712"/>
    <w:rsid w:val="004A1883"/>
    <w:rsid w:val="004A1D17"/>
    <w:rsid w:val="004A1EA4"/>
    <w:rsid w:val="004A1F26"/>
    <w:rsid w:val="004A21A4"/>
    <w:rsid w:val="004A248F"/>
    <w:rsid w:val="004A29D1"/>
    <w:rsid w:val="004A2C69"/>
    <w:rsid w:val="004A2DFC"/>
    <w:rsid w:val="004A366E"/>
    <w:rsid w:val="004A369E"/>
    <w:rsid w:val="004A3ADA"/>
    <w:rsid w:val="004A3B3B"/>
    <w:rsid w:val="004A4238"/>
    <w:rsid w:val="004A43E1"/>
    <w:rsid w:val="004A4727"/>
    <w:rsid w:val="004A4BDD"/>
    <w:rsid w:val="004A53D4"/>
    <w:rsid w:val="004A54E2"/>
    <w:rsid w:val="004A5ED5"/>
    <w:rsid w:val="004A5F45"/>
    <w:rsid w:val="004A5F49"/>
    <w:rsid w:val="004A606B"/>
    <w:rsid w:val="004A6691"/>
    <w:rsid w:val="004A683A"/>
    <w:rsid w:val="004A6856"/>
    <w:rsid w:val="004A68FD"/>
    <w:rsid w:val="004A6956"/>
    <w:rsid w:val="004A69D3"/>
    <w:rsid w:val="004A6E6C"/>
    <w:rsid w:val="004A6ED4"/>
    <w:rsid w:val="004A7891"/>
    <w:rsid w:val="004B08C6"/>
    <w:rsid w:val="004B08E8"/>
    <w:rsid w:val="004B0B93"/>
    <w:rsid w:val="004B1351"/>
    <w:rsid w:val="004B14C4"/>
    <w:rsid w:val="004B1564"/>
    <w:rsid w:val="004B156A"/>
    <w:rsid w:val="004B190E"/>
    <w:rsid w:val="004B1CB4"/>
    <w:rsid w:val="004B1E51"/>
    <w:rsid w:val="004B20AA"/>
    <w:rsid w:val="004B2258"/>
    <w:rsid w:val="004B2676"/>
    <w:rsid w:val="004B2814"/>
    <w:rsid w:val="004B2A4A"/>
    <w:rsid w:val="004B2B6E"/>
    <w:rsid w:val="004B2B7A"/>
    <w:rsid w:val="004B2EB5"/>
    <w:rsid w:val="004B30BE"/>
    <w:rsid w:val="004B349B"/>
    <w:rsid w:val="004B36D1"/>
    <w:rsid w:val="004B37B4"/>
    <w:rsid w:val="004B3B23"/>
    <w:rsid w:val="004B3BFA"/>
    <w:rsid w:val="004B4015"/>
    <w:rsid w:val="004B4D40"/>
    <w:rsid w:val="004B4F74"/>
    <w:rsid w:val="004B5483"/>
    <w:rsid w:val="004B560D"/>
    <w:rsid w:val="004B563A"/>
    <w:rsid w:val="004B57C7"/>
    <w:rsid w:val="004B5B37"/>
    <w:rsid w:val="004B63DE"/>
    <w:rsid w:val="004B6A3A"/>
    <w:rsid w:val="004B6F6E"/>
    <w:rsid w:val="004B71D5"/>
    <w:rsid w:val="004B7D66"/>
    <w:rsid w:val="004C000E"/>
    <w:rsid w:val="004C0362"/>
    <w:rsid w:val="004C0446"/>
    <w:rsid w:val="004C05D6"/>
    <w:rsid w:val="004C072D"/>
    <w:rsid w:val="004C08A5"/>
    <w:rsid w:val="004C09E6"/>
    <w:rsid w:val="004C0B5D"/>
    <w:rsid w:val="004C0ED5"/>
    <w:rsid w:val="004C1468"/>
    <w:rsid w:val="004C1E8D"/>
    <w:rsid w:val="004C23CC"/>
    <w:rsid w:val="004C27F4"/>
    <w:rsid w:val="004C3110"/>
    <w:rsid w:val="004C37BB"/>
    <w:rsid w:val="004C394F"/>
    <w:rsid w:val="004C3C16"/>
    <w:rsid w:val="004C43C7"/>
    <w:rsid w:val="004C459B"/>
    <w:rsid w:val="004C480B"/>
    <w:rsid w:val="004C4BBC"/>
    <w:rsid w:val="004C57ED"/>
    <w:rsid w:val="004C5F2F"/>
    <w:rsid w:val="004C5F88"/>
    <w:rsid w:val="004C6217"/>
    <w:rsid w:val="004C66E8"/>
    <w:rsid w:val="004C71AE"/>
    <w:rsid w:val="004C7532"/>
    <w:rsid w:val="004C7699"/>
    <w:rsid w:val="004C7901"/>
    <w:rsid w:val="004D007F"/>
    <w:rsid w:val="004D03A7"/>
    <w:rsid w:val="004D03E9"/>
    <w:rsid w:val="004D082D"/>
    <w:rsid w:val="004D0943"/>
    <w:rsid w:val="004D13A1"/>
    <w:rsid w:val="004D175A"/>
    <w:rsid w:val="004D17B8"/>
    <w:rsid w:val="004D1AE2"/>
    <w:rsid w:val="004D1BFF"/>
    <w:rsid w:val="004D2066"/>
    <w:rsid w:val="004D215A"/>
    <w:rsid w:val="004D2836"/>
    <w:rsid w:val="004D283D"/>
    <w:rsid w:val="004D2E2B"/>
    <w:rsid w:val="004D2E8B"/>
    <w:rsid w:val="004D31A3"/>
    <w:rsid w:val="004D3511"/>
    <w:rsid w:val="004D3A1F"/>
    <w:rsid w:val="004D3BBC"/>
    <w:rsid w:val="004D437F"/>
    <w:rsid w:val="004D46CE"/>
    <w:rsid w:val="004D48ED"/>
    <w:rsid w:val="004D4A8F"/>
    <w:rsid w:val="004D4B08"/>
    <w:rsid w:val="004D52E6"/>
    <w:rsid w:val="004D57AA"/>
    <w:rsid w:val="004D57D6"/>
    <w:rsid w:val="004D5999"/>
    <w:rsid w:val="004D6349"/>
    <w:rsid w:val="004D6724"/>
    <w:rsid w:val="004D6945"/>
    <w:rsid w:val="004D6B19"/>
    <w:rsid w:val="004D6F5A"/>
    <w:rsid w:val="004D74BF"/>
    <w:rsid w:val="004D7977"/>
    <w:rsid w:val="004D7ADB"/>
    <w:rsid w:val="004D7C7B"/>
    <w:rsid w:val="004D7CA6"/>
    <w:rsid w:val="004E000E"/>
    <w:rsid w:val="004E00C7"/>
    <w:rsid w:val="004E0699"/>
    <w:rsid w:val="004E0DE9"/>
    <w:rsid w:val="004E2187"/>
    <w:rsid w:val="004E2190"/>
    <w:rsid w:val="004E2241"/>
    <w:rsid w:val="004E24AE"/>
    <w:rsid w:val="004E2720"/>
    <w:rsid w:val="004E2D15"/>
    <w:rsid w:val="004E2E3E"/>
    <w:rsid w:val="004E30CF"/>
    <w:rsid w:val="004E3446"/>
    <w:rsid w:val="004E3564"/>
    <w:rsid w:val="004E35EC"/>
    <w:rsid w:val="004E3BD5"/>
    <w:rsid w:val="004E3F6B"/>
    <w:rsid w:val="004E3F81"/>
    <w:rsid w:val="004E42E0"/>
    <w:rsid w:val="004E473F"/>
    <w:rsid w:val="004E4B20"/>
    <w:rsid w:val="004E4C75"/>
    <w:rsid w:val="004E4DCF"/>
    <w:rsid w:val="004E5322"/>
    <w:rsid w:val="004E5386"/>
    <w:rsid w:val="004E57A4"/>
    <w:rsid w:val="004E65BB"/>
    <w:rsid w:val="004E6A05"/>
    <w:rsid w:val="004E75E1"/>
    <w:rsid w:val="004E7782"/>
    <w:rsid w:val="004E7AA8"/>
    <w:rsid w:val="004E7D4B"/>
    <w:rsid w:val="004E7DD9"/>
    <w:rsid w:val="004F020A"/>
    <w:rsid w:val="004F04AF"/>
    <w:rsid w:val="004F06CB"/>
    <w:rsid w:val="004F0A49"/>
    <w:rsid w:val="004F0B83"/>
    <w:rsid w:val="004F15AE"/>
    <w:rsid w:val="004F17FD"/>
    <w:rsid w:val="004F297C"/>
    <w:rsid w:val="004F2E2D"/>
    <w:rsid w:val="004F2F09"/>
    <w:rsid w:val="004F2F6D"/>
    <w:rsid w:val="004F309B"/>
    <w:rsid w:val="004F363C"/>
    <w:rsid w:val="004F3790"/>
    <w:rsid w:val="004F3ABA"/>
    <w:rsid w:val="004F3B54"/>
    <w:rsid w:val="004F4470"/>
    <w:rsid w:val="004F4C15"/>
    <w:rsid w:val="004F4CC2"/>
    <w:rsid w:val="004F509B"/>
    <w:rsid w:val="004F52E9"/>
    <w:rsid w:val="004F5894"/>
    <w:rsid w:val="004F5DD8"/>
    <w:rsid w:val="004F6462"/>
    <w:rsid w:val="004F6485"/>
    <w:rsid w:val="004F6D5D"/>
    <w:rsid w:val="004F6DB5"/>
    <w:rsid w:val="004F6E78"/>
    <w:rsid w:val="004F7224"/>
    <w:rsid w:val="004F724C"/>
    <w:rsid w:val="004F74DB"/>
    <w:rsid w:val="004F750D"/>
    <w:rsid w:val="004F75C5"/>
    <w:rsid w:val="004F76DA"/>
    <w:rsid w:val="005003FD"/>
    <w:rsid w:val="00500475"/>
    <w:rsid w:val="00500531"/>
    <w:rsid w:val="005007B7"/>
    <w:rsid w:val="00501C4F"/>
    <w:rsid w:val="00501DC0"/>
    <w:rsid w:val="00502877"/>
    <w:rsid w:val="00502A89"/>
    <w:rsid w:val="00503231"/>
    <w:rsid w:val="005035B1"/>
    <w:rsid w:val="00503D4E"/>
    <w:rsid w:val="00503E03"/>
    <w:rsid w:val="00503F8D"/>
    <w:rsid w:val="0050406D"/>
    <w:rsid w:val="00504194"/>
    <w:rsid w:val="00504208"/>
    <w:rsid w:val="0050466F"/>
    <w:rsid w:val="0050502E"/>
    <w:rsid w:val="00506730"/>
    <w:rsid w:val="00506731"/>
    <w:rsid w:val="0050698E"/>
    <w:rsid w:val="00506AEB"/>
    <w:rsid w:val="00506B99"/>
    <w:rsid w:val="0051017B"/>
    <w:rsid w:val="005102B6"/>
    <w:rsid w:val="005103D3"/>
    <w:rsid w:val="005105D2"/>
    <w:rsid w:val="00510B3C"/>
    <w:rsid w:val="00510C26"/>
    <w:rsid w:val="00510E39"/>
    <w:rsid w:val="00511243"/>
    <w:rsid w:val="0051199B"/>
    <w:rsid w:val="005125C7"/>
    <w:rsid w:val="0051318E"/>
    <w:rsid w:val="00513273"/>
    <w:rsid w:val="005135A9"/>
    <w:rsid w:val="00513693"/>
    <w:rsid w:val="00513C07"/>
    <w:rsid w:val="00513EBA"/>
    <w:rsid w:val="00514461"/>
    <w:rsid w:val="005145FD"/>
    <w:rsid w:val="005148BA"/>
    <w:rsid w:val="005148E1"/>
    <w:rsid w:val="005156C8"/>
    <w:rsid w:val="00515E4E"/>
    <w:rsid w:val="005160CF"/>
    <w:rsid w:val="005165B8"/>
    <w:rsid w:val="0051682B"/>
    <w:rsid w:val="00516DEA"/>
    <w:rsid w:val="00516E4E"/>
    <w:rsid w:val="00516E5B"/>
    <w:rsid w:val="00516E66"/>
    <w:rsid w:val="00516ED0"/>
    <w:rsid w:val="00517369"/>
    <w:rsid w:val="0051741B"/>
    <w:rsid w:val="00517675"/>
    <w:rsid w:val="00517740"/>
    <w:rsid w:val="00517F46"/>
    <w:rsid w:val="005203E7"/>
    <w:rsid w:val="005205F7"/>
    <w:rsid w:val="00520AF7"/>
    <w:rsid w:val="00520B5C"/>
    <w:rsid w:val="00521578"/>
    <w:rsid w:val="00521802"/>
    <w:rsid w:val="00521E12"/>
    <w:rsid w:val="00522123"/>
    <w:rsid w:val="00522469"/>
    <w:rsid w:val="00522D34"/>
    <w:rsid w:val="0052338C"/>
    <w:rsid w:val="0052365B"/>
    <w:rsid w:val="005239E3"/>
    <w:rsid w:val="005239ED"/>
    <w:rsid w:val="00523B94"/>
    <w:rsid w:val="00523C5D"/>
    <w:rsid w:val="00524CBA"/>
    <w:rsid w:val="00525669"/>
    <w:rsid w:val="00525CE2"/>
    <w:rsid w:val="00525FDF"/>
    <w:rsid w:val="00526081"/>
    <w:rsid w:val="00526451"/>
    <w:rsid w:val="0052674F"/>
    <w:rsid w:val="005272D6"/>
    <w:rsid w:val="00527530"/>
    <w:rsid w:val="005278CF"/>
    <w:rsid w:val="00530542"/>
    <w:rsid w:val="0053074C"/>
    <w:rsid w:val="0053083E"/>
    <w:rsid w:val="00531127"/>
    <w:rsid w:val="00531D3C"/>
    <w:rsid w:val="00531DB4"/>
    <w:rsid w:val="00532282"/>
    <w:rsid w:val="005322C4"/>
    <w:rsid w:val="00532C27"/>
    <w:rsid w:val="005332AB"/>
    <w:rsid w:val="005333CA"/>
    <w:rsid w:val="005339F5"/>
    <w:rsid w:val="00533B4A"/>
    <w:rsid w:val="00533C16"/>
    <w:rsid w:val="00534227"/>
    <w:rsid w:val="00534370"/>
    <w:rsid w:val="00534A65"/>
    <w:rsid w:val="00535220"/>
    <w:rsid w:val="00535A15"/>
    <w:rsid w:val="00535DCC"/>
    <w:rsid w:val="005360A7"/>
    <w:rsid w:val="005362D7"/>
    <w:rsid w:val="00536B0F"/>
    <w:rsid w:val="00536D09"/>
    <w:rsid w:val="00536D97"/>
    <w:rsid w:val="00537022"/>
    <w:rsid w:val="005373B5"/>
    <w:rsid w:val="0053776B"/>
    <w:rsid w:val="00537791"/>
    <w:rsid w:val="00537FF5"/>
    <w:rsid w:val="00541179"/>
    <w:rsid w:val="00541232"/>
    <w:rsid w:val="0054169C"/>
    <w:rsid w:val="00541FBB"/>
    <w:rsid w:val="00542CE0"/>
    <w:rsid w:val="00542EC9"/>
    <w:rsid w:val="00543130"/>
    <w:rsid w:val="005431BD"/>
    <w:rsid w:val="0054331C"/>
    <w:rsid w:val="00543A73"/>
    <w:rsid w:val="005444AD"/>
    <w:rsid w:val="0054478C"/>
    <w:rsid w:val="005450F7"/>
    <w:rsid w:val="00545732"/>
    <w:rsid w:val="0054578F"/>
    <w:rsid w:val="00545AA0"/>
    <w:rsid w:val="00545FF5"/>
    <w:rsid w:val="00546035"/>
    <w:rsid w:val="005461FA"/>
    <w:rsid w:val="005467BF"/>
    <w:rsid w:val="0054698B"/>
    <w:rsid w:val="00546EE8"/>
    <w:rsid w:val="00547001"/>
    <w:rsid w:val="00547239"/>
    <w:rsid w:val="00547694"/>
    <w:rsid w:val="005476A7"/>
    <w:rsid w:val="0054799E"/>
    <w:rsid w:val="005509B4"/>
    <w:rsid w:val="00550A67"/>
    <w:rsid w:val="00550B24"/>
    <w:rsid w:val="005527F6"/>
    <w:rsid w:val="00552A2D"/>
    <w:rsid w:val="00552A90"/>
    <w:rsid w:val="00552D57"/>
    <w:rsid w:val="00553100"/>
    <w:rsid w:val="00553157"/>
    <w:rsid w:val="0055324F"/>
    <w:rsid w:val="0055342A"/>
    <w:rsid w:val="00553772"/>
    <w:rsid w:val="00553889"/>
    <w:rsid w:val="00553D16"/>
    <w:rsid w:val="00555161"/>
    <w:rsid w:val="005551A7"/>
    <w:rsid w:val="005555BC"/>
    <w:rsid w:val="00555A06"/>
    <w:rsid w:val="00556249"/>
    <w:rsid w:val="00556B32"/>
    <w:rsid w:val="00556BC1"/>
    <w:rsid w:val="00556BD2"/>
    <w:rsid w:val="005572AC"/>
    <w:rsid w:val="00557A73"/>
    <w:rsid w:val="00557FF1"/>
    <w:rsid w:val="0056077F"/>
    <w:rsid w:val="00560D82"/>
    <w:rsid w:val="0056112F"/>
    <w:rsid w:val="0056139A"/>
    <w:rsid w:val="00561410"/>
    <w:rsid w:val="00561982"/>
    <w:rsid w:val="00561CAD"/>
    <w:rsid w:val="0056242B"/>
    <w:rsid w:val="00562A38"/>
    <w:rsid w:val="0056364C"/>
    <w:rsid w:val="00563962"/>
    <w:rsid w:val="00563A6E"/>
    <w:rsid w:val="00563C5D"/>
    <w:rsid w:val="00563F78"/>
    <w:rsid w:val="005640EB"/>
    <w:rsid w:val="0056457C"/>
    <w:rsid w:val="00564ABA"/>
    <w:rsid w:val="00565059"/>
    <w:rsid w:val="005652C0"/>
    <w:rsid w:val="00565AF1"/>
    <w:rsid w:val="00565AF4"/>
    <w:rsid w:val="00565B16"/>
    <w:rsid w:val="00565C8E"/>
    <w:rsid w:val="00565CD1"/>
    <w:rsid w:val="00565DA2"/>
    <w:rsid w:val="0056613A"/>
    <w:rsid w:val="00566157"/>
    <w:rsid w:val="005664E6"/>
    <w:rsid w:val="00566D15"/>
    <w:rsid w:val="00570711"/>
    <w:rsid w:val="00570C67"/>
    <w:rsid w:val="005715CF"/>
    <w:rsid w:val="005723A3"/>
    <w:rsid w:val="00573080"/>
    <w:rsid w:val="005738C4"/>
    <w:rsid w:val="00573A14"/>
    <w:rsid w:val="00573C92"/>
    <w:rsid w:val="00574179"/>
    <w:rsid w:val="00574256"/>
    <w:rsid w:val="00574419"/>
    <w:rsid w:val="0057490E"/>
    <w:rsid w:val="00574B46"/>
    <w:rsid w:val="00574EDA"/>
    <w:rsid w:val="005753C3"/>
    <w:rsid w:val="00575723"/>
    <w:rsid w:val="00575B3B"/>
    <w:rsid w:val="00575B49"/>
    <w:rsid w:val="0057615F"/>
    <w:rsid w:val="005773E9"/>
    <w:rsid w:val="005775E6"/>
    <w:rsid w:val="00577850"/>
    <w:rsid w:val="005779AF"/>
    <w:rsid w:val="00577ACE"/>
    <w:rsid w:val="00577C7E"/>
    <w:rsid w:val="00577D4F"/>
    <w:rsid w:val="00580116"/>
    <w:rsid w:val="0058051F"/>
    <w:rsid w:val="00580717"/>
    <w:rsid w:val="00580AEC"/>
    <w:rsid w:val="00580FD7"/>
    <w:rsid w:val="005810A8"/>
    <w:rsid w:val="00581702"/>
    <w:rsid w:val="00581B13"/>
    <w:rsid w:val="00581DAB"/>
    <w:rsid w:val="00581F64"/>
    <w:rsid w:val="005823DF"/>
    <w:rsid w:val="005828E6"/>
    <w:rsid w:val="00582DDF"/>
    <w:rsid w:val="00583029"/>
    <w:rsid w:val="00583073"/>
    <w:rsid w:val="00583771"/>
    <w:rsid w:val="005837FF"/>
    <w:rsid w:val="00583C19"/>
    <w:rsid w:val="0058408A"/>
    <w:rsid w:val="00584406"/>
    <w:rsid w:val="005844BB"/>
    <w:rsid w:val="00584C89"/>
    <w:rsid w:val="00584EFF"/>
    <w:rsid w:val="00584F36"/>
    <w:rsid w:val="005855DC"/>
    <w:rsid w:val="005861A0"/>
    <w:rsid w:val="005864E3"/>
    <w:rsid w:val="005869AC"/>
    <w:rsid w:val="00586B1A"/>
    <w:rsid w:val="00586FF7"/>
    <w:rsid w:val="0058708C"/>
    <w:rsid w:val="00587424"/>
    <w:rsid w:val="00587621"/>
    <w:rsid w:val="00587781"/>
    <w:rsid w:val="00587843"/>
    <w:rsid w:val="00590536"/>
    <w:rsid w:val="00590A07"/>
    <w:rsid w:val="0059120B"/>
    <w:rsid w:val="0059162B"/>
    <w:rsid w:val="00592259"/>
    <w:rsid w:val="00592389"/>
    <w:rsid w:val="00592521"/>
    <w:rsid w:val="005925CB"/>
    <w:rsid w:val="00592821"/>
    <w:rsid w:val="00592B51"/>
    <w:rsid w:val="005933D5"/>
    <w:rsid w:val="00593705"/>
    <w:rsid w:val="00593B4D"/>
    <w:rsid w:val="0059477F"/>
    <w:rsid w:val="0059491D"/>
    <w:rsid w:val="00595057"/>
    <w:rsid w:val="005951FE"/>
    <w:rsid w:val="00595876"/>
    <w:rsid w:val="00595A45"/>
    <w:rsid w:val="00595A5F"/>
    <w:rsid w:val="005968A2"/>
    <w:rsid w:val="00596D95"/>
    <w:rsid w:val="005976CE"/>
    <w:rsid w:val="00597923"/>
    <w:rsid w:val="00597C81"/>
    <w:rsid w:val="005A0313"/>
    <w:rsid w:val="005A0625"/>
    <w:rsid w:val="005A07C6"/>
    <w:rsid w:val="005A0930"/>
    <w:rsid w:val="005A0D21"/>
    <w:rsid w:val="005A0F63"/>
    <w:rsid w:val="005A12E1"/>
    <w:rsid w:val="005A1481"/>
    <w:rsid w:val="005A1633"/>
    <w:rsid w:val="005A1694"/>
    <w:rsid w:val="005A2772"/>
    <w:rsid w:val="005A2838"/>
    <w:rsid w:val="005A2A05"/>
    <w:rsid w:val="005A2EC9"/>
    <w:rsid w:val="005A2EFA"/>
    <w:rsid w:val="005A371F"/>
    <w:rsid w:val="005A3720"/>
    <w:rsid w:val="005A3CA8"/>
    <w:rsid w:val="005A3F07"/>
    <w:rsid w:val="005A4035"/>
    <w:rsid w:val="005A40E5"/>
    <w:rsid w:val="005A4846"/>
    <w:rsid w:val="005A4E79"/>
    <w:rsid w:val="005A54FE"/>
    <w:rsid w:val="005A5507"/>
    <w:rsid w:val="005A5FB3"/>
    <w:rsid w:val="005A627A"/>
    <w:rsid w:val="005A64B0"/>
    <w:rsid w:val="005A67FC"/>
    <w:rsid w:val="005A70DC"/>
    <w:rsid w:val="005A7574"/>
    <w:rsid w:val="005A7708"/>
    <w:rsid w:val="005A7807"/>
    <w:rsid w:val="005A7E63"/>
    <w:rsid w:val="005A7FA1"/>
    <w:rsid w:val="005B024F"/>
    <w:rsid w:val="005B0365"/>
    <w:rsid w:val="005B0A46"/>
    <w:rsid w:val="005B1026"/>
    <w:rsid w:val="005B1382"/>
    <w:rsid w:val="005B17A8"/>
    <w:rsid w:val="005B182F"/>
    <w:rsid w:val="005B18DF"/>
    <w:rsid w:val="005B191E"/>
    <w:rsid w:val="005B1952"/>
    <w:rsid w:val="005B1E1A"/>
    <w:rsid w:val="005B21C9"/>
    <w:rsid w:val="005B2507"/>
    <w:rsid w:val="005B2518"/>
    <w:rsid w:val="005B29E4"/>
    <w:rsid w:val="005B2DCF"/>
    <w:rsid w:val="005B2E9E"/>
    <w:rsid w:val="005B33A2"/>
    <w:rsid w:val="005B348B"/>
    <w:rsid w:val="005B3578"/>
    <w:rsid w:val="005B3AB9"/>
    <w:rsid w:val="005B3E4A"/>
    <w:rsid w:val="005B41E8"/>
    <w:rsid w:val="005B431D"/>
    <w:rsid w:val="005B4896"/>
    <w:rsid w:val="005B4B9B"/>
    <w:rsid w:val="005B4C82"/>
    <w:rsid w:val="005B53C4"/>
    <w:rsid w:val="005B68D1"/>
    <w:rsid w:val="005B71A2"/>
    <w:rsid w:val="005B745E"/>
    <w:rsid w:val="005B795A"/>
    <w:rsid w:val="005B7B36"/>
    <w:rsid w:val="005C0400"/>
    <w:rsid w:val="005C0531"/>
    <w:rsid w:val="005C08A2"/>
    <w:rsid w:val="005C09A5"/>
    <w:rsid w:val="005C0BE3"/>
    <w:rsid w:val="005C1000"/>
    <w:rsid w:val="005C1CED"/>
    <w:rsid w:val="005C1D5C"/>
    <w:rsid w:val="005C21D3"/>
    <w:rsid w:val="005C2210"/>
    <w:rsid w:val="005C26B5"/>
    <w:rsid w:val="005C2C92"/>
    <w:rsid w:val="005C2F06"/>
    <w:rsid w:val="005C3257"/>
    <w:rsid w:val="005C3524"/>
    <w:rsid w:val="005C36B1"/>
    <w:rsid w:val="005C370D"/>
    <w:rsid w:val="005C38BC"/>
    <w:rsid w:val="005C3C59"/>
    <w:rsid w:val="005C44CF"/>
    <w:rsid w:val="005C45D6"/>
    <w:rsid w:val="005C4A13"/>
    <w:rsid w:val="005C4F58"/>
    <w:rsid w:val="005C53DE"/>
    <w:rsid w:val="005C5403"/>
    <w:rsid w:val="005C54FD"/>
    <w:rsid w:val="005C5741"/>
    <w:rsid w:val="005C596D"/>
    <w:rsid w:val="005C599B"/>
    <w:rsid w:val="005C5EE8"/>
    <w:rsid w:val="005C61A8"/>
    <w:rsid w:val="005C6294"/>
    <w:rsid w:val="005C62CA"/>
    <w:rsid w:val="005C652E"/>
    <w:rsid w:val="005C6BA2"/>
    <w:rsid w:val="005C6CC3"/>
    <w:rsid w:val="005C7545"/>
    <w:rsid w:val="005C7707"/>
    <w:rsid w:val="005C799D"/>
    <w:rsid w:val="005C7BB1"/>
    <w:rsid w:val="005C7CAB"/>
    <w:rsid w:val="005D0341"/>
    <w:rsid w:val="005D04BB"/>
    <w:rsid w:val="005D0E01"/>
    <w:rsid w:val="005D0E61"/>
    <w:rsid w:val="005D1648"/>
    <w:rsid w:val="005D192D"/>
    <w:rsid w:val="005D1A44"/>
    <w:rsid w:val="005D1AC9"/>
    <w:rsid w:val="005D1AF5"/>
    <w:rsid w:val="005D1FDD"/>
    <w:rsid w:val="005D2C2A"/>
    <w:rsid w:val="005D320E"/>
    <w:rsid w:val="005D3CC0"/>
    <w:rsid w:val="005D41AB"/>
    <w:rsid w:val="005D44C4"/>
    <w:rsid w:val="005D46AB"/>
    <w:rsid w:val="005D47DC"/>
    <w:rsid w:val="005D5021"/>
    <w:rsid w:val="005D50EF"/>
    <w:rsid w:val="005D5149"/>
    <w:rsid w:val="005D55CC"/>
    <w:rsid w:val="005D5616"/>
    <w:rsid w:val="005D587D"/>
    <w:rsid w:val="005D5E96"/>
    <w:rsid w:val="005D5F26"/>
    <w:rsid w:val="005D5F37"/>
    <w:rsid w:val="005D6159"/>
    <w:rsid w:val="005D6279"/>
    <w:rsid w:val="005D63AD"/>
    <w:rsid w:val="005D6428"/>
    <w:rsid w:val="005D6A3A"/>
    <w:rsid w:val="005D70F1"/>
    <w:rsid w:val="005D7C78"/>
    <w:rsid w:val="005D7F56"/>
    <w:rsid w:val="005E0140"/>
    <w:rsid w:val="005E02DE"/>
    <w:rsid w:val="005E0660"/>
    <w:rsid w:val="005E084C"/>
    <w:rsid w:val="005E0AD3"/>
    <w:rsid w:val="005E0B06"/>
    <w:rsid w:val="005E0E4F"/>
    <w:rsid w:val="005E0E7C"/>
    <w:rsid w:val="005E1928"/>
    <w:rsid w:val="005E1999"/>
    <w:rsid w:val="005E1E5F"/>
    <w:rsid w:val="005E2403"/>
    <w:rsid w:val="005E279C"/>
    <w:rsid w:val="005E2CB2"/>
    <w:rsid w:val="005E2F6A"/>
    <w:rsid w:val="005E2F84"/>
    <w:rsid w:val="005E31CC"/>
    <w:rsid w:val="005E3374"/>
    <w:rsid w:val="005E3FE8"/>
    <w:rsid w:val="005E405E"/>
    <w:rsid w:val="005E429B"/>
    <w:rsid w:val="005E4323"/>
    <w:rsid w:val="005E497C"/>
    <w:rsid w:val="005E4E0D"/>
    <w:rsid w:val="005E4E59"/>
    <w:rsid w:val="005E4F3E"/>
    <w:rsid w:val="005E5080"/>
    <w:rsid w:val="005E593F"/>
    <w:rsid w:val="005E5C52"/>
    <w:rsid w:val="005E5D9A"/>
    <w:rsid w:val="005E6066"/>
    <w:rsid w:val="005E6628"/>
    <w:rsid w:val="005E6E0A"/>
    <w:rsid w:val="005E72BC"/>
    <w:rsid w:val="005E77D5"/>
    <w:rsid w:val="005E7888"/>
    <w:rsid w:val="005E791E"/>
    <w:rsid w:val="005E7A5E"/>
    <w:rsid w:val="005E7FBC"/>
    <w:rsid w:val="005F001B"/>
    <w:rsid w:val="005F02C4"/>
    <w:rsid w:val="005F0631"/>
    <w:rsid w:val="005F074E"/>
    <w:rsid w:val="005F0844"/>
    <w:rsid w:val="005F0BC9"/>
    <w:rsid w:val="005F12B2"/>
    <w:rsid w:val="005F1866"/>
    <w:rsid w:val="005F204A"/>
    <w:rsid w:val="005F20EC"/>
    <w:rsid w:val="005F2728"/>
    <w:rsid w:val="005F2916"/>
    <w:rsid w:val="005F292C"/>
    <w:rsid w:val="005F2B6D"/>
    <w:rsid w:val="005F2BAE"/>
    <w:rsid w:val="005F2CF1"/>
    <w:rsid w:val="005F2DC5"/>
    <w:rsid w:val="005F36BC"/>
    <w:rsid w:val="005F38FE"/>
    <w:rsid w:val="005F3C76"/>
    <w:rsid w:val="005F43F4"/>
    <w:rsid w:val="005F4867"/>
    <w:rsid w:val="005F4D8E"/>
    <w:rsid w:val="005F4E7C"/>
    <w:rsid w:val="005F4F7E"/>
    <w:rsid w:val="005F58D7"/>
    <w:rsid w:val="005F6668"/>
    <w:rsid w:val="005F6CBC"/>
    <w:rsid w:val="005F738C"/>
    <w:rsid w:val="005F7468"/>
    <w:rsid w:val="005F7B06"/>
    <w:rsid w:val="0060058E"/>
    <w:rsid w:val="00600D27"/>
    <w:rsid w:val="00601055"/>
    <w:rsid w:val="0060109F"/>
    <w:rsid w:val="006015FB"/>
    <w:rsid w:val="0060173D"/>
    <w:rsid w:val="00601908"/>
    <w:rsid w:val="00601A16"/>
    <w:rsid w:val="00601B17"/>
    <w:rsid w:val="00601DDD"/>
    <w:rsid w:val="00602714"/>
    <w:rsid w:val="0060282B"/>
    <w:rsid w:val="00602D35"/>
    <w:rsid w:val="006036C1"/>
    <w:rsid w:val="0060375E"/>
    <w:rsid w:val="00603D20"/>
    <w:rsid w:val="00603E37"/>
    <w:rsid w:val="00603EF0"/>
    <w:rsid w:val="00604296"/>
    <w:rsid w:val="00604419"/>
    <w:rsid w:val="006044FD"/>
    <w:rsid w:val="006045C6"/>
    <w:rsid w:val="006047D0"/>
    <w:rsid w:val="00604A05"/>
    <w:rsid w:val="00604C7A"/>
    <w:rsid w:val="0060509D"/>
    <w:rsid w:val="00605D46"/>
    <w:rsid w:val="00606164"/>
    <w:rsid w:val="00606676"/>
    <w:rsid w:val="006068F6"/>
    <w:rsid w:val="00606AC8"/>
    <w:rsid w:val="00606E6E"/>
    <w:rsid w:val="00606F9C"/>
    <w:rsid w:val="00607297"/>
    <w:rsid w:val="006073AD"/>
    <w:rsid w:val="006074CD"/>
    <w:rsid w:val="006077E1"/>
    <w:rsid w:val="00607BDF"/>
    <w:rsid w:val="00607CDF"/>
    <w:rsid w:val="00607CF5"/>
    <w:rsid w:val="00607D8E"/>
    <w:rsid w:val="006103A7"/>
    <w:rsid w:val="00610627"/>
    <w:rsid w:val="00610849"/>
    <w:rsid w:val="00610A59"/>
    <w:rsid w:val="00610A82"/>
    <w:rsid w:val="00610B13"/>
    <w:rsid w:val="00611040"/>
    <w:rsid w:val="00611E51"/>
    <w:rsid w:val="00611FB8"/>
    <w:rsid w:val="00612522"/>
    <w:rsid w:val="0061254D"/>
    <w:rsid w:val="00612863"/>
    <w:rsid w:val="006129AA"/>
    <w:rsid w:val="006129AF"/>
    <w:rsid w:val="00612C60"/>
    <w:rsid w:val="00612D82"/>
    <w:rsid w:val="0061325A"/>
    <w:rsid w:val="006134DE"/>
    <w:rsid w:val="00613569"/>
    <w:rsid w:val="00613E9A"/>
    <w:rsid w:val="0061419E"/>
    <w:rsid w:val="00614A46"/>
    <w:rsid w:val="00614B9E"/>
    <w:rsid w:val="00614C19"/>
    <w:rsid w:val="00615324"/>
    <w:rsid w:val="0061536F"/>
    <w:rsid w:val="00615CFE"/>
    <w:rsid w:val="00615D2D"/>
    <w:rsid w:val="00615D85"/>
    <w:rsid w:val="00615F50"/>
    <w:rsid w:val="00616309"/>
    <w:rsid w:val="006168C7"/>
    <w:rsid w:val="00616A24"/>
    <w:rsid w:val="0061715C"/>
    <w:rsid w:val="0061719E"/>
    <w:rsid w:val="00617731"/>
    <w:rsid w:val="0061778D"/>
    <w:rsid w:val="00617DEC"/>
    <w:rsid w:val="00620368"/>
    <w:rsid w:val="00620886"/>
    <w:rsid w:val="00620C52"/>
    <w:rsid w:val="00620D92"/>
    <w:rsid w:val="00621516"/>
    <w:rsid w:val="00621ABC"/>
    <w:rsid w:val="00621FF1"/>
    <w:rsid w:val="0062219E"/>
    <w:rsid w:val="0062237F"/>
    <w:rsid w:val="00622865"/>
    <w:rsid w:val="00622CFD"/>
    <w:rsid w:val="00622DA1"/>
    <w:rsid w:val="00623029"/>
    <w:rsid w:val="00623073"/>
    <w:rsid w:val="0062316A"/>
    <w:rsid w:val="0062335D"/>
    <w:rsid w:val="006235CA"/>
    <w:rsid w:val="006237F3"/>
    <w:rsid w:val="0062386B"/>
    <w:rsid w:val="00623975"/>
    <w:rsid w:val="00623D95"/>
    <w:rsid w:val="00624261"/>
    <w:rsid w:val="00625433"/>
    <w:rsid w:val="00625462"/>
    <w:rsid w:val="00625820"/>
    <w:rsid w:val="006258C2"/>
    <w:rsid w:val="00625A7D"/>
    <w:rsid w:val="006262D0"/>
    <w:rsid w:val="006265E5"/>
    <w:rsid w:val="00626C5C"/>
    <w:rsid w:val="00626E03"/>
    <w:rsid w:val="00627359"/>
    <w:rsid w:val="006278AE"/>
    <w:rsid w:val="0062790E"/>
    <w:rsid w:val="006301E4"/>
    <w:rsid w:val="00630285"/>
    <w:rsid w:val="00630957"/>
    <w:rsid w:val="00630B3D"/>
    <w:rsid w:val="00630EF0"/>
    <w:rsid w:val="006312D2"/>
    <w:rsid w:val="00631764"/>
    <w:rsid w:val="006317B5"/>
    <w:rsid w:val="00631A7E"/>
    <w:rsid w:val="00631D74"/>
    <w:rsid w:val="006322EF"/>
    <w:rsid w:val="0063241D"/>
    <w:rsid w:val="0063253A"/>
    <w:rsid w:val="006325B2"/>
    <w:rsid w:val="00632D8B"/>
    <w:rsid w:val="0063304F"/>
    <w:rsid w:val="0063398B"/>
    <w:rsid w:val="00634403"/>
    <w:rsid w:val="006346AC"/>
    <w:rsid w:val="00634859"/>
    <w:rsid w:val="00634AC6"/>
    <w:rsid w:val="00634F0F"/>
    <w:rsid w:val="00634FC3"/>
    <w:rsid w:val="0063585D"/>
    <w:rsid w:val="00635C77"/>
    <w:rsid w:val="00635E70"/>
    <w:rsid w:val="006362F7"/>
    <w:rsid w:val="006363E0"/>
    <w:rsid w:val="00636AD6"/>
    <w:rsid w:val="00636FCC"/>
    <w:rsid w:val="006371D7"/>
    <w:rsid w:val="00637387"/>
    <w:rsid w:val="00637A63"/>
    <w:rsid w:val="00637AB7"/>
    <w:rsid w:val="00640296"/>
    <w:rsid w:val="006404D8"/>
    <w:rsid w:val="00640798"/>
    <w:rsid w:val="00640979"/>
    <w:rsid w:val="00640A41"/>
    <w:rsid w:val="00640E9A"/>
    <w:rsid w:val="00641273"/>
    <w:rsid w:val="00641C53"/>
    <w:rsid w:val="00641F35"/>
    <w:rsid w:val="00642A7D"/>
    <w:rsid w:val="006431EA"/>
    <w:rsid w:val="006439EF"/>
    <w:rsid w:val="00643B2D"/>
    <w:rsid w:val="00643C56"/>
    <w:rsid w:val="00643D44"/>
    <w:rsid w:val="00643E1F"/>
    <w:rsid w:val="00643E89"/>
    <w:rsid w:val="00644048"/>
    <w:rsid w:val="00644221"/>
    <w:rsid w:val="00644897"/>
    <w:rsid w:val="00644C66"/>
    <w:rsid w:val="00645727"/>
    <w:rsid w:val="006459C4"/>
    <w:rsid w:val="00645F35"/>
    <w:rsid w:val="00646793"/>
    <w:rsid w:val="0064681C"/>
    <w:rsid w:val="00646E6C"/>
    <w:rsid w:val="00646F82"/>
    <w:rsid w:val="00647624"/>
    <w:rsid w:val="006479BB"/>
    <w:rsid w:val="00650487"/>
    <w:rsid w:val="0065077F"/>
    <w:rsid w:val="00650A5D"/>
    <w:rsid w:val="00650B60"/>
    <w:rsid w:val="006513CB"/>
    <w:rsid w:val="00651A49"/>
    <w:rsid w:val="00651ADC"/>
    <w:rsid w:val="00651B99"/>
    <w:rsid w:val="00651F11"/>
    <w:rsid w:val="00651F6D"/>
    <w:rsid w:val="00652148"/>
    <w:rsid w:val="00652598"/>
    <w:rsid w:val="00652786"/>
    <w:rsid w:val="00652A15"/>
    <w:rsid w:val="00652DFD"/>
    <w:rsid w:val="0065302E"/>
    <w:rsid w:val="00653378"/>
    <w:rsid w:val="006539AB"/>
    <w:rsid w:val="00653C6F"/>
    <w:rsid w:val="00654219"/>
    <w:rsid w:val="006542CE"/>
    <w:rsid w:val="00654365"/>
    <w:rsid w:val="006546FD"/>
    <w:rsid w:val="00654BD7"/>
    <w:rsid w:val="00654D12"/>
    <w:rsid w:val="0065536B"/>
    <w:rsid w:val="00655694"/>
    <w:rsid w:val="00655764"/>
    <w:rsid w:val="006559C1"/>
    <w:rsid w:val="00655A8F"/>
    <w:rsid w:val="006563A2"/>
    <w:rsid w:val="006568AA"/>
    <w:rsid w:val="00656E41"/>
    <w:rsid w:val="0065704E"/>
    <w:rsid w:val="006570D3"/>
    <w:rsid w:val="00657D5D"/>
    <w:rsid w:val="00657FDA"/>
    <w:rsid w:val="006609C9"/>
    <w:rsid w:val="00660EF3"/>
    <w:rsid w:val="006611CD"/>
    <w:rsid w:val="00661860"/>
    <w:rsid w:val="00661974"/>
    <w:rsid w:val="00661980"/>
    <w:rsid w:val="00661F87"/>
    <w:rsid w:val="006621DE"/>
    <w:rsid w:val="006622B0"/>
    <w:rsid w:val="006623E9"/>
    <w:rsid w:val="00662958"/>
    <w:rsid w:val="00662FA9"/>
    <w:rsid w:val="00663415"/>
    <w:rsid w:val="006636B5"/>
    <w:rsid w:val="00663E1C"/>
    <w:rsid w:val="0066544B"/>
    <w:rsid w:val="00665498"/>
    <w:rsid w:val="00665A6B"/>
    <w:rsid w:val="00665C73"/>
    <w:rsid w:val="00665DE8"/>
    <w:rsid w:val="00665F31"/>
    <w:rsid w:val="00666158"/>
    <w:rsid w:val="00666F5F"/>
    <w:rsid w:val="006671EA"/>
    <w:rsid w:val="006673DB"/>
    <w:rsid w:val="0066782E"/>
    <w:rsid w:val="006707DB"/>
    <w:rsid w:val="006709AD"/>
    <w:rsid w:val="00670A2E"/>
    <w:rsid w:val="00670A90"/>
    <w:rsid w:val="00671171"/>
    <w:rsid w:val="006713E4"/>
    <w:rsid w:val="00671824"/>
    <w:rsid w:val="0067187D"/>
    <w:rsid w:val="0067256B"/>
    <w:rsid w:val="00672839"/>
    <w:rsid w:val="00672A56"/>
    <w:rsid w:val="00672A9D"/>
    <w:rsid w:val="00672C80"/>
    <w:rsid w:val="00673268"/>
    <w:rsid w:val="006733E1"/>
    <w:rsid w:val="0067374B"/>
    <w:rsid w:val="006737A9"/>
    <w:rsid w:val="006738D2"/>
    <w:rsid w:val="006738FB"/>
    <w:rsid w:val="00673AD8"/>
    <w:rsid w:val="00673F6D"/>
    <w:rsid w:val="0067405E"/>
    <w:rsid w:val="006741E3"/>
    <w:rsid w:val="0067422E"/>
    <w:rsid w:val="00674962"/>
    <w:rsid w:val="00674B90"/>
    <w:rsid w:val="00674C1F"/>
    <w:rsid w:val="00674D8C"/>
    <w:rsid w:val="0067506B"/>
    <w:rsid w:val="006750CD"/>
    <w:rsid w:val="006752DF"/>
    <w:rsid w:val="00675314"/>
    <w:rsid w:val="00675647"/>
    <w:rsid w:val="0067699E"/>
    <w:rsid w:val="00676DAA"/>
    <w:rsid w:val="00676FA2"/>
    <w:rsid w:val="006775AB"/>
    <w:rsid w:val="0067766A"/>
    <w:rsid w:val="00677A2D"/>
    <w:rsid w:val="00677E68"/>
    <w:rsid w:val="00677F70"/>
    <w:rsid w:val="006806A9"/>
    <w:rsid w:val="006807A1"/>
    <w:rsid w:val="00680D9D"/>
    <w:rsid w:val="00680E39"/>
    <w:rsid w:val="00680FB2"/>
    <w:rsid w:val="00681403"/>
    <w:rsid w:val="00681564"/>
    <w:rsid w:val="00681D13"/>
    <w:rsid w:val="00681E7C"/>
    <w:rsid w:val="0068207A"/>
    <w:rsid w:val="0068238F"/>
    <w:rsid w:val="006824CF"/>
    <w:rsid w:val="00682581"/>
    <w:rsid w:val="00682707"/>
    <w:rsid w:val="00682926"/>
    <w:rsid w:val="006829D8"/>
    <w:rsid w:val="00682ACE"/>
    <w:rsid w:val="00682DEB"/>
    <w:rsid w:val="00683B60"/>
    <w:rsid w:val="00683C2E"/>
    <w:rsid w:val="00683CBE"/>
    <w:rsid w:val="00684115"/>
    <w:rsid w:val="006844E7"/>
    <w:rsid w:val="00684F46"/>
    <w:rsid w:val="00684FAB"/>
    <w:rsid w:val="0068544E"/>
    <w:rsid w:val="006856B8"/>
    <w:rsid w:val="00685853"/>
    <w:rsid w:val="0068610B"/>
    <w:rsid w:val="006863D3"/>
    <w:rsid w:val="006864B0"/>
    <w:rsid w:val="0068655F"/>
    <w:rsid w:val="006869C8"/>
    <w:rsid w:val="00686CE8"/>
    <w:rsid w:val="0068755E"/>
    <w:rsid w:val="006876B3"/>
    <w:rsid w:val="0068798D"/>
    <w:rsid w:val="00690416"/>
    <w:rsid w:val="0069041D"/>
    <w:rsid w:val="00690517"/>
    <w:rsid w:val="00690A38"/>
    <w:rsid w:val="006914F2"/>
    <w:rsid w:val="00691DCE"/>
    <w:rsid w:val="00691F3F"/>
    <w:rsid w:val="00692125"/>
    <w:rsid w:val="00692648"/>
    <w:rsid w:val="00692742"/>
    <w:rsid w:val="00692769"/>
    <w:rsid w:val="00692FDB"/>
    <w:rsid w:val="0069390B"/>
    <w:rsid w:val="00693A8C"/>
    <w:rsid w:val="00694C7D"/>
    <w:rsid w:val="00694FDB"/>
    <w:rsid w:val="00695722"/>
    <w:rsid w:val="0069587A"/>
    <w:rsid w:val="006958F2"/>
    <w:rsid w:val="00695984"/>
    <w:rsid w:val="00695E7F"/>
    <w:rsid w:val="00696251"/>
    <w:rsid w:val="006965F3"/>
    <w:rsid w:val="006967F0"/>
    <w:rsid w:val="006970BE"/>
    <w:rsid w:val="0069712E"/>
    <w:rsid w:val="006972C3"/>
    <w:rsid w:val="006974DA"/>
    <w:rsid w:val="006977C3"/>
    <w:rsid w:val="00697C86"/>
    <w:rsid w:val="00697FDE"/>
    <w:rsid w:val="006A003B"/>
    <w:rsid w:val="006A0478"/>
    <w:rsid w:val="006A0527"/>
    <w:rsid w:val="006A05D6"/>
    <w:rsid w:val="006A0738"/>
    <w:rsid w:val="006A0A43"/>
    <w:rsid w:val="006A0A47"/>
    <w:rsid w:val="006A0D1D"/>
    <w:rsid w:val="006A0D3A"/>
    <w:rsid w:val="006A1873"/>
    <w:rsid w:val="006A1B56"/>
    <w:rsid w:val="006A22E5"/>
    <w:rsid w:val="006A23AA"/>
    <w:rsid w:val="006A23BE"/>
    <w:rsid w:val="006A2B27"/>
    <w:rsid w:val="006A30B9"/>
    <w:rsid w:val="006A34FC"/>
    <w:rsid w:val="006A358C"/>
    <w:rsid w:val="006A41EC"/>
    <w:rsid w:val="006A4814"/>
    <w:rsid w:val="006A49EF"/>
    <w:rsid w:val="006A4A4B"/>
    <w:rsid w:val="006A4E07"/>
    <w:rsid w:val="006A4F7A"/>
    <w:rsid w:val="006A54F3"/>
    <w:rsid w:val="006A5AD7"/>
    <w:rsid w:val="006A5D76"/>
    <w:rsid w:val="006A5EE8"/>
    <w:rsid w:val="006A619F"/>
    <w:rsid w:val="006A644A"/>
    <w:rsid w:val="006A66AD"/>
    <w:rsid w:val="006A69CA"/>
    <w:rsid w:val="006A70EC"/>
    <w:rsid w:val="006A7526"/>
    <w:rsid w:val="006A78B1"/>
    <w:rsid w:val="006A799C"/>
    <w:rsid w:val="006B12F2"/>
    <w:rsid w:val="006B13EB"/>
    <w:rsid w:val="006B16B4"/>
    <w:rsid w:val="006B19A7"/>
    <w:rsid w:val="006B1C35"/>
    <w:rsid w:val="006B1CAF"/>
    <w:rsid w:val="006B1D47"/>
    <w:rsid w:val="006B2033"/>
    <w:rsid w:val="006B2D33"/>
    <w:rsid w:val="006B2F80"/>
    <w:rsid w:val="006B3023"/>
    <w:rsid w:val="006B35DA"/>
    <w:rsid w:val="006B3F0B"/>
    <w:rsid w:val="006B45AF"/>
    <w:rsid w:val="006B4656"/>
    <w:rsid w:val="006B4C7D"/>
    <w:rsid w:val="006B4E2E"/>
    <w:rsid w:val="006B4FCF"/>
    <w:rsid w:val="006B534E"/>
    <w:rsid w:val="006B541D"/>
    <w:rsid w:val="006B54CE"/>
    <w:rsid w:val="006B5A38"/>
    <w:rsid w:val="006B5C1F"/>
    <w:rsid w:val="006B5ED5"/>
    <w:rsid w:val="006B6F78"/>
    <w:rsid w:val="006B738C"/>
    <w:rsid w:val="006B7CB2"/>
    <w:rsid w:val="006B7EB5"/>
    <w:rsid w:val="006C02A9"/>
    <w:rsid w:val="006C0925"/>
    <w:rsid w:val="006C0947"/>
    <w:rsid w:val="006C0B6F"/>
    <w:rsid w:val="006C0BEF"/>
    <w:rsid w:val="006C0D7D"/>
    <w:rsid w:val="006C10FB"/>
    <w:rsid w:val="006C13D0"/>
    <w:rsid w:val="006C1BE5"/>
    <w:rsid w:val="006C1F26"/>
    <w:rsid w:val="006C26C6"/>
    <w:rsid w:val="006C2759"/>
    <w:rsid w:val="006C2EB0"/>
    <w:rsid w:val="006C3023"/>
    <w:rsid w:val="006C354C"/>
    <w:rsid w:val="006C3952"/>
    <w:rsid w:val="006C3A01"/>
    <w:rsid w:val="006C3EF9"/>
    <w:rsid w:val="006C4850"/>
    <w:rsid w:val="006C4DCD"/>
    <w:rsid w:val="006C4E14"/>
    <w:rsid w:val="006C4F5E"/>
    <w:rsid w:val="006C5612"/>
    <w:rsid w:val="006C584F"/>
    <w:rsid w:val="006C5C25"/>
    <w:rsid w:val="006C5FBD"/>
    <w:rsid w:val="006C64F3"/>
    <w:rsid w:val="006C65BA"/>
    <w:rsid w:val="006C698D"/>
    <w:rsid w:val="006C69B5"/>
    <w:rsid w:val="006C7008"/>
    <w:rsid w:val="006C72F0"/>
    <w:rsid w:val="006C7322"/>
    <w:rsid w:val="006C79DB"/>
    <w:rsid w:val="006C7BEC"/>
    <w:rsid w:val="006C7FAF"/>
    <w:rsid w:val="006D04BD"/>
    <w:rsid w:val="006D0907"/>
    <w:rsid w:val="006D0AA5"/>
    <w:rsid w:val="006D0E1E"/>
    <w:rsid w:val="006D0FE8"/>
    <w:rsid w:val="006D13E6"/>
    <w:rsid w:val="006D141D"/>
    <w:rsid w:val="006D1527"/>
    <w:rsid w:val="006D198B"/>
    <w:rsid w:val="006D1ACF"/>
    <w:rsid w:val="006D20CB"/>
    <w:rsid w:val="006D2509"/>
    <w:rsid w:val="006D2689"/>
    <w:rsid w:val="006D300B"/>
    <w:rsid w:val="006D3129"/>
    <w:rsid w:val="006D32DC"/>
    <w:rsid w:val="006D337D"/>
    <w:rsid w:val="006D3449"/>
    <w:rsid w:val="006D3596"/>
    <w:rsid w:val="006D35AF"/>
    <w:rsid w:val="006D3688"/>
    <w:rsid w:val="006D3DD2"/>
    <w:rsid w:val="006D4347"/>
    <w:rsid w:val="006D4431"/>
    <w:rsid w:val="006D48E8"/>
    <w:rsid w:val="006D4EDA"/>
    <w:rsid w:val="006D515E"/>
    <w:rsid w:val="006D53BA"/>
    <w:rsid w:val="006D5595"/>
    <w:rsid w:val="006D5727"/>
    <w:rsid w:val="006D5D71"/>
    <w:rsid w:val="006D618F"/>
    <w:rsid w:val="006D632C"/>
    <w:rsid w:val="006D63E3"/>
    <w:rsid w:val="006D67C2"/>
    <w:rsid w:val="006D68FA"/>
    <w:rsid w:val="006D6994"/>
    <w:rsid w:val="006D69B8"/>
    <w:rsid w:val="006D6A22"/>
    <w:rsid w:val="006D6BB3"/>
    <w:rsid w:val="006D7155"/>
    <w:rsid w:val="006D739F"/>
    <w:rsid w:val="006D779A"/>
    <w:rsid w:val="006D7DC5"/>
    <w:rsid w:val="006E01BA"/>
    <w:rsid w:val="006E02BC"/>
    <w:rsid w:val="006E0767"/>
    <w:rsid w:val="006E0970"/>
    <w:rsid w:val="006E09D7"/>
    <w:rsid w:val="006E1115"/>
    <w:rsid w:val="006E1D18"/>
    <w:rsid w:val="006E1FD9"/>
    <w:rsid w:val="006E2267"/>
    <w:rsid w:val="006E2999"/>
    <w:rsid w:val="006E29B0"/>
    <w:rsid w:val="006E3E85"/>
    <w:rsid w:val="006E3F5C"/>
    <w:rsid w:val="006E451D"/>
    <w:rsid w:val="006E45F4"/>
    <w:rsid w:val="006E4C85"/>
    <w:rsid w:val="006E5859"/>
    <w:rsid w:val="006E5AC8"/>
    <w:rsid w:val="006E5B41"/>
    <w:rsid w:val="006E5C9E"/>
    <w:rsid w:val="006E5ECF"/>
    <w:rsid w:val="006E5FAC"/>
    <w:rsid w:val="006E6345"/>
    <w:rsid w:val="006E63DC"/>
    <w:rsid w:val="006E6419"/>
    <w:rsid w:val="006E656A"/>
    <w:rsid w:val="006E669B"/>
    <w:rsid w:val="006E68C8"/>
    <w:rsid w:val="006E6916"/>
    <w:rsid w:val="006E699C"/>
    <w:rsid w:val="006E6AA8"/>
    <w:rsid w:val="006E6AE3"/>
    <w:rsid w:val="006E6B29"/>
    <w:rsid w:val="006E738C"/>
    <w:rsid w:val="006E7670"/>
    <w:rsid w:val="006E78C9"/>
    <w:rsid w:val="006E7996"/>
    <w:rsid w:val="006E7B85"/>
    <w:rsid w:val="006E7BED"/>
    <w:rsid w:val="006E7CA6"/>
    <w:rsid w:val="006E7CFE"/>
    <w:rsid w:val="006F0318"/>
    <w:rsid w:val="006F05AB"/>
    <w:rsid w:val="006F0861"/>
    <w:rsid w:val="006F0931"/>
    <w:rsid w:val="006F0F79"/>
    <w:rsid w:val="006F100F"/>
    <w:rsid w:val="006F1280"/>
    <w:rsid w:val="006F1623"/>
    <w:rsid w:val="006F16FE"/>
    <w:rsid w:val="006F1C95"/>
    <w:rsid w:val="006F201C"/>
    <w:rsid w:val="006F29D7"/>
    <w:rsid w:val="006F2ED9"/>
    <w:rsid w:val="006F301F"/>
    <w:rsid w:val="006F32EE"/>
    <w:rsid w:val="006F352F"/>
    <w:rsid w:val="006F376C"/>
    <w:rsid w:val="006F3934"/>
    <w:rsid w:val="006F3A05"/>
    <w:rsid w:val="006F3B4D"/>
    <w:rsid w:val="006F3DE4"/>
    <w:rsid w:val="006F4D77"/>
    <w:rsid w:val="006F4E4B"/>
    <w:rsid w:val="006F556B"/>
    <w:rsid w:val="006F56E9"/>
    <w:rsid w:val="006F6876"/>
    <w:rsid w:val="006F693F"/>
    <w:rsid w:val="006F6BD6"/>
    <w:rsid w:val="006F6F62"/>
    <w:rsid w:val="006F7128"/>
    <w:rsid w:val="006F78C4"/>
    <w:rsid w:val="00700284"/>
    <w:rsid w:val="007004B0"/>
    <w:rsid w:val="00700857"/>
    <w:rsid w:val="007009CC"/>
    <w:rsid w:val="00700FB0"/>
    <w:rsid w:val="0070163C"/>
    <w:rsid w:val="007017BE"/>
    <w:rsid w:val="00701B2E"/>
    <w:rsid w:val="00702080"/>
    <w:rsid w:val="007022B6"/>
    <w:rsid w:val="00702956"/>
    <w:rsid w:val="0070544E"/>
    <w:rsid w:val="00705817"/>
    <w:rsid w:val="00705A0C"/>
    <w:rsid w:val="00705C82"/>
    <w:rsid w:val="007060AA"/>
    <w:rsid w:val="0070615F"/>
    <w:rsid w:val="00706693"/>
    <w:rsid w:val="00707145"/>
    <w:rsid w:val="00707339"/>
    <w:rsid w:val="007075FD"/>
    <w:rsid w:val="00707778"/>
    <w:rsid w:val="00707907"/>
    <w:rsid w:val="00707A73"/>
    <w:rsid w:val="00707B2F"/>
    <w:rsid w:val="00707D37"/>
    <w:rsid w:val="0071037D"/>
    <w:rsid w:val="00710455"/>
    <w:rsid w:val="00710590"/>
    <w:rsid w:val="00710B36"/>
    <w:rsid w:val="00710BAC"/>
    <w:rsid w:val="00710DC4"/>
    <w:rsid w:val="007111B9"/>
    <w:rsid w:val="007114F4"/>
    <w:rsid w:val="007114F5"/>
    <w:rsid w:val="0071153E"/>
    <w:rsid w:val="00711F65"/>
    <w:rsid w:val="0071202C"/>
    <w:rsid w:val="00712108"/>
    <w:rsid w:val="00712319"/>
    <w:rsid w:val="0071233D"/>
    <w:rsid w:val="007129DA"/>
    <w:rsid w:val="00713684"/>
    <w:rsid w:val="00713804"/>
    <w:rsid w:val="00713BE3"/>
    <w:rsid w:val="00713D40"/>
    <w:rsid w:val="00713F4C"/>
    <w:rsid w:val="007142FE"/>
    <w:rsid w:val="007151CC"/>
    <w:rsid w:val="00716129"/>
    <w:rsid w:val="007161C4"/>
    <w:rsid w:val="007162B7"/>
    <w:rsid w:val="00716B24"/>
    <w:rsid w:val="00716EEA"/>
    <w:rsid w:val="0071731F"/>
    <w:rsid w:val="007179D5"/>
    <w:rsid w:val="007201EE"/>
    <w:rsid w:val="007202EE"/>
    <w:rsid w:val="00721CA9"/>
    <w:rsid w:val="00721DAA"/>
    <w:rsid w:val="00721F0F"/>
    <w:rsid w:val="0072241D"/>
    <w:rsid w:val="007224CC"/>
    <w:rsid w:val="007224F8"/>
    <w:rsid w:val="00722668"/>
    <w:rsid w:val="00722925"/>
    <w:rsid w:val="00722A72"/>
    <w:rsid w:val="007230D2"/>
    <w:rsid w:val="00723DDE"/>
    <w:rsid w:val="007241EF"/>
    <w:rsid w:val="0072434E"/>
    <w:rsid w:val="007247DD"/>
    <w:rsid w:val="00724AF3"/>
    <w:rsid w:val="00724D59"/>
    <w:rsid w:val="00724E66"/>
    <w:rsid w:val="007251FA"/>
    <w:rsid w:val="007277BB"/>
    <w:rsid w:val="0073098E"/>
    <w:rsid w:val="00730C04"/>
    <w:rsid w:val="00730C8E"/>
    <w:rsid w:val="00731305"/>
    <w:rsid w:val="00731339"/>
    <w:rsid w:val="00731666"/>
    <w:rsid w:val="007317EA"/>
    <w:rsid w:val="0073186C"/>
    <w:rsid w:val="007318E1"/>
    <w:rsid w:val="007319D4"/>
    <w:rsid w:val="0073210D"/>
    <w:rsid w:val="0073229B"/>
    <w:rsid w:val="00732B56"/>
    <w:rsid w:val="00732C59"/>
    <w:rsid w:val="00732D0B"/>
    <w:rsid w:val="00732DD2"/>
    <w:rsid w:val="007336BA"/>
    <w:rsid w:val="00733736"/>
    <w:rsid w:val="0073422F"/>
    <w:rsid w:val="00734698"/>
    <w:rsid w:val="0073485B"/>
    <w:rsid w:val="007348BD"/>
    <w:rsid w:val="00734B34"/>
    <w:rsid w:val="00734D98"/>
    <w:rsid w:val="007350E1"/>
    <w:rsid w:val="00735BE0"/>
    <w:rsid w:val="00735C0D"/>
    <w:rsid w:val="0073656C"/>
    <w:rsid w:val="007366CC"/>
    <w:rsid w:val="00736E79"/>
    <w:rsid w:val="00737011"/>
    <w:rsid w:val="007374AB"/>
    <w:rsid w:val="00737566"/>
    <w:rsid w:val="00737CE1"/>
    <w:rsid w:val="00740058"/>
    <w:rsid w:val="0074030B"/>
    <w:rsid w:val="007403F2"/>
    <w:rsid w:val="0074044C"/>
    <w:rsid w:val="00740C68"/>
    <w:rsid w:val="007416C6"/>
    <w:rsid w:val="00741DA5"/>
    <w:rsid w:val="00742236"/>
    <w:rsid w:val="007427E7"/>
    <w:rsid w:val="00743710"/>
    <w:rsid w:val="0074394D"/>
    <w:rsid w:val="007448AF"/>
    <w:rsid w:val="00744A40"/>
    <w:rsid w:val="00744DFB"/>
    <w:rsid w:val="00745DC9"/>
    <w:rsid w:val="0074603F"/>
    <w:rsid w:val="007461F0"/>
    <w:rsid w:val="0074621E"/>
    <w:rsid w:val="00746238"/>
    <w:rsid w:val="007464D8"/>
    <w:rsid w:val="00746974"/>
    <w:rsid w:val="00746B4A"/>
    <w:rsid w:val="00746D0E"/>
    <w:rsid w:val="00747017"/>
    <w:rsid w:val="0074720E"/>
    <w:rsid w:val="007474EC"/>
    <w:rsid w:val="007476B1"/>
    <w:rsid w:val="007476D2"/>
    <w:rsid w:val="007477A3"/>
    <w:rsid w:val="00747A47"/>
    <w:rsid w:val="0074A24F"/>
    <w:rsid w:val="00750116"/>
    <w:rsid w:val="00750146"/>
    <w:rsid w:val="00750333"/>
    <w:rsid w:val="00750712"/>
    <w:rsid w:val="007508AB"/>
    <w:rsid w:val="00751245"/>
    <w:rsid w:val="00751556"/>
    <w:rsid w:val="0075155B"/>
    <w:rsid w:val="007516D9"/>
    <w:rsid w:val="00752038"/>
    <w:rsid w:val="00752111"/>
    <w:rsid w:val="0075227B"/>
    <w:rsid w:val="00752400"/>
    <w:rsid w:val="007524CA"/>
    <w:rsid w:val="00752D2F"/>
    <w:rsid w:val="00752D7D"/>
    <w:rsid w:val="00752D87"/>
    <w:rsid w:val="00752E55"/>
    <w:rsid w:val="00754144"/>
    <w:rsid w:val="0075434B"/>
    <w:rsid w:val="007543B5"/>
    <w:rsid w:val="00754E54"/>
    <w:rsid w:val="00754F66"/>
    <w:rsid w:val="00755384"/>
    <w:rsid w:val="00755E66"/>
    <w:rsid w:val="00755F48"/>
    <w:rsid w:val="007561D0"/>
    <w:rsid w:val="00756781"/>
    <w:rsid w:val="007571B0"/>
    <w:rsid w:val="007573F9"/>
    <w:rsid w:val="00757B42"/>
    <w:rsid w:val="007603E9"/>
    <w:rsid w:val="00760585"/>
    <w:rsid w:val="00760652"/>
    <w:rsid w:val="00760D2A"/>
    <w:rsid w:val="00760E92"/>
    <w:rsid w:val="00760FD0"/>
    <w:rsid w:val="00761165"/>
    <w:rsid w:val="00761388"/>
    <w:rsid w:val="007619BB"/>
    <w:rsid w:val="00761F91"/>
    <w:rsid w:val="00762212"/>
    <w:rsid w:val="00762736"/>
    <w:rsid w:val="0076284C"/>
    <w:rsid w:val="007628DA"/>
    <w:rsid w:val="00762A4F"/>
    <w:rsid w:val="0076388F"/>
    <w:rsid w:val="00763A55"/>
    <w:rsid w:val="00763CE8"/>
    <w:rsid w:val="00763E1E"/>
    <w:rsid w:val="007645ED"/>
    <w:rsid w:val="007648E1"/>
    <w:rsid w:val="00764CFB"/>
    <w:rsid w:val="00764D2D"/>
    <w:rsid w:val="00764E05"/>
    <w:rsid w:val="00765613"/>
    <w:rsid w:val="0076586B"/>
    <w:rsid w:val="00765A66"/>
    <w:rsid w:val="007662FB"/>
    <w:rsid w:val="00766371"/>
    <w:rsid w:val="00766C24"/>
    <w:rsid w:val="00767FFE"/>
    <w:rsid w:val="00770234"/>
    <w:rsid w:val="00770C4C"/>
    <w:rsid w:val="00770E08"/>
    <w:rsid w:val="0077121B"/>
    <w:rsid w:val="00771445"/>
    <w:rsid w:val="00771B0D"/>
    <w:rsid w:val="00771D2B"/>
    <w:rsid w:val="00771D5C"/>
    <w:rsid w:val="00771F2A"/>
    <w:rsid w:val="00772264"/>
    <w:rsid w:val="007722AD"/>
    <w:rsid w:val="007723D9"/>
    <w:rsid w:val="00773DD6"/>
    <w:rsid w:val="0077476E"/>
    <w:rsid w:val="007748F5"/>
    <w:rsid w:val="00775DC3"/>
    <w:rsid w:val="00776381"/>
    <w:rsid w:val="00776808"/>
    <w:rsid w:val="00776BA3"/>
    <w:rsid w:val="00776C86"/>
    <w:rsid w:val="00776F0B"/>
    <w:rsid w:val="00776F1F"/>
    <w:rsid w:val="00777F40"/>
    <w:rsid w:val="0078077D"/>
    <w:rsid w:val="007807C1"/>
    <w:rsid w:val="00780B55"/>
    <w:rsid w:val="00780CBC"/>
    <w:rsid w:val="00780F59"/>
    <w:rsid w:val="00780F91"/>
    <w:rsid w:val="00781FF3"/>
    <w:rsid w:val="0078243E"/>
    <w:rsid w:val="007827CC"/>
    <w:rsid w:val="00782BE3"/>
    <w:rsid w:val="00782D81"/>
    <w:rsid w:val="00783014"/>
    <w:rsid w:val="0078310E"/>
    <w:rsid w:val="00783239"/>
    <w:rsid w:val="007836CB"/>
    <w:rsid w:val="00783B8C"/>
    <w:rsid w:val="00783C6F"/>
    <w:rsid w:val="00783E47"/>
    <w:rsid w:val="007846F9"/>
    <w:rsid w:val="00785054"/>
    <w:rsid w:val="0078558D"/>
    <w:rsid w:val="007856C9"/>
    <w:rsid w:val="00785809"/>
    <w:rsid w:val="00785B5C"/>
    <w:rsid w:val="00786324"/>
    <w:rsid w:val="0078697F"/>
    <w:rsid w:val="00786B5B"/>
    <w:rsid w:val="00786CB9"/>
    <w:rsid w:val="00787320"/>
    <w:rsid w:val="007874AC"/>
    <w:rsid w:val="007878EA"/>
    <w:rsid w:val="00787B5F"/>
    <w:rsid w:val="00787D58"/>
    <w:rsid w:val="007903E7"/>
    <w:rsid w:val="007904FC"/>
    <w:rsid w:val="00790745"/>
    <w:rsid w:val="00790A3E"/>
    <w:rsid w:val="007912A9"/>
    <w:rsid w:val="0079149C"/>
    <w:rsid w:val="007919D8"/>
    <w:rsid w:val="00791E70"/>
    <w:rsid w:val="0079245D"/>
    <w:rsid w:val="0079291A"/>
    <w:rsid w:val="0079298D"/>
    <w:rsid w:val="00792E2E"/>
    <w:rsid w:val="00793845"/>
    <w:rsid w:val="00793B31"/>
    <w:rsid w:val="0079406F"/>
    <w:rsid w:val="0079417F"/>
    <w:rsid w:val="007944EA"/>
    <w:rsid w:val="007946F5"/>
    <w:rsid w:val="00794A2E"/>
    <w:rsid w:val="00794D13"/>
    <w:rsid w:val="00795177"/>
    <w:rsid w:val="00795844"/>
    <w:rsid w:val="00795C87"/>
    <w:rsid w:val="00796035"/>
    <w:rsid w:val="0079689A"/>
    <w:rsid w:val="00797009"/>
    <w:rsid w:val="007972A8"/>
    <w:rsid w:val="00797945"/>
    <w:rsid w:val="007A01D7"/>
    <w:rsid w:val="007A05E3"/>
    <w:rsid w:val="007A069C"/>
    <w:rsid w:val="007A08C0"/>
    <w:rsid w:val="007A0C3E"/>
    <w:rsid w:val="007A0E2F"/>
    <w:rsid w:val="007A0E4E"/>
    <w:rsid w:val="007A0ED6"/>
    <w:rsid w:val="007A13A5"/>
    <w:rsid w:val="007A151F"/>
    <w:rsid w:val="007A1766"/>
    <w:rsid w:val="007A1F34"/>
    <w:rsid w:val="007A22C3"/>
    <w:rsid w:val="007A24B6"/>
    <w:rsid w:val="007A2605"/>
    <w:rsid w:val="007A274E"/>
    <w:rsid w:val="007A2899"/>
    <w:rsid w:val="007A2B04"/>
    <w:rsid w:val="007A2B76"/>
    <w:rsid w:val="007A3043"/>
    <w:rsid w:val="007A30B5"/>
    <w:rsid w:val="007A34CD"/>
    <w:rsid w:val="007A393C"/>
    <w:rsid w:val="007A3A32"/>
    <w:rsid w:val="007A4097"/>
    <w:rsid w:val="007A4111"/>
    <w:rsid w:val="007A4121"/>
    <w:rsid w:val="007A4137"/>
    <w:rsid w:val="007A4233"/>
    <w:rsid w:val="007A4386"/>
    <w:rsid w:val="007A4431"/>
    <w:rsid w:val="007A4681"/>
    <w:rsid w:val="007A4B9C"/>
    <w:rsid w:val="007A4E3F"/>
    <w:rsid w:val="007A520A"/>
    <w:rsid w:val="007A52B1"/>
    <w:rsid w:val="007A5583"/>
    <w:rsid w:val="007A59CC"/>
    <w:rsid w:val="007A5F1C"/>
    <w:rsid w:val="007A709B"/>
    <w:rsid w:val="007A78F1"/>
    <w:rsid w:val="007A790C"/>
    <w:rsid w:val="007A791E"/>
    <w:rsid w:val="007A7ADA"/>
    <w:rsid w:val="007A7BD0"/>
    <w:rsid w:val="007A7E89"/>
    <w:rsid w:val="007B014A"/>
    <w:rsid w:val="007B0196"/>
    <w:rsid w:val="007B0479"/>
    <w:rsid w:val="007B05A7"/>
    <w:rsid w:val="007B0E7A"/>
    <w:rsid w:val="007B1495"/>
    <w:rsid w:val="007B14FF"/>
    <w:rsid w:val="007B18F0"/>
    <w:rsid w:val="007B19F8"/>
    <w:rsid w:val="007B1A98"/>
    <w:rsid w:val="007B1AE0"/>
    <w:rsid w:val="007B1BAB"/>
    <w:rsid w:val="007B1BC9"/>
    <w:rsid w:val="007B29D2"/>
    <w:rsid w:val="007B2AFE"/>
    <w:rsid w:val="007B2BE0"/>
    <w:rsid w:val="007B2D66"/>
    <w:rsid w:val="007B331B"/>
    <w:rsid w:val="007B3856"/>
    <w:rsid w:val="007B38D1"/>
    <w:rsid w:val="007B3947"/>
    <w:rsid w:val="007B3BCE"/>
    <w:rsid w:val="007B3CE4"/>
    <w:rsid w:val="007B4741"/>
    <w:rsid w:val="007B4A9D"/>
    <w:rsid w:val="007B4E93"/>
    <w:rsid w:val="007B4EE2"/>
    <w:rsid w:val="007B57D1"/>
    <w:rsid w:val="007B583B"/>
    <w:rsid w:val="007B5ECE"/>
    <w:rsid w:val="007B5FEC"/>
    <w:rsid w:val="007B65CB"/>
    <w:rsid w:val="007B6601"/>
    <w:rsid w:val="007B6827"/>
    <w:rsid w:val="007B6D60"/>
    <w:rsid w:val="007B6EFD"/>
    <w:rsid w:val="007B70B6"/>
    <w:rsid w:val="007B7280"/>
    <w:rsid w:val="007B75C4"/>
    <w:rsid w:val="007B7664"/>
    <w:rsid w:val="007C0627"/>
    <w:rsid w:val="007C0A6E"/>
    <w:rsid w:val="007C0D85"/>
    <w:rsid w:val="007C109F"/>
    <w:rsid w:val="007C1CA4"/>
    <w:rsid w:val="007C22EE"/>
    <w:rsid w:val="007C2732"/>
    <w:rsid w:val="007C2BC8"/>
    <w:rsid w:val="007C3481"/>
    <w:rsid w:val="007C3624"/>
    <w:rsid w:val="007C36AF"/>
    <w:rsid w:val="007C3FDE"/>
    <w:rsid w:val="007C44EE"/>
    <w:rsid w:val="007C459E"/>
    <w:rsid w:val="007C5049"/>
    <w:rsid w:val="007C5139"/>
    <w:rsid w:val="007C53F7"/>
    <w:rsid w:val="007C55BB"/>
    <w:rsid w:val="007C5CA8"/>
    <w:rsid w:val="007C5F53"/>
    <w:rsid w:val="007C5F9F"/>
    <w:rsid w:val="007C60AC"/>
    <w:rsid w:val="007C6BAB"/>
    <w:rsid w:val="007C6D47"/>
    <w:rsid w:val="007C70E6"/>
    <w:rsid w:val="007C7221"/>
    <w:rsid w:val="007C7230"/>
    <w:rsid w:val="007C73AC"/>
    <w:rsid w:val="007C750C"/>
    <w:rsid w:val="007C7541"/>
    <w:rsid w:val="007C77BC"/>
    <w:rsid w:val="007C7BD7"/>
    <w:rsid w:val="007C7F06"/>
    <w:rsid w:val="007D045E"/>
    <w:rsid w:val="007D1126"/>
    <w:rsid w:val="007D12B1"/>
    <w:rsid w:val="007D1665"/>
    <w:rsid w:val="007D170A"/>
    <w:rsid w:val="007D1A33"/>
    <w:rsid w:val="007D1AA0"/>
    <w:rsid w:val="007D1F10"/>
    <w:rsid w:val="007D2322"/>
    <w:rsid w:val="007D281C"/>
    <w:rsid w:val="007D291D"/>
    <w:rsid w:val="007D2BDE"/>
    <w:rsid w:val="007D2EF4"/>
    <w:rsid w:val="007D329C"/>
    <w:rsid w:val="007D364B"/>
    <w:rsid w:val="007D3F29"/>
    <w:rsid w:val="007D4515"/>
    <w:rsid w:val="007D45E9"/>
    <w:rsid w:val="007D476F"/>
    <w:rsid w:val="007D492E"/>
    <w:rsid w:val="007D4C9F"/>
    <w:rsid w:val="007D4D56"/>
    <w:rsid w:val="007D4E12"/>
    <w:rsid w:val="007D4EB3"/>
    <w:rsid w:val="007D4EB4"/>
    <w:rsid w:val="007D54C2"/>
    <w:rsid w:val="007D5920"/>
    <w:rsid w:val="007D595C"/>
    <w:rsid w:val="007D6081"/>
    <w:rsid w:val="007D66AD"/>
    <w:rsid w:val="007D6A33"/>
    <w:rsid w:val="007D71D3"/>
    <w:rsid w:val="007D77CA"/>
    <w:rsid w:val="007D7BA7"/>
    <w:rsid w:val="007E004F"/>
    <w:rsid w:val="007E0667"/>
    <w:rsid w:val="007E0808"/>
    <w:rsid w:val="007E092F"/>
    <w:rsid w:val="007E0B50"/>
    <w:rsid w:val="007E0B87"/>
    <w:rsid w:val="007E1073"/>
    <w:rsid w:val="007E15B2"/>
    <w:rsid w:val="007E1C0A"/>
    <w:rsid w:val="007E1C9F"/>
    <w:rsid w:val="007E2327"/>
    <w:rsid w:val="007E2DBA"/>
    <w:rsid w:val="007E2EA9"/>
    <w:rsid w:val="007E306A"/>
    <w:rsid w:val="007E3199"/>
    <w:rsid w:val="007E3302"/>
    <w:rsid w:val="007E3897"/>
    <w:rsid w:val="007E3B01"/>
    <w:rsid w:val="007E3D71"/>
    <w:rsid w:val="007E43EC"/>
    <w:rsid w:val="007E44E5"/>
    <w:rsid w:val="007E4570"/>
    <w:rsid w:val="007E4858"/>
    <w:rsid w:val="007E4912"/>
    <w:rsid w:val="007E57E3"/>
    <w:rsid w:val="007E627A"/>
    <w:rsid w:val="007E6433"/>
    <w:rsid w:val="007E6B82"/>
    <w:rsid w:val="007E6CAC"/>
    <w:rsid w:val="007E7014"/>
    <w:rsid w:val="007E732A"/>
    <w:rsid w:val="007E73D6"/>
    <w:rsid w:val="007E7702"/>
    <w:rsid w:val="007E7D5E"/>
    <w:rsid w:val="007E7F25"/>
    <w:rsid w:val="007F0442"/>
    <w:rsid w:val="007F050B"/>
    <w:rsid w:val="007F0719"/>
    <w:rsid w:val="007F1058"/>
    <w:rsid w:val="007F1215"/>
    <w:rsid w:val="007F27F0"/>
    <w:rsid w:val="007F2891"/>
    <w:rsid w:val="007F28F9"/>
    <w:rsid w:val="007F2960"/>
    <w:rsid w:val="007F31A5"/>
    <w:rsid w:val="007F3EE4"/>
    <w:rsid w:val="007F401D"/>
    <w:rsid w:val="007F401F"/>
    <w:rsid w:val="007F4502"/>
    <w:rsid w:val="007F4D5D"/>
    <w:rsid w:val="007F6D57"/>
    <w:rsid w:val="007F6D6C"/>
    <w:rsid w:val="007F71CB"/>
    <w:rsid w:val="007F72AE"/>
    <w:rsid w:val="007F74CE"/>
    <w:rsid w:val="007F7705"/>
    <w:rsid w:val="007F7A37"/>
    <w:rsid w:val="00800BDE"/>
    <w:rsid w:val="00800C26"/>
    <w:rsid w:val="00800C71"/>
    <w:rsid w:val="00801269"/>
    <w:rsid w:val="00801A76"/>
    <w:rsid w:val="00801B0E"/>
    <w:rsid w:val="00801B81"/>
    <w:rsid w:val="00801BF0"/>
    <w:rsid w:val="0080241A"/>
    <w:rsid w:val="0080269C"/>
    <w:rsid w:val="00803122"/>
    <w:rsid w:val="00803CE7"/>
    <w:rsid w:val="008047DD"/>
    <w:rsid w:val="00804905"/>
    <w:rsid w:val="00804A52"/>
    <w:rsid w:val="00805024"/>
    <w:rsid w:val="0080532D"/>
    <w:rsid w:val="008054D6"/>
    <w:rsid w:val="00806245"/>
    <w:rsid w:val="00806283"/>
    <w:rsid w:val="0080634E"/>
    <w:rsid w:val="008066DA"/>
    <w:rsid w:val="008067E1"/>
    <w:rsid w:val="00806892"/>
    <w:rsid w:val="008072E2"/>
    <w:rsid w:val="00807678"/>
    <w:rsid w:val="008078E9"/>
    <w:rsid w:val="00807AA5"/>
    <w:rsid w:val="00807BC2"/>
    <w:rsid w:val="00807D01"/>
    <w:rsid w:val="00807F0E"/>
    <w:rsid w:val="00810084"/>
    <w:rsid w:val="0081074D"/>
    <w:rsid w:val="00810A13"/>
    <w:rsid w:val="00810C1A"/>
    <w:rsid w:val="00810F7F"/>
    <w:rsid w:val="00811815"/>
    <w:rsid w:val="008118A5"/>
    <w:rsid w:val="00811A5F"/>
    <w:rsid w:val="00812132"/>
    <w:rsid w:val="0081240B"/>
    <w:rsid w:val="00812CE6"/>
    <w:rsid w:val="00813A66"/>
    <w:rsid w:val="00813D36"/>
    <w:rsid w:val="00814398"/>
    <w:rsid w:val="00814530"/>
    <w:rsid w:val="0081465D"/>
    <w:rsid w:val="008148C7"/>
    <w:rsid w:val="00814D61"/>
    <w:rsid w:val="00814E6E"/>
    <w:rsid w:val="008152F3"/>
    <w:rsid w:val="0081607D"/>
    <w:rsid w:val="008160BC"/>
    <w:rsid w:val="00816352"/>
    <w:rsid w:val="008167A2"/>
    <w:rsid w:val="00816AA3"/>
    <w:rsid w:val="0081760F"/>
    <w:rsid w:val="00817EC6"/>
    <w:rsid w:val="008208E0"/>
    <w:rsid w:val="00820A15"/>
    <w:rsid w:val="00820CC9"/>
    <w:rsid w:val="00820D26"/>
    <w:rsid w:val="0082104A"/>
    <w:rsid w:val="00821326"/>
    <w:rsid w:val="00821802"/>
    <w:rsid w:val="0082182B"/>
    <w:rsid w:val="00821B73"/>
    <w:rsid w:val="00821B74"/>
    <w:rsid w:val="00821F18"/>
    <w:rsid w:val="00822331"/>
    <w:rsid w:val="00822F75"/>
    <w:rsid w:val="00822F7C"/>
    <w:rsid w:val="008232C7"/>
    <w:rsid w:val="008241BF"/>
    <w:rsid w:val="008248AE"/>
    <w:rsid w:val="00824AFB"/>
    <w:rsid w:val="00824EA4"/>
    <w:rsid w:val="00824FC3"/>
    <w:rsid w:val="00825404"/>
    <w:rsid w:val="008266D2"/>
    <w:rsid w:val="00826817"/>
    <w:rsid w:val="00826ADB"/>
    <w:rsid w:val="00826CF6"/>
    <w:rsid w:val="0082758B"/>
    <w:rsid w:val="00827A78"/>
    <w:rsid w:val="00827E4D"/>
    <w:rsid w:val="008312BA"/>
    <w:rsid w:val="00831350"/>
    <w:rsid w:val="0083146B"/>
    <w:rsid w:val="0083149C"/>
    <w:rsid w:val="008325BF"/>
    <w:rsid w:val="00833722"/>
    <w:rsid w:val="00833E52"/>
    <w:rsid w:val="00834194"/>
    <w:rsid w:val="008342C2"/>
    <w:rsid w:val="0083488C"/>
    <w:rsid w:val="00834AA3"/>
    <w:rsid w:val="00835224"/>
    <w:rsid w:val="008352CC"/>
    <w:rsid w:val="0083578C"/>
    <w:rsid w:val="00835EBF"/>
    <w:rsid w:val="0083604E"/>
    <w:rsid w:val="00836E00"/>
    <w:rsid w:val="00836EE8"/>
    <w:rsid w:val="008372D2"/>
    <w:rsid w:val="0083731F"/>
    <w:rsid w:val="0083747D"/>
    <w:rsid w:val="008374A5"/>
    <w:rsid w:val="00837A91"/>
    <w:rsid w:val="00837AE0"/>
    <w:rsid w:val="00837C92"/>
    <w:rsid w:val="00840017"/>
    <w:rsid w:val="00840244"/>
    <w:rsid w:val="0084053A"/>
    <w:rsid w:val="00840907"/>
    <w:rsid w:val="00840B33"/>
    <w:rsid w:val="00840CB4"/>
    <w:rsid w:val="00841176"/>
    <w:rsid w:val="008414C0"/>
    <w:rsid w:val="008414F7"/>
    <w:rsid w:val="00841DD6"/>
    <w:rsid w:val="008420EB"/>
    <w:rsid w:val="00842433"/>
    <w:rsid w:val="00842499"/>
    <w:rsid w:val="008425D7"/>
    <w:rsid w:val="008428EB"/>
    <w:rsid w:val="008431D9"/>
    <w:rsid w:val="008431DC"/>
    <w:rsid w:val="0084336B"/>
    <w:rsid w:val="00843488"/>
    <w:rsid w:val="00843B05"/>
    <w:rsid w:val="00844A00"/>
    <w:rsid w:val="00844F62"/>
    <w:rsid w:val="00845427"/>
    <w:rsid w:val="008457D9"/>
    <w:rsid w:val="008458C5"/>
    <w:rsid w:val="00845D16"/>
    <w:rsid w:val="00845E0A"/>
    <w:rsid w:val="00846033"/>
    <w:rsid w:val="008464BD"/>
    <w:rsid w:val="00846559"/>
    <w:rsid w:val="00846734"/>
    <w:rsid w:val="008467E3"/>
    <w:rsid w:val="00847255"/>
    <w:rsid w:val="00847710"/>
    <w:rsid w:val="008479FF"/>
    <w:rsid w:val="00847A8C"/>
    <w:rsid w:val="008502B7"/>
    <w:rsid w:val="00850758"/>
    <w:rsid w:val="008509E4"/>
    <w:rsid w:val="00850C02"/>
    <w:rsid w:val="008514DF"/>
    <w:rsid w:val="008526CE"/>
    <w:rsid w:val="00852B42"/>
    <w:rsid w:val="00852BD1"/>
    <w:rsid w:val="00852D15"/>
    <w:rsid w:val="00852F7A"/>
    <w:rsid w:val="0085362E"/>
    <w:rsid w:val="008536B9"/>
    <w:rsid w:val="0085396B"/>
    <w:rsid w:val="008543DF"/>
    <w:rsid w:val="00854D98"/>
    <w:rsid w:val="00855533"/>
    <w:rsid w:val="008556C1"/>
    <w:rsid w:val="00855774"/>
    <w:rsid w:val="00855BCB"/>
    <w:rsid w:val="00855F03"/>
    <w:rsid w:val="00856998"/>
    <w:rsid w:val="00856C27"/>
    <w:rsid w:val="00856CE6"/>
    <w:rsid w:val="00856E92"/>
    <w:rsid w:val="00856EE1"/>
    <w:rsid w:val="00857287"/>
    <w:rsid w:val="008604ED"/>
    <w:rsid w:val="00860FF7"/>
    <w:rsid w:val="00861084"/>
    <w:rsid w:val="008613F4"/>
    <w:rsid w:val="0086147C"/>
    <w:rsid w:val="008614A8"/>
    <w:rsid w:val="00861A5E"/>
    <w:rsid w:val="00861ABB"/>
    <w:rsid w:val="00861C96"/>
    <w:rsid w:val="00862BC8"/>
    <w:rsid w:val="00862C4E"/>
    <w:rsid w:val="00862D69"/>
    <w:rsid w:val="00862DB3"/>
    <w:rsid w:val="0086340B"/>
    <w:rsid w:val="0086351F"/>
    <w:rsid w:val="00863541"/>
    <w:rsid w:val="008638C6"/>
    <w:rsid w:val="00863C15"/>
    <w:rsid w:val="00863CBE"/>
    <w:rsid w:val="00863D11"/>
    <w:rsid w:val="00864598"/>
    <w:rsid w:val="00865386"/>
    <w:rsid w:val="00865405"/>
    <w:rsid w:val="00865A4E"/>
    <w:rsid w:val="00865ACE"/>
    <w:rsid w:val="00865EA1"/>
    <w:rsid w:val="00865F95"/>
    <w:rsid w:val="00866D84"/>
    <w:rsid w:val="00866FD8"/>
    <w:rsid w:val="0086741B"/>
    <w:rsid w:val="00867586"/>
    <w:rsid w:val="00867979"/>
    <w:rsid w:val="008679C2"/>
    <w:rsid w:val="00867CE5"/>
    <w:rsid w:val="00867FBC"/>
    <w:rsid w:val="008705F1"/>
    <w:rsid w:val="008706BD"/>
    <w:rsid w:val="00870C78"/>
    <w:rsid w:val="008711FF"/>
    <w:rsid w:val="00871308"/>
    <w:rsid w:val="00871DE3"/>
    <w:rsid w:val="00871EE9"/>
    <w:rsid w:val="0087222F"/>
    <w:rsid w:val="0087280A"/>
    <w:rsid w:val="00872BCC"/>
    <w:rsid w:val="00873343"/>
    <w:rsid w:val="008736B8"/>
    <w:rsid w:val="008739F1"/>
    <w:rsid w:val="0087418E"/>
    <w:rsid w:val="00874E09"/>
    <w:rsid w:val="008756CF"/>
    <w:rsid w:val="00875AF8"/>
    <w:rsid w:val="00875CE8"/>
    <w:rsid w:val="0087623E"/>
    <w:rsid w:val="00876932"/>
    <w:rsid w:val="008777A6"/>
    <w:rsid w:val="00880202"/>
    <w:rsid w:val="00880B5E"/>
    <w:rsid w:val="00880BDB"/>
    <w:rsid w:val="00880C0E"/>
    <w:rsid w:val="00880D4C"/>
    <w:rsid w:val="008811A5"/>
    <w:rsid w:val="00881279"/>
    <w:rsid w:val="00881611"/>
    <w:rsid w:val="008816CC"/>
    <w:rsid w:val="008819C6"/>
    <w:rsid w:val="00881CF4"/>
    <w:rsid w:val="008823C8"/>
    <w:rsid w:val="00882A9A"/>
    <w:rsid w:val="00882DCC"/>
    <w:rsid w:val="0088315B"/>
    <w:rsid w:val="00883161"/>
    <w:rsid w:val="008833A3"/>
    <w:rsid w:val="00883A63"/>
    <w:rsid w:val="0088418F"/>
    <w:rsid w:val="008845E4"/>
    <w:rsid w:val="008847C0"/>
    <w:rsid w:val="008847E1"/>
    <w:rsid w:val="008848CB"/>
    <w:rsid w:val="0088528B"/>
    <w:rsid w:val="008852AF"/>
    <w:rsid w:val="0088564A"/>
    <w:rsid w:val="0088570F"/>
    <w:rsid w:val="008857E9"/>
    <w:rsid w:val="00885C89"/>
    <w:rsid w:val="00885DDB"/>
    <w:rsid w:val="00886186"/>
    <w:rsid w:val="0088619F"/>
    <w:rsid w:val="0088693D"/>
    <w:rsid w:val="00886AEB"/>
    <w:rsid w:val="008875D7"/>
    <w:rsid w:val="00887CE0"/>
    <w:rsid w:val="00890096"/>
    <w:rsid w:val="00890206"/>
    <w:rsid w:val="00890218"/>
    <w:rsid w:val="00890420"/>
    <w:rsid w:val="00891051"/>
    <w:rsid w:val="0089119E"/>
    <w:rsid w:val="0089173D"/>
    <w:rsid w:val="00891BDB"/>
    <w:rsid w:val="00892086"/>
    <w:rsid w:val="00892B66"/>
    <w:rsid w:val="00892CBD"/>
    <w:rsid w:val="00892F8F"/>
    <w:rsid w:val="0089314E"/>
    <w:rsid w:val="00893214"/>
    <w:rsid w:val="008933C1"/>
    <w:rsid w:val="008934D7"/>
    <w:rsid w:val="00893519"/>
    <w:rsid w:val="00893531"/>
    <w:rsid w:val="00893BFC"/>
    <w:rsid w:val="00893DBB"/>
    <w:rsid w:val="0089457E"/>
    <w:rsid w:val="008946DC"/>
    <w:rsid w:val="0089472D"/>
    <w:rsid w:val="0089489A"/>
    <w:rsid w:val="00894ACE"/>
    <w:rsid w:val="00894CB1"/>
    <w:rsid w:val="00894DA9"/>
    <w:rsid w:val="00895123"/>
    <w:rsid w:val="008957D5"/>
    <w:rsid w:val="008959C6"/>
    <w:rsid w:val="008959D5"/>
    <w:rsid w:val="00895C6B"/>
    <w:rsid w:val="00895F80"/>
    <w:rsid w:val="00896222"/>
    <w:rsid w:val="00896BFA"/>
    <w:rsid w:val="00896D9C"/>
    <w:rsid w:val="00897010"/>
    <w:rsid w:val="00897A68"/>
    <w:rsid w:val="00897C76"/>
    <w:rsid w:val="008A0005"/>
    <w:rsid w:val="008A0173"/>
    <w:rsid w:val="008A0265"/>
    <w:rsid w:val="008A02B4"/>
    <w:rsid w:val="008A0A6D"/>
    <w:rsid w:val="008A1337"/>
    <w:rsid w:val="008A1425"/>
    <w:rsid w:val="008A18D8"/>
    <w:rsid w:val="008A194A"/>
    <w:rsid w:val="008A1B99"/>
    <w:rsid w:val="008A2608"/>
    <w:rsid w:val="008A2611"/>
    <w:rsid w:val="008A29AE"/>
    <w:rsid w:val="008A2BA2"/>
    <w:rsid w:val="008A2BB3"/>
    <w:rsid w:val="008A372C"/>
    <w:rsid w:val="008A381F"/>
    <w:rsid w:val="008A39CE"/>
    <w:rsid w:val="008A4138"/>
    <w:rsid w:val="008A419D"/>
    <w:rsid w:val="008A436C"/>
    <w:rsid w:val="008A475A"/>
    <w:rsid w:val="008A5316"/>
    <w:rsid w:val="008A582D"/>
    <w:rsid w:val="008A593B"/>
    <w:rsid w:val="008A596F"/>
    <w:rsid w:val="008A59F9"/>
    <w:rsid w:val="008A5C40"/>
    <w:rsid w:val="008A615F"/>
    <w:rsid w:val="008A6164"/>
    <w:rsid w:val="008A6459"/>
    <w:rsid w:val="008A64F1"/>
    <w:rsid w:val="008A6576"/>
    <w:rsid w:val="008A69BD"/>
    <w:rsid w:val="008A6A71"/>
    <w:rsid w:val="008A6D07"/>
    <w:rsid w:val="008A6D25"/>
    <w:rsid w:val="008A702E"/>
    <w:rsid w:val="008A7D6E"/>
    <w:rsid w:val="008A7FB6"/>
    <w:rsid w:val="008B027C"/>
    <w:rsid w:val="008B0416"/>
    <w:rsid w:val="008B066E"/>
    <w:rsid w:val="008B0D39"/>
    <w:rsid w:val="008B0DA1"/>
    <w:rsid w:val="008B0E03"/>
    <w:rsid w:val="008B0F4B"/>
    <w:rsid w:val="008B14BA"/>
    <w:rsid w:val="008B1556"/>
    <w:rsid w:val="008B16B5"/>
    <w:rsid w:val="008B1760"/>
    <w:rsid w:val="008B1A90"/>
    <w:rsid w:val="008B1AA8"/>
    <w:rsid w:val="008B1D8D"/>
    <w:rsid w:val="008B210C"/>
    <w:rsid w:val="008B222D"/>
    <w:rsid w:val="008B22B9"/>
    <w:rsid w:val="008B22BF"/>
    <w:rsid w:val="008B254F"/>
    <w:rsid w:val="008B2880"/>
    <w:rsid w:val="008B2A69"/>
    <w:rsid w:val="008B2AC3"/>
    <w:rsid w:val="008B2CB5"/>
    <w:rsid w:val="008B2E07"/>
    <w:rsid w:val="008B382B"/>
    <w:rsid w:val="008B40EC"/>
    <w:rsid w:val="008B458F"/>
    <w:rsid w:val="008B4C5E"/>
    <w:rsid w:val="008B4EA0"/>
    <w:rsid w:val="008B61A9"/>
    <w:rsid w:val="008B61ED"/>
    <w:rsid w:val="008B63DA"/>
    <w:rsid w:val="008B6790"/>
    <w:rsid w:val="008B6D90"/>
    <w:rsid w:val="008B6E13"/>
    <w:rsid w:val="008B6F2E"/>
    <w:rsid w:val="008B754D"/>
    <w:rsid w:val="008B7718"/>
    <w:rsid w:val="008B7AE5"/>
    <w:rsid w:val="008B7EC1"/>
    <w:rsid w:val="008B7FB6"/>
    <w:rsid w:val="008C0196"/>
    <w:rsid w:val="008C0398"/>
    <w:rsid w:val="008C09F7"/>
    <w:rsid w:val="008C0E96"/>
    <w:rsid w:val="008C1D87"/>
    <w:rsid w:val="008C2700"/>
    <w:rsid w:val="008C285A"/>
    <w:rsid w:val="008C2CFC"/>
    <w:rsid w:val="008C35F1"/>
    <w:rsid w:val="008C379B"/>
    <w:rsid w:val="008C38B9"/>
    <w:rsid w:val="008C3A41"/>
    <w:rsid w:val="008C3C93"/>
    <w:rsid w:val="008C3F3F"/>
    <w:rsid w:val="008C3F40"/>
    <w:rsid w:val="008C3F73"/>
    <w:rsid w:val="008C400F"/>
    <w:rsid w:val="008C467A"/>
    <w:rsid w:val="008C4ADB"/>
    <w:rsid w:val="008C4CA7"/>
    <w:rsid w:val="008C4F42"/>
    <w:rsid w:val="008C542F"/>
    <w:rsid w:val="008C59E2"/>
    <w:rsid w:val="008C5CAE"/>
    <w:rsid w:val="008C5F0D"/>
    <w:rsid w:val="008C654E"/>
    <w:rsid w:val="008C6B54"/>
    <w:rsid w:val="008C7309"/>
    <w:rsid w:val="008C750E"/>
    <w:rsid w:val="008C7A09"/>
    <w:rsid w:val="008D00BA"/>
    <w:rsid w:val="008D0182"/>
    <w:rsid w:val="008D02C8"/>
    <w:rsid w:val="008D0AE8"/>
    <w:rsid w:val="008D102B"/>
    <w:rsid w:val="008D134C"/>
    <w:rsid w:val="008D18B2"/>
    <w:rsid w:val="008D1AA2"/>
    <w:rsid w:val="008D2378"/>
    <w:rsid w:val="008D29AE"/>
    <w:rsid w:val="008D2B95"/>
    <w:rsid w:val="008D2E0E"/>
    <w:rsid w:val="008D2F1E"/>
    <w:rsid w:val="008D337B"/>
    <w:rsid w:val="008D366C"/>
    <w:rsid w:val="008D368F"/>
    <w:rsid w:val="008D3913"/>
    <w:rsid w:val="008D3BCC"/>
    <w:rsid w:val="008D3C4D"/>
    <w:rsid w:val="008D4EA5"/>
    <w:rsid w:val="008D4FAB"/>
    <w:rsid w:val="008D55BB"/>
    <w:rsid w:val="008D5662"/>
    <w:rsid w:val="008D5894"/>
    <w:rsid w:val="008D5A92"/>
    <w:rsid w:val="008D5D84"/>
    <w:rsid w:val="008D6362"/>
    <w:rsid w:val="008D6674"/>
    <w:rsid w:val="008D6856"/>
    <w:rsid w:val="008D69E1"/>
    <w:rsid w:val="008D6B13"/>
    <w:rsid w:val="008D7044"/>
    <w:rsid w:val="008D76A3"/>
    <w:rsid w:val="008D7B80"/>
    <w:rsid w:val="008D7FB0"/>
    <w:rsid w:val="008E0397"/>
    <w:rsid w:val="008E09E8"/>
    <w:rsid w:val="008E0AC0"/>
    <w:rsid w:val="008E1208"/>
    <w:rsid w:val="008E154F"/>
    <w:rsid w:val="008E1750"/>
    <w:rsid w:val="008E19C8"/>
    <w:rsid w:val="008E1D8C"/>
    <w:rsid w:val="008E1E54"/>
    <w:rsid w:val="008E1F1B"/>
    <w:rsid w:val="008E211F"/>
    <w:rsid w:val="008E214B"/>
    <w:rsid w:val="008E21A8"/>
    <w:rsid w:val="008E22F3"/>
    <w:rsid w:val="008E3761"/>
    <w:rsid w:val="008E3826"/>
    <w:rsid w:val="008E469E"/>
    <w:rsid w:val="008E4C1C"/>
    <w:rsid w:val="008E4ED5"/>
    <w:rsid w:val="008E510B"/>
    <w:rsid w:val="008E5403"/>
    <w:rsid w:val="008E5C3E"/>
    <w:rsid w:val="008E5D28"/>
    <w:rsid w:val="008E5E8A"/>
    <w:rsid w:val="008E67F0"/>
    <w:rsid w:val="008E690D"/>
    <w:rsid w:val="008E71BB"/>
    <w:rsid w:val="008E77EA"/>
    <w:rsid w:val="008E787B"/>
    <w:rsid w:val="008E7ACB"/>
    <w:rsid w:val="008E7C49"/>
    <w:rsid w:val="008F05EA"/>
    <w:rsid w:val="008F0A02"/>
    <w:rsid w:val="008F0BD9"/>
    <w:rsid w:val="008F1100"/>
    <w:rsid w:val="008F2166"/>
    <w:rsid w:val="008F22F8"/>
    <w:rsid w:val="008F255F"/>
    <w:rsid w:val="008F2877"/>
    <w:rsid w:val="008F28D1"/>
    <w:rsid w:val="008F3393"/>
    <w:rsid w:val="008F394F"/>
    <w:rsid w:val="008F3EB1"/>
    <w:rsid w:val="008F3F64"/>
    <w:rsid w:val="008F3F9F"/>
    <w:rsid w:val="008F4058"/>
    <w:rsid w:val="008F4D2F"/>
    <w:rsid w:val="008F50B7"/>
    <w:rsid w:val="008F512D"/>
    <w:rsid w:val="008F521E"/>
    <w:rsid w:val="008F53C9"/>
    <w:rsid w:val="008F54C8"/>
    <w:rsid w:val="008F57EF"/>
    <w:rsid w:val="008F5C23"/>
    <w:rsid w:val="008F6523"/>
    <w:rsid w:val="008F67AF"/>
    <w:rsid w:val="008F6AB7"/>
    <w:rsid w:val="008F6B80"/>
    <w:rsid w:val="008F6E09"/>
    <w:rsid w:val="008F7052"/>
    <w:rsid w:val="008F79DA"/>
    <w:rsid w:val="008F7D7C"/>
    <w:rsid w:val="009007D3"/>
    <w:rsid w:val="009008A5"/>
    <w:rsid w:val="00900F8C"/>
    <w:rsid w:val="00901856"/>
    <w:rsid w:val="0090187F"/>
    <w:rsid w:val="0090192B"/>
    <w:rsid w:val="00901DA3"/>
    <w:rsid w:val="00901DA8"/>
    <w:rsid w:val="00901E03"/>
    <w:rsid w:val="00902069"/>
    <w:rsid w:val="009023A2"/>
    <w:rsid w:val="00902D1D"/>
    <w:rsid w:val="009047E9"/>
    <w:rsid w:val="009049CD"/>
    <w:rsid w:val="0090559A"/>
    <w:rsid w:val="00905A2D"/>
    <w:rsid w:val="00905EAC"/>
    <w:rsid w:val="00906294"/>
    <w:rsid w:val="00906BE9"/>
    <w:rsid w:val="009071A8"/>
    <w:rsid w:val="00907372"/>
    <w:rsid w:val="00907796"/>
    <w:rsid w:val="00907B78"/>
    <w:rsid w:val="00907F21"/>
    <w:rsid w:val="00910065"/>
    <w:rsid w:val="00910233"/>
    <w:rsid w:val="00910405"/>
    <w:rsid w:val="009113DA"/>
    <w:rsid w:val="009119EB"/>
    <w:rsid w:val="00911A9C"/>
    <w:rsid w:val="00912008"/>
    <w:rsid w:val="009124CB"/>
    <w:rsid w:val="0091294D"/>
    <w:rsid w:val="00912CE9"/>
    <w:rsid w:val="00912E48"/>
    <w:rsid w:val="0091314D"/>
    <w:rsid w:val="00913591"/>
    <w:rsid w:val="00913634"/>
    <w:rsid w:val="00913AEF"/>
    <w:rsid w:val="00913F5C"/>
    <w:rsid w:val="0091473B"/>
    <w:rsid w:val="009147F8"/>
    <w:rsid w:val="00914BA0"/>
    <w:rsid w:val="00914FF4"/>
    <w:rsid w:val="009158AC"/>
    <w:rsid w:val="009159A5"/>
    <w:rsid w:val="00915FAA"/>
    <w:rsid w:val="00916045"/>
    <w:rsid w:val="00916142"/>
    <w:rsid w:val="00916267"/>
    <w:rsid w:val="009163DA"/>
    <w:rsid w:val="009166B8"/>
    <w:rsid w:val="00916843"/>
    <w:rsid w:val="009168C0"/>
    <w:rsid w:val="00916C22"/>
    <w:rsid w:val="009170D0"/>
    <w:rsid w:val="00917518"/>
    <w:rsid w:val="009175C5"/>
    <w:rsid w:val="00917885"/>
    <w:rsid w:val="00917B70"/>
    <w:rsid w:val="009205D7"/>
    <w:rsid w:val="00920BF7"/>
    <w:rsid w:val="009211F5"/>
    <w:rsid w:val="00921AF3"/>
    <w:rsid w:val="00921CB8"/>
    <w:rsid w:val="00922495"/>
    <w:rsid w:val="00922745"/>
    <w:rsid w:val="009228F5"/>
    <w:rsid w:val="00923587"/>
    <w:rsid w:val="009235F5"/>
    <w:rsid w:val="00923676"/>
    <w:rsid w:val="009239FD"/>
    <w:rsid w:val="00923D64"/>
    <w:rsid w:val="00923F8A"/>
    <w:rsid w:val="00923FB1"/>
    <w:rsid w:val="009240F5"/>
    <w:rsid w:val="0092430C"/>
    <w:rsid w:val="00924519"/>
    <w:rsid w:val="0092459E"/>
    <w:rsid w:val="00924900"/>
    <w:rsid w:val="009249B1"/>
    <w:rsid w:val="00924C31"/>
    <w:rsid w:val="00924D61"/>
    <w:rsid w:val="0092554A"/>
    <w:rsid w:val="009258AB"/>
    <w:rsid w:val="009259A2"/>
    <w:rsid w:val="009266BF"/>
    <w:rsid w:val="00926A07"/>
    <w:rsid w:val="0092764A"/>
    <w:rsid w:val="00927F71"/>
    <w:rsid w:val="00930DF7"/>
    <w:rsid w:val="00931573"/>
    <w:rsid w:val="009315BE"/>
    <w:rsid w:val="0093164E"/>
    <w:rsid w:val="0093170F"/>
    <w:rsid w:val="00931844"/>
    <w:rsid w:val="00931D70"/>
    <w:rsid w:val="00931E1C"/>
    <w:rsid w:val="00931ED5"/>
    <w:rsid w:val="009329BB"/>
    <w:rsid w:val="00932A81"/>
    <w:rsid w:val="009339C2"/>
    <w:rsid w:val="00933B31"/>
    <w:rsid w:val="00933E9A"/>
    <w:rsid w:val="00933EE7"/>
    <w:rsid w:val="009340A8"/>
    <w:rsid w:val="009341FE"/>
    <w:rsid w:val="0093421F"/>
    <w:rsid w:val="009344C1"/>
    <w:rsid w:val="00934766"/>
    <w:rsid w:val="00934772"/>
    <w:rsid w:val="00934F33"/>
    <w:rsid w:val="00934F5E"/>
    <w:rsid w:val="00935098"/>
    <w:rsid w:val="00935188"/>
    <w:rsid w:val="00935353"/>
    <w:rsid w:val="0093536F"/>
    <w:rsid w:val="00935938"/>
    <w:rsid w:val="00935A53"/>
    <w:rsid w:val="00935E7C"/>
    <w:rsid w:val="00936ACD"/>
    <w:rsid w:val="00937A10"/>
    <w:rsid w:val="00937FC9"/>
    <w:rsid w:val="00937FF8"/>
    <w:rsid w:val="00940171"/>
    <w:rsid w:val="009404C2"/>
    <w:rsid w:val="009405BA"/>
    <w:rsid w:val="00940D7A"/>
    <w:rsid w:val="00940E4F"/>
    <w:rsid w:val="00940F11"/>
    <w:rsid w:val="00940FC1"/>
    <w:rsid w:val="00941301"/>
    <w:rsid w:val="00941A9F"/>
    <w:rsid w:val="00941C7C"/>
    <w:rsid w:val="00941CCF"/>
    <w:rsid w:val="00941E40"/>
    <w:rsid w:val="009424B3"/>
    <w:rsid w:val="009426A7"/>
    <w:rsid w:val="009426BF"/>
    <w:rsid w:val="00942FE3"/>
    <w:rsid w:val="0094331B"/>
    <w:rsid w:val="00943573"/>
    <w:rsid w:val="009437B8"/>
    <w:rsid w:val="00943A9C"/>
    <w:rsid w:val="00943F67"/>
    <w:rsid w:val="009441CA"/>
    <w:rsid w:val="009446AB"/>
    <w:rsid w:val="00944781"/>
    <w:rsid w:val="00945267"/>
    <w:rsid w:val="009454B3"/>
    <w:rsid w:val="00945566"/>
    <w:rsid w:val="00945AAF"/>
    <w:rsid w:val="00945D47"/>
    <w:rsid w:val="0094656C"/>
    <w:rsid w:val="00946792"/>
    <w:rsid w:val="00946A0F"/>
    <w:rsid w:val="00947195"/>
    <w:rsid w:val="009472B3"/>
    <w:rsid w:val="009479F5"/>
    <w:rsid w:val="00947A5D"/>
    <w:rsid w:val="00947C97"/>
    <w:rsid w:val="00947F20"/>
    <w:rsid w:val="0095067B"/>
    <w:rsid w:val="00951441"/>
    <w:rsid w:val="0095144B"/>
    <w:rsid w:val="0095156D"/>
    <w:rsid w:val="00951633"/>
    <w:rsid w:val="00951C20"/>
    <w:rsid w:val="00951D14"/>
    <w:rsid w:val="00951E43"/>
    <w:rsid w:val="009521F7"/>
    <w:rsid w:val="00952540"/>
    <w:rsid w:val="00952875"/>
    <w:rsid w:val="00952974"/>
    <w:rsid w:val="00952A04"/>
    <w:rsid w:val="00952C01"/>
    <w:rsid w:val="00952C36"/>
    <w:rsid w:val="00953207"/>
    <w:rsid w:val="00953A3F"/>
    <w:rsid w:val="00953BF7"/>
    <w:rsid w:val="00953C70"/>
    <w:rsid w:val="00953DE2"/>
    <w:rsid w:val="00954164"/>
    <w:rsid w:val="00954A6F"/>
    <w:rsid w:val="00954F87"/>
    <w:rsid w:val="00954FF2"/>
    <w:rsid w:val="009565E3"/>
    <w:rsid w:val="00957719"/>
    <w:rsid w:val="00957CC7"/>
    <w:rsid w:val="00957CF5"/>
    <w:rsid w:val="00960951"/>
    <w:rsid w:val="00960EFD"/>
    <w:rsid w:val="00961464"/>
    <w:rsid w:val="009614CA"/>
    <w:rsid w:val="009618BE"/>
    <w:rsid w:val="00961AF1"/>
    <w:rsid w:val="00961D1D"/>
    <w:rsid w:val="00961E85"/>
    <w:rsid w:val="009621B3"/>
    <w:rsid w:val="00962209"/>
    <w:rsid w:val="00962CFB"/>
    <w:rsid w:val="00963025"/>
    <w:rsid w:val="00963120"/>
    <w:rsid w:val="00963546"/>
    <w:rsid w:val="00963883"/>
    <w:rsid w:val="00964161"/>
    <w:rsid w:val="00964531"/>
    <w:rsid w:val="009647F8"/>
    <w:rsid w:val="00965087"/>
    <w:rsid w:val="009650FD"/>
    <w:rsid w:val="00965390"/>
    <w:rsid w:val="00965AB9"/>
    <w:rsid w:val="00965E1C"/>
    <w:rsid w:val="00965F44"/>
    <w:rsid w:val="00966777"/>
    <w:rsid w:val="0096678D"/>
    <w:rsid w:val="00966C7B"/>
    <w:rsid w:val="009675DF"/>
    <w:rsid w:val="00967642"/>
    <w:rsid w:val="00967682"/>
    <w:rsid w:val="00967743"/>
    <w:rsid w:val="009677CC"/>
    <w:rsid w:val="00967B58"/>
    <w:rsid w:val="0097051C"/>
    <w:rsid w:val="00970728"/>
    <w:rsid w:val="00970C33"/>
    <w:rsid w:val="00971104"/>
    <w:rsid w:val="0097117A"/>
    <w:rsid w:val="00971696"/>
    <w:rsid w:val="00971CDF"/>
    <w:rsid w:val="00971D3F"/>
    <w:rsid w:val="00971E82"/>
    <w:rsid w:val="0097216B"/>
    <w:rsid w:val="00972439"/>
    <w:rsid w:val="00972AF3"/>
    <w:rsid w:val="00972B41"/>
    <w:rsid w:val="00972C8A"/>
    <w:rsid w:val="00972DC9"/>
    <w:rsid w:val="009731BD"/>
    <w:rsid w:val="009731F6"/>
    <w:rsid w:val="009732F7"/>
    <w:rsid w:val="00973482"/>
    <w:rsid w:val="0097398B"/>
    <w:rsid w:val="00973E6F"/>
    <w:rsid w:val="00974811"/>
    <w:rsid w:val="00974C45"/>
    <w:rsid w:val="00974D3E"/>
    <w:rsid w:val="00974F0F"/>
    <w:rsid w:val="00974F1C"/>
    <w:rsid w:val="00975650"/>
    <w:rsid w:val="009756C6"/>
    <w:rsid w:val="00975772"/>
    <w:rsid w:val="0097617F"/>
    <w:rsid w:val="00976627"/>
    <w:rsid w:val="00976764"/>
    <w:rsid w:val="00976ADE"/>
    <w:rsid w:val="009772D0"/>
    <w:rsid w:val="009773B8"/>
    <w:rsid w:val="009802E0"/>
    <w:rsid w:val="00980327"/>
    <w:rsid w:val="00980388"/>
    <w:rsid w:val="00980582"/>
    <w:rsid w:val="00980619"/>
    <w:rsid w:val="00980E2D"/>
    <w:rsid w:val="00980F3C"/>
    <w:rsid w:val="00980F6C"/>
    <w:rsid w:val="00980FA3"/>
    <w:rsid w:val="00981377"/>
    <w:rsid w:val="0098166E"/>
    <w:rsid w:val="00981CE8"/>
    <w:rsid w:val="00981CFB"/>
    <w:rsid w:val="009821F7"/>
    <w:rsid w:val="009829DA"/>
    <w:rsid w:val="00982D9A"/>
    <w:rsid w:val="00983148"/>
    <w:rsid w:val="0098322C"/>
    <w:rsid w:val="00983B4D"/>
    <w:rsid w:val="00983DD9"/>
    <w:rsid w:val="00983F2A"/>
    <w:rsid w:val="00984151"/>
    <w:rsid w:val="0098427C"/>
    <w:rsid w:val="009842FB"/>
    <w:rsid w:val="00984FC7"/>
    <w:rsid w:val="009853C6"/>
    <w:rsid w:val="0098604F"/>
    <w:rsid w:val="00986076"/>
    <w:rsid w:val="009862D5"/>
    <w:rsid w:val="00986479"/>
    <w:rsid w:val="009864E5"/>
    <w:rsid w:val="00986CA8"/>
    <w:rsid w:val="009875F6"/>
    <w:rsid w:val="00987744"/>
    <w:rsid w:val="00987899"/>
    <w:rsid w:val="0098796C"/>
    <w:rsid w:val="00987D30"/>
    <w:rsid w:val="009900D7"/>
    <w:rsid w:val="00990C07"/>
    <w:rsid w:val="00990D01"/>
    <w:rsid w:val="00990D04"/>
    <w:rsid w:val="00990D0A"/>
    <w:rsid w:val="00991F91"/>
    <w:rsid w:val="00992404"/>
    <w:rsid w:val="009926BD"/>
    <w:rsid w:val="00992756"/>
    <w:rsid w:val="00992D86"/>
    <w:rsid w:val="0099316E"/>
    <w:rsid w:val="00993B52"/>
    <w:rsid w:val="00993B68"/>
    <w:rsid w:val="00993D74"/>
    <w:rsid w:val="00994184"/>
    <w:rsid w:val="009941FC"/>
    <w:rsid w:val="00994945"/>
    <w:rsid w:val="00994FF5"/>
    <w:rsid w:val="00995837"/>
    <w:rsid w:val="00995B91"/>
    <w:rsid w:val="00995E1C"/>
    <w:rsid w:val="0099692E"/>
    <w:rsid w:val="00996C2C"/>
    <w:rsid w:val="00996F72"/>
    <w:rsid w:val="009974CC"/>
    <w:rsid w:val="009976BC"/>
    <w:rsid w:val="00997B98"/>
    <w:rsid w:val="009A0354"/>
    <w:rsid w:val="009A06D2"/>
    <w:rsid w:val="009A08F8"/>
    <w:rsid w:val="009A0EBF"/>
    <w:rsid w:val="009A10C3"/>
    <w:rsid w:val="009A1C2B"/>
    <w:rsid w:val="009A1D90"/>
    <w:rsid w:val="009A1EA1"/>
    <w:rsid w:val="009A1EBF"/>
    <w:rsid w:val="009A2024"/>
    <w:rsid w:val="009A215A"/>
    <w:rsid w:val="009A21B9"/>
    <w:rsid w:val="009A27A1"/>
    <w:rsid w:val="009A2831"/>
    <w:rsid w:val="009A2C30"/>
    <w:rsid w:val="009A2E57"/>
    <w:rsid w:val="009A2F1A"/>
    <w:rsid w:val="009A313B"/>
    <w:rsid w:val="009A416D"/>
    <w:rsid w:val="009A4B9C"/>
    <w:rsid w:val="009A5077"/>
    <w:rsid w:val="009A5175"/>
    <w:rsid w:val="009A536B"/>
    <w:rsid w:val="009A55A9"/>
    <w:rsid w:val="009A56CA"/>
    <w:rsid w:val="009A581A"/>
    <w:rsid w:val="009A62BB"/>
    <w:rsid w:val="009A62C6"/>
    <w:rsid w:val="009A6642"/>
    <w:rsid w:val="009A6BBA"/>
    <w:rsid w:val="009A6DD8"/>
    <w:rsid w:val="009A6E2F"/>
    <w:rsid w:val="009A6EE0"/>
    <w:rsid w:val="009A6F2A"/>
    <w:rsid w:val="009A7F6F"/>
    <w:rsid w:val="009B01DD"/>
    <w:rsid w:val="009B0537"/>
    <w:rsid w:val="009B0956"/>
    <w:rsid w:val="009B0BD9"/>
    <w:rsid w:val="009B17FD"/>
    <w:rsid w:val="009B1CF2"/>
    <w:rsid w:val="009B1D9A"/>
    <w:rsid w:val="009B28AB"/>
    <w:rsid w:val="009B2951"/>
    <w:rsid w:val="009B2B08"/>
    <w:rsid w:val="009B2E21"/>
    <w:rsid w:val="009B399C"/>
    <w:rsid w:val="009B3E40"/>
    <w:rsid w:val="009B3E4D"/>
    <w:rsid w:val="009B4055"/>
    <w:rsid w:val="009B4CF3"/>
    <w:rsid w:val="009B53A7"/>
    <w:rsid w:val="009B57E3"/>
    <w:rsid w:val="009B59CE"/>
    <w:rsid w:val="009B5BCA"/>
    <w:rsid w:val="009B64C8"/>
    <w:rsid w:val="009B64F1"/>
    <w:rsid w:val="009B6548"/>
    <w:rsid w:val="009B6753"/>
    <w:rsid w:val="009B6D0B"/>
    <w:rsid w:val="009B7402"/>
    <w:rsid w:val="009C0280"/>
    <w:rsid w:val="009C08A6"/>
    <w:rsid w:val="009C0D5C"/>
    <w:rsid w:val="009C0FEF"/>
    <w:rsid w:val="009C119A"/>
    <w:rsid w:val="009C1289"/>
    <w:rsid w:val="009C173C"/>
    <w:rsid w:val="009C181C"/>
    <w:rsid w:val="009C1C8C"/>
    <w:rsid w:val="009C1DFE"/>
    <w:rsid w:val="009C200F"/>
    <w:rsid w:val="009C2A2A"/>
    <w:rsid w:val="009C2CD4"/>
    <w:rsid w:val="009C31FC"/>
    <w:rsid w:val="009C34B2"/>
    <w:rsid w:val="009C3662"/>
    <w:rsid w:val="009C3741"/>
    <w:rsid w:val="009C3853"/>
    <w:rsid w:val="009C44B8"/>
    <w:rsid w:val="009C45A7"/>
    <w:rsid w:val="009C4856"/>
    <w:rsid w:val="009C4F0F"/>
    <w:rsid w:val="009C502D"/>
    <w:rsid w:val="009C5653"/>
    <w:rsid w:val="009C591E"/>
    <w:rsid w:val="009C6063"/>
    <w:rsid w:val="009C6743"/>
    <w:rsid w:val="009C6DDA"/>
    <w:rsid w:val="009C6F0C"/>
    <w:rsid w:val="009C7B90"/>
    <w:rsid w:val="009D02FD"/>
    <w:rsid w:val="009D0410"/>
    <w:rsid w:val="009D0465"/>
    <w:rsid w:val="009D04FD"/>
    <w:rsid w:val="009D0CE9"/>
    <w:rsid w:val="009D1145"/>
    <w:rsid w:val="009D1985"/>
    <w:rsid w:val="009D21F0"/>
    <w:rsid w:val="009D2F84"/>
    <w:rsid w:val="009D3057"/>
    <w:rsid w:val="009D320F"/>
    <w:rsid w:val="009D37D2"/>
    <w:rsid w:val="009D37E7"/>
    <w:rsid w:val="009D393F"/>
    <w:rsid w:val="009D3D65"/>
    <w:rsid w:val="009D3E54"/>
    <w:rsid w:val="009D40A0"/>
    <w:rsid w:val="009D4C3B"/>
    <w:rsid w:val="009D4CA5"/>
    <w:rsid w:val="009D4D53"/>
    <w:rsid w:val="009D527F"/>
    <w:rsid w:val="009D54F3"/>
    <w:rsid w:val="009D574C"/>
    <w:rsid w:val="009D5D9B"/>
    <w:rsid w:val="009D608C"/>
    <w:rsid w:val="009D6148"/>
    <w:rsid w:val="009D65B3"/>
    <w:rsid w:val="009D663D"/>
    <w:rsid w:val="009D7648"/>
    <w:rsid w:val="009D78B3"/>
    <w:rsid w:val="009D793B"/>
    <w:rsid w:val="009D7D26"/>
    <w:rsid w:val="009E048F"/>
    <w:rsid w:val="009E0692"/>
    <w:rsid w:val="009E076B"/>
    <w:rsid w:val="009E0FF2"/>
    <w:rsid w:val="009E1B99"/>
    <w:rsid w:val="009E1C66"/>
    <w:rsid w:val="009E2040"/>
    <w:rsid w:val="009E2473"/>
    <w:rsid w:val="009E2853"/>
    <w:rsid w:val="009E2F9B"/>
    <w:rsid w:val="009E2FDA"/>
    <w:rsid w:val="009E324D"/>
    <w:rsid w:val="009E364B"/>
    <w:rsid w:val="009E3A0D"/>
    <w:rsid w:val="009E3B1B"/>
    <w:rsid w:val="009E3B21"/>
    <w:rsid w:val="009E3F00"/>
    <w:rsid w:val="009E3F98"/>
    <w:rsid w:val="009E49E4"/>
    <w:rsid w:val="009E4EB5"/>
    <w:rsid w:val="009E510E"/>
    <w:rsid w:val="009E6598"/>
    <w:rsid w:val="009E6781"/>
    <w:rsid w:val="009E6807"/>
    <w:rsid w:val="009E6E4E"/>
    <w:rsid w:val="009E70C3"/>
    <w:rsid w:val="009E77B3"/>
    <w:rsid w:val="009E7C62"/>
    <w:rsid w:val="009E7E87"/>
    <w:rsid w:val="009F0AD8"/>
    <w:rsid w:val="009F0EAB"/>
    <w:rsid w:val="009F1922"/>
    <w:rsid w:val="009F1BF9"/>
    <w:rsid w:val="009F1E55"/>
    <w:rsid w:val="009F1EDC"/>
    <w:rsid w:val="009F2340"/>
    <w:rsid w:val="009F2426"/>
    <w:rsid w:val="009F24E3"/>
    <w:rsid w:val="009F28B2"/>
    <w:rsid w:val="009F2A36"/>
    <w:rsid w:val="009F30E6"/>
    <w:rsid w:val="009F370E"/>
    <w:rsid w:val="009F3934"/>
    <w:rsid w:val="009F399B"/>
    <w:rsid w:val="009F3B92"/>
    <w:rsid w:val="009F3E3D"/>
    <w:rsid w:val="009F4046"/>
    <w:rsid w:val="009F40C7"/>
    <w:rsid w:val="009F41D0"/>
    <w:rsid w:val="009F4677"/>
    <w:rsid w:val="009F4944"/>
    <w:rsid w:val="009F4C89"/>
    <w:rsid w:val="009F50CA"/>
    <w:rsid w:val="009F51F9"/>
    <w:rsid w:val="009F543E"/>
    <w:rsid w:val="009F5C18"/>
    <w:rsid w:val="009F61EF"/>
    <w:rsid w:val="009F622A"/>
    <w:rsid w:val="009F674C"/>
    <w:rsid w:val="009F7174"/>
    <w:rsid w:val="009F7724"/>
    <w:rsid w:val="009F7E72"/>
    <w:rsid w:val="00A00D87"/>
    <w:rsid w:val="00A0116D"/>
    <w:rsid w:val="00A01232"/>
    <w:rsid w:val="00A0147E"/>
    <w:rsid w:val="00A01697"/>
    <w:rsid w:val="00A01C69"/>
    <w:rsid w:val="00A02076"/>
    <w:rsid w:val="00A021D5"/>
    <w:rsid w:val="00A02475"/>
    <w:rsid w:val="00A027C4"/>
    <w:rsid w:val="00A02AEF"/>
    <w:rsid w:val="00A02B3A"/>
    <w:rsid w:val="00A02D0F"/>
    <w:rsid w:val="00A032AE"/>
    <w:rsid w:val="00A038DB"/>
    <w:rsid w:val="00A03F6E"/>
    <w:rsid w:val="00A03FB7"/>
    <w:rsid w:val="00A04D60"/>
    <w:rsid w:val="00A050CD"/>
    <w:rsid w:val="00A05425"/>
    <w:rsid w:val="00A0544B"/>
    <w:rsid w:val="00A056D6"/>
    <w:rsid w:val="00A057D7"/>
    <w:rsid w:val="00A05E00"/>
    <w:rsid w:val="00A06929"/>
    <w:rsid w:val="00A06B7B"/>
    <w:rsid w:val="00A072D6"/>
    <w:rsid w:val="00A10512"/>
    <w:rsid w:val="00A1061A"/>
    <w:rsid w:val="00A11339"/>
    <w:rsid w:val="00A114D2"/>
    <w:rsid w:val="00A11F5B"/>
    <w:rsid w:val="00A11FD3"/>
    <w:rsid w:val="00A1227A"/>
    <w:rsid w:val="00A133B5"/>
    <w:rsid w:val="00A1370C"/>
    <w:rsid w:val="00A13A1A"/>
    <w:rsid w:val="00A13E88"/>
    <w:rsid w:val="00A1430D"/>
    <w:rsid w:val="00A14335"/>
    <w:rsid w:val="00A14422"/>
    <w:rsid w:val="00A144EB"/>
    <w:rsid w:val="00A14910"/>
    <w:rsid w:val="00A14D25"/>
    <w:rsid w:val="00A14EC6"/>
    <w:rsid w:val="00A15112"/>
    <w:rsid w:val="00A152EB"/>
    <w:rsid w:val="00A15950"/>
    <w:rsid w:val="00A163D2"/>
    <w:rsid w:val="00A16553"/>
    <w:rsid w:val="00A16AF8"/>
    <w:rsid w:val="00A16BAE"/>
    <w:rsid w:val="00A1706E"/>
    <w:rsid w:val="00A17134"/>
    <w:rsid w:val="00A17C14"/>
    <w:rsid w:val="00A20139"/>
    <w:rsid w:val="00A20197"/>
    <w:rsid w:val="00A20518"/>
    <w:rsid w:val="00A206E0"/>
    <w:rsid w:val="00A20F13"/>
    <w:rsid w:val="00A211CB"/>
    <w:rsid w:val="00A21452"/>
    <w:rsid w:val="00A21624"/>
    <w:rsid w:val="00A2184C"/>
    <w:rsid w:val="00A21A1A"/>
    <w:rsid w:val="00A21C36"/>
    <w:rsid w:val="00A21DA7"/>
    <w:rsid w:val="00A22465"/>
    <w:rsid w:val="00A22D8A"/>
    <w:rsid w:val="00A23300"/>
    <w:rsid w:val="00A234EC"/>
    <w:rsid w:val="00A23863"/>
    <w:rsid w:val="00A23CFD"/>
    <w:rsid w:val="00A24102"/>
    <w:rsid w:val="00A242B9"/>
    <w:rsid w:val="00A242CC"/>
    <w:rsid w:val="00A2443C"/>
    <w:rsid w:val="00A24EC1"/>
    <w:rsid w:val="00A25255"/>
    <w:rsid w:val="00A2531C"/>
    <w:rsid w:val="00A261BD"/>
    <w:rsid w:val="00A270B4"/>
    <w:rsid w:val="00A272D9"/>
    <w:rsid w:val="00A27468"/>
    <w:rsid w:val="00A27DD8"/>
    <w:rsid w:val="00A300E8"/>
    <w:rsid w:val="00A30154"/>
    <w:rsid w:val="00A302CA"/>
    <w:rsid w:val="00A30364"/>
    <w:rsid w:val="00A30CD4"/>
    <w:rsid w:val="00A30D14"/>
    <w:rsid w:val="00A30EBF"/>
    <w:rsid w:val="00A314A8"/>
    <w:rsid w:val="00A31C2E"/>
    <w:rsid w:val="00A31CC3"/>
    <w:rsid w:val="00A3207B"/>
    <w:rsid w:val="00A32147"/>
    <w:rsid w:val="00A3229B"/>
    <w:rsid w:val="00A32388"/>
    <w:rsid w:val="00A329F5"/>
    <w:rsid w:val="00A32A02"/>
    <w:rsid w:val="00A32AE1"/>
    <w:rsid w:val="00A32BD2"/>
    <w:rsid w:val="00A32F3D"/>
    <w:rsid w:val="00A3301F"/>
    <w:rsid w:val="00A3391B"/>
    <w:rsid w:val="00A33D62"/>
    <w:rsid w:val="00A33F7E"/>
    <w:rsid w:val="00A34081"/>
    <w:rsid w:val="00A340E4"/>
    <w:rsid w:val="00A34258"/>
    <w:rsid w:val="00A345E8"/>
    <w:rsid w:val="00A347E4"/>
    <w:rsid w:val="00A3482F"/>
    <w:rsid w:val="00A34A31"/>
    <w:rsid w:val="00A34A68"/>
    <w:rsid w:val="00A34E7E"/>
    <w:rsid w:val="00A35111"/>
    <w:rsid w:val="00A35126"/>
    <w:rsid w:val="00A352C1"/>
    <w:rsid w:val="00A354D8"/>
    <w:rsid w:val="00A35B3E"/>
    <w:rsid w:val="00A35D12"/>
    <w:rsid w:val="00A360E4"/>
    <w:rsid w:val="00A363C3"/>
    <w:rsid w:val="00A367EF"/>
    <w:rsid w:val="00A36A2B"/>
    <w:rsid w:val="00A36DFC"/>
    <w:rsid w:val="00A3702E"/>
    <w:rsid w:val="00A37154"/>
    <w:rsid w:val="00A376E5"/>
    <w:rsid w:val="00A37B21"/>
    <w:rsid w:val="00A37E58"/>
    <w:rsid w:val="00A37F98"/>
    <w:rsid w:val="00A40069"/>
    <w:rsid w:val="00A40351"/>
    <w:rsid w:val="00A4072F"/>
    <w:rsid w:val="00A40C5B"/>
    <w:rsid w:val="00A40CDE"/>
    <w:rsid w:val="00A40E79"/>
    <w:rsid w:val="00A40EAB"/>
    <w:rsid w:val="00A411F9"/>
    <w:rsid w:val="00A4172A"/>
    <w:rsid w:val="00A41CF6"/>
    <w:rsid w:val="00A41F00"/>
    <w:rsid w:val="00A4278A"/>
    <w:rsid w:val="00A42C92"/>
    <w:rsid w:val="00A42CB4"/>
    <w:rsid w:val="00A42D02"/>
    <w:rsid w:val="00A42F76"/>
    <w:rsid w:val="00A432D0"/>
    <w:rsid w:val="00A43A8D"/>
    <w:rsid w:val="00A43E00"/>
    <w:rsid w:val="00A441B2"/>
    <w:rsid w:val="00A44CDC"/>
    <w:rsid w:val="00A4540C"/>
    <w:rsid w:val="00A46139"/>
    <w:rsid w:val="00A46652"/>
    <w:rsid w:val="00A4669C"/>
    <w:rsid w:val="00A46CAA"/>
    <w:rsid w:val="00A474A0"/>
    <w:rsid w:val="00A50533"/>
    <w:rsid w:val="00A50A03"/>
    <w:rsid w:val="00A50CFB"/>
    <w:rsid w:val="00A50FA7"/>
    <w:rsid w:val="00A511DB"/>
    <w:rsid w:val="00A51F4C"/>
    <w:rsid w:val="00A5262D"/>
    <w:rsid w:val="00A52818"/>
    <w:rsid w:val="00A5296B"/>
    <w:rsid w:val="00A52C21"/>
    <w:rsid w:val="00A52E6C"/>
    <w:rsid w:val="00A53A0D"/>
    <w:rsid w:val="00A53CEB"/>
    <w:rsid w:val="00A53D36"/>
    <w:rsid w:val="00A54402"/>
    <w:rsid w:val="00A54EC2"/>
    <w:rsid w:val="00A5517F"/>
    <w:rsid w:val="00A55343"/>
    <w:rsid w:val="00A55454"/>
    <w:rsid w:val="00A55958"/>
    <w:rsid w:val="00A55B81"/>
    <w:rsid w:val="00A56202"/>
    <w:rsid w:val="00A565AA"/>
    <w:rsid w:val="00A56BA5"/>
    <w:rsid w:val="00A57107"/>
    <w:rsid w:val="00A57364"/>
    <w:rsid w:val="00A573F1"/>
    <w:rsid w:val="00A57534"/>
    <w:rsid w:val="00A5779D"/>
    <w:rsid w:val="00A603AC"/>
    <w:rsid w:val="00A607C3"/>
    <w:rsid w:val="00A609B0"/>
    <w:rsid w:val="00A60C2D"/>
    <w:rsid w:val="00A616C7"/>
    <w:rsid w:val="00A61AAE"/>
    <w:rsid w:val="00A61B52"/>
    <w:rsid w:val="00A61E7D"/>
    <w:rsid w:val="00A620F0"/>
    <w:rsid w:val="00A62633"/>
    <w:rsid w:val="00A62855"/>
    <w:rsid w:val="00A62B22"/>
    <w:rsid w:val="00A62D07"/>
    <w:rsid w:val="00A62D31"/>
    <w:rsid w:val="00A6348A"/>
    <w:rsid w:val="00A634F0"/>
    <w:rsid w:val="00A63924"/>
    <w:rsid w:val="00A63B6B"/>
    <w:rsid w:val="00A63E9C"/>
    <w:rsid w:val="00A64391"/>
    <w:rsid w:val="00A64818"/>
    <w:rsid w:val="00A64ACB"/>
    <w:rsid w:val="00A64BBD"/>
    <w:rsid w:val="00A65598"/>
    <w:rsid w:val="00A6565B"/>
    <w:rsid w:val="00A65D09"/>
    <w:rsid w:val="00A66081"/>
    <w:rsid w:val="00A662F8"/>
    <w:rsid w:val="00A66A14"/>
    <w:rsid w:val="00A66C7D"/>
    <w:rsid w:val="00A6716F"/>
    <w:rsid w:val="00A67713"/>
    <w:rsid w:val="00A67D7B"/>
    <w:rsid w:val="00A67F6E"/>
    <w:rsid w:val="00A70033"/>
    <w:rsid w:val="00A70504"/>
    <w:rsid w:val="00A70DC7"/>
    <w:rsid w:val="00A71DA4"/>
    <w:rsid w:val="00A72269"/>
    <w:rsid w:val="00A722C5"/>
    <w:rsid w:val="00A72EFB"/>
    <w:rsid w:val="00A73A20"/>
    <w:rsid w:val="00A73E84"/>
    <w:rsid w:val="00A73FAF"/>
    <w:rsid w:val="00A73FCA"/>
    <w:rsid w:val="00A74CE8"/>
    <w:rsid w:val="00A74EF6"/>
    <w:rsid w:val="00A750CE"/>
    <w:rsid w:val="00A7519E"/>
    <w:rsid w:val="00A756CA"/>
    <w:rsid w:val="00A75E45"/>
    <w:rsid w:val="00A76553"/>
    <w:rsid w:val="00A7696A"/>
    <w:rsid w:val="00A76AAB"/>
    <w:rsid w:val="00A771C5"/>
    <w:rsid w:val="00A7776F"/>
    <w:rsid w:val="00A77CE2"/>
    <w:rsid w:val="00A77FAA"/>
    <w:rsid w:val="00A77FDC"/>
    <w:rsid w:val="00A8005F"/>
    <w:rsid w:val="00A802A5"/>
    <w:rsid w:val="00A808BF"/>
    <w:rsid w:val="00A80E2A"/>
    <w:rsid w:val="00A80FB1"/>
    <w:rsid w:val="00A810ED"/>
    <w:rsid w:val="00A81143"/>
    <w:rsid w:val="00A81194"/>
    <w:rsid w:val="00A811CC"/>
    <w:rsid w:val="00A818B7"/>
    <w:rsid w:val="00A820AF"/>
    <w:rsid w:val="00A8266A"/>
    <w:rsid w:val="00A8276F"/>
    <w:rsid w:val="00A83977"/>
    <w:rsid w:val="00A83C89"/>
    <w:rsid w:val="00A84400"/>
    <w:rsid w:val="00A84431"/>
    <w:rsid w:val="00A84536"/>
    <w:rsid w:val="00A8456E"/>
    <w:rsid w:val="00A84B60"/>
    <w:rsid w:val="00A84BB6"/>
    <w:rsid w:val="00A84E3D"/>
    <w:rsid w:val="00A85BEA"/>
    <w:rsid w:val="00A85C2A"/>
    <w:rsid w:val="00A86E52"/>
    <w:rsid w:val="00A87152"/>
    <w:rsid w:val="00A873E5"/>
    <w:rsid w:val="00A87636"/>
    <w:rsid w:val="00A87683"/>
    <w:rsid w:val="00A877C9"/>
    <w:rsid w:val="00A90049"/>
    <w:rsid w:val="00A90965"/>
    <w:rsid w:val="00A90C82"/>
    <w:rsid w:val="00A91179"/>
    <w:rsid w:val="00A918C3"/>
    <w:rsid w:val="00A91BCF"/>
    <w:rsid w:val="00A91DB4"/>
    <w:rsid w:val="00A928CA"/>
    <w:rsid w:val="00A9299B"/>
    <w:rsid w:val="00A929E8"/>
    <w:rsid w:val="00A92C72"/>
    <w:rsid w:val="00A92CE4"/>
    <w:rsid w:val="00A92D9A"/>
    <w:rsid w:val="00A92DC1"/>
    <w:rsid w:val="00A9375F"/>
    <w:rsid w:val="00A937F5"/>
    <w:rsid w:val="00A93CA7"/>
    <w:rsid w:val="00A93CFC"/>
    <w:rsid w:val="00A93D13"/>
    <w:rsid w:val="00A93E1A"/>
    <w:rsid w:val="00A94530"/>
    <w:rsid w:val="00A94626"/>
    <w:rsid w:val="00A947E3"/>
    <w:rsid w:val="00A94866"/>
    <w:rsid w:val="00A94F5D"/>
    <w:rsid w:val="00A95112"/>
    <w:rsid w:val="00A9518D"/>
    <w:rsid w:val="00A95A62"/>
    <w:rsid w:val="00A95AED"/>
    <w:rsid w:val="00A95D47"/>
    <w:rsid w:val="00A96976"/>
    <w:rsid w:val="00A96A23"/>
    <w:rsid w:val="00A97A53"/>
    <w:rsid w:val="00A97D35"/>
    <w:rsid w:val="00AA0325"/>
    <w:rsid w:val="00AA05AB"/>
    <w:rsid w:val="00AA05F9"/>
    <w:rsid w:val="00AA074E"/>
    <w:rsid w:val="00AA0AB7"/>
    <w:rsid w:val="00AA0B63"/>
    <w:rsid w:val="00AA0E50"/>
    <w:rsid w:val="00AA1226"/>
    <w:rsid w:val="00AA1557"/>
    <w:rsid w:val="00AA16F2"/>
    <w:rsid w:val="00AA1AD7"/>
    <w:rsid w:val="00AA1B1A"/>
    <w:rsid w:val="00AA1BF0"/>
    <w:rsid w:val="00AA1DD3"/>
    <w:rsid w:val="00AA2285"/>
    <w:rsid w:val="00AA22C2"/>
    <w:rsid w:val="00AA28A0"/>
    <w:rsid w:val="00AA2A38"/>
    <w:rsid w:val="00AA2FE4"/>
    <w:rsid w:val="00AA32CA"/>
    <w:rsid w:val="00AA36AD"/>
    <w:rsid w:val="00AA3918"/>
    <w:rsid w:val="00AA3ADB"/>
    <w:rsid w:val="00AA3D76"/>
    <w:rsid w:val="00AA41C3"/>
    <w:rsid w:val="00AA4402"/>
    <w:rsid w:val="00AA4BCB"/>
    <w:rsid w:val="00AA5BCC"/>
    <w:rsid w:val="00AA5E00"/>
    <w:rsid w:val="00AA5EBF"/>
    <w:rsid w:val="00AA5F85"/>
    <w:rsid w:val="00AA6307"/>
    <w:rsid w:val="00AA651D"/>
    <w:rsid w:val="00AA6654"/>
    <w:rsid w:val="00AA66BF"/>
    <w:rsid w:val="00AA6869"/>
    <w:rsid w:val="00AA69AC"/>
    <w:rsid w:val="00AA771B"/>
    <w:rsid w:val="00AB0164"/>
    <w:rsid w:val="00AB0708"/>
    <w:rsid w:val="00AB0C43"/>
    <w:rsid w:val="00AB1054"/>
    <w:rsid w:val="00AB162D"/>
    <w:rsid w:val="00AB1767"/>
    <w:rsid w:val="00AB1CF2"/>
    <w:rsid w:val="00AB1FA8"/>
    <w:rsid w:val="00AB21E5"/>
    <w:rsid w:val="00AB2358"/>
    <w:rsid w:val="00AB268B"/>
    <w:rsid w:val="00AB275E"/>
    <w:rsid w:val="00AB2A41"/>
    <w:rsid w:val="00AB2B86"/>
    <w:rsid w:val="00AB2C1A"/>
    <w:rsid w:val="00AB2EBC"/>
    <w:rsid w:val="00AB2F61"/>
    <w:rsid w:val="00AB3229"/>
    <w:rsid w:val="00AB32D2"/>
    <w:rsid w:val="00AB3483"/>
    <w:rsid w:val="00AB4308"/>
    <w:rsid w:val="00AB4852"/>
    <w:rsid w:val="00AB4EC8"/>
    <w:rsid w:val="00AB62D9"/>
    <w:rsid w:val="00AB6354"/>
    <w:rsid w:val="00AB6565"/>
    <w:rsid w:val="00AB65E5"/>
    <w:rsid w:val="00AB6B94"/>
    <w:rsid w:val="00AB6FDC"/>
    <w:rsid w:val="00AB7E76"/>
    <w:rsid w:val="00AC00CC"/>
    <w:rsid w:val="00AC01EC"/>
    <w:rsid w:val="00AC0534"/>
    <w:rsid w:val="00AC0781"/>
    <w:rsid w:val="00AC0B71"/>
    <w:rsid w:val="00AC0CE6"/>
    <w:rsid w:val="00AC1331"/>
    <w:rsid w:val="00AC150C"/>
    <w:rsid w:val="00AC1B82"/>
    <w:rsid w:val="00AC1B83"/>
    <w:rsid w:val="00AC1F67"/>
    <w:rsid w:val="00AC203F"/>
    <w:rsid w:val="00AC2B3C"/>
    <w:rsid w:val="00AC2DB6"/>
    <w:rsid w:val="00AC3229"/>
    <w:rsid w:val="00AC4282"/>
    <w:rsid w:val="00AC42AB"/>
    <w:rsid w:val="00AC45CE"/>
    <w:rsid w:val="00AC4A3F"/>
    <w:rsid w:val="00AC4A9B"/>
    <w:rsid w:val="00AC4DD8"/>
    <w:rsid w:val="00AC5BD5"/>
    <w:rsid w:val="00AC5DCD"/>
    <w:rsid w:val="00AC6549"/>
    <w:rsid w:val="00AC6574"/>
    <w:rsid w:val="00AC665F"/>
    <w:rsid w:val="00AC6721"/>
    <w:rsid w:val="00AC6A5E"/>
    <w:rsid w:val="00AC6ACC"/>
    <w:rsid w:val="00AC6F50"/>
    <w:rsid w:val="00AC71A1"/>
    <w:rsid w:val="00AC7492"/>
    <w:rsid w:val="00AC78FE"/>
    <w:rsid w:val="00AD02D0"/>
    <w:rsid w:val="00AD0984"/>
    <w:rsid w:val="00AD0A4D"/>
    <w:rsid w:val="00AD0AC5"/>
    <w:rsid w:val="00AD0B86"/>
    <w:rsid w:val="00AD0BD2"/>
    <w:rsid w:val="00AD1998"/>
    <w:rsid w:val="00AD23C3"/>
    <w:rsid w:val="00AD23FC"/>
    <w:rsid w:val="00AD2BEB"/>
    <w:rsid w:val="00AD3096"/>
    <w:rsid w:val="00AD30C1"/>
    <w:rsid w:val="00AD30D8"/>
    <w:rsid w:val="00AD332D"/>
    <w:rsid w:val="00AD3916"/>
    <w:rsid w:val="00AD423B"/>
    <w:rsid w:val="00AD43D8"/>
    <w:rsid w:val="00AD4419"/>
    <w:rsid w:val="00AD456D"/>
    <w:rsid w:val="00AD467D"/>
    <w:rsid w:val="00AD4C62"/>
    <w:rsid w:val="00AD4DE4"/>
    <w:rsid w:val="00AD54A0"/>
    <w:rsid w:val="00AD54B5"/>
    <w:rsid w:val="00AD59E0"/>
    <w:rsid w:val="00AD5E67"/>
    <w:rsid w:val="00AD6477"/>
    <w:rsid w:val="00AD64CD"/>
    <w:rsid w:val="00AD6849"/>
    <w:rsid w:val="00AD6E04"/>
    <w:rsid w:val="00AD6E9D"/>
    <w:rsid w:val="00AD77DB"/>
    <w:rsid w:val="00AD7C0C"/>
    <w:rsid w:val="00AD7E81"/>
    <w:rsid w:val="00AE01C7"/>
    <w:rsid w:val="00AE06E5"/>
    <w:rsid w:val="00AE09ED"/>
    <w:rsid w:val="00AE0FA4"/>
    <w:rsid w:val="00AE1063"/>
    <w:rsid w:val="00AE15DA"/>
    <w:rsid w:val="00AE17A7"/>
    <w:rsid w:val="00AE21FB"/>
    <w:rsid w:val="00AE26A1"/>
    <w:rsid w:val="00AE2933"/>
    <w:rsid w:val="00AE297F"/>
    <w:rsid w:val="00AE2E1C"/>
    <w:rsid w:val="00AE2E70"/>
    <w:rsid w:val="00AE336B"/>
    <w:rsid w:val="00AE392F"/>
    <w:rsid w:val="00AE3A20"/>
    <w:rsid w:val="00AE3B0F"/>
    <w:rsid w:val="00AE3C11"/>
    <w:rsid w:val="00AE3E02"/>
    <w:rsid w:val="00AE426C"/>
    <w:rsid w:val="00AE4960"/>
    <w:rsid w:val="00AE4F7A"/>
    <w:rsid w:val="00AE5451"/>
    <w:rsid w:val="00AE5AF6"/>
    <w:rsid w:val="00AE6215"/>
    <w:rsid w:val="00AE68B0"/>
    <w:rsid w:val="00AE6B13"/>
    <w:rsid w:val="00AE6E5E"/>
    <w:rsid w:val="00AE6E8B"/>
    <w:rsid w:val="00AE77C5"/>
    <w:rsid w:val="00AE7CD7"/>
    <w:rsid w:val="00AE7E74"/>
    <w:rsid w:val="00AF00EC"/>
    <w:rsid w:val="00AF038D"/>
    <w:rsid w:val="00AF0545"/>
    <w:rsid w:val="00AF059B"/>
    <w:rsid w:val="00AF0771"/>
    <w:rsid w:val="00AF0B2B"/>
    <w:rsid w:val="00AF0BED"/>
    <w:rsid w:val="00AF0E80"/>
    <w:rsid w:val="00AF113E"/>
    <w:rsid w:val="00AF131C"/>
    <w:rsid w:val="00AF1661"/>
    <w:rsid w:val="00AF17DE"/>
    <w:rsid w:val="00AF20CB"/>
    <w:rsid w:val="00AF20E6"/>
    <w:rsid w:val="00AF2333"/>
    <w:rsid w:val="00AF2457"/>
    <w:rsid w:val="00AF25DF"/>
    <w:rsid w:val="00AF285F"/>
    <w:rsid w:val="00AF2A79"/>
    <w:rsid w:val="00AF2FAD"/>
    <w:rsid w:val="00AF3549"/>
    <w:rsid w:val="00AF372C"/>
    <w:rsid w:val="00AF4290"/>
    <w:rsid w:val="00AF4459"/>
    <w:rsid w:val="00AF4937"/>
    <w:rsid w:val="00AF5167"/>
    <w:rsid w:val="00AF55C8"/>
    <w:rsid w:val="00AF59F8"/>
    <w:rsid w:val="00AF5A98"/>
    <w:rsid w:val="00AF5D19"/>
    <w:rsid w:val="00AF6691"/>
    <w:rsid w:val="00AF7060"/>
    <w:rsid w:val="00AF711E"/>
    <w:rsid w:val="00AF71B7"/>
    <w:rsid w:val="00AF72FC"/>
    <w:rsid w:val="00AF799D"/>
    <w:rsid w:val="00AF7EB4"/>
    <w:rsid w:val="00AF7F7F"/>
    <w:rsid w:val="00B00617"/>
    <w:rsid w:val="00B00E8F"/>
    <w:rsid w:val="00B012C9"/>
    <w:rsid w:val="00B013AB"/>
    <w:rsid w:val="00B0170A"/>
    <w:rsid w:val="00B01C79"/>
    <w:rsid w:val="00B02251"/>
    <w:rsid w:val="00B02652"/>
    <w:rsid w:val="00B03071"/>
    <w:rsid w:val="00B03138"/>
    <w:rsid w:val="00B03513"/>
    <w:rsid w:val="00B044CA"/>
    <w:rsid w:val="00B04588"/>
    <w:rsid w:val="00B04589"/>
    <w:rsid w:val="00B04D7C"/>
    <w:rsid w:val="00B05935"/>
    <w:rsid w:val="00B0597E"/>
    <w:rsid w:val="00B05DA9"/>
    <w:rsid w:val="00B05E81"/>
    <w:rsid w:val="00B060DF"/>
    <w:rsid w:val="00B06768"/>
    <w:rsid w:val="00B069F1"/>
    <w:rsid w:val="00B06A48"/>
    <w:rsid w:val="00B06CE7"/>
    <w:rsid w:val="00B06D12"/>
    <w:rsid w:val="00B0750A"/>
    <w:rsid w:val="00B0753A"/>
    <w:rsid w:val="00B07B0A"/>
    <w:rsid w:val="00B07F62"/>
    <w:rsid w:val="00B1015C"/>
    <w:rsid w:val="00B1041A"/>
    <w:rsid w:val="00B10735"/>
    <w:rsid w:val="00B10A1C"/>
    <w:rsid w:val="00B10D4A"/>
    <w:rsid w:val="00B10E36"/>
    <w:rsid w:val="00B11496"/>
    <w:rsid w:val="00B1188E"/>
    <w:rsid w:val="00B11ACF"/>
    <w:rsid w:val="00B136B4"/>
    <w:rsid w:val="00B139BB"/>
    <w:rsid w:val="00B143B6"/>
    <w:rsid w:val="00B14531"/>
    <w:rsid w:val="00B14B72"/>
    <w:rsid w:val="00B14EB2"/>
    <w:rsid w:val="00B14F62"/>
    <w:rsid w:val="00B152A2"/>
    <w:rsid w:val="00B15759"/>
    <w:rsid w:val="00B15831"/>
    <w:rsid w:val="00B15B2D"/>
    <w:rsid w:val="00B15B95"/>
    <w:rsid w:val="00B162E7"/>
    <w:rsid w:val="00B1695C"/>
    <w:rsid w:val="00B16A37"/>
    <w:rsid w:val="00B16CA8"/>
    <w:rsid w:val="00B16DF3"/>
    <w:rsid w:val="00B173A6"/>
    <w:rsid w:val="00B177C2"/>
    <w:rsid w:val="00B17BF8"/>
    <w:rsid w:val="00B17E84"/>
    <w:rsid w:val="00B20381"/>
    <w:rsid w:val="00B204E4"/>
    <w:rsid w:val="00B20892"/>
    <w:rsid w:val="00B20CE4"/>
    <w:rsid w:val="00B20DD4"/>
    <w:rsid w:val="00B20DF6"/>
    <w:rsid w:val="00B20F37"/>
    <w:rsid w:val="00B210F2"/>
    <w:rsid w:val="00B212C5"/>
    <w:rsid w:val="00B216EB"/>
    <w:rsid w:val="00B2178B"/>
    <w:rsid w:val="00B2250D"/>
    <w:rsid w:val="00B225DD"/>
    <w:rsid w:val="00B22780"/>
    <w:rsid w:val="00B22C09"/>
    <w:rsid w:val="00B22F6F"/>
    <w:rsid w:val="00B230BD"/>
    <w:rsid w:val="00B23220"/>
    <w:rsid w:val="00B234CA"/>
    <w:rsid w:val="00B23C56"/>
    <w:rsid w:val="00B2428F"/>
    <w:rsid w:val="00B2442B"/>
    <w:rsid w:val="00B24E10"/>
    <w:rsid w:val="00B24F47"/>
    <w:rsid w:val="00B2559B"/>
    <w:rsid w:val="00B25A98"/>
    <w:rsid w:val="00B25E3B"/>
    <w:rsid w:val="00B2602B"/>
    <w:rsid w:val="00B263EB"/>
    <w:rsid w:val="00B26A18"/>
    <w:rsid w:val="00B26C78"/>
    <w:rsid w:val="00B2719C"/>
    <w:rsid w:val="00B27B71"/>
    <w:rsid w:val="00B27C7B"/>
    <w:rsid w:val="00B30266"/>
    <w:rsid w:val="00B30472"/>
    <w:rsid w:val="00B30489"/>
    <w:rsid w:val="00B30674"/>
    <w:rsid w:val="00B3079C"/>
    <w:rsid w:val="00B30C1E"/>
    <w:rsid w:val="00B31562"/>
    <w:rsid w:val="00B31734"/>
    <w:rsid w:val="00B31AFB"/>
    <w:rsid w:val="00B31BEB"/>
    <w:rsid w:val="00B31D8E"/>
    <w:rsid w:val="00B31DE9"/>
    <w:rsid w:val="00B31F3E"/>
    <w:rsid w:val="00B32245"/>
    <w:rsid w:val="00B3226C"/>
    <w:rsid w:val="00B32462"/>
    <w:rsid w:val="00B325BE"/>
    <w:rsid w:val="00B325D2"/>
    <w:rsid w:val="00B326BE"/>
    <w:rsid w:val="00B331F8"/>
    <w:rsid w:val="00B3381C"/>
    <w:rsid w:val="00B33A77"/>
    <w:rsid w:val="00B33FA8"/>
    <w:rsid w:val="00B3417D"/>
    <w:rsid w:val="00B34257"/>
    <w:rsid w:val="00B353B3"/>
    <w:rsid w:val="00B354E3"/>
    <w:rsid w:val="00B36C1F"/>
    <w:rsid w:val="00B36D97"/>
    <w:rsid w:val="00B40202"/>
    <w:rsid w:val="00B40705"/>
    <w:rsid w:val="00B40CD3"/>
    <w:rsid w:val="00B40E7E"/>
    <w:rsid w:val="00B4162D"/>
    <w:rsid w:val="00B42590"/>
    <w:rsid w:val="00B4282A"/>
    <w:rsid w:val="00B42831"/>
    <w:rsid w:val="00B43049"/>
    <w:rsid w:val="00B4316E"/>
    <w:rsid w:val="00B43B82"/>
    <w:rsid w:val="00B4435F"/>
    <w:rsid w:val="00B44A08"/>
    <w:rsid w:val="00B44ACD"/>
    <w:rsid w:val="00B4504A"/>
    <w:rsid w:val="00B45295"/>
    <w:rsid w:val="00B4547A"/>
    <w:rsid w:val="00B4558B"/>
    <w:rsid w:val="00B45C12"/>
    <w:rsid w:val="00B45CB0"/>
    <w:rsid w:val="00B467B9"/>
    <w:rsid w:val="00B4686F"/>
    <w:rsid w:val="00B468AC"/>
    <w:rsid w:val="00B46F0E"/>
    <w:rsid w:val="00B47588"/>
    <w:rsid w:val="00B47EC5"/>
    <w:rsid w:val="00B5001D"/>
    <w:rsid w:val="00B50097"/>
    <w:rsid w:val="00B501FA"/>
    <w:rsid w:val="00B502BA"/>
    <w:rsid w:val="00B51067"/>
    <w:rsid w:val="00B515C1"/>
    <w:rsid w:val="00B519AC"/>
    <w:rsid w:val="00B52215"/>
    <w:rsid w:val="00B522DD"/>
    <w:rsid w:val="00B523AE"/>
    <w:rsid w:val="00B5246F"/>
    <w:rsid w:val="00B526B5"/>
    <w:rsid w:val="00B528A8"/>
    <w:rsid w:val="00B538D9"/>
    <w:rsid w:val="00B54109"/>
    <w:rsid w:val="00B5429C"/>
    <w:rsid w:val="00B548D2"/>
    <w:rsid w:val="00B54B5D"/>
    <w:rsid w:val="00B54C63"/>
    <w:rsid w:val="00B5556E"/>
    <w:rsid w:val="00B55B3D"/>
    <w:rsid w:val="00B55B93"/>
    <w:rsid w:val="00B55DB9"/>
    <w:rsid w:val="00B55DE9"/>
    <w:rsid w:val="00B56A3C"/>
    <w:rsid w:val="00B574CD"/>
    <w:rsid w:val="00B57671"/>
    <w:rsid w:val="00B57FEA"/>
    <w:rsid w:val="00B6006E"/>
    <w:rsid w:val="00B60176"/>
    <w:rsid w:val="00B603EF"/>
    <w:rsid w:val="00B60588"/>
    <w:rsid w:val="00B6070F"/>
    <w:rsid w:val="00B610C9"/>
    <w:rsid w:val="00B614B9"/>
    <w:rsid w:val="00B61795"/>
    <w:rsid w:val="00B617AE"/>
    <w:rsid w:val="00B61F61"/>
    <w:rsid w:val="00B62188"/>
    <w:rsid w:val="00B62258"/>
    <w:rsid w:val="00B624AC"/>
    <w:rsid w:val="00B62702"/>
    <w:rsid w:val="00B630D7"/>
    <w:rsid w:val="00B63116"/>
    <w:rsid w:val="00B6327A"/>
    <w:rsid w:val="00B63DF0"/>
    <w:rsid w:val="00B63F5B"/>
    <w:rsid w:val="00B640F8"/>
    <w:rsid w:val="00B64728"/>
    <w:rsid w:val="00B64A14"/>
    <w:rsid w:val="00B64AF3"/>
    <w:rsid w:val="00B64E4A"/>
    <w:rsid w:val="00B652CA"/>
    <w:rsid w:val="00B6587B"/>
    <w:rsid w:val="00B65880"/>
    <w:rsid w:val="00B65942"/>
    <w:rsid w:val="00B65C98"/>
    <w:rsid w:val="00B66283"/>
    <w:rsid w:val="00B66342"/>
    <w:rsid w:val="00B665FB"/>
    <w:rsid w:val="00B66AC6"/>
    <w:rsid w:val="00B66F1E"/>
    <w:rsid w:val="00B6736E"/>
    <w:rsid w:val="00B67624"/>
    <w:rsid w:val="00B676CF"/>
    <w:rsid w:val="00B6783A"/>
    <w:rsid w:val="00B67CC7"/>
    <w:rsid w:val="00B700E5"/>
    <w:rsid w:val="00B70164"/>
    <w:rsid w:val="00B71007"/>
    <w:rsid w:val="00B71089"/>
    <w:rsid w:val="00B7154A"/>
    <w:rsid w:val="00B71A14"/>
    <w:rsid w:val="00B720CE"/>
    <w:rsid w:val="00B727F0"/>
    <w:rsid w:val="00B728FE"/>
    <w:rsid w:val="00B730A7"/>
    <w:rsid w:val="00B73451"/>
    <w:rsid w:val="00B73E8D"/>
    <w:rsid w:val="00B73F74"/>
    <w:rsid w:val="00B73FE2"/>
    <w:rsid w:val="00B744C5"/>
    <w:rsid w:val="00B74D9A"/>
    <w:rsid w:val="00B74DFA"/>
    <w:rsid w:val="00B751A6"/>
    <w:rsid w:val="00B7529F"/>
    <w:rsid w:val="00B7568A"/>
    <w:rsid w:val="00B7603B"/>
    <w:rsid w:val="00B763CF"/>
    <w:rsid w:val="00B766FD"/>
    <w:rsid w:val="00B76DD8"/>
    <w:rsid w:val="00B7713E"/>
    <w:rsid w:val="00B77CE0"/>
    <w:rsid w:val="00B77E82"/>
    <w:rsid w:val="00B80158"/>
    <w:rsid w:val="00B809B5"/>
    <w:rsid w:val="00B809BB"/>
    <w:rsid w:val="00B80B41"/>
    <w:rsid w:val="00B80D1B"/>
    <w:rsid w:val="00B8111E"/>
    <w:rsid w:val="00B817A0"/>
    <w:rsid w:val="00B819E6"/>
    <w:rsid w:val="00B81D14"/>
    <w:rsid w:val="00B81DE1"/>
    <w:rsid w:val="00B8229C"/>
    <w:rsid w:val="00B82786"/>
    <w:rsid w:val="00B82A66"/>
    <w:rsid w:val="00B82B4D"/>
    <w:rsid w:val="00B83062"/>
    <w:rsid w:val="00B8315A"/>
    <w:rsid w:val="00B831A2"/>
    <w:rsid w:val="00B83435"/>
    <w:rsid w:val="00B8364E"/>
    <w:rsid w:val="00B836A1"/>
    <w:rsid w:val="00B83C9F"/>
    <w:rsid w:val="00B84333"/>
    <w:rsid w:val="00B84A7F"/>
    <w:rsid w:val="00B85271"/>
    <w:rsid w:val="00B85380"/>
    <w:rsid w:val="00B85654"/>
    <w:rsid w:val="00B857DA"/>
    <w:rsid w:val="00B85C18"/>
    <w:rsid w:val="00B85DF6"/>
    <w:rsid w:val="00B85E5D"/>
    <w:rsid w:val="00B864A3"/>
    <w:rsid w:val="00B86911"/>
    <w:rsid w:val="00B86C9A"/>
    <w:rsid w:val="00B87A49"/>
    <w:rsid w:val="00B908EE"/>
    <w:rsid w:val="00B90BF2"/>
    <w:rsid w:val="00B90D6C"/>
    <w:rsid w:val="00B90D93"/>
    <w:rsid w:val="00B90F93"/>
    <w:rsid w:val="00B912C6"/>
    <w:rsid w:val="00B912F2"/>
    <w:rsid w:val="00B91368"/>
    <w:rsid w:val="00B91448"/>
    <w:rsid w:val="00B9146F"/>
    <w:rsid w:val="00B91743"/>
    <w:rsid w:val="00B91BD9"/>
    <w:rsid w:val="00B91D8F"/>
    <w:rsid w:val="00B924AE"/>
    <w:rsid w:val="00B94084"/>
    <w:rsid w:val="00B9418C"/>
    <w:rsid w:val="00B94515"/>
    <w:rsid w:val="00B94A92"/>
    <w:rsid w:val="00B951B2"/>
    <w:rsid w:val="00B9522A"/>
    <w:rsid w:val="00B95338"/>
    <w:rsid w:val="00B95390"/>
    <w:rsid w:val="00B95781"/>
    <w:rsid w:val="00B958A9"/>
    <w:rsid w:val="00B95B98"/>
    <w:rsid w:val="00B96188"/>
    <w:rsid w:val="00B96636"/>
    <w:rsid w:val="00B96827"/>
    <w:rsid w:val="00B96862"/>
    <w:rsid w:val="00B96CAF"/>
    <w:rsid w:val="00B96CBE"/>
    <w:rsid w:val="00B96D11"/>
    <w:rsid w:val="00B96E78"/>
    <w:rsid w:val="00B972FE"/>
    <w:rsid w:val="00B9741D"/>
    <w:rsid w:val="00B976BA"/>
    <w:rsid w:val="00B97B10"/>
    <w:rsid w:val="00B97BAD"/>
    <w:rsid w:val="00BA0B16"/>
    <w:rsid w:val="00BA11AC"/>
    <w:rsid w:val="00BA1220"/>
    <w:rsid w:val="00BA1B32"/>
    <w:rsid w:val="00BA22D1"/>
    <w:rsid w:val="00BA2740"/>
    <w:rsid w:val="00BA27B5"/>
    <w:rsid w:val="00BA2DE6"/>
    <w:rsid w:val="00BA30C5"/>
    <w:rsid w:val="00BA3174"/>
    <w:rsid w:val="00BA3574"/>
    <w:rsid w:val="00BA3687"/>
    <w:rsid w:val="00BA36A9"/>
    <w:rsid w:val="00BA3779"/>
    <w:rsid w:val="00BA39AD"/>
    <w:rsid w:val="00BA449A"/>
    <w:rsid w:val="00BA4740"/>
    <w:rsid w:val="00BA4BAD"/>
    <w:rsid w:val="00BA4CEA"/>
    <w:rsid w:val="00BA4FE2"/>
    <w:rsid w:val="00BA5138"/>
    <w:rsid w:val="00BA518B"/>
    <w:rsid w:val="00BA553B"/>
    <w:rsid w:val="00BA571F"/>
    <w:rsid w:val="00BA5C21"/>
    <w:rsid w:val="00BA5CC4"/>
    <w:rsid w:val="00BA6853"/>
    <w:rsid w:val="00BA6A8D"/>
    <w:rsid w:val="00BA74DA"/>
    <w:rsid w:val="00BA78C9"/>
    <w:rsid w:val="00BA7F43"/>
    <w:rsid w:val="00BA7FE8"/>
    <w:rsid w:val="00BB020C"/>
    <w:rsid w:val="00BB0560"/>
    <w:rsid w:val="00BB0595"/>
    <w:rsid w:val="00BB0A08"/>
    <w:rsid w:val="00BB19A9"/>
    <w:rsid w:val="00BB1B1A"/>
    <w:rsid w:val="00BB1B9B"/>
    <w:rsid w:val="00BB2108"/>
    <w:rsid w:val="00BB288D"/>
    <w:rsid w:val="00BB3675"/>
    <w:rsid w:val="00BB37B1"/>
    <w:rsid w:val="00BB3A08"/>
    <w:rsid w:val="00BB4097"/>
    <w:rsid w:val="00BB43E9"/>
    <w:rsid w:val="00BB44D9"/>
    <w:rsid w:val="00BB459A"/>
    <w:rsid w:val="00BB525F"/>
    <w:rsid w:val="00BB531C"/>
    <w:rsid w:val="00BB57E1"/>
    <w:rsid w:val="00BB5CC4"/>
    <w:rsid w:val="00BB617D"/>
    <w:rsid w:val="00BB61E3"/>
    <w:rsid w:val="00BB6505"/>
    <w:rsid w:val="00BB67BD"/>
    <w:rsid w:val="00BB6916"/>
    <w:rsid w:val="00BB6925"/>
    <w:rsid w:val="00BB6A41"/>
    <w:rsid w:val="00BB6E9F"/>
    <w:rsid w:val="00BB700A"/>
    <w:rsid w:val="00BB73AB"/>
    <w:rsid w:val="00BB79A6"/>
    <w:rsid w:val="00BB7F1B"/>
    <w:rsid w:val="00BB7F3A"/>
    <w:rsid w:val="00BC086F"/>
    <w:rsid w:val="00BC1217"/>
    <w:rsid w:val="00BC20B6"/>
    <w:rsid w:val="00BC21FE"/>
    <w:rsid w:val="00BC22CA"/>
    <w:rsid w:val="00BC2359"/>
    <w:rsid w:val="00BC2CC4"/>
    <w:rsid w:val="00BC30B1"/>
    <w:rsid w:val="00BC31E4"/>
    <w:rsid w:val="00BC3A19"/>
    <w:rsid w:val="00BC3BDA"/>
    <w:rsid w:val="00BC3F5B"/>
    <w:rsid w:val="00BC4C58"/>
    <w:rsid w:val="00BC5156"/>
    <w:rsid w:val="00BC522F"/>
    <w:rsid w:val="00BC52C6"/>
    <w:rsid w:val="00BC549C"/>
    <w:rsid w:val="00BC5BE2"/>
    <w:rsid w:val="00BC5F45"/>
    <w:rsid w:val="00BC6578"/>
    <w:rsid w:val="00BC68D9"/>
    <w:rsid w:val="00BC7073"/>
    <w:rsid w:val="00BC70B7"/>
    <w:rsid w:val="00BC715E"/>
    <w:rsid w:val="00BC7490"/>
    <w:rsid w:val="00BC749A"/>
    <w:rsid w:val="00BC78EA"/>
    <w:rsid w:val="00BC7A90"/>
    <w:rsid w:val="00BC7AFD"/>
    <w:rsid w:val="00BC7B1E"/>
    <w:rsid w:val="00BD01D8"/>
    <w:rsid w:val="00BD0418"/>
    <w:rsid w:val="00BD093A"/>
    <w:rsid w:val="00BD0B06"/>
    <w:rsid w:val="00BD0C14"/>
    <w:rsid w:val="00BD0D4F"/>
    <w:rsid w:val="00BD1855"/>
    <w:rsid w:val="00BD1A56"/>
    <w:rsid w:val="00BD1C81"/>
    <w:rsid w:val="00BD1D81"/>
    <w:rsid w:val="00BD1DE4"/>
    <w:rsid w:val="00BD1FD0"/>
    <w:rsid w:val="00BD3B5C"/>
    <w:rsid w:val="00BD3C55"/>
    <w:rsid w:val="00BD491C"/>
    <w:rsid w:val="00BD498B"/>
    <w:rsid w:val="00BD4CD2"/>
    <w:rsid w:val="00BD584C"/>
    <w:rsid w:val="00BD58CC"/>
    <w:rsid w:val="00BD5D57"/>
    <w:rsid w:val="00BD62E4"/>
    <w:rsid w:val="00BD6490"/>
    <w:rsid w:val="00BD67A9"/>
    <w:rsid w:val="00BD67FF"/>
    <w:rsid w:val="00BD6981"/>
    <w:rsid w:val="00BD69E9"/>
    <w:rsid w:val="00BD6A15"/>
    <w:rsid w:val="00BD6A79"/>
    <w:rsid w:val="00BD7B75"/>
    <w:rsid w:val="00BE0138"/>
    <w:rsid w:val="00BE0A45"/>
    <w:rsid w:val="00BE0B5C"/>
    <w:rsid w:val="00BE1294"/>
    <w:rsid w:val="00BE14B7"/>
    <w:rsid w:val="00BE1758"/>
    <w:rsid w:val="00BE189A"/>
    <w:rsid w:val="00BE1C9E"/>
    <w:rsid w:val="00BE1F8C"/>
    <w:rsid w:val="00BE23F1"/>
    <w:rsid w:val="00BE267E"/>
    <w:rsid w:val="00BE2850"/>
    <w:rsid w:val="00BE2ADB"/>
    <w:rsid w:val="00BE35A2"/>
    <w:rsid w:val="00BE360C"/>
    <w:rsid w:val="00BE3C09"/>
    <w:rsid w:val="00BE41E4"/>
    <w:rsid w:val="00BE4AB7"/>
    <w:rsid w:val="00BE4B06"/>
    <w:rsid w:val="00BE4C52"/>
    <w:rsid w:val="00BE4E27"/>
    <w:rsid w:val="00BE4FC1"/>
    <w:rsid w:val="00BE5299"/>
    <w:rsid w:val="00BE53D8"/>
    <w:rsid w:val="00BE5C19"/>
    <w:rsid w:val="00BE5D0F"/>
    <w:rsid w:val="00BE5D9E"/>
    <w:rsid w:val="00BE6167"/>
    <w:rsid w:val="00BE63AF"/>
    <w:rsid w:val="00BE647C"/>
    <w:rsid w:val="00BE6BAC"/>
    <w:rsid w:val="00BE6E2C"/>
    <w:rsid w:val="00BE7497"/>
    <w:rsid w:val="00BE7ED7"/>
    <w:rsid w:val="00BE7EE6"/>
    <w:rsid w:val="00BF0310"/>
    <w:rsid w:val="00BF074D"/>
    <w:rsid w:val="00BF0C50"/>
    <w:rsid w:val="00BF0EE0"/>
    <w:rsid w:val="00BF10B2"/>
    <w:rsid w:val="00BF19BC"/>
    <w:rsid w:val="00BF1B35"/>
    <w:rsid w:val="00BF27F4"/>
    <w:rsid w:val="00BF2AC8"/>
    <w:rsid w:val="00BF2BC2"/>
    <w:rsid w:val="00BF3015"/>
    <w:rsid w:val="00BF306D"/>
    <w:rsid w:val="00BF3534"/>
    <w:rsid w:val="00BF3970"/>
    <w:rsid w:val="00BF3F55"/>
    <w:rsid w:val="00BF3FA2"/>
    <w:rsid w:val="00BF4536"/>
    <w:rsid w:val="00BF4560"/>
    <w:rsid w:val="00BF4EEC"/>
    <w:rsid w:val="00BF50B2"/>
    <w:rsid w:val="00BF52EC"/>
    <w:rsid w:val="00BF53C8"/>
    <w:rsid w:val="00BF611F"/>
    <w:rsid w:val="00BF64BC"/>
    <w:rsid w:val="00BF665E"/>
    <w:rsid w:val="00BF6C68"/>
    <w:rsid w:val="00BF6E2E"/>
    <w:rsid w:val="00BF6F40"/>
    <w:rsid w:val="00BF705F"/>
    <w:rsid w:val="00BF7A28"/>
    <w:rsid w:val="00BF7CAF"/>
    <w:rsid w:val="00C000CB"/>
    <w:rsid w:val="00C003A9"/>
    <w:rsid w:val="00C00959"/>
    <w:rsid w:val="00C01275"/>
    <w:rsid w:val="00C0127A"/>
    <w:rsid w:val="00C01697"/>
    <w:rsid w:val="00C01A8C"/>
    <w:rsid w:val="00C01E69"/>
    <w:rsid w:val="00C028F6"/>
    <w:rsid w:val="00C02DCC"/>
    <w:rsid w:val="00C02F48"/>
    <w:rsid w:val="00C0344C"/>
    <w:rsid w:val="00C034A0"/>
    <w:rsid w:val="00C03BCC"/>
    <w:rsid w:val="00C03FE7"/>
    <w:rsid w:val="00C040D1"/>
    <w:rsid w:val="00C04305"/>
    <w:rsid w:val="00C04525"/>
    <w:rsid w:val="00C046FF"/>
    <w:rsid w:val="00C048AB"/>
    <w:rsid w:val="00C04AD9"/>
    <w:rsid w:val="00C04AE3"/>
    <w:rsid w:val="00C05277"/>
    <w:rsid w:val="00C053C2"/>
    <w:rsid w:val="00C05541"/>
    <w:rsid w:val="00C058E9"/>
    <w:rsid w:val="00C05AC6"/>
    <w:rsid w:val="00C06154"/>
    <w:rsid w:val="00C0648E"/>
    <w:rsid w:val="00C06490"/>
    <w:rsid w:val="00C06605"/>
    <w:rsid w:val="00C067F8"/>
    <w:rsid w:val="00C0680C"/>
    <w:rsid w:val="00C06CC2"/>
    <w:rsid w:val="00C07001"/>
    <w:rsid w:val="00C07201"/>
    <w:rsid w:val="00C0725F"/>
    <w:rsid w:val="00C073CF"/>
    <w:rsid w:val="00C077B0"/>
    <w:rsid w:val="00C07ACF"/>
    <w:rsid w:val="00C07CDE"/>
    <w:rsid w:val="00C10991"/>
    <w:rsid w:val="00C10DE7"/>
    <w:rsid w:val="00C1109C"/>
    <w:rsid w:val="00C11546"/>
    <w:rsid w:val="00C11571"/>
    <w:rsid w:val="00C116BA"/>
    <w:rsid w:val="00C1183E"/>
    <w:rsid w:val="00C11DC4"/>
    <w:rsid w:val="00C123C5"/>
    <w:rsid w:val="00C12AD9"/>
    <w:rsid w:val="00C12E68"/>
    <w:rsid w:val="00C130BF"/>
    <w:rsid w:val="00C135CB"/>
    <w:rsid w:val="00C13950"/>
    <w:rsid w:val="00C13A47"/>
    <w:rsid w:val="00C13AE1"/>
    <w:rsid w:val="00C14DD7"/>
    <w:rsid w:val="00C14F04"/>
    <w:rsid w:val="00C154DC"/>
    <w:rsid w:val="00C1596B"/>
    <w:rsid w:val="00C15F77"/>
    <w:rsid w:val="00C1626E"/>
    <w:rsid w:val="00C16462"/>
    <w:rsid w:val="00C167A2"/>
    <w:rsid w:val="00C16AE5"/>
    <w:rsid w:val="00C16C3A"/>
    <w:rsid w:val="00C17241"/>
    <w:rsid w:val="00C17CF7"/>
    <w:rsid w:val="00C200CB"/>
    <w:rsid w:val="00C20AD3"/>
    <w:rsid w:val="00C20B3D"/>
    <w:rsid w:val="00C213CA"/>
    <w:rsid w:val="00C213F5"/>
    <w:rsid w:val="00C215FF"/>
    <w:rsid w:val="00C21905"/>
    <w:rsid w:val="00C219BD"/>
    <w:rsid w:val="00C21A2F"/>
    <w:rsid w:val="00C21D7E"/>
    <w:rsid w:val="00C21EFC"/>
    <w:rsid w:val="00C22039"/>
    <w:rsid w:val="00C227FA"/>
    <w:rsid w:val="00C228A7"/>
    <w:rsid w:val="00C22969"/>
    <w:rsid w:val="00C22AB2"/>
    <w:rsid w:val="00C22B99"/>
    <w:rsid w:val="00C22BFA"/>
    <w:rsid w:val="00C22EA0"/>
    <w:rsid w:val="00C22F91"/>
    <w:rsid w:val="00C22F9B"/>
    <w:rsid w:val="00C230DA"/>
    <w:rsid w:val="00C23906"/>
    <w:rsid w:val="00C23B66"/>
    <w:rsid w:val="00C247C1"/>
    <w:rsid w:val="00C24F77"/>
    <w:rsid w:val="00C25596"/>
    <w:rsid w:val="00C25D9D"/>
    <w:rsid w:val="00C262CC"/>
    <w:rsid w:val="00C2671E"/>
    <w:rsid w:val="00C2676F"/>
    <w:rsid w:val="00C2692F"/>
    <w:rsid w:val="00C26966"/>
    <w:rsid w:val="00C26ED1"/>
    <w:rsid w:val="00C27343"/>
    <w:rsid w:val="00C2755A"/>
    <w:rsid w:val="00C2774A"/>
    <w:rsid w:val="00C27BD8"/>
    <w:rsid w:val="00C27EF7"/>
    <w:rsid w:val="00C27F37"/>
    <w:rsid w:val="00C301F6"/>
    <w:rsid w:val="00C302B3"/>
    <w:rsid w:val="00C316B5"/>
    <w:rsid w:val="00C31A1C"/>
    <w:rsid w:val="00C31C57"/>
    <w:rsid w:val="00C31EFC"/>
    <w:rsid w:val="00C32004"/>
    <w:rsid w:val="00C32469"/>
    <w:rsid w:val="00C3295A"/>
    <w:rsid w:val="00C32E02"/>
    <w:rsid w:val="00C3387A"/>
    <w:rsid w:val="00C33E28"/>
    <w:rsid w:val="00C34388"/>
    <w:rsid w:val="00C346A9"/>
    <w:rsid w:val="00C34790"/>
    <w:rsid w:val="00C35467"/>
    <w:rsid w:val="00C35736"/>
    <w:rsid w:val="00C35B3A"/>
    <w:rsid w:val="00C35F29"/>
    <w:rsid w:val="00C36051"/>
    <w:rsid w:val="00C36253"/>
    <w:rsid w:val="00C36335"/>
    <w:rsid w:val="00C3658E"/>
    <w:rsid w:val="00C36602"/>
    <w:rsid w:val="00C36773"/>
    <w:rsid w:val="00C36782"/>
    <w:rsid w:val="00C367A2"/>
    <w:rsid w:val="00C36DDE"/>
    <w:rsid w:val="00C36E8D"/>
    <w:rsid w:val="00C3735A"/>
    <w:rsid w:val="00C37820"/>
    <w:rsid w:val="00C37A0B"/>
    <w:rsid w:val="00C37E45"/>
    <w:rsid w:val="00C4143B"/>
    <w:rsid w:val="00C41478"/>
    <w:rsid w:val="00C41918"/>
    <w:rsid w:val="00C41B28"/>
    <w:rsid w:val="00C420DA"/>
    <w:rsid w:val="00C4224A"/>
    <w:rsid w:val="00C429AB"/>
    <w:rsid w:val="00C42B7E"/>
    <w:rsid w:val="00C42F43"/>
    <w:rsid w:val="00C42F7D"/>
    <w:rsid w:val="00C43296"/>
    <w:rsid w:val="00C43552"/>
    <w:rsid w:val="00C43584"/>
    <w:rsid w:val="00C4387C"/>
    <w:rsid w:val="00C43FA8"/>
    <w:rsid w:val="00C44217"/>
    <w:rsid w:val="00C44D43"/>
    <w:rsid w:val="00C44D4E"/>
    <w:rsid w:val="00C46AE1"/>
    <w:rsid w:val="00C470C1"/>
    <w:rsid w:val="00C479C5"/>
    <w:rsid w:val="00C47CB3"/>
    <w:rsid w:val="00C47FF5"/>
    <w:rsid w:val="00C50264"/>
    <w:rsid w:val="00C50338"/>
    <w:rsid w:val="00C5039C"/>
    <w:rsid w:val="00C505D7"/>
    <w:rsid w:val="00C50966"/>
    <w:rsid w:val="00C50DA0"/>
    <w:rsid w:val="00C51233"/>
    <w:rsid w:val="00C5191E"/>
    <w:rsid w:val="00C51E81"/>
    <w:rsid w:val="00C52A75"/>
    <w:rsid w:val="00C52F69"/>
    <w:rsid w:val="00C530C0"/>
    <w:rsid w:val="00C531CA"/>
    <w:rsid w:val="00C5339C"/>
    <w:rsid w:val="00C5341B"/>
    <w:rsid w:val="00C53BB7"/>
    <w:rsid w:val="00C53C42"/>
    <w:rsid w:val="00C54697"/>
    <w:rsid w:val="00C546FE"/>
    <w:rsid w:val="00C5580E"/>
    <w:rsid w:val="00C558D9"/>
    <w:rsid w:val="00C55BA0"/>
    <w:rsid w:val="00C55E54"/>
    <w:rsid w:val="00C56154"/>
    <w:rsid w:val="00C562BC"/>
    <w:rsid w:val="00C56366"/>
    <w:rsid w:val="00C5647A"/>
    <w:rsid w:val="00C564A7"/>
    <w:rsid w:val="00C56542"/>
    <w:rsid w:val="00C5706F"/>
    <w:rsid w:val="00C5721D"/>
    <w:rsid w:val="00C57490"/>
    <w:rsid w:val="00C57690"/>
    <w:rsid w:val="00C576C5"/>
    <w:rsid w:val="00C57864"/>
    <w:rsid w:val="00C57C63"/>
    <w:rsid w:val="00C57C89"/>
    <w:rsid w:val="00C604E8"/>
    <w:rsid w:val="00C60733"/>
    <w:rsid w:val="00C607DB"/>
    <w:rsid w:val="00C60BC2"/>
    <w:rsid w:val="00C60C7B"/>
    <w:rsid w:val="00C61061"/>
    <w:rsid w:val="00C613E9"/>
    <w:rsid w:val="00C615F3"/>
    <w:rsid w:val="00C61AB7"/>
    <w:rsid w:val="00C62245"/>
    <w:rsid w:val="00C624DB"/>
    <w:rsid w:val="00C63122"/>
    <w:rsid w:val="00C633FE"/>
    <w:rsid w:val="00C636B1"/>
    <w:rsid w:val="00C636F7"/>
    <w:rsid w:val="00C63C27"/>
    <w:rsid w:val="00C63CA2"/>
    <w:rsid w:val="00C63CC5"/>
    <w:rsid w:val="00C63F19"/>
    <w:rsid w:val="00C64308"/>
    <w:rsid w:val="00C64471"/>
    <w:rsid w:val="00C64495"/>
    <w:rsid w:val="00C64AF6"/>
    <w:rsid w:val="00C64C4B"/>
    <w:rsid w:val="00C64C93"/>
    <w:rsid w:val="00C64E4D"/>
    <w:rsid w:val="00C650C4"/>
    <w:rsid w:val="00C6569A"/>
    <w:rsid w:val="00C65859"/>
    <w:rsid w:val="00C658C2"/>
    <w:rsid w:val="00C65BF4"/>
    <w:rsid w:val="00C6623C"/>
    <w:rsid w:val="00C6673E"/>
    <w:rsid w:val="00C66797"/>
    <w:rsid w:val="00C667BC"/>
    <w:rsid w:val="00C667D1"/>
    <w:rsid w:val="00C66B17"/>
    <w:rsid w:val="00C66B67"/>
    <w:rsid w:val="00C670A6"/>
    <w:rsid w:val="00C67C3E"/>
    <w:rsid w:val="00C703C2"/>
    <w:rsid w:val="00C70A2C"/>
    <w:rsid w:val="00C70BA7"/>
    <w:rsid w:val="00C70CE4"/>
    <w:rsid w:val="00C70D2F"/>
    <w:rsid w:val="00C710B4"/>
    <w:rsid w:val="00C71113"/>
    <w:rsid w:val="00C71280"/>
    <w:rsid w:val="00C7189E"/>
    <w:rsid w:val="00C718CD"/>
    <w:rsid w:val="00C71A99"/>
    <w:rsid w:val="00C728B1"/>
    <w:rsid w:val="00C7297B"/>
    <w:rsid w:val="00C72AD6"/>
    <w:rsid w:val="00C738B4"/>
    <w:rsid w:val="00C73983"/>
    <w:rsid w:val="00C74030"/>
    <w:rsid w:val="00C7413F"/>
    <w:rsid w:val="00C741E0"/>
    <w:rsid w:val="00C74235"/>
    <w:rsid w:val="00C7514A"/>
    <w:rsid w:val="00C75190"/>
    <w:rsid w:val="00C75932"/>
    <w:rsid w:val="00C75D37"/>
    <w:rsid w:val="00C76F16"/>
    <w:rsid w:val="00C77047"/>
    <w:rsid w:val="00C7754C"/>
    <w:rsid w:val="00C775D7"/>
    <w:rsid w:val="00C776A6"/>
    <w:rsid w:val="00C77787"/>
    <w:rsid w:val="00C77BBA"/>
    <w:rsid w:val="00C80699"/>
    <w:rsid w:val="00C80A06"/>
    <w:rsid w:val="00C80B64"/>
    <w:rsid w:val="00C80BBC"/>
    <w:rsid w:val="00C81470"/>
    <w:rsid w:val="00C814C0"/>
    <w:rsid w:val="00C81784"/>
    <w:rsid w:val="00C81BA3"/>
    <w:rsid w:val="00C823F1"/>
    <w:rsid w:val="00C8272E"/>
    <w:rsid w:val="00C82A41"/>
    <w:rsid w:val="00C82FBC"/>
    <w:rsid w:val="00C834C4"/>
    <w:rsid w:val="00C8372D"/>
    <w:rsid w:val="00C842DE"/>
    <w:rsid w:val="00C8496A"/>
    <w:rsid w:val="00C84D14"/>
    <w:rsid w:val="00C84F37"/>
    <w:rsid w:val="00C85531"/>
    <w:rsid w:val="00C85625"/>
    <w:rsid w:val="00C856F8"/>
    <w:rsid w:val="00C85DDB"/>
    <w:rsid w:val="00C85F98"/>
    <w:rsid w:val="00C860B5"/>
    <w:rsid w:val="00C86151"/>
    <w:rsid w:val="00C86452"/>
    <w:rsid w:val="00C86541"/>
    <w:rsid w:val="00C86833"/>
    <w:rsid w:val="00C86D96"/>
    <w:rsid w:val="00C874B7"/>
    <w:rsid w:val="00C875D1"/>
    <w:rsid w:val="00C87690"/>
    <w:rsid w:val="00C87A00"/>
    <w:rsid w:val="00C87A18"/>
    <w:rsid w:val="00C87AEE"/>
    <w:rsid w:val="00C87CD2"/>
    <w:rsid w:val="00C907EB"/>
    <w:rsid w:val="00C907F1"/>
    <w:rsid w:val="00C90E24"/>
    <w:rsid w:val="00C90FC9"/>
    <w:rsid w:val="00C91402"/>
    <w:rsid w:val="00C91A38"/>
    <w:rsid w:val="00C91E9D"/>
    <w:rsid w:val="00C920E1"/>
    <w:rsid w:val="00C926EA"/>
    <w:rsid w:val="00C92866"/>
    <w:rsid w:val="00C92A21"/>
    <w:rsid w:val="00C93806"/>
    <w:rsid w:val="00C93F06"/>
    <w:rsid w:val="00C94007"/>
    <w:rsid w:val="00C94456"/>
    <w:rsid w:val="00C944A0"/>
    <w:rsid w:val="00C948BC"/>
    <w:rsid w:val="00C95144"/>
    <w:rsid w:val="00C95497"/>
    <w:rsid w:val="00C955E2"/>
    <w:rsid w:val="00C959BC"/>
    <w:rsid w:val="00C95BEB"/>
    <w:rsid w:val="00C95D11"/>
    <w:rsid w:val="00C9601E"/>
    <w:rsid w:val="00C96163"/>
    <w:rsid w:val="00C96DE7"/>
    <w:rsid w:val="00C96E7F"/>
    <w:rsid w:val="00C96F35"/>
    <w:rsid w:val="00C96FB2"/>
    <w:rsid w:val="00C97335"/>
    <w:rsid w:val="00C97CB3"/>
    <w:rsid w:val="00C97D82"/>
    <w:rsid w:val="00CA031B"/>
    <w:rsid w:val="00CA0753"/>
    <w:rsid w:val="00CA1667"/>
    <w:rsid w:val="00CA20D8"/>
    <w:rsid w:val="00CA44FB"/>
    <w:rsid w:val="00CA482F"/>
    <w:rsid w:val="00CA5299"/>
    <w:rsid w:val="00CA5428"/>
    <w:rsid w:val="00CA5496"/>
    <w:rsid w:val="00CA585C"/>
    <w:rsid w:val="00CA5A1E"/>
    <w:rsid w:val="00CA5E63"/>
    <w:rsid w:val="00CA5F36"/>
    <w:rsid w:val="00CA5FFB"/>
    <w:rsid w:val="00CA63F7"/>
    <w:rsid w:val="00CA67B2"/>
    <w:rsid w:val="00CA6994"/>
    <w:rsid w:val="00CA7088"/>
    <w:rsid w:val="00CA708D"/>
    <w:rsid w:val="00CA70C1"/>
    <w:rsid w:val="00CA71A1"/>
    <w:rsid w:val="00CA71C3"/>
    <w:rsid w:val="00CA71DE"/>
    <w:rsid w:val="00CA728C"/>
    <w:rsid w:val="00CA7377"/>
    <w:rsid w:val="00CA7A95"/>
    <w:rsid w:val="00CA7B3B"/>
    <w:rsid w:val="00CA7C3F"/>
    <w:rsid w:val="00CA7EBC"/>
    <w:rsid w:val="00CB0062"/>
    <w:rsid w:val="00CB033E"/>
    <w:rsid w:val="00CB0613"/>
    <w:rsid w:val="00CB0654"/>
    <w:rsid w:val="00CB0D11"/>
    <w:rsid w:val="00CB0D83"/>
    <w:rsid w:val="00CB0ECF"/>
    <w:rsid w:val="00CB1304"/>
    <w:rsid w:val="00CB141D"/>
    <w:rsid w:val="00CB1975"/>
    <w:rsid w:val="00CB1BB6"/>
    <w:rsid w:val="00CB1CD4"/>
    <w:rsid w:val="00CB22D2"/>
    <w:rsid w:val="00CB268B"/>
    <w:rsid w:val="00CB27E4"/>
    <w:rsid w:val="00CB2AD0"/>
    <w:rsid w:val="00CB2B63"/>
    <w:rsid w:val="00CB2DCC"/>
    <w:rsid w:val="00CB3BD3"/>
    <w:rsid w:val="00CB3E57"/>
    <w:rsid w:val="00CB434E"/>
    <w:rsid w:val="00CB4438"/>
    <w:rsid w:val="00CB48A3"/>
    <w:rsid w:val="00CB4A5B"/>
    <w:rsid w:val="00CB4D8A"/>
    <w:rsid w:val="00CB4F1E"/>
    <w:rsid w:val="00CB5FF4"/>
    <w:rsid w:val="00CB6165"/>
    <w:rsid w:val="00CB628D"/>
    <w:rsid w:val="00CB649A"/>
    <w:rsid w:val="00CB6847"/>
    <w:rsid w:val="00CB6849"/>
    <w:rsid w:val="00CB6AD2"/>
    <w:rsid w:val="00CB6D4F"/>
    <w:rsid w:val="00CB6D8B"/>
    <w:rsid w:val="00CB6DB2"/>
    <w:rsid w:val="00CB712F"/>
    <w:rsid w:val="00CB71BA"/>
    <w:rsid w:val="00CB7579"/>
    <w:rsid w:val="00CB7C65"/>
    <w:rsid w:val="00CB7E52"/>
    <w:rsid w:val="00CC05D1"/>
    <w:rsid w:val="00CC07FD"/>
    <w:rsid w:val="00CC0808"/>
    <w:rsid w:val="00CC0F98"/>
    <w:rsid w:val="00CC1650"/>
    <w:rsid w:val="00CC1AA1"/>
    <w:rsid w:val="00CC1DB5"/>
    <w:rsid w:val="00CC1F7C"/>
    <w:rsid w:val="00CC20E7"/>
    <w:rsid w:val="00CC2825"/>
    <w:rsid w:val="00CC33E8"/>
    <w:rsid w:val="00CC390E"/>
    <w:rsid w:val="00CC3A88"/>
    <w:rsid w:val="00CC3EFC"/>
    <w:rsid w:val="00CC4436"/>
    <w:rsid w:val="00CC4466"/>
    <w:rsid w:val="00CC4489"/>
    <w:rsid w:val="00CC478E"/>
    <w:rsid w:val="00CC5066"/>
    <w:rsid w:val="00CC52EF"/>
    <w:rsid w:val="00CC556F"/>
    <w:rsid w:val="00CC5D05"/>
    <w:rsid w:val="00CC5F10"/>
    <w:rsid w:val="00CC610C"/>
    <w:rsid w:val="00CC6212"/>
    <w:rsid w:val="00CC64DE"/>
    <w:rsid w:val="00CC675F"/>
    <w:rsid w:val="00CC68D8"/>
    <w:rsid w:val="00CC6AD4"/>
    <w:rsid w:val="00CC7133"/>
    <w:rsid w:val="00CC78C7"/>
    <w:rsid w:val="00CC7AB1"/>
    <w:rsid w:val="00CD0522"/>
    <w:rsid w:val="00CD06BB"/>
    <w:rsid w:val="00CD084B"/>
    <w:rsid w:val="00CD0C11"/>
    <w:rsid w:val="00CD123C"/>
    <w:rsid w:val="00CD1AD2"/>
    <w:rsid w:val="00CD2009"/>
    <w:rsid w:val="00CD2674"/>
    <w:rsid w:val="00CD29D2"/>
    <w:rsid w:val="00CD2DED"/>
    <w:rsid w:val="00CD2E81"/>
    <w:rsid w:val="00CD3A4C"/>
    <w:rsid w:val="00CD46A1"/>
    <w:rsid w:val="00CD5B78"/>
    <w:rsid w:val="00CD6964"/>
    <w:rsid w:val="00CD6AA3"/>
    <w:rsid w:val="00CD71B6"/>
    <w:rsid w:val="00CD78B7"/>
    <w:rsid w:val="00CD7BE5"/>
    <w:rsid w:val="00CD7CA1"/>
    <w:rsid w:val="00CD7E75"/>
    <w:rsid w:val="00CE0134"/>
    <w:rsid w:val="00CE01DF"/>
    <w:rsid w:val="00CE03CE"/>
    <w:rsid w:val="00CE04D3"/>
    <w:rsid w:val="00CE08A9"/>
    <w:rsid w:val="00CE0B46"/>
    <w:rsid w:val="00CE17E1"/>
    <w:rsid w:val="00CE1A13"/>
    <w:rsid w:val="00CE1F25"/>
    <w:rsid w:val="00CE1F67"/>
    <w:rsid w:val="00CE27FD"/>
    <w:rsid w:val="00CE3204"/>
    <w:rsid w:val="00CE39F5"/>
    <w:rsid w:val="00CE3EAA"/>
    <w:rsid w:val="00CE3F16"/>
    <w:rsid w:val="00CE4308"/>
    <w:rsid w:val="00CE43CB"/>
    <w:rsid w:val="00CE481D"/>
    <w:rsid w:val="00CE4DAE"/>
    <w:rsid w:val="00CE4E1F"/>
    <w:rsid w:val="00CE4FEC"/>
    <w:rsid w:val="00CE605B"/>
    <w:rsid w:val="00CE609D"/>
    <w:rsid w:val="00CE6D8F"/>
    <w:rsid w:val="00CE7BF7"/>
    <w:rsid w:val="00CE7C02"/>
    <w:rsid w:val="00CF079F"/>
    <w:rsid w:val="00CF0955"/>
    <w:rsid w:val="00CF0D73"/>
    <w:rsid w:val="00CF1400"/>
    <w:rsid w:val="00CF15E4"/>
    <w:rsid w:val="00CF1668"/>
    <w:rsid w:val="00CF2145"/>
    <w:rsid w:val="00CF21D4"/>
    <w:rsid w:val="00CF264F"/>
    <w:rsid w:val="00CF2BFE"/>
    <w:rsid w:val="00CF2CAC"/>
    <w:rsid w:val="00CF2D14"/>
    <w:rsid w:val="00CF2F5F"/>
    <w:rsid w:val="00CF30A1"/>
    <w:rsid w:val="00CF3169"/>
    <w:rsid w:val="00CF3CBE"/>
    <w:rsid w:val="00CF3CD7"/>
    <w:rsid w:val="00CF4111"/>
    <w:rsid w:val="00CF4490"/>
    <w:rsid w:val="00CF4DBF"/>
    <w:rsid w:val="00CF4DE5"/>
    <w:rsid w:val="00CF51F9"/>
    <w:rsid w:val="00CF52C7"/>
    <w:rsid w:val="00CF56F8"/>
    <w:rsid w:val="00CF583D"/>
    <w:rsid w:val="00CF5BFC"/>
    <w:rsid w:val="00CF62CE"/>
    <w:rsid w:val="00CF6451"/>
    <w:rsid w:val="00CF6EBA"/>
    <w:rsid w:val="00CF726C"/>
    <w:rsid w:val="00CF7334"/>
    <w:rsid w:val="00CF73EF"/>
    <w:rsid w:val="00CF7632"/>
    <w:rsid w:val="00CF798F"/>
    <w:rsid w:val="00CF7C61"/>
    <w:rsid w:val="00D0070D"/>
    <w:rsid w:val="00D00D42"/>
    <w:rsid w:val="00D0161E"/>
    <w:rsid w:val="00D01739"/>
    <w:rsid w:val="00D01A6C"/>
    <w:rsid w:val="00D01A87"/>
    <w:rsid w:val="00D020AE"/>
    <w:rsid w:val="00D0219E"/>
    <w:rsid w:val="00D0226C"/>
    <w:rsid w:val="00D026F5"/>
    <w:rsid w:val="00D026FE"/>
    <w:rsid w:val="00D027ED"/>
    <w:rsid w:val="00D02BE4"/>
    <w:rsid w:val="00D02E55"/>
    <w:rsid w:val="00D030F3"/>
    <w:rsid w:val="00D03FBC"/>
    <w:rsid w:val="00D042A0"/>
    <w:rsid w:val="00D042BD"/>
    <w:rsid w:val="00D0438D"/>
    <w:rsid w:val="00D04474"/>
    <w:rsid w:val="00D0458D"/>
    <w:rsid w:val="00D048CB"/>
    <w:rsid w:val="00D04D2B"/>
    <w:rsid w:val="00D05392"/>
    <w:rsid w:val="00D053E8"/>
    <w:rsid w:val="00D0632F"/>
    <w:rsid w:val="00D06DFC"/>
    <w:rsid w:val="00D06E73"/>
    <w:rsid w:val="00D06F6D"/>
    <w:rsid w:val="00D07C4C"/>
    <w:rsid w:val="00D101F5"/>
    <w:rsid w:val="00D10322"/>
    <w:rsid w:val="00D10384"/>
    <w:rsid w:val="00D108BB"/>
    <w:rsid w:val="00D10960"/>
    <w:rsid w:val="00D10982"/>
    <w:rsid w:val="00D1100A"/>
    <w:rsid w:val="00D11273"/>
    <w:rsid w:val="00D11375"/>
    <w:rsid w:val="00D11796"/>
    <w:rsid w:val="00D11896"/>
    <w:rsid w:val="00D11B07"/>
    <w:rsid w:val="00D11F5C"/>
    <w:rsid w:val="00D1200C"/>
    <w:rsid w:val="00D1222B"/>
    <w:rsid w:val="00D12937"/>
    <w:rsid w:val="00D129E0"/>
    <w:rsid w:val="00D12EB6"/>
    <w:rsid w:val="00D12FFD"/>
    <w:rsid w:val="00D130C1"/>
    <w:rsid w:val="00D134B7"/>
    <w:rsid w:val="00D134C0"/>
    <w:rsid w:val="00D135F4"/>
    <w:rsid w:val="00D1366C"/>
    <w:rsid w:val="00D13A34"/>
    <w:rsid w:val="00D13ACC"/>
    <w:rsid w:val="00D13F34"/>
    <w:rsid w:val="00D146F9"/>
    <w:rsid w:val="00D14928"/>
    <w:rsid w:val="00D1517D"/>
    <w:rsid w:val="00D15427"/>
    <w:rsid w:val="00D1591E"/>
    <w:rsid w:val="00D15954"/>
    <w:rsid w:val="00D16232"/>
    <w:rsid w:val="00D16280"/>
    <w:rsid w:val="00D16368"/>
    <w:rsid w:val="00D17267"/>
    <w:rsid w:val="00D202CF"/>
    <w:rsid w:val="00D20DAE"/>
    <w:rsid w:val="00D2107D"/>
    <w:rsid w:val="00D211C1"/>
    <w:rsid w:val="00D211F3"/>
    <w:rsid w:val="00D216B4"/>
    <w:rsid w:val="00D21CC7"/>
    <w:rsid w:val="00D22001"/>
    <w:rsid w:val="00D22003"/>
    <w:rsid w:val="00D2317A"/>
    <w:rsid w:val="00D2337C"/>
    <w:rsid w:val="00D23960"/>
    <w:rsid w:val="00D23989"/>
    <w:rsid w:val="00D23D7C"/>
    <w:rsid w:val="00D245B1"/>
    <w:rsid w:val="00D247A9"/>
    <w:rsid w:val="00D24EBB"/>
    <w:rsid w:val="00D25031"/>
    <w:rsid w:val="00D2561B"/>
    <w:rsid w:val="00D25683"/>
    <w:rsid w:val="00D257F0"/>
    <w:rsid w:val="00D258AA"/>
    <w:rsid w:val="00D25A82"/>
    <w:rsid w:val="00D25CE0"/>
    <w:rsid w:val="00D25F01"/>
    <w:rsid w:val="00D26E57"/>
    <w:rsid w:val="00D276CB"/>
    <w:rsid w:val="00D27742"/>
    <w:rsid w:val="00D27B65"/>
    <w:rsid w:val="00D27DE3"/>
    <w:rsid w:val="00D27F1B"/>
    <w:rsid w:val="00D302F4"/>
    <w:rsid w:val="00D3058D"/>
    <w:rsid w:val="00D30A7B"/>
    <w:rsid w:val="00D30CBF"/>
    <w:rsid w:val="00D3141D"/>
    <w:rsid w:val="00D31A7A"/>
    <w:rsid w:val="00D32650"/>
    <w:rsid w:val="00D33858"/>
    <w:rsid w:val="00D33926"/>
    <w:rsid w:val="00D3432D"/>
    <w:rsid w:val="00D343F4"/>
    <w:rsid w:val="00D34B64"/>
    <w:rsid w:val="00D34C43"/>
    <w:rsid w:val="00D3504A"/>
    <w:rsid w:val="00D350CF"/>
    <w:rsid w:val="00D35155"/>
    <w:rsid w:val="00D3551C"/>
    <w:rsid w:val="00D3558E"/>
    <w:rsid w:val="00D356FD"/>
    <w:rsid w:val="00D36265"/>
    <w:rsid w:val="00D367AB"/>
    <w:rsid w:val="00D375BA"/>
    <w:rsid w:val="00D37724"/>
    <w:rsid w:val="00D37754"/>
    <w:rsid w:val="00D379E3"/>
    <w:rsid w:val="00D40409"/>
    <w:rsid w:val="00D4076C"/>
    <w:rsid w:val="00D40843"/>
    <w:rsid w:val="00D40D50"/>
    <w:rsid w:val="00D41209"/>
    <w:rsid w:val="00D41960"/>
    <w:rsid w:val="00D419FA"/>
    <w:rsid w:val="00D41AC1"/>
    <w:rsid w:val="00D42064"/>
    <w:rsid w:val="00D42C23"/>
    <w:rsid w:val="00D42CF1"/>
    <w:rsid w:val="00D43C32"/>
    <w:rsid w:val="00D43C68"/>
    <w:rsid w:val="00D43D7E"/>
    <w:rsid w:val="00D43EDD"/>
    <w:rsid w:val="00D441CA"/>
    <w:rsid w:val="00D444E5"/>
    <w:rsid w:val="00D44553"/>
    <w:rsid w:val="00D448AB"/>
    <w:rsid w:val="00D44D1E"/>
    <w:rsid w:val="00D452E3"/>
    <w:rsid w:val="00D457A3"/>
    <w:rsid w:val="00D45B17"/>
    <w:rsid w:val="00D45F1C"/>
    <w:rsid w:val="00D4606D"/>
    <w:rsid w:val="00D462EC"/>
    <w:rsid w:val="00D46F61"/>
    <w:rsid w:val="00D4769D"/>
    <w:rsid w:val="00D4771B"/>
    <w:rsid w:val="00D47DEB"/>
    <w:rsid w:val="00D5009D"/>
    <w:rsid w:val="00D5024B"/>
    <w:rsid w:val="00D5062D"/>
    <w:rsid w:val="00D50E06"/>
    <w:rsid w:val="00D51287"/>
    <w:rsid w:val="00D51297"/>
    <w:rsid w:val="00D51F93"/>
    <w:rsid w:val="00D520EA"/>
    <w:rsid w:val="00D523C8"/>
    <w:rsid w:val="00D52430"/>
    <w:rsid w:val="00D52542"/>
    <w:rsid w:val="00D5280D"/>
    <w:rsid w:val="00D5291E"/>
    <w:rsid w:val="00D52C9A"/>
    <w:rsid w:val="00D538CF"/>
    <w:rsid w:val="00D53AD1"/>
    <w:rsid w:val="00D546AE"/>
    <w:rsid w:val="00D5484C"/>
    <w:rsid w:val="00D55317"/>
    <w:rsid w:val="00D55CD5"/>
    <w:rsid w:val="00D5666C"/>
    <w:rsid w:val="00D56A8D"/>
    <w:rsid w:val="00D5745A"/>
    <w:rsid w:val="00D57AEC"/>
    <w:rsid w:val="00D6006B"/>
    <w:rsid w:val="00D60270"/>
    <w:rsid w:val="00D6067B"/>
    <w:rsid w:val="00D608B4"/>
    <w:rsid w:val="00D60B2B"/>
    <w:rsid w:val="00D61148"/>
    <w:rsid w:val="00D6121B"/>
    <w:rsid w:val="00D613B7"/>
    <w:rsid w:val="00D614E1"/>
    <w:rsid w:val="00D62B8E"/>
    <w:rsid w:val="00D63021"/>
    <w:rsid w:val="00D636D7"/>
    <w:rsid w:val="00D646D2"/>
    <w:rsid w:val="00D647E1"/>
    <w:rsid w:val="00D64B1E"/>
    <w:rsid w:val="00D664B7"/>
    <w:rsid w:val="00D6668E"/>
    <w:rsid w:val="00D66E29"/>
    <w:rsid w:val="00D67D01"/>
    <w:rsid w:val="00D67DED"/>
    <w:rsid w:val="00D700BD"/>
    <w:rsid w:val="00D700D9"/>
    <w:rsid w:val="00D70145"/>
    <w:rsid w:val="00D703F9"/>
    <w:rsid w:val="00D708E1"/>
    <w:rsid w:val="00D70C72"/>
    <w:rsid w:val="00D70EED"/>
    <w:rsid w:val="00D7129A"/>
    <w:rsid w:val="00D712BC"/>
    <w:rsid w:val="00D71351"/>
    <w:rsid w:val="00D71512"/>
    <w:rsid w:val="00D71890"/>
    <w:rsid w:val="00D71981"/>
    <w:rsid w:val="00D71EDB"/>
    <w:rsid w:val="00D72246"/>
    <w:rsid w:val="00D72C7C"/>
    <w:rsid w:val="00D72E95"/>
    <w:rsid w:val="00D732B4"/>
    <w:rsid w:val="00D73327"/>
    <w:rsid w:val="00D7342D"/>
    <w:rsid w:val="00D73496"/>
    <w:rsid w:val="00D7351F"/>
    <w:rsid w:val="00D73961"/>
    <w:rsid w:val="00D73CA5"/>
    <w:rsid w:val="00D749AC"/>
    <w:rsid w:val="00D749F5"/>
    <w:rsid w:val="00D74F7D"/>
    <w:rsid w:val="00D7579A"/>
    <w:rsid w:val="00D75AA0"/>
    <w:rsid w:val="00D75E2B"/>
    <w:rsid w:val="00D7639F"/>
    <w:rsid w:val="00D76541"/>
    <w:rsid w:val="00D7749B"/>
    <w:rsid w:val="00D77CF6"/>
    <w:rsid w:val="00D77F9C"/>
    <w:rsid w:val="00D801FF"/>
    <w:rsid w:val="00D804DD"/>
    <w:rsid w:val="00D80848"/>
    <w:rsid w:val="00D80C6C"/>
    <w:rsid w:val="00D80CA1"/>
    <w:rsid w:val="00D80FFF"/>
    <w:rsid w:val="00D8114E"/>
    <w:rsid w:val="00D81A4F"/>
    <w:rsid w:val="00D81A7F"/>
    <w:rsid w:val="00D82D7F"/>
    <w:rsid w:val="00D82F6F"/>
    <w:rsid w:val="00D837CB"/>
    <w:rsid w:val="00D83909"/>
    <w:rsid w:val="00D84461"/>
    <w:rsid w:val="00D84AE9"/>
    <w:rsid w:val="00D84CD8"/>
    <w:rsid w:val="00D84FAB"/>
    <w:rsid w:val="00D850CA"/>
    <w:rsid w:val="00D8605A"/>
    <w:rsid w:val="00D860D9"/>
    <w:rsid w:val="00D86293"/>
    <w:rsid w:val="00D868BE"/>
    <w:rsid w:val="00D86D22"/>
    <w:rsid w:val="00D87628"/>
    <w:rsid w:val="00D878DE"/>
    <w:rsid w:val="00D90DA1"/>
    <w:rsid w:val="00D90EF3"/>
    <w:rsid w:val="00D90F39"/>
    <w:rsid w:val="00D90F9E"/>
    <w:rsid w:val="00D91077"/>
    <w:rsid w:val="00D91463"/>
    <w:rsid w:val="00D9169D"/>
    <w:rsid w:val="00D91C6B"/>
    <w:rsid w:val="00D921B9"/>
    <w:rsid w:val="00D923C5"/>
    <w:rsid w:val="00D92500"/>
    <w:rsid w:val="00D929F0"/>
    <w:rsid w:val="00D92A48"/>
    <w:rsid w:val="00D92B4D"/>
    <w:rsid w:val="00D92D26"/>
    <w:rsid w:val="00D92DFF"/>
    <w:rsid w:val="00D93000"/>
    <w:rsid w:val="00D9302C"/>
    <w:rsid w:val="00D93390"/>
    <w:rsid w:val="00D93B17"/>
    <w:rsid w:val="00D94804"/>
    <w:rsid w:val="00D9536F"/>
    <w:rsid w:val="00D95714"/>
    <w:rsid w:val="00D95750"/>
    <w:rsid w:val="00D95B0C"/>
    <w:rsid w:val="00D95C66"/>
    <w:rsid w:val="00D95E67"/>
    <w:rsid w:val="00D95F93"/>
    <w:rsid w:val="00D963B0"/>
    <w:rsid w:val="00D965AD"/>
    <w:rsid w:val="00D96661"/>
    <w:rsid w:val="00D96E10"/>
    <w:rsid w:val="00D96E29"/>
    <w:rsid w:val="00D96FE6"/>
    <w:rsid w:val="00D972BD"/>
    <w:rsid w:val="00D97444"/>
    <w:rsid w:val="00D97E63"/>
    <w:rsid w:val="00D97EBF"/>
    <w:rsid w:val="00D97EC6"/>
    <w:rsid w:val="00D97EE5"/>
    <w:rsid w:val="00DA026A"/>
    <w:rsid w:val="00DA0D65"/>
    <w:rsid w:val="00DA0E9F"/>
    <w:rsid w:val="00DA0EE8"/>
    <w:rsid w:val="00DA13BC"/>
    <w:rsid w:val="00DA1AC5"/>
    <w:rsid w:val="00DA1D50"/>
    <w:rsid w:val="00DA1E32"/>
    <w:rsid w:val="00DA1FD3"/>
    <w:rsid w:val="00DA2063"/>
    <w:rsid w:val="00DA2215"/>
    <w:rsid w:val="00DA2A18"/>
    <w:rsid w:val="00DA308F"/>
    <w:rsid w:val="00DA369B"/>
    <w:rsid w:val="00DA3857"/>
    <w:rsid w:val="00DA38ED"/>
    <w:rsid w:val="00DA3D46"/>
    <w:rsid w:val="00DA3E02"/>
    <w:rsid w:val="00DA429C"/>
    <w:rsid w:val="00DA4501"/>
    <w:rsid w:val="00DA4AF8"/>
    <w:rsid w:val="00DA4B95"/>
    <w:rsid w:val="00DA4D02"/>
    <w:rsid w:val="00DA5497"/>
    <w:rsid w:val="00DA6330"/>
    <w:rsid w:val="00DA65AA"/>
    <w:rsid w:val="00DA67DB"/>
    <w:rsid w:val="00DA6CEC"/>
    <w:rsid w:val="00DA6F38"/>
    <w:rsid w:val="00DA7487"/>
    <w:rsid w:val="00DA7EE4"/>
    <w:rsid w:val="00DB0389"/>
    <w:rsid w:val="00DB0582"/>
    <w:rsid w:val="00DB0A1F"/>
    <w:rsid w:val="00DB0A43"/>
    <w:rsid w:val="00DB0C4F"/>
    <w:rsid w:val="00DB122B"/>
    <w:rsid w:val="00DB1895"/>
    <w:rsid w:val="00DB26F8"/>
    <w:rsid w:val="00DB3259"/>
    <w:rsid w:val="00DB35CC"/>
    <w:rsid w:val="00DB37B3"/>
    <w:rsid w:val="00DB3847"/>
    <w:rsid w:val="00DB386A"/>
    <w:rsid w:val="00DB3880"/>
    <w:rsid w:val="00DB3B53"/>
    <w:rsid w:val="00DB3C2D"/>
    <w:rsid w:val="00DB51AD"/>
    <w:rsid w:val="00DB5212"/>
    <w:rsid w:val="00DB5264"/>
    <w:rsid w:val="00DB53F0"/>
    <w:rsid w:val="00DB5874"/>
    <w:rsid w:val="00DB6047"/>
    <w:rsid w:val="00DB61FF"/>
    <w:rsid w:val="00DB6469"/>
    <w:rsid w:val="00DB6730"/>
    <w:rsid w:val="00DB68EC"/>
    <w:rsid w:val="00DB6E1D"/>
    <w:rsid w:val="00DB71CC"/>
    <w:rsid w:val="00DB7B25"/>
    <w:rsid w:val="00DC1B20"/>
    <w:rsid w:val="00DC200A"/>
    <w:rsid w:val="00DC23AD"/>
    <w:rsid w:val="00DC24BC"/>
    <w:rsid w:val="00DC2531"/>
    <w:rsid w:val="00DC2648"/>
    <w:rsid w:val="00DC27DA"/>
    <w:rsid w:val="00DC2BEB"/>
    <w:rsid w:val="00DC2F85"/>
    <w:rsid w:val="00DC3090"/>
    <w:rsid w:val="00DC317D"/>
    <w:rsid w:val="00DC344D"/>
    <w:rsid w:val="00DC3604"/>
    <w:rsid w:val="00DC399D"/>
    <w:rsid w:val="00DC3BB2"/>
    <w:rsid w:val="00DC3BC8"/>
    <w:rsid w:val="00DC3F1D"/>
    <w:rsid w:val="00DC4652"/>
    <w:rsid w:val="00DC46CB"/>
    <w:rsid w:val="00DC480B"/>
    <w:rsid w:val="00DC4AA0"/>
    <w:rsid w:val="00DC59C0"/>
    <w:rsid w:val="00DC5D35"/>
    <w:rsid w:val="00DC5E79"/>
    <w:rsid w:val="00DC6685"/>
    <w:rsid w:val="00DC727F"/>
    <w:rsid w:val="00DC73A3"/>
    <w:rsid w:val="00DC759C"/>
    <w:rsid w:val="00DD00D3"/>
    <w:rsid w:val="00DD0118"/>
    <w:rsid w:val="00DD0307"/>
    <w:rsid w:val="00DD03DE"/>
    <w:rsid w:val="00DD08F6"/>
    <w:rsid w:val="00DD0C57"/>
    <w:rsid w:val="00DD0F91"/>
    <w:rsid w:val="00DD1232"/>
    <w:rsid w:val="00DD127A"/>
    <w:rsid w:val="00DD12EE"/>
    <w:rsid w:val="00DD166E"/>
    <w:rsid w:val="00DD16F0"/>
    <w:rsid w:val="00DD2333"/>
    <w:rsid w:val="00DD252D"/>
    <w:rsid w:val="00DD2575"/>
    <w:rsid w:val="00DD2FC3"/>
    <w:rsid w:val="00DD33FA"/>
    <w:rsid w:val="00DD38E2"/>
    <w:rsid w:val="00DD3A16"/>
    <w:rsid w:val="00DD3F1F"/>
    <w:rsid w:val="00DD3F80"/>
    <w:rsid w:val="00DD4472"/>
    <w:rsid w:val="00DD4A49"/>
    <w:rsid w:val="00DD5182"/>
    <w:rsid w:val="00DD54AB"/>
    <w:rsid w:val="00DD56E6"/>
    <w:rsid w:val="00DD57FC"/>
    <w:rsid w:val="00DD59AC"/>
    <w:rsid w:val="00DD59BF"/>
    <w:rsid w:val="00DD5FBD"/>
    <w:rsid w:val="00DD6262"/>
    <w:rsid w:val="00DD66C8"/>
    <w:rsid w:val="00DD6786"/>
    <w:rsid w:val="00DD6F9F"/>
    <w:rsid w:val="00DD7280"/>
    <w:rsid w:val="00DD7CB8"/>
    <w:rsid w:val="00DD7F13"/>
    <w:rsid w:val="00DE07EE"/>
    <w:rsid w:val="00DE0C7B"/>
    <w:rsid w:val="00DE0DE5"/>
    <w:rsid w:val="00DE0E01"/>
    <w:rsid w:val="00DE0F86"/>
    <w:rsid w:val="00DE1A9D"/>
    <w:rsid w:val="00DE2114"/>
    <w:rsid w:val="00DE2433"/>
    <w:rsid w:val="00DE31A4"/>
    <w:rsid w:val="00DE3334"/>
    <w:rsid w:val="00DE37E8"/>
    <w:rsid w:val="00DE44FC"/>
    <w:rsid w:val="00DE4D58"/>
    <w:rsid w:val="00DE4E5C"/>
    <w:rsid w:val="00DE4F24"/>
    <w:rsid w:val="00DE52AC"/>
    <w:rsid w:val="00DE5768"/>
    <w:rsid w:val="00DE5824"/>
    <w:rsid w:val="00DE5FB2"/>
    <w:rsid w:val="00DE60F6"/>
    <w:rsid w:val="00DE667C"/>
    <w:rsid w:val="00DE6683"/>
    <w:rsid w:val="00DE6F6C"/>
    <w:rsid w:val="00DE769C"/>
    <w:rsid w:val="00DE77CD"/>
    <w:rsid w:val="00DE77D7"/>
    <w:rsid w:val="00DE7EFE"/>
    <w:rsid w:val="00DF08A7"/>
    <w:rsid w:val="00DF08B5"/>
    <w:rsid w:val="00DF0F4C"/>
    <w:rsid w:val="00DF1039"/>
    <w:rsid w:val="00DF1166"/>
    <w:rsid w:val="00DF1210"/>
    <w:rsid w:val="00DF1366"/>
    <w:rsid w:val="00DF138E"/>
    <w:rsid w:val="00DF1912"/>
    <w:rsid w:val="00DF1CD2"/>
    <w:rsid w:val="00DF1E05"/>
    <w:rsid w:val="00DF2226"/>
    <w:rsid w:val="00DF2738"/>
    <w:rsid w:val="00DF2780"/>
    <w:rsid w:val="00DF2CF8"/>
    <w:rsid w:val="00DF2E17"/>
    <w:rsid w:val="00DF336B"/>
    <w:rsid w:val="00DF3422"/>
    <w:rsid w:val="00DF384C"/>
    <w:rsid w:val="00DF3A04"/>
    <w:rsid w:val="00DF3CAD"/>
    <w:rsid w:val="00DF3DD2"/>
    <w:rsid w:val="00DF4901"/>
    <w:rsid w:val="00DF51D0"/>
    <w:rsid w:val="00DF54D5"/>
    <w:rsid w:val="00DF55F7"/>
    <w:rsid w:val="00DF5871"/>
    <w:rsid w:val="00DF58EC"/>
    <w:rsid w:val="00DF5BA8"/>
    <w:rsid w:val="00DF614F"/>
    <w:rsid w:val="00DF6345"/>
    <w:rsid w:val="00DF6AAA"/>
    <w:rsid w:val="00DF6F48"/>
    <w:rsid w:val="00DF7093"/>
    <w:rsid w:val="00DF7AD2"/>
    <w:rsid w:val="00DF7D21"/>
    <w:rsid w:val="00DF7F19"/>
    <w:rsid w:val="00E0056D"/>
    <w:rsid w:val="00E005D6"/>
    <w:rsid w:val="00E00771"/>
    <w:rsid w:val="00E00B26"/>
    <w:rsid w:val="00E00E45"/>
    <w:rsid w:val="00E01403"/>
    <w:rsid w:val="00E014BA"/>
    <w:rsid w:val="00E0153E"/>
    <w:rsid w:val="00E01B56"/>
    <w:rsid w:val="00E01C11"/>
    <w:rsid w:val="00E02315"/>
    <w:rsid w:val="00E02635"/>
    <w:rsid w:val="00E030F6"/>
    <w:rsid w:val="00E03112"/>
    <w:rsid w:val="00E032FD"/>
    <w:rsid w:val="00E034A9"/>
    <w:rsid w:val="00E03635"/>
    <w:rsid w:val="00E03848"/>
    <w:rsid w:val="00E039F5"/>
    <w:rsid w:val="00E03AEA"/>
    <w:rsid w:val="00E03D0C"/>
    <w:rsid w:val="00E03F8B"/>
    <w:rsid w:val="00E0402F"/>
    <w:rsid w:val="00E046F1"/>
    <w:rsid w:val="00E047C2"/>
    <w:rsid w:val="00E05216"/>
    <w:rsid w:val="00E05A11"/>
    <w:rsid w:val="00E05F2B"/>
    <w:rsid w:val="00E067E9"/>
    <w:rsid w:val="00E069A9"/>
    <w:rsid w:val="00E06F00"/>
    <w:rsid w:val="00E07AC0"/>
    <w:rsid w:val="00E07CDB"/>
    <w:rsid w:val="00E105B4"/>
    <w:rsid w:val="00E1085B"/>
    <w:rsid w:val="00E108B4"/>
    <w:rsid w:val="00E10BA7"/>
    <w:rsid w:val="00E10C57"/>
    <w:rsid w:val="00E112EE"/>
    <w:rsid w:val="00E1147E"/>
    <w:rsid w:val="00E114D9"/>
    <w:rsid w:val="00E114ED"/>
    <w:rsid w:val="00E11610"/>
    <w:rsid w:val="00E11EA4"/>
    <w:rsid w:val="00E12009"/>
    <w:rsid w:val="00E1206F"/>
    <w:rsid w:val="00E1214F"/>
    <w:rsid w:val="00E124D6"/>
    <w:rsid w:val="00E12566"/>
    <w:rsid w:val="00E1268F"/>
    <w:rsid w:val="00E12773"/>
    <w:rsid w:val="00E12AE0"/>
    <w:rsid w:val="00E12C10"/>
    <w:rsid w:val="00E12C21"/>
    <w:rsid w:val="00E13113"/>
    <w:rsid w:val="00E13337"/>
    <w:rsid w:val="00E13379"/>
    <w:rsid w:val="00E138F6"/>
    <w:rsid w:val="00E145BA"/>
    <w:rsid w:val="00E14BC5"/>
    <w:rsid w:val="00E14CF5"/>
    <w:rsid w:val="00E14D3D"/>
    <w:rsid w:val="00E1505E"/>
    <w:rsid w:val="00E1521D"/>
    <w:rsid w:val="00E15522"/>
    <w:rsid w:val="00E15646"/>
    <w:rsid w:val="00E157F6"/>
    <w:rsid w:val="00E15905"/>
    <w:rsid w:val="00E15D7F"/>
    <w:rsid w:val="00E15D91"/>
    <w:rsid w:val="00E15F10"/>
    <w:rsid w:val="00E1679B"/>
    <w:rsid w:val="00E16CD3"/>
    <w:rsid w:val="00E16E90"/>
    <w:rsid w:val="00E1764E"/>
    <w:rsid w:val="00E179C9"/>
    <w:rsid w:val="00E17C69"/>
    <w:rsid w:val="00E17DC9"/>
    <w:rsid w:val="00E20336"/>
    <w:rsid w:val="00E20566"/>
    <w:rsid w:val="00E2077E"/>
    <w:rsid w:val="00E20AEB"/>
    <w:rsid w:val="00E20D28"/>
    <w:rsid w:val="00E214C7"/>
    <w:rsid w:val="00E21E23"/>
    <w:rsid w:val="00E2263D"/>
    <w:rsid w:val="00E2282E"/>
    <w:rsid w:val="00E2348D"/>
    <w:rsid w:val="00E2395D"/>
    <w:rsid w:val="00E24ED1"/>
    <w:rsid w:val="00E252FB"/>
    <w:rsid w:val="00E254D1"/>
    <w:rsid w:val="00E25795"/>
    <w:rsid w:val="00E25835"/>
    <w:rsid w:val="00E25CC3"/>
    <w:rsid w:val="00E2606B"/>
    <w:rsid w:val="00E262FE"/>
    <w:rsid w:val="00E26306"/>
    <w:rsid w:val="00E265ED"/>
    <w:rsid w:val="00E2667A"/>
    <w:rsid w:val="00E27188"/>
    <w:rsid w:val="00E274F8"/>
    <w:rsid w:val="00E275BC"/>
    <w:rsid w:val="00E27AFC"/>
    <w:rsid w:val="00E302B5"/>
    <w:rsid w:val="00E3050B"/>
    <w:rsid w:val="00E30547"/>
    <w:rsid w:val="00E30749"/>
    <w:rsid w:val="00E3125D"/>
    <w:rsid w:val="00E3197D"/>
    <w:rsid w:val="00E319C7"/>
    <w:rsid w:val="00E31AA5"/>
    <w:rsid w:val="00E32014"/>
    <w:rsid w:val="00E3202D"/>
    <w:rsid w:val="00E321F8"/>
    <w:rsid w:val="00E3258F"/>
    <w:rsid w:val="00E3314B"/>
    <w:rsid w:val="00E3349E"/>
    <w:rsid w:val="00E33639"/>
    <w:rsid w:val="00E33673"/>
    <w:rsid w:val="00E341D1"/>
    <w:rsid w:val="00E34641"/>
    <w:rsid w:val="00E349B4"/>
    <w:rsid w:val="00E34AB7"/>
    <w:rsid w:val="00E34F3B"/>
    <w:rsid w:val="00E35ACF"/>
    <w:rsid w:val="00E35BBC"/>
    <w:rsid w:val="00E35CC4"/>
    <w:rsid w:val="00E35DBD"/>
    <w:rsid w:val="00E3601C"/>
    <w:rsid w:val="00E36021"/>
    <w:rsid w:val="00E36612"/>
    <w:rsid w:val="00E36B7D"/>
    <w:rsid w:val="00E36EBD"/>
    <w:rsid w:val="00E3710B"/>
    <w:rsid w:val="00E37D76"/>
    <w:rsid w:val="00E40B3F"/>
    <w:rsid w:val="00E40B78"/>
    <w:rsid w:val="00E40C8C"/>
    <w:rsid w:val="00E40DFF"/>
    <w:rsid w:val="00E41208"/>
    <w:rsid w:val="00E413D2"/>
    <w:rsid w:val="00E41FD7"/>
    <w:rsid w:val="00E426DD"/>
    <w:rsid w:val="00E426E0"/>
    <w:rsid w:val="00E428E3"/>
    <w:rsid w:val="00E429F2"/>
    <w:rsid w:val="00E42A64"/>
    <w:rsid w:val="00E42B5E"/>
    <w:rsid w:val="00E436DA"/>
    <w:rsid w:val="00E43EE9"/>
    <w:rsid w:val="00E440F3"/>
    <w:rsid w:val="00E454F1"/>
    <w:rsid w:val="00E458AA"/>
    <w:rsid w:val="00E45D17"/>
    <w:rsid w:val="00E460F5"/>
    <w:rsid w:val="00E461ED"/>
    <w:rsid w:val="00E462D5"/>
    <w:rsid w:val="00E462E8"/>
    <w:rsid w:val="00E465B5"/>
    <w:rsid w:val="00E468F5"/>
    <w:rsid w:val="00E4757A"/>
    <w:rsid w:val="00E50402"/>
    <w:rsid w:val="00E50715"/>
    <w:rsid w:val="00E51090"/>
    <w:rsid w:val="00E512E6"/>
    <w:rsid w:val="00E51406"/>
    <w:rsid w:val="00E5160F"/>
    <w:rsid w:val="00E51CC5"/>
    <w:rsid w:val="00E520D9"/>
    <w:rsid w:val="00E52675"/>
    <w:rsid w:val="00E53081"/>
    <w:rsid w:val="00E53398"/>
    <w:rsid w:val="00E536B9"/>
    <w:rsid w:val="00E537A2"/>
    <w:rsid w:val="00E538D0"/>
    <w:rsid w:val="00E539F9"/>
    <w:rsid w:val="00E53EB0"/>
    <w:rsid w:val="00E544B8"/>
    <w:rsid w:val="00E54A8D"/>
    <w:rsid w:val="00E55487"/>
    <w:rsid w:val="00E554CB"/>
    <w:rsid w:val="00E554FD"/>
    <w:rsid w:val="00E55623"/>
    <w:rsid w:val="00E55807"/>
    <w:rsid w:val="00E55846"/>
    <w:rsid w:val="00E559FD"/>
    <w:rsid w:val="00E56208"/>
    <w:rsid w:val="00E56A9E"/>
    <w:rsid w:val="00E56E86"/>
    <w:rsid w:val="00E571FB"/>
    <w:rsid w:val="00E57C6F"/>
    <w:rsid w:val="00E57CC1"/>
    <w:rsid w:val="00E602AB"/>
    <w:rsid w:val="00E60961"/>
    <w:rsid w:val="00E60C1A"/>
    <w:rsid w:val="00E60CA3"/>
    <w:rsid w:val="00E616FE"/>
    <w:rsid w:val="00E61F89"/>
    <w:rsid w:val="00E6252D"/>
    <w:rsid w:val="00E62DE8"/>
    <w:rsid w:val="00E6388A"/>
    <w:rsid w:val="00E638B1"/>
    <w:rsid w:val="00E63A1D"/>
    <w:rsid w:val="00E63B1A"/>
    <w:rsid w:val="00E63D0B"/>
    <w:rsid w:val="00E64674"/>
    <w:rsid w:val="00E64A0C"/>
    <w:rsid w:val="00E64C8D"/>
    <w:rsid w:val="00E659E2"/>
    <w:rsid w:val="00E65BB0"/>
    <w:rsid w:val="00E66107"/>
    <w:rsid w:val="00E667FC"/>
    <w:rsid w:val="00E6700E"/>
    <w:rsid w:val="00E67606"/>
    <w:rsid w:val="00E677CE"/>
    <w:rsid w:val="00E70E12"/>
    <w:rsid w:val="00E712D2"/>
    <w:rsid w:val="00E718A1"/>
    <w:rsid w:val="00E71958"/>
    <w:rsid w:val="00E720E1"/>
    <w:rsid w:val="00E7252D"/>
    <w:rsid w:val="00E7365E"/>
    <w:rsid w:val="00E737DF"/>
    <w:rsid w:val="00E7380C"/>
    <w:rsid w:val="00E73E11"/>
    <w:rsid w:val="00E73E8F"/>
    <w:rsid w:val="00E73FB9"/>
    <w:rsid w:val="00E747B7"/>
    <w:rsid w:val="00E74AFE"/>
    <w:rsid w:val="00E74D76"/>
    <w:rsid w:val="00E75137"/>
    <w:rsid w:val="00E754E2"/>
    <w:rsid w:val="00E75680"/>
    <w:rsid w:val="00E75761"/>
    <w:rsid w:val="00E75B47"/>
    <w:rsid w:val="00E75E54"/>
    <w:rsid w:val="00E762FF"/>
    <w:rsid w:val="00E76347"/>
    <w:rsid w:val="00E77C88"/>
    <w:rsid w:val="00E77D7C"/>
    <w:rsid w:val="00E77D8E"/>
    <w:rsid w:val="00E80174"/>
    <w:rsid w:val="00E80508"/>
    <w:rsid w:val="00E80566"/>
    <w:rsid w:val="00E80EE6"/>
    <w:rsid w:val="00E818E5"/>
    <w:rsid w:val="00E81C68"/>
    <w:rsid w:val="00E821FF"/>
    <w:rsid w:val="00E8224A"/>
    <w:rsid w:val="00E83064"/>
    <w:rsid w:val="00E83181"/>
    <w:rsid w:val="00E83856"/>
    <w:rsid w:val="00E83A04"/>
    <w:rsid w:val="00E84622"/>
    <w:rsid w:val="00E84989"/>
    <w:rsid w:val="00E84A79"/>
    <w:rsid w:val="00E84C53"/>
    <w:rsid w:val="00E84F47"/>
    <w:rsid w:val="00E84F5F"/>
    <w:rsid w:val="00E854F2"/>
    <w:rsid w:val="00E860D1"/>
    <w:rsid w:val="00E863A2"/>
    <w:rsid w:val="00E863C6"/>
    <w:rsid w:val="00E86DF8"/>
    <w:rsid w:val="00E86FBD"/>
    <w:rsid w:val="00E87F77"/>
    <w:rsid w:val="00E9009C"/>
    <w:rsid w:val="00E90253"/>
    <w:rsid w:val="00E90912"/>
    <w:rsid w:val="00E91160"/>
    <w:rsid w:val="00E918A8"/>
    <w:rsid w:val="00E91A56"/>
    <w:rsid w:val="00E91C53"/>
    <w:rsid w:val="00E91E91"/>
    <w:rsid w:val="00E91F40"/>
    <w:rsid w:val="00E92773"/>
    <w:rsid w:val="00E92916"/>
    <w:rsid w:val="00E93C63"/>
    <w:rsid w:val="00E93D7F"/>
    <w:rsid w:val="00E93D97"/>
    <w:rsid w:val="00E94204"/>
    <w:rsid w:val="00E9426F"/>
    <w:rsid w:val="00E9445B"/>
    <w:rsid w:val="00E94905"/>
    <w:rsid w:val="00E94A10"/>
    <w:rsid w:val="00E94E55"/>
    <w:rsid w:val="00E94E58"/>
    <w:rsid w:val="00E95198"/>
    <w:rsid w:val="00E9566E"/>
    <w:rsid w:val="00E957E2"/>
    <w:rsid w:val="00E95900"/>
    <w:rsid w:val="00E95C15"/>
    <w:rsid w:val="00E95F57"/>
    <w:rsid w:val="00E96059"/>
    <w:rsid w:val="00E964CC"/>
    <w:rsid w:val="00E96E58"/>
    <w:rsid w:val="00E96E79"/>
    <w:rsid w:val="00E96F32"/>
    <w:rsid w:val="00E96FDE"/>
    <w:rsid w:val="00E97059"/>
    <w:rsid w:val="00E97289"/>
    <w:rsid w:val="00E97BD4"/>
    <w:rsid w:val="00EA0931"/>
    <w:rsid w:val="00EA0B2B"/>
    <w:rsid w:val="00EA0E91"/>
    <w:rsid w:val="00EA1368"/>
    <w:rsid w:val="00EA1D5E"/>
    <w:rsid w:val="00EA1DA9"/>
    <w:rsid w:val="00EA239F"/>
    <w:rsid w:val="00EA2545"/>
    <w:rsid w:val="00EA269B"/>
    <w:rsid w:val="00EA27C5"/>
    <w:rsid w:val="00EA2842"/>
    <w:rsid w:val="00EA3588"/>
    <w:rsid w:val="00EA3921"/>
    <w:rsid w:val="00EA3A66"/>
    <w:rsid w:val="00EA41BC"/>
    <w:rsid w:val="00EA4450"/>
    <w:rsid w:val="00EA4659"/>
    <w:rsid w:val="00EA4EF2"/>
    <w:rsid w:val="00EA50E2"/>
    <w:rsid w:val="00EA586C"/>
    <w:rsid w:val="00EA5A8D"/>
    <w:rsid w:val="00EA6642"/>
    <w:rsid w:val="00EA6B33"/>
    <w:rsid w:val="00EA6FF7"/>
    <w:rsid w:val="00EA72B0"/>
    <w:rsid w:val="00EA7C5A"/>
    <w:rsid w:val="00EA7CA3"/>
    <w:rsid w:val="00EB0239"/>
    <w:rsid w:val="00EB03FC"/>
    <w:rsid w:val="00EB08FA"/>
    <w:rsid w:val="00EB0BDE"/>
    <w:rsid w:val="00EB0CFB"/>
    <w:rsid w:val="00EB0CFF"/>
    <w:rsid w:val="00EB0E15"/>
    <w:rsid w:val="00EB0EEA"/>
    <w:rsid w:val="00EB1169"/>
    <w:rsid w:val="00EB1952"/>
    <w:rsid w:val="00EB1A8D"/>
    <w:rsid w:val="00EB1AA8"/>
    <w:rsid w:val="00EB1F2B"/>
    <w:rsid w:val="00EB24A4"/>
    <w:rsid w:val="00EB2B0C"/>
    <w:rsid w:val="00EB344D"/>
    <w:rsid w:val="00EB3A7D"/>
    <w:rsid w:val="00EB3ACB"/>
    <w:rsid w:val="00EB3B54"/>
    <w:rsid w:val="00EB40BE"/>
    <w:rsid w:val="00EB448A"/>
    <w:rsid w:val="00EB470F"/>
    <w:rsid w:val="00EB48B9"/>
    <w:rsid w:val="00EB4F71"/>
    <w:rsid w:val="00EB540C"/>
    <w:rsid w:val="00EB54B0"/>
    <w:rsid w:val="00EB5CBB"/>
    <w:rsid w:val="00EB617B"/>
    <w:rsid w:val="00EB64EF"/>
    <w:rsid w:val="00EB6890"/>
    <w:rsid w:val="00EB69D1"/>
    <w:rsid w:val="00EB725C"/>
    <w:rsid w:val="00EB738C"/>
    <w:rsid w:val="00EB73A7"/>
    <w:rsid w:val="00EB7552"/>
    <w:rsid w:val="00EB7C92"/>
    <w:rsid w:val="00EC00F7"/>
    <w:rsid w:val="00EC05F3"/>
    <w:rsid w:val="00EC07B5"/>
    <w:rsid w:val="00EC0EC7"/>
    <w:rsid w:val="00EC1102"/>
    <w:rsid w:val="00EC1D25"/>
    <w:rsid w:val="00EC1FC7"/>
    <w:rsid w:val="00EC2475"/>
    <w:rsid w:val="00EC260D"/>
    <w:rsid w:val="00EC291C"/>
    <w:rsid w:val="00EC2AD2"/>
    <w:rsid w:val="00EC3860"/>
    <w:rsid w:val="00EC3ABE"/>
    <w:rsid w:val="00EC40FE"/>
    <w:rsid w:val="00EC4112"/>
    <w:rsid w:val="00EC41F5"/>
    <w:rsid w:val="00EC4642"/>
    <w:rsid w:val="00EC4AED"/>
    <w:rsid w:val="00EC4B93"/>
    <w:rsid w:val="00EC4C3C"/>
    <w:rsid w:val="00EC4D3A"/>
    <w:rsid w:val="00EC5237"/>
    <w:rsid w:val="00EC53DA"/>
    <w:rsid w:val="00EC5411"/>
    <w:rsid w:val="00EC5429"/>
    <w:rsid w:val="00EC56A2"/>
    <w:rsid w:val="00EC5866"/>
    <w:rsid w:val="00EC5B40"/>
    <w:rsid w:val="00EC5D0C"/>
    <w:rsid w:val="00EC6453"/>
    <w:rsid w:val="00EC6907"/>
    <w:rsid w:val="00EC6969"/>
    <w:rsid w:val="00EC6A9A"/>
    <w:rsid w:val="00EC71A9"/>
    <w:rsid w:val="00EC7444"/>
    <w:rsid w:val="00EC7635"/>
    <w:rsid w:val="00ED00F2"/>
    <w:rsid w:val="00ED0615"/>
    <w:rsid w:val="00ED09B2"/>
    <w:rsid w:val="00ED1051"/>
    <w:rsid w:val="00ED109E"/>
    <w:rsid w:val="00ED11D4"/>
    <w:rsid w:val="00ED1886"/>
    <w:rsid w:val="00ED1ADE"/>
    <w:rsid w:val="00ED1DD5"/>
    <w:rsid w:val="00ED2453"/>
    <w:rsid w:val="00ED2495"/>
    <w:rsid w:val="00ED2B01"/>
    <w:rsid w:val="00ED2D95"/>
    <w:rsid w:val="00ED2ED1"/>
    <w:rsid w:val="00ED2F8E"/>
    <w:rsid w:val="00ED3785"/>
    <w:rsid w:val="00ED3D35"/>
    <w:rsid w:val="00ED4523"/>
    <w:rsid w:val="00ED4734"/>
    <w:rsid w:val="00ED474A"/>
    <w:rsid w:val="00ED47CB"/>
    <w:rsid w:val="00ED4850"/>
    <w:rsid w:val="00ED58BB"/>
    <w:rsid w:val="00ED5B3E"/>
    <w:rsid w:val="00ED6092"/>
    <w:rsid w:val="00ED6761"/>
    <w:rsid w:val="00ED67D3"/>
    <w:rsid w:val="00ED6AD9"/>
    <w:rsid w:val="00ED6CF4"/>
    <w:rsid w:val="00ED6EA6"/>
    <w:rsid w:val="00ED709E"/>
    <w:rsid w:val="00ED731B"/>
    <w:rsid w:val="00ED73BC"/>
    <w:rsid w:val="00ED751B"/>
    <w:rsid w:val="00ED7CD2"/>
    <w:rsid w:val="00EE0662"/>
    <w:rsid w:val="00EE0768"/>
    <w:rsid w:val="00EE1048"/>
    <w:rsid w:val="00EE18A5"/>
    <w:rsid w:val="00EE1FE0"/>
    <w:rsid w:val="00EE2045"/>
    <w:rsid w:val="00EE21A3"/>
    <w:rsid w:val="00EE21B9"/>
    <w:rsid w:val="00EE23B2"/>
    <w:rsid w:val="00EE295F"/>
    <w:rsid w:val="00EE2B2A"/>
    <w:rsid w:val="00EE2C43"/>
    <w:rsid w:val="00EE365D"/>
    <w:rsid w:val="00EE378A"/>
    <w:rsid w:val="00EE410E"/>
    <w:rsid w:val="00EE41DF"/>
    <w:rsid w:val="00EE4557"/>
    <w:rsid w:val="00EE48CB"/>
    <w:rsid w:val="00EE49F6"/>
    <w:rsid w:val="00EE4E3C"/>
    <w:rsid w:val="00EE56A2"/>
    <w:rsid w:val="00EE5949"/>
    <w:rsid w:val="00EE5C08"/>
    <w:rsid w:val="00EE62B7"/>
    <w:rsid w:val="00EE6E28"/>
    <w:rsid w:val="00EE710B"/>
    <w:rsid w:val="00EE77DA"/>
    <w:rsid w:val="00EE7E7A"/>
    <w:rsid w:val="00EF0236"/>
    <w:rsid w:val="00EF060D"/>
    <w:rsid w:val="00EF06F4"/>
    <w:rsid w:val="00EF08E5"/>
    <w:rsid w:val="00EF0C46"/>
    <w:rsid w:val="00EF1DBE"/>
    <w:rsid w:val="00EF21CA"/>
    <w:rsid w:val="00EF24E6"/>
    <w:rsid w:val="00EF25BC"/>
    <w:rsid w:val="00EF2D96"/>
    <w:rsid w:val="00EF3D24"/>
    <w:rsid w:val="00EF49A3"/>
    <w:rsid w:val="00EF534F"/>
    <w:rsid w:val="00EF5667"/>
    <w:rsid w:val="00EF58A5"/>
    <w:rsid w:val="00EF591E"/>
    <w:rsid w:val="00EF5A94"/>
    <w:rsid w:val="00EF5B5C"/>
    <w:rsid w:val="00EF605F"/>
    <w:rsid w:val="00EF63C6"/>
    <w:rsid w:val="00EF65C0"/>
    <w:rsid w:val="00EF6849"/>
    <w:rsid w:val="00EF6984"/>
    <w:rsid w:val="00EF6D0C"/>
    <w:rsid w:val="00EF7027"/>
    <w:rsid w:val="00EF76AC"/>
    <w:rsid w:val="00EF7D99"/>
    <w:rsid w:val="00F00A43"/>
    <w:rsid w:val="00F00EF3"/>
    <w:rsid w:val="00F00F76"/>
    <w:rsid w:val="00F00FAE"/>
    <w:rsid w:val="00F0120F"/>
    <w:rsid w:val="00F01268"/>
    <w:rsid w:val="00F01802"/>
    <w:rsid w:val="00F01A05"/>
    <w:rsid w:val="00F01A21"/>
    <w:rsid w:val="00F01A27"/>
    <w:rsid w:val="00F01E39"/>
    <w:rsid w:val="00F02184"/>
    <w:rsid w:val="00F025C6"/>
    <w:rsid w:val="00F02EA1"/>
    <w:rsid w:val="00F0324A"/>
    <w:rsid w:val="00F034B5"/>
    <w:rsid w:val="00F035BF"/>
    <w:rsid w:val="00F03981"/>
    <w:rsid w:val="00F03BBA"/>
    <w:rsid w:val="00F041D4"/>
    <w:rsid w:val="00F04263"/>
    <w:rsid w:val="00F042E0"/>
    <w:rsid w:val="00F04B14"/>
    <w:rsid w:val="00F051C7"/>
    <w:rsid w:val="00F05AF7"/>
    <w:rsid w:val="00F05C5D"/>
    <w:rsid w:val="00F06530"/>
    <w:rsid w:val="00F06931"/>
    <w:rsid w:val="00F06E74"/>
    <w:rsid w:val="00F0706A"/>
    <w:rsid w:val="00F070A6"/>
    <w:rsid w:val="00F07380"/>
    <w:rsid w:val="00F073E1"/>
    <w:rsid w:val="00F07953"/>
    <w:rsid w:val="00F079DB"/>
    <w:rsid w:val="00F102ED"/>
    <w:rsid w:val="00F103EA"/>
    <w:rsid w:val="00F10B77"/>
    <w:rsid w:val="00F10BAA"/>
    <w:rsid w:val="00F10F77"/>
    <w:rsid w:val="00F10FC3"/>
    <w:rsid w:val="00F11034"/>
    <w:rsid w:val="00F1175E"/>
    <w:rsid w:val="00F1184A"/>
    <w:rsid w:val="00F11A28"/>
    <w:rsid w:val="00F12087"/>
    <w:rsid w:val="00F1231D"/>
    <w:rsid w:val="00F1233D"/>
    <w:rsid w:val="00F12842"/>
    <w:rsid w:val="00F128AB"/>
    <w:rsid w:val="00F1296C"/>
    <w:rsid w:val="00F12AE0"/>
    <w:rsid w:val="00F12C44"/>
    <w:rsid w:val="00F12D94"/>
    <w:rsid w:val="00F13493"/>
    <w:rsid w:val="00F134DD"/>
    <w:rsid w:val="00F1352C"/>
    <w:rsid w:val="00F138F2"/>
    <w:rsid w:val="00F1399A"/>
    <w:rsid w:val="00F13C0F"/>
    <w:rsid w:val="00F13C19"/>
    <w:rsid w:val="00F1439D"/>
    <w:rsid w:val="00F14882"/>
    <w:rsid w:val="00F148A7"/>
    <w:rsid w:val="00F149B7"/>
    <w:rsid w:val="00F14C5E"/>
    <w:rsid w:val="00F15123"/>
    <w:rsid w:val="00F15372"/>
    <w:rsid w:val="00F159AF"/>
    <w:rsid w:val="00F161EF"/>
    <w:rsid w:val="00F165B7"/>
    <w:rsid w:val="00F16F01"/>
    <w:rsid w:val="00F172BF"/>
    <w:rsid w:val="00F175B6"/>
    <w:rsid w:val="00F17CBD"/>
    <w:rsid w:val="00F17DD8"/>
    <w:rsid w:val="00F17E55"/>
    <w:rsid w:val="00F20503"/>
    <w:rsid w:val="00F20883"/>
    <w:rsid w:val="00F20D08"/>
    <w:rsid w:val="00F216F5"/>
    <w:rsid w:val="00F21729"/>
    <w:rsid w:val="00F21E25"/>
    <w:rsid w:val="00F21F63"/>
    <w:rsid w:val="00F21F78"/>
    <w:rsid w:val="00F22112"/>
    <w:rsid w:val="00F224D8"/>
    <w:rsid w:val="00F22B24"/>
    <w:rsid w:val="00F23239"/>
    <w:rsid w:val="00F23385"/>
    <w:rsid w:val="00F2366B"/>
    <w:rsid w:val="00F236AC"/>
    <w:rsid w:val="00F23BB2"/>
    <w:rsid w:val="00F23F19"/>
    <w:rsid w:val="00F2413A"/>
    <w:rsid w:val="00F246CB"/>
    <w:rsid w:val="00F24BF4"/>
    <w:rsid w:val="00F24E9C"/>
    <w:rsid w:val="00F25149"/>
    <w:rsid w:val="00F252CD"/>
    <w:rsid w:val="00F2563D"/>
    <w:rsid w:val="00F259F1"/>
    <w:rsid w:val="00F25A1E"/>
    <w:rsid w:val="00F25F51"/>
    <w:rsid w:val="00F2655B"/>
    <w:rsid w:val="00F26583"/>
    <w:rsid w:val="00F26BEB"/>
    <w:rsid w:val="00F26C11"/>
    <w:rsid w:val="00F2714B"/>
    <w:rsid w:val="00F2714C"/>
    <w:rsid w:val="00F273AD"/>
    <w:rsid w:val="00F2774C"/>
    <w:rsid w:val="00F27DE0"/>
    <w:rsid w:val="00F30BFE"/>
    <w:rsid w:val="00F32065"/>
    <w:rsid w:val="00F32080"/>
    <w:rsid w:val="00F320B0"/>
    <w:rsid w:val="00F322E2"/>
    <w:rsid w:val="00F32A38"/>
    <w:rsid w:val="00F32C07"/>
    <w:rsid w:val="00F32CF0"/>
    <w:rsid w:val="00F32E06"/>
    <w:rsid w:val="00F33535"/>
    <w:rsid w:val="00F33810"/>
    <w:rsid w:val="00F338D4"/>
    <w:rsid w:val="00F33C36"/>
    <w:rsid w:val="00F347AC"/>
    <w:rsid w:val="00F34E57"/>
    <w:rsid w:val="00F36442"/>
    <w:rsid w:val="00F364A3"/>
    <w:rsid w:val="00F36942"/>
    <w:rsid w:val="00F36A84"/>
    <w:rsid w:val="00F36CDF"/>
    <w:rsid w:val="00F37042"/>
    <w:rsid w:val="00F3763E"/>
    <w:rsid w:val="00F3771F"/>
    <w:rsid w:val="00F378A1"/>
    <w:rsid w:val="00F37DC4"/>
    <w:rsid w:val="00F37DCB"/>
    <w:rsid w:val="00F4088B"/>
    <w:rsid w:val="00F40E30"/>
    <w:rsid w:val="00F4124E"/>
    <w:rsid w:val="00F4176C"/>
    <w:rsid w:val="00F41776"/>
    <w:rsid w:val="00F41D7C"/>
    <w:rsid w:val="00F42DA5"/>
    <w:rsid w:val="00F42E3C"/>
    <w:rsid w:val="00F436D2"/>
    <w:rsid w:val="00F43C0B"/>
    <w:rsid w:val="00F43C46"/>
    <w:rsid w:val="00F43C92"/>
    <w:rsid w:val="00F44332"/>
    <w:rsid w:val="00F4443C"/>
    <w:rsid w:val="00F44506"/>
    <w:rsid w:val="00F445EF"/>
    <w:rsid w:val="00F448FB"/>
    <w:rsid w:val="00F44DB5"/>
    <w:rsid w:val="00F46603"/>
    <w:rsid w:val="00F46AD7"/>
    <w:rsid w:val="00F46F43"/>
    <w:rsid w:val="00F470B2"/>
    <w:rsid w:val="00F471C8"/>
    <w:rsid w:val="00F478BF"/>
    <w:rsid w:val="00F47C3D"/>
    <w:rsid w:val="00F47F1A"/>
    <w:rsid w:val="00F50640"/>
    <w:rsid w:val="00F50E43"/>
    <w:rsid w:val="00F50F8A"/>
    <w:rsid w:val="00F51100"/>
    <w:rsid w:val="00F515B1"/>
    <w:rsid w:val="00F51745"/>
    <w:rsid w:val="00F51E35"/>
    <w:rsid w:val="00F522E8"/>
    <w:rsid w:val="00F528EA"/>
    <w:rsid w:val="00F53561"/>
    <w:rsid w:val="00F54031"/>
    <w:rsid w:val="00F54716"/>
    <w:rsid w:val="00F54786"/>
    <w:rsid w:val="00F54F92"/>
    <w:rsid w:val="00F54FE1"/>
    <w:rsid w:val="00F550C1"/>
    <w:rsid w:val="00F55A3D"/>
    <w:rsid w:val="00F55A6C"/>
    <w:rsid w:val="00F55E3F"/>
    <w:rsid w:val="00F56256"/>
    <w:rsid w:val="00F56297"/>
    <w:rsid w:val="00F564B2"/>
    <w:rsid w:val="00F56619"/>
    <w:rsid w:val="00F56660"/>
    <w:rsid w:val="00F56913"/>
    <w:rsid w:val="00F56DDA"/>
    <w:rsid w:val="00F572ED"/>
    <w:rsid w:val="00F57AFF"/>
    <w:rsid w:val="00F57B05"/>
    <w:rsid w:val="00F57B42"/>
    <w:rsid w:val="00F601A5"/>
    <w:rsid w:val="00F60489"/>
    <w:rsid w:val="00F60704"/>
    <w:rsid w:val="00F60B14"/>
    <w:rsid w:val="00F60E3D"/>
    <w:rsid w:val="00F60E9E"/>
    <w:rsid w:val="00F60FFF"/>
    <w:rsid w:val="00F6153A"/>
    <w:rsid w:val="00F615C9"/>
    <w:rsid w:val="00F618E2"/>
    <w:rsid w:val="00F61B56"/>
    <w:rsid w:val="00F61DF4"/>
    <w:rsid w:val="00F62435"/>
    <w:rsid w:val="00F62CA1"/>
    <w:rsid w:val="00F63489"/>
    <w:rsid w:val="00F6397A"/>
    <w:rsid w:val="00F63B65"/>
    <w:rsid w:val="00F63F7A"/>
    <w:rsid w:val="00F641BF"/>
    <w:rsid w:val="00F64633"/>
    <w:rsid w:val="00F6468E"/>
    <w:rsid w:val="00F64A70"/>
    <w:rsid w:val="00F64B9D"/>
    <w:rsid w:val="00F655AF"/>
    <w:rsid w:val="00F65718"/>
    <w:rsid w:val="00F65757"/>
    <w:rsid w:val="00F65F1C"/>
    <w:rsid w:val="00F661A3"/>
    <w:rsid w:val="00F664F7"/>
    <w:rsid w:val="00F66510"/>
    <w:rsid w:val="00F66A3E"/>
    <w:rsid w:val="00F66D51"/>
    <w:rsid w:val="00F66D69"/>
    <w:rsid w:val="00F67C3D"/>
    <w:rsid w:val="00F70664"/>
    <w:rsid w:val="00F70DBF"/>
    <w:rsid w:val="00F70F57"/>
    <w:rsid w:val="00F70FCF"/>
    <w:rsid w:val="00F7104C"/>
    <w:rsid w:val="00F716C1"/>
    <w:rsid w:val="00F71B53"/>
    <w:rsid w:val="00F71B56"/>
    <w:rsid w:val="00F71E50"/>
    <w:rsid w:val="00F72388"/>
    <w:rsid w:val="00F72F26"/>
    <w:rsid w:val="00F737A1"/>
    <w:rsid w:val="00F739FB"/>
    <w:rsid w:val="00F73AEF"/>
    <w:rsid w:val="00F75250"/>
    <w:rsid w:val="00F75329"/>
    <w:rsid w:val="00F7536B"/>
    <w:rsid w:val="00F75D00"/>
    <w:rsid w:val="00F76535"/>
    <w:rsid w:val="00F76853"/>
    <w:rsid w:val="00F7736D"/>
    <w:rsid w:val="00F77563"/>
    <w:rsid w:val="00F77778"/>
    <w:rsid w:val="00F777F3"/>
    <w:rsid w:val="00F80116"/>
    <w:rsid w:val="00F802E8"/>
    <w:rsid w:val="00F80474"/>
    <w:rsid w:val="00F8094B"/>
    <w:rsid w:val="00F80B01"/>
    <w:rsid w:val="00F80CF4"/>
    <w:rsid w:val="00F80E81"/>
    <w:rsid w:val="00F8124D"/>
    <w:rsid w:val="00F8157B"/>
    <w:rsid w:val="00F81B5E"/>
    <w:rsid w:val="00F81B97"/>
    <w:rsid w:val="00F81F8A"/>
    <w:rsid w:val="00F8244B"/>
    <w:rsid w:val="00F8310C"/>
    <w:rsid w:val="00F8346F"/>
    <w:rsid w:val="00F838BC"/>
    <w:rsid w:val="00F83DE3"/>
    <w:rsid w:val="00F83E49"/>
    <w:rsid w:val="00F83F7E"/>
    <w:rsid w:val="00F84288"/>
    <w:rsid w:val="00F845ED"/>
    <w:rsid w:val="00F847DA"/>
    <w:rsid w:val="00F8493A"/>
    <w:rsid w:val="00F84DDA"/>
    <w:rsid w:val="00F84F7B"/>
    <w:rsid w:val="00F8519B"/>
    <w:rsid w:val="00F85440"/>
    <w:rsid w:val="00F85857"/>
    <w:rsid w:val="00F85B58"/>
    <w:rsid w:val="00F85CC0"/>
    <w:rsid w:val="00F85E05"/>
    <w:rsid w:val="00F86140"/>
    <w:rsid w:val="00F868D0"/>
    <w:rsid w:val="00F87247"/>
    <w:rsid w:val="00F8752A"/>
    <w:rsid w:val="00F90333"/>
    <w:rsid w:val="00F90FAC"/>
    <w:rsid w:val="00F91179"/>
    <w:rsid w:val="00F91311"/>
    <w:rsid w:val="00F91843"/>
    <w:rsid w:val="00F91F6A"/>
    <w:rsid w:val="00F93105"/>
    <w:rsid w:val="00F931C5"/>
    <w:rsid w:val="00F931E0"/>
    <w:rsid w:val="00F93254"/>
    <w:rsid w:val="00F9358D"/>
    <w:rsid w:val="00F94733"/>
    <w:rsid w:val="00F94A09"/>
    <w:rsid w:val="00F94FC2"/>
    <w:rsid w:val="00F95319"/>
    <w:rsid w:val="00F9585A"/>
    <w:rsid w:val="00F95F4F"/>
    <w:rsid w:val="00F96174"/>
    <w:rsid w:val="00F97330"/>
    <w:rsid w:val="00F9741A"/>
    <w:rsid w:val="00F97562"/>
    <w:rsid w:val="00F979C0"/>
    <w:rsid w:val="00FA08BA"/>
    <w:rsid w:val="00FA0C73"/>
    <w:rsid w:val="00FA0DC1"/>
    <w:rsid w:val="00FA1AC9"/>
    <w:rsid w:val="00FA2166"/>
    <w:rsid w:val="00FA238A"/>
    <w:rsid w:val="00FA264D"/>
    <w:rsid w:val="00FA323A"/>
    <w:rsid w:val="00FA3443"/>
    <w:rsid w:val="00FA34C7"/>
    <w:rsid w:val="00FA3653"/>
    <w:rsid w:val="00FA3918"/>
    <w:rsid w:val="00FA3DC2"/>
    <w:rsid w:val="00FA3DEE"/>
    <w:rsid w:val="00FA4133"/>
    <w:rsid w:val="00FA4C29"/>
    <w:rsid w:val="00FA4D92"/>
    <w:rsid w:val="00FA4F94"/>
    <w:rsid w:val="00FA54B3"/>
    <w:rsid w:val="00FA5897"/>
    <w:rsid w:val="00FA5C7E"/>
    <w:rsid w:val="00FA5DC3"/>
    <w:rsid w:val="00FA65C6"/>
    <w:rsid w:val="00FA66D6"/>
    <w:rsid w:val="00FA678F"/>
    <w:rsid w:val="00FA6A24"/>
    <w:rsid w:val="00FA6C5E"/>
    <w:rsid w:val="00FA6DCB"/>
    <w:rsid w:val="00FA7308"/>
    <w:rsid w:val="00FA73D6"/>
    <w:rsid w:val="00FA7D0E"/>
    <w:rsid w:val="00FA7E2E"/>
    <w:rsid w:val="00FA7EC6"/>
    <w:rsid w:val="00FA7EEA"/>
    <w:rsid w:val="00FB0117"/>
    <w:rsid w:val="00FB01A8"/>
    <w:rsid w:val="00FB07B5"/>
    <w:rsid w:val="00FB0B96"/>
    <w:rsid w:val="00FB0FC8"/>
    <w:rsid w:val="00FB1072"/>
    <w:rsid w:val="00FB1085"/>
    <w:rsid w:val="00FB173B"/>
    <w:rsid w:val="00FB178F"/>
    <w:rsid w:val="00FB1A24"/>
    <w:rsid w:val="00FB24B7"/>
    <w:rsid w:val="00FB278E"/>
    <w:rsid w:val="00FB283C"/>
    <w:rsid w:val="00FB3AD1"/>
    <w:rsid w:val="00FB406F"/>
    <w:rsid w:val="00FB420E"/>
    <w:rsid w:val="00FB4D78"/>
    <w:rsid w:val="00FB4FB9"/>
    <w:rsid w:val="00FB53A6"/>
    <w:rsid w:val="00FB5686"/>
    <w:rsid w:val="00FB596B"/>
    <w:rsid w:val="00FB5C07"/>
    <w:rsid w:val="00FB5D38"/>
    <w:rsid w:val="00FB6393"/>
    <w:rsid w:val="00FB6571"/>
    <w:rsid w:val="00FB6A55"/>
    <w:rsid w:val="00FB7108"/>
    <w:rsid w:val="00FB73E8"/>
    <w:rsid w:val="00FB76EE"/>
    <w:rsid w:val="00FB7D6F"/>
    <w:rsid w:val="00FC0087"/>
    <w:rsid w:val="00FC0461"/>
    <w:rsid w:val="00FC0466"/>
    <w:rsid w:val="00FC06EB"/>
    <w:rsid w:val="00FC0959"/>
    <w:rsid w:val="00FC1184"/>
    <w:rsid w:val="00FC1D18"/>
    <w:rsid w:val="00FC1D2E"/>
    <w:rsid w:val="00FC23F1"/>
    <w:rsid w:val="00FC2416"/>
    <w:rsid w:val="00FC2528"/>
    <w:rsid w:val="00FC291B"/>
    <w:rsid w:val="00FC2EDB"/>
    <w:rsid w:val="00FC316E"/>
    <w:rsid w:val="00FC325F"/>
    <w:rsid w:val="00FC3330"/>
    <w:rsid w:val="00FC362A"/>
    <w:rsid w:val="00FC3700"/>
    <w:rsid w:val="00FC3897"/>
    <w:rsid w:val="00FC3BAC"/>
    <w:rsid w:val="00FC3C4F"/>
    <w:rsid w:val="00FC3C87"/>
    <w:rsid w:val="00FC3C9A"/>
    <w:rsid w:val="00FC4001"/>
    <w:rsid w:val="00FC495A"/>
    <w:rsid w:val="00FC49A4"/>
    <w:rsid w:val="00FC4D0B"/>
    <w:rsid w:val="00FC4F86"/>
    <w:rsid w:val="00FC5245"/>
    <w:rsid w:val="00FC524C"/>
    <w:rsid w:val="00FC5384"/>
    <w:rsid w:val="00FC5547"/>
    <w:rsid w:val="00FC60C3"/>
    <w:rsid w:val="00FC6226"/>
    <w:rsid w:val="00FC63D8"/>
    <w:rsid w:val="00FC644F"/>
    <w:rsid w:val="00FC64F8"/>
    <w:rsid w:val="00FC6E58"/>
    <w:rsid w:val="00FC71A7"/>
    <w:rsid w:val="00FC76DB"/>
    <w:rsid w:val="00FC79A1"/>
    <w:rsid w:val="00FC7B12"/>
    <w:rsid w:val="00FC7C3F"/>
    <w:rsid w:val="00FC7DF8"/>
    <w:rsid w:val="00FC7F07"/>
    <w:rsid w:val="00FC7FBC"/>
    <w:rsid w:val="00FD00FA"/>
    <w:rsid w:val="00FD043A"/>
    <w:rsid w:val="00FD0495"/>
    <w:rsid w:val="00FD0B14"/>
    <w:rsid w:val="00FD1126"/>
    <w:rsid w:val="00FD142F"/>
    <w:rsid w:val="00FD1760"/>
    <w:rsid w:val="00FD1D01"/>
    <w:rsid w:val="00FD1D85"/>
    <w:rsid w:val="00FD26E5"/>
    <w:rsid w:val="00FD2930"/>
    <w:rsid w:val="00FD2F19"/>
    <w:rsid w:val="00FD34A1"/>
    <w:rsid w:val="00FD3567"/>
    <w:rsid w:val="00FD379B"/>
    <w:rsid w:val="00FD3F3F"/>
    <w:rsid w:val="00FD42CB"/>
    <w:rsid w:val="00FD45C7"/>
    <w:rsid w:val="00FD48A6"/>
    <w:rsid w:val="00FD49CE"/>
    <w:rsid w:val="00FD4A42"/>
    <w:rsid w:val="00FD5100"/>
    <w:rsid w:val="00FD5513"/>
    <w:rsid w:val="00FD5E8D"/>
    <w:rsid w:val="00FD60EC"/>
    <w:rsid w:val="00FD6119"/>
    <w:rsid w:val="00FD638A"/>
    <w:rsid w:val="00FD63A0"/>
    <w:rsid w:val="00FD6DAE"/>
    <w:rsid w:val="00FD7270"/>
    <w:rsid w:val="00FD79D0"/>
    <w:rsid w:val="00FD7D96"/>
    <w:rsid w:val="00FD7E4D"/>
    <w:rsid w:val="00FE0190"/>
    <w:rsid w:val="00FE050D"/>
    <w:rsid w:val="00FE0BD5"/>
    <w:rsid w:val="00FE0D60"/>
    <w:rsid w:val="00FE14CE"/>
    <w:rsid w:val="00FE152B"/>
    <w:rsid w:val="00FE155B"/>
    <w:rsid w:val="00FE16B1"/>
    <w:rsid w:val="00FE1B8E"/>
    <w:rsid w:val="00FE22A1"/>
    <w:rsid w:val="00FE23B1"/>
    <w:rsid w:val="00FE2E36"/>
    <w:rsid w:val="00FE2E4E"/>
    <w:rsid w:val="00FE31B0"/>
    <w:rsid w:val="00FE3410"/>
    <w:rsid w:val="00FE3432"/>
    <w:rsid w:val="00FE3ED4"/>
    <w:rsid w:val="00FE3FC9"/>
    <w:rsid w:val="00FE4085"/>
    <w:rsid w:val="00FE4136"/>
    <w:rsid w:val="00FE4358"/>
    <w:rsid w:val="00FE458F"/>
    <w:rsid w:val="00FE4662"/>
    <w:rsid w:val="00FE50E4"/>
    <w:rsid w:val="00FE5404"/>
    <w:rsid w:val="00FE57D3"/>
    <w:rsid w:val="00FE5BD3"/>
    <w:rsid w:val="00FE60FF"/>
    <w:rsid w:val="00FE62D8"/>
    <w:rsid w:val="00FE6AE9"/>
    <w:rsid w:val="00FE716B"/>
    <w:rsid w:val="00FE7ABA"/>
    <w:rsid w:val="00FE7ABD"/>
    <w:rsid w:val="00FE7C7E"/>
    <w:rsid w:val="00FF02BC"/>
    <w:rsid w:val="00FF0538"/>
    <w:rsid w:val="00FF06C1"/>
    <w:rsid w:val="00FF0E5A"/>
    <w:rsid w:val="00FF0E7D"/>
    <w:rsid w:val="00FF0F5A"/>
    <w:rsid w:val="00FF1086"/>
    <w:rsid w:val="00FF11C2"/>
    <w:rsid w:val="00FF12CD"/>
    <w:rsid w:val="00FF1593"/>
    <w:rsid w:val="00FF17A0"/>
    <w:rsid w:val="00FF1DE4"/>
    <w:rsid w:val="00FF2193"/>
    <w:rsid w:val="00FF22FF"/>
    <w:rsid w:val="00FF2C10"/>
    <w:rsid w:val="00FF2F41"/>
    <w:rsid w:val="00FF3031"/>
    <w:rsid w:val="00FF3372"/>
    <w:rsid w:val="00FF36BF"/>
    <w:rsid w:val="00FF3FCB"/>
    <w:rsid w:val="00FF496C"/>
    <w:rsid w:val="00FF4A3D"/>
    <w:rsid w:val="00FF4B28"/>
    <w:rsid w:val="00FF4BC7"/>
    <w:rsid w:val="00FF5875"/>
    <w:rsid w:val="00FF5E21"/>
    <w:rsid w:val="00FF5F89"/>
    <w:rsid w:val="00FF5FC8"/>
    <w:rsid w:val="00FF601E"/>
    <w:rsid w:val="00FF608C"/>
    <w:rsid w:val="00FF61CB"/>
    <w:rsid w:val="00FF69D5"/>
    <w:rsid w:val="00FF6AF3"/>
    <w:rsid w:val="00FF6C56"/>
    <w:rsid w:val="00FF779C"/>
    <w:rsid w:val="00FF7C74"/>
    <w:rsid w:val="012E366A"/>
    <w:rsid w:val="015A7D49"/>
    <w:rsid w:val="015B0B4A"/>
    <w:rsid w:val="01A0E6D6"/>
    <w:rsid w:val="01F0C1AD"/>
    <w:rsid w:val="028E038D"/>
    <w:rsid w:val="02B83A70"/>
    <w:rsid w:val="02C4B6D2"/>
    <w:rsid w:val="0360EAFC"/>
    <w:rsid w:val="037D5F3E"/>
    <w:rsid w:val="039EDE08"/>
    <w:rsid w:val="03D89AAD"/>
    <w:rsid w:val="03F102D2"/>
    <w:rsid w:val="04193537"/>
    <w:rsid w:val="0423197E"/>
    <w:rsid w:val="043A1F4B"/>
    <w:rsid w:val="043C7BBB"/>
    <w:rsid w:val="0441CC90"/>
    <w:rsid w:val="04737FB2"/>
    <w:rsid w:val="05002FA5"/>
    <w:rsid w:val="050DAB43"/>
    <w:rsid w:val="053C13D0"/>
    <w:rsid w:val="0545047C"/>
    <w:rsid w:val="0549D88E"/>
    <w:rsid w:val="05FB739B"/>
    <w:rsid w:val="0612DEF6"/>
    <w:rsid w:val="06540F5F"/>
    <w:rsid w:val="06551F57"/>
    <w:rsid w:val="0670CDB3"/>
    <w:rsid w:val="068B605D"/>
    <w:rsid w:val="06C69A41"/>
    <w:rsid w:val="06CD51D9"/>
    <w:rsid w:val="07257DE3"/>
    <w:rsid w:val="0788183E"/>
    <w:rsid w:val="07C0E230"/>
    <w:rsid w:val="07CD3BFB"/>
    <w:rsid w:val="07CFB3AC"/>
    <w:rsid w:val="07EEFC4B"/>
    <w:rsid w:val="0870E7DB"/>
    <w:rsid w:val="0874A41A"/>
    <w:rsid w:val="087AEB68"/>
    <w:rsid w:val="0884AAE8"/>
    <w:rsid w:val="088D0179"/>
    <w:rsid w:val="08A984D2"/>
    <w:rsid w:val="09273514"/>
    <w:rsid w:val="09745B7B"/>
    <w:rsid w:val="09A4B964"/>
    <w:rsid w:val="09DFC427"/>
    <w:rsid w:val="0A2DFADD"/>
    <w:rsid w:val="0A6B35FA"/>
    <w:rsid w:val="0A861239"/>
    <w:rsid w:val="0A8AB8B9"/>
    <w:rsid w:val="0AB822B5"/>
    <w:rsid w:val="0AD99B0E"/>
    <w:rsid w:val="0AF2CAA4"/>
    <w:rsid w:val="0B054C0F"/>
    <w:rsid w:val="0B475244"/>
    <w:rsid w:val="0B5B19D5"/>
    <w:rsid w:val="0B6B3DE9"/>
    <w:rsid w:val="0B9D54B7"/>
    <w:rsid w:val="0BABFC35"/>
    <w:rsid w:val="0BB70B55"/>
    <w:rsid w:val="0BD1825C"/>
    <w:rsid w:val="0C23B9CB"/>
    <w:rsid w:val="0C2EE115"/>
    <w:rsid w:val="0C50227D"/>
    <w:rsid w:val="0C8E9079"/>
    <w:rsid w:val="0CA5225F"/>
    <w:rsid w:val="0CC3B0FF"/>
    <w:rsid w:val="0CE544B1"/>
    <w:rsid w:val="0CFECBE6"/>
    <w:rsid w:val="0D00E5AD"/>
    <w:rsid w:val="0D258254"/>
    <w:rsid w:val="0D26A4B0"/>
    <w:rsid w:val="0D766A46"/>
    <w:rsid w:val="0D7A1F9A"/>
    <w:rsid w:val="0D991E0C"/>
    <w:rsid w:val="0DAF4E89"/>
    <w:rsid w:val="0DC5B20D"/>
    <w:rsid w:val="0E7B6522"/>
    <w:rsid w:val="0EC746FA"/>
    <w:rsid w:val="0ECCF330"/>
    <w:rsid w:val="0ED67DA5"/>
    <w:rsid w:val="0EE3E1D3"/>
    <w:rsid w:val="0F06CB2F"/>
    <w:rsid w:val="0F1FFCE0"/>
    <w:rsid w:val="0F9607C8"/>
    <w:rsid w:val="0FD52D88"/>
    <w:rsid w:val="10039C79"/>
    <w:rsid w:val="100B182B"/>
    <w:rsid w:val="10225694"/>
    <w:rsid w:val="10273CF9"/>
    <w:rsid w:val="10378B62"/>
    <w:rsid w:val="106490F4"/>
    <w:rsid w:val="107B1D8F"/>
    <w:rsid w:val="10894ED0"/>
    <w:rsid w:val="1099E794"/>
    <w:rsid w:val="10B6F16C"/>
    <w:rsid w:val="10EA7DE1"/>
    <w:rsid w:val="115037AC"/>
    <w:rsid w:val="11F45874"/>
    <w:rsid w:val="1215AB3C"/>
    <w:rsid w:val="12297407"/>
    <w:rsid w:val="123F8292"/>
    <w:rsid w:val="124B77BF"/>
    <w:rsid w:val="127DD771"/>
    <w:rsid w:val="128DC7F6"/>
    <w:rsid w:val="12CB8BE5"/>
    <w:rsid w:val="12D49222"/>
    <w:rsid w:val="12E5DA10"/>
    <w:rsid w:val="13401DF0"/>
    <w:rsid w:val="1344CB63"/>
    <w:rsid w:val="134ACBF4"/>
    <w:rsid w:val="135279F8"/>
    <w:rsid w:val="135765F5"/>
    <w:rsid w:val="13CBD9F8"/>
    <w:rsid w:val="13D08358"/>
    <w:rsid w:val="13E9AB0C"/>
    <w:rsid w:val="13FF1080"/>
    <w:rsid w:val="1405918F"/>
    <w:rsid w:val="14282188"/>
    <w:rsid w:val="14415235"/>
    <w:rsid w:val="1443B557"/>
    <w:rsid w:val="147E7D70"/>
    <w:rsid w:val="1492332F"/>
    <w:rsid w:val="149594E4"/>
    <w:rsid w:val="14C92723"/>
    <w:rsid w:val="14CBC73E"/>
    <w:rsid w:val="158E9D05"/>
    <w:rsid w:val="15AFBDA4"/>
    <w:rsid w:val="160FB108"/>
    <w:rsid w:val="16A7E220"/>
    <w:rsid w:val="16BD95AE"/>
    <w:rsid w:val="16CA454B"/>
    <w:rsid w:val="16D167A4"/>
    <w:rsid w:val="16DDC94A"/>
    <w:rsid w:val="176F0C53"/>
    <w:rsid w:val="17EA46CB"/>
    <w:rsid w:val="17F3D78B"/>
    <w:rsid w:val="181350F6"/>
    <w:rsid w:val="18135FA4"/>
    <w:rsid w:val="181907B2"/>
    <w:rsid w:val="181B2A57"/>
    <w:rsid w:val="18A8C4E8"/>
    <w:rsid w:val="18F79E21"/>
    <w:rsid w:val="1967E723"/>
    <w:rsid w:val="19A71B67"/>
    <w:rsid w:val="19D872BC"/>
    <w:rsid w:val="1A2D642E"/>
    <w:rsid w:val="1A4EABE7"/>
    <w:rsid w:val="1A60AF24"/>
    <w:rsid w:val="1A76025D"/>
    <w:rsid w:val="1A8B997F"/>
    <w:rsid w:val="1AE17E39"/>
    <w:rsid w:val="1B0893B6"/>
    <w:rsid w:val="1B23D2F4"/>
    <w:rsid w:val="1B369D88"/>
    <w:rsid w:val="1B4CD628"/>
    <w:rsid w:val="1B625AA7"/>
    <w:rsid w:val="1B782E97"/>
    <w:rsid w:val="1BE12DFC"/>
    <w:rsid w:val="1C303505"/>
    <w:rsid w:val="1CA799A1"/>
    <w:rsid w:val="1CB09F2B"/>
    <w:rsid w:val="1DF9B648"/>
    <w:rsid w:val="1E045217"/>
    <w:rsid w:val="1E23840A"/>
    <w:rsid w:val="1E2BBAD3"/>
    <w:rsid w:val="1EB564F3"/>
    <w:rsid w:val="1EC5DAEF"/>
    <w:rsid w:val="1EECFF8E"/>
    <w:rsid w:val="1F249DDC"/>
    <w:rsid w:val="1F4CE342"/>
    <w:rsid w:val="1FCDB358"/>
    <w:rsid w:val="1FE7941B"/>
    <w:rsid w:val="1FFD038C"/>
    <w:rsid w:val="202BE30C"/>
    <w:rsid w:val="20385C2A"/>
    <w:rsid w:val="203FB26C"/>
    <w:rsid w:val="209E2A60"/>
    <w:rsid w:val="20AEE6A9"/>
    <w:rsid w:val="20C866DB"/>
    <w:rsid w:val="20E459D0"/>
    <w:rsid w:val="21105806"/>
    <w:rsid w:val="2149DBBC"/>
    <w:rsid w:val="21E8C0B2"/>
    <w:rsid w:val="225BD745"/>
    <w:rsid w:val="22831E39"/>
    <w:rsid w:val="22A3DA5A"/>
    <w:rsid w:val="22F342B4"/>
    <w:rsid w:val="22FFD6EA"/>
    <w:rsid w:val="237D5195"/>
    <w:rsid w:val="23C6C84F"/>
    <w:rsid w:val="24463050"/>
    <w:rsid w:val="247FD654"/>
    <w:rsid w:val="24BA138F"/>
    <w:rsid w:val="24BCD14C"/>
    <w:rsid w:val="24C14CA5"/>
    <w:rsid w:val="24E3950B"/>
    <w:rsid w:val="2509F58B"/>
    <w:rsid w:val="252398FB"/>
    <w:rsid w:val="25415927"/>
    <w:rsid w:val="25856CC9"/>
    <w:rsid w:val="258F757D"/>
    <w:rsid w:val="259D994A"/>
    <w:rsid w:val="26191AA6"/>
    <w:rsid w:val="26449474"/>
    <w:rsid w:val="2663D9C8"/>
    <w:rsid w:val="266D1B9D"/>
    <w:rsid w:val="26923CD9"/>
    <w:rsid w:val="26B937D8"/>
    <w:rsid w:val="26C61789"/>
    <w:rsid w:val="26CC6BA0"/>
    <w:rsid w:val="26DEEEAC"/>
    <w:rsid w:val="2754C8E9"/>
    <w:rsid w:val="2763C453"/>
    <w:rsid w:val="27D4AB9B"/>
    <w:rsid w:val="28016D75"/>
    <w:rsid w:val="2819BD18"/>
    <w:rsid w:val="284206F4"/>
    <w:rsid w:val="2860A16F"/>
    <w:rsid w:val="28877DA6"/>
    <w:rsid w:val="28A2CD86"/>
    <w:rsid w:val="290E4686"/>
    <w:rsid w:val="294C7D3C"/>
    <w:rsid w:val="2963BF28"/>
    <w:rsid w:val="29949A16"/>
    <w:rsid w:val="299B7A8A"/>
    <w:rsid w:val="29B1942D"/>
    <w:rsid w:val="29C2FBE8"/>
    <w:rsid w:val="29DDD755"/>
    <w:rsid w:val="29DE9474"/>
    <w:rsid w:val="2A3DBB14"/>
    <w:rsid w:val="2AA2E31C"/>
    <w:rsid w:val="2ABF1BF8"/>
    <w:rsid w:val="2ACB9F73"/>
    <w:rsid w:val="2AEBB801"/>
    <w:rsid w:val="2B4F44F2"/>
    <w:rsid w:val="2B67278A"/>
    <w:rsid w:val="2BBDDECA"/>
    <w:rsid w:val="2BFFA653"/>
    <w:rsid w:val="2C4EE11C"/>
    <w:rsid w:val="2C8D6C9C"/>
    <w:rsid w:val="2CDFBA31"/>
    <w:rsid w:val="2CEF5012"/>
    <w:rsid w:val="2CFBBD9E"/>
    <w:rsid w:val="2D157817"/>
    <w:rsid w:val="2D1BC213"/>
    <w:rsid w:val="2D24FAAB"/>
    <w:rsid w:val="2D9C45A8"/>
    <w:rsid w:val="2DA4B26A"/>
    <w:rsid w:val="2E3934EB"/>
    <w:rsid w:val="2E6FCA3F"/>
    <w:rsid w:val="2E7A39AA"/>
    <w:rsid w:val="2E83F240"/>
    <w:rsid w:val="2E9627DD"/>
    <w:rsid w:val="2EACDA95"/>
    <w:rsid w:val="2EB14878"/>
    <w:rsid w:val="2ED5A014"/>
    <w:rsid w:val="2EDE1C16"/>
    <w:rsid w:val="2F023C39"/>
    <w:rsid w:val="2F1C962F"/>
    <w:rsid w:val="2F4A5B67"/>
    <w:rsid w:val="2F73BD31"/>
    <w:rsid w:val="2F947806"/>
    <w:rsid w:val="2FB8366C"/>
    <w:rsid w:val="2FCC19C0"/>
    <w:rsid w:val="2FE7DF61"/>
    <w:rsid w:val="3028DF98"/>
    <w:rsid w:val="305F84B9"/>
    <w:rsid w:val="307208C4"/>
    <w:rsid w:val="308525B4"/>
    <w:rsid w:val="30AC140B"/>
    <w:rsid w:val="310ACD45"/>
    <w:rsid w:val="311AE013"/>
    <w:rsid w:val="311CAA67"/>
    <w:rsid w:val="31465B7F"/>
    <w:rsid w:val="31685EF1"/>
    <w:rsid w:val="31820880"/>
    <w:rsid w:val="31914B89"/>
    <w:rsid w:val="31C630C8"/>
    <w:rsid w:val="31D7C8E5"/>
    <w:rsid w:val="31E16CC5"/>
    <w:rsid w:val="31F6865F"/>
    <w:rsid w:val="320EF4FD"/>
    <w:rsid w:val="322DBF66"/>
    <w:rsid w:val="3277CCBF"/>
    <w:rsid w:val="32EDE1A9"/>
    <w:rsid w:val="32F3EAEE"/>
    <w:rsid w:val="334D3051"/>
    <w:rsid w:val="3353D26B"/>
    <w:rsid w:val="336360FF"/>
    <w:rsid w:val="33737316"/>
    <w:rsid w:val="33B48EED"/>
    <w:rsid w:val="33C23C12"/>
    <w:rsid w:val="347A00EB"/>
    <w:rsid w:val="34A81F0F"/>
    <w:rsid w:val="34B63D7F"/>
    <w:rsid w:val="34CAB112"/>
    <w:rsid w:val="34E8D350"/>
    <w:rsid w:val="34FF7F20"/>
    <w:rsid w:val="3523BA17"/>
    <w:rsid w:val="354AC821"/>
    <w:rsid w:val="35720BB1"/>
    <w:rsid w:val="3574188F"/>
    <w:rsid w:val="35B1CF0C"/>
    <w:rsid w:val="36326AF3"/>
    <w:rsid w:val="368C27D1"/>
    <w:rsid w:val="36CB7789"/>
    <w:rsid w:val="36D65A46"/>
    <w:rsid w:val="374BD3A0"/>
    <w:rsid w:val="3759CEB6"/>
    <w:rsid w:val="37628171"/>
    <w:rsid w:val="37D97F0A"/>
    <w:rsid w:val="380E0496"/>
    <w:rsid w:val="3888A02E"/>
    <w:rsid w:val="3898ED05"/>
    <w:rsid w:val="38BE8DD4"/>
    <w:rsid w:val="39284566"/>
    <w:rsid w:val="39333469"/>
    <w:rsid w:val="39358171"/>
    <w:rsid w:val="3974D8B3"/>
    <w:rsid w:val="397C2532"/>
    <w:rsid w:val="39D32B9F"/>
    <w:rsid w:val="3A486B4A"/>
    <w:rsid w:val="3A9E0633"/>
    <w:rsid w:val="3ACE95B5"/>
    <w:rsid w:val="3AE485AF"/>
    <w:rsid w:val="3B07CE9F"/>
    <w:rsid w:val="3B10A914"/>
    <w:rsid w:val="3B13A4C8"/>
    <w:rsid w:val="3B4D6CD8"/>
    <w:rsid w:val="3B728D98"/>
    <w:rsid w:val="3B8083E2"/>
    <w:rsid w:val="3C36BF26"/>
    <w:rsid w:val="3C77B99A"/>
    <w:rsid w:val="3C77C81D"/>
    <w:rsid w:val="3D2BCC8E"/>
    <w:rsid w:val="3D57171E"/>
    <w:rsid w:val="3E043E39"/>
    <w:rsid w:val="3E189426"/>
    <w:rsid w:val="3E5448CE"/>
    <w:rsid w:val="3E6799C4"/>
    <w:rsid w:val="3EA643AC"/>
    <w:rsid w:val="3EA81319"/>
    <w:rsid w:val="3EB76D5B"/>
    <w:rsid w:val="3EF21DAC"/>
    <w:rsid w:val="3F0F9C2A"/>
    <w:rsid w:val="3F2F5051"/>
    <w:rsid w:val="3F3AE2B1"/>
    <w:rsid w:val="3F582FF0"/>
    <w:rsid w:val="3F64E835"/>
    <w:rsid w:val="3F7CC32B"/>
    <w:rsid w:val="3FA5F715"/>
    <w:rsid w:val="3FB22B80"/>
    <w:rsid w:val="403521F9"/>
    <w:rsid w:val="4079C98E"/>
    <w:rsid w:val="407E63D0"/>
    <w:rsid w:val="408D9C56"/>
    <w:rsid w:val="40B5228D"/>
    <w:rsid w:val="40D6F27A"/>
    <w:rsid w:val="412D6067"/>
    <w:rsid w:val="414A6ECD"/>
    <w:rsid w:val="414B65C2"/>
    <w:rsid w:val="416639AA"/>
    <w:rsid w:val="4193DD50"/>
    <w:rsid w:val="41C49359"/>
    <w:rsid w:val="41C745BE"/>
    <w:rsid w:val="41D546B4"/>
    <w:rsid w:val="41DB35BF"/>
    <w:rsid w:val="42075EFC"/>
    <w:rsid w:val="425204FE"/>
    <w:rsid w:val="42ACFE8C"/>
    <w:rsid w:val="4312FFE8"/>
    <w:rsid w:val="435094A4"/>
    <w:rsid w:val="4389A28E"/>
    <w:rsid w:val="43B8161F"/>
    <w:rsid w:val="4432C590"/>
    <w:rsid w:val="443ABA3D"/>
    <w:rsid w:val="446BA64A"/>
    <w:rsid w:val="446C8011"/>
    <w:rsid w:val="448D972E"/>
    <w:rsid w:val="44E798EA"/>
    <w:rsid w:val="44F31D14"/>
    <w:rsid w:val="450E5033"/>
    <w:rsid w:val="45209298"/>
    <w:rsid w:val="4526E2CD"/>
    <w:rsid w:val="4527AFFC"/>
    <w:rsid w:val="455C5DCC"/>
    <w:rsid w:val="4594FA88"/>
    <w:rsid w:val="45BE4F8C"/>
    <w:rsid w:val="4610C62D"/>
    <w:rsid w:val="461DC78D"/>
    <w:rsid w:val="468495CD"/>
    <w:rsid w:val="46A1237D"/>
    <w:rsid w:val="46B4CEB6"/>
    <w:rsid w:val="4721ECF7"/>
    <w:rsid w:val="47298404"/>
    <w:rsid w:val="4756725D"/>
    <w:rsid w:val="479819C5"/>
    <w:rsid w:val="47A5F10D"/>
    <w:rsid w:val="47C35BF5"/>
    <w:rsid w:val="47D3B7A8"/>
    <w:rsid w:val="47DE3B6E"/>
    <w:rsid w:val="482574E4"/>
    <w:rsid w:val="48694962"/>
    <w:rsid w:val="4879036E"/>
    <w:rsid w:val="48CAE562"/>
    <w:rsid w:val="48E9DB39"/>
    <w:rsid w:val="48FE24D1"/>
    <w:rsid w:val="492677F5"/>
    <w:rsid w:val="492BA7DA"/>
    <w:rsid w:val="494724AB"/>
    <w:rsid w:val="498CC666"/>
    <w:rsid w:val="49A15A77"/>
    <w:rsid w:val="49A78664"/>
    <w:rsid w:val="4A19412E"/>
    <w:rsid w:val="4A21C63B"/>
    <w:rsid w:val="4A3AD066"/>
    <w:rsid w:val="4A3D1B26"/>
    <w:rsid w:val="4A56E5D6"/>
    <w:rsid w:val="4A7A83AC"/>
    <w:rsid w:val="4AA7B6BD"/>
    <w:rsid w:val="4ADE8327"/>
    <w:rsid w:val="4AE4CB47"/>
    <w:rsid w:val="4AED9A0E"/>
    <w:rsid w:val="4B235F47"/>
    <w:rsid w:val="4B5D2955"/>
    <w:rsid w:val="4B5EBADC"/>
    <w:rsid w:val="4B5F3F68"/>
    <w:rsid w:val="4B79F87F"/>
    <w:rsid w:val="4BA5CDF5"/>
    <w:rsid w:val="4BACE6D6"/>
    <w:rsid w:val="4BB64298"/>
    <w:rsid w:val="4BB8687F"/>
    <w:rsid w:val="4C18CF7A"/>
    <w:rsid w:val="4C2E8385"/>
    <w:rsid w:val="4C5C28D5"/>
    <w:rsid w:val="4C62A337"/>
    <w:rsid w:val="4CA9311A"/>
    <w:rsid w:val="4D122BFE"/>
    <w:rsid w:val="4D877B88"/>
    <w:rsid w:val="4D914662"/>
    <w:rsid w:val="4DC116B1"/>
    <w:rsid w:val="4DC1DC3D"/>
    <w:rsid w:val="4E035DE2"/>
    <w:rsid w:val="4E6BD130"/>
    <w:rsid w:val="4EF54037"/>
    <w:rsid w:val="4EF5D7F6"/>
    <w:rsid w:val="4EFC9CD6"/>
    <w:rsid w:val="4F0ABF14"/>
    <w:rsid w:val="4F4C2B54"/>
    <w:rsid w:val="4F52E914"/>
    <w:rsid w:val="4F5DFDA0"/>
    <w:rsid w:val="4FA8F9D1"/>
    <w:rsid w:val="4FECE5EF"/>
    <w:rsid w:val="5003109A"/>
    <w:rsid w:val="502FE17A"/>
    <w:rsid w:val="502FFBC1"/>
    <w:rsid w:val="5061AF02"/>
    <w:rsid w:val="51041339"/>
    <w:rsid w:val="51277771"/>
    <w:rsid w:val="513BF486"/>
    <w:rsid w:val="51473684"/>
    <w:rsid w:val="515258B0"/>
    <w:rsid w:val="517D5637"/>
    <w:rsid w:val="51BC4405"/>
    <w:rsid w:val="52879A9A"/>
    <w:rsid w:val="52BCC317"/>
    <w:rsid w:val="52D41860"/>
    <w:rsid w:val="530359D4"/>
    <w:rsid w:val="5334796C"/>
    <w:rsid w:val="534559D2"/>
    <w:rsid w:val="5355F675"/>
    <w:rsid w:val="5357E41C"/>
    <w:rsid w:val="53B27D23"/>
    <w:rsid w:val="53D965A3"/>
    <w:rsid w:val="53FFF5CE"/>
    <w:rsid w:val="543CA856"/>
    <w:rsid w:val="5440E0B2"/>
    <w:rsid w:val="54575F08"/>
    <w:rsid w:val="54CC3F58"/>
    <w:rsid w:val="54FF6BE7"/>
    <w:rsid w:val="5534D449"/>
    <w:rsid w:val="5574F207"/>
    <w:rsid w:val="55767498"/>
    <w:rsid w:val="5579EB46"/>
    <w:rsid w:val="557ADEB8"/>
    <w:rsid w:val="558CCF00"/>
    <w:rsid w:val="55AB67ED"/>
    <w:rsid w:val="55C89409"/>
    <w:rsid w:val="55DE05F0"/>
    <w:rsid w:val="55FBB705"/>
    <w:rsid w:val="561E923B"/>
    <w:rsid w:val="563E1000"/>
    <w:rsid w:val="5670E703"/>
    <w:rsid w:val="5685DC25"/>
    <w:rsid w:val="56CFF421"/>
    <w:rsid w:val="570D845E"/>
    <w:rsid w:val="5729D5DA"/>
    <w:rsid w:val="57429423"/>
    <w:rsid w:val="576BED99"/>
    <w:rsid w:val="57A80EFE"/>
    <w:rsid w:val="57B06E19"/>
    <w:rsid w:val="57D05F42"/>
    <w:rsid w:val="57DB2187"/>
    <w:rsid w:val="57FB9252"/>
    <w:rsid w:val="57FF1356"/>
    <w:rsid w:val="580CF427"/>
    <w:rsid w:val="58236798"/>
    <w:rsid w:val="585E3E75"/>
    <w:rsid w:val="5865820B"/>
    <w:rsid w:val="589DD71D"/>
    <w:rsid w:val="591A56D7"/>
    <w:rsid w:val="592626F6"/>
    <w:rsid w:val="596A8758"/>
    <w:rsid w:val="597C067A"/>
    <w:rsid w:val="597FD9AE"/>
    <w:rsid w:val="59B238C9"/>
    <w:rsid w:val="59CD3EA6"/>
    <w:rsid w:val="59CF1BE4"/>
    <w:rsid w:val="59D75F56"/>
    <w:rsid w:val="5A1A1F5D"/>
    <w:rsid w:val="5A558C9B"/>
    <w:rsid w:val="5ABB32CF"/>
    <w:rsid w:val="5AC0558C"/>
    <w:rsid w:val="5AD55F58"/>
    <w:rsid w:val="5AE84984"/>
    <w:rsid w:val="5B0B4AAA"/>
    <w:rsid w:val="5B5BAB3A"/>
    <w:rsid w:val="5B8BEE5B"/>
    <w:rsid w:val="5B907CF2"/>
    <w:rsid w:val="5BA2CE51"/>
    <w:rsid w:val="5BDCA04C"/>
    <w:rsid w:val="5C00473C"/>
    <w:rsid w:val="5C3807C8"/>
    <w:rsid w:val="5C387376"/>
    <w:rsid w:val="5C45D07F"/>
    <w:rsid w:val="5C7FA309"/>
    <w:rsid w:val="5C9B8CE0"/>
    <w:rsid w:val="5C9BD0A6"/>
    <w:rsid w:val="5CDE676E"/>
    <w:rsid w:val="5CFA6DD3"/>
    <w:rsid w:val="5CFF6DB5"/>
    <w:rsid w:val="5D0B74A2"/>
    <w:rsid w:val="5D41E877"/>
    <w:rsid w:val="5D51413F"/>
    <w:rsid w:val="5DCAD761"/>
    <w:rsid w:val="5DD2A01C"/>
    <w:rsid w:val="5DFAD9E9"/>
    <w:rsid w:val="5E01D3AB"/>
    <w:rsid w:val="5E214334"/>
    <w:rsid w:val="5E2D80FD"/>
    <w:rsid w:val="5E60BA09"/>
    <w:rsid w:val="5E671539"/>
    <w:rsid w:val="5EBA113B"/>
    <w:rsid w:val="5F6DC1F9"/>
    <w:rsid w:val="5F71D8FB"/>
    <w:rsid w:val="5F850010"/>
    <w:rsid w:val="5FD54E01"/>
    <w:rsid w:val="5FF20D6F"/>
    <w:rsid w:val="600C427E"/>
    <w:rsid w:val="60A7FE10"/>
    <w:rsid w:val="60F5AD7B"/>
    <w:rsid w:val="61365733"/>
    <w:rsid w:val="6165B483"/>
    <w:rsid w:val="616A293B"/>
    <w:rsid w:val="6175DD85"/>
    <w:rsid w:val="6194367E"/>
    <w:rsid w:val="61C98CEA"/>
    <w:rsid w:val="61CF55B9"/>
    <w:rsid w:val="61EE0BAA"/>
    <w:rsid w:val="6265D69D"/>
    <w:rsid w:val="6271581A"/>
    <w:rsid w:val="62BAACD8"/>
    <w:rsid w:val="62C933E7"/>
    <w:rsid w:val="63119167"/>
    <w:rsid w:val="631EF3CA"/>
    <w:rsid w:val="638325C9"/>
    <w:rsid w:val="63A4BCAC"/>
    <w:rsid w:val="63AD653D"/>
    <w:rsid w:val="63B27DB5"/>
    <w:rsid w:val="63CA3CB1"/>
    <w:rsid w:val="648399C2"/>
    <w:rsid w:val="649EDCD5"/>
    <w:rsid w:val="64B95569"/>
    <w:rsid w:val="64C456D7"/>
    <w:rsid w:val="64CD58F2"/>
    <w:rsid w:val="64CDC5B4"/>
    <w:rsid w:val="64F29020"/>
    <w:rsid w:val="65823FE9"/>
    <w:rsid w:val="659819AA"/>
    <w:rsid w:val="659EFE9D"/>
    <w:rsid w:val="65B4B649"/>
    <w:rsid w:val="65E005C6"/>
    <w:rsid w:val="65FC1304"/>
    <w:rsid w:val="668E3A7F"/>
    <w:rsid w:val="6708F9B5"/>
    <w:rsid w:val="6711C41B"/>
    <w:rsid w:val="671354C8"/>
    <w:rsid w:val="674523A8"/>
    <w:rsid w:val="67D1232D"/>
    <w:rsid w:val="67E2DD23"/>
    <w:rsid w:val="67EC8BB3"/>
    <w:rsid w:val="681E9436"/>
    <w:rsid w:val="6834DFB4"/>
    <w:rsid w:val="683B38EF"/>
    <w:rsid w:val="6847D9BA"/>
    <w:rsid w:val="6857464B"/>
    <w:rsid w:val="685B75D0"/>
    <w:rsid w:val="685C64FC"/>
    <w:rsid w:val="685FDE4C"/>
    <w:rsid w:val="6863B5D2"/>
    <w:rsid w:val="6875183E"/>
    <w:rsid w:val="68789151"/>
    <w:rsid w:val="69409E35"/>
    <w:rsid w:val="6958F309"/>
    <w:rsid w:val="695DEA35"/>
    <w:rsid w:val="696E9179"/>
    <w:rsid w:val="6A080BB6"/>
    <w:rsid w:val="6A741FA8"/>
    <w:rsid w:val="6A7A33B9"/>
    <w:rsid w:val="6A7A9DA2"/>
    <w:rsid w:val="6A7AE40F"/>
    <w:rsid w:val="6A99128D"/>
    <w:rsid w:val="6B81FE04"/>
    <w:rsid w:val="6BC5E156"/>
    <w:rsid w:val="6BD28514"/>
    <w:rsid w:val="6BEACBBD"/>
    <w:rsid w:val="6C34E2EE"/>
    <w:rsid w:val="6C48C74E"/>
    <w:rsid w:val="6C810058"/>
    <w:rsid w:val="6C88451C"/>
    <w:rsid w:val="6CDE930C"/>
    <w:rsid w:val="6D4BB307"/>
    <w:rsid w:val="6D4D1FCD"/>
    <w:rsid w:val="6D6E5575"/>
    <w:rsid w:val="6D918593"/>
    <w:rsid w:val="6DA2C16F"/>
    <w:rsid w:val="6DCC9639"/>
    <w:rsid w:val="6DCCD691"/>
    <w:rsid w:val="6DDDF9DE"/>
    <w:rsid w:val="6DF4B089"/>
    <w:rsid w:val="6E16CB8A"/>
    <w:rsid w:val="6E302FB7"/>
    <w:rsid w:val="6E6B0D62"/>
    <w:rsid w:val="6E7BE7EB"/>
    <w:rsid w:val="6EA5B4ED"/>
    <w:rsid w:val="6F05904A"/>
    <w:rsid w:val="6F106DFD"/>
    <w:rsid w:val="6F810C59"/>
    <w:rsid w:val="6FB6C854"/>
    <w:rsid w:val="6FD47ACD"/>
    <w:rsid w:val="6FE6FD8C"/>
    <w:rsid w:val="6FED9832"/>
    <w:rsid w:val="7017B84C"/>
    <w:rsid w:val="703EE4D9"/>
    <w:rsid w:val="70435475"/>
    <w:rsid w:val="70C78241"/>
    <w:rsid w:val="70D98624"/>
    <w:rsid w:val="714608B1"/>
    <w:rsid w:val="71746E67"/>
    <w:rsid w:val="7188507F"/>
    <w:rsid w:val="71A2C456"/>
    <w:rsid w:val="71B2CFBF"/>
    <w:rsid w:val="71DB28E9"/>
    <w:rsid w:val="71F17577"/>
    <w:rsid w:val="7208D118"/>
    <w:rsid w:val="721DF29A"/>
    <w:rsid w:val="723D19E3"/>
    <w:rsid w:val="72541D63"/>
    <w:rsid w:val="72C8A6B5"/>
    <w:rsid w:val="72DE34C3"/>
    <w:rsid w:val="72F70407"/>
    <w:rsid w:val="72FBAAD1"/>
    <w:rsid w:val="7306B26E"/>
    <w:rsid w:val="731985CE"/>
    <w:rsid w:val="7359E67D"/>
    <w:rsid w:val="73896CF4"/>
    <w:rsid w:val="738AA5B0"/>
    <w:rsid w:val="73A19BD6"/>
    <w:rsid w:val="73ECB538"/>
    <w:rsid w:val="74009A1C"/>
    <w:rsid w:val="74228BB0"/>
    <w:rsid w:val="742697B1"/>
    <w:rsid w:val="74A08567"/>
    <w:rsid w:val="74C91404"/>
    <w:rsid w:val="74E1DE35"/>
    <w:rsid w:val="7533538C"/>
    <w:rsid w:val="755EBA11"/>
    <w:rsid w:val="759B3126"/>
    <w:rsid w:val="75A3F734"/>
    <w:rsid w:val="75B72A3F"/>
    <w:rsid w:val="75BFBE67"/>
    <w:rsid w:val="75C0EB09"/>
    <w:rsid w:val="75E06346"/>
    <w:rsid w:val="75E5218F"/>
    <w:rsid w:val="760F2681"/>
    <w:rsid w:val="765898D1"/>
    <w:rsid w:val="768E9D7D"/>
    <w:rsid w:val="76903100"/>
    <w:rsid w:val="76A50702"/>
    <w:rsid w:val="76ECDED6"/>
    <w:rsid w:val="77939083"/>
    <w:rsid w:val="7797184E"/>
    <w:rsid w:val="77BF2223"/>
    <w:rsid w:val="77CFC2E4"/>
    <w:rsid w:val="7861F377"/>
    <w:rsid w:val="78BFD7AE"/>
    <w:rsid w:val="7902C061"/>
    <w:rsid w:val="79395568"/>
    <w:rsid w:val="797A9861"/>
    <w:rsid w:val="799466E2"/>
    <w:rsid w:val="799515FF"/>
    <w:rsid w:val="799739A6"/>
    <w:rsid w:val="799F4340"/>
    <w:rsid w:val="7A284D4F"/>
    <w:rsid w:val="7A29C7BC"/>
    <w:rsid w:val="7A322C06"/>
    <w:rsid w:val="7A6158C6"/>
    <w:rsid w:val="7AD5BF38"/>
    <w:rsid w:val="7B312D27"/>
    <w:rsid w:val="7B5E8A94"/>
    <w:rsid w:val="7B66C495"/>
    <w:rsid w:val="7BE141A8"/>
    <w:rsid w:val="7C270C21"/>
    <w:rsid w:val="7C46E306"/>
    <w:rsid w:val="7C6E3E43"/>
    <w:rsid w:val="7CA50DEC"/>
    <w:rsid w:val="7CAE53BC"/>
    <w:rsid w:val="7CE42233"/>
    <w:rsid w:val="7D483561"/>
    <w:rsid w:val="7D7502DD"/>
    <w:rsid w:val="7D75068F"/>
    <w:rsid w:val="7DA7D5DF"/>
    <w:rsid w:val="7DD3B589"/>
    <w:rsid w:val="7DE6F941"/>
    <w:rsid w:val="7DF8A968"/>
    <w:rsid w:val="7DF9F326"/>
    <w:rsid w:val="7E187E6F"/>
    <w:rsid w:val="7E6B95F8"/>
    <w:rsid w:val="7E9431E6"/>
    <w:rsid w:val="7EAC98A8"/>
    <w:rsid w:val="7ED86458"/>
    <w:rsid w:val="7EF26210"/>
    <w:rsid w:val="7F2E5E44"/>
    <w:rsid w:val="7F3BEF96"/>
    <w:rsid w:val="7F61E216"/>
    <w:rsid w:val="7F9E61AF"/>
    <w:rsid w:val="7FE487D4"/>
    <w:rsid w:val="7FF781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F8044"/>
  <w15:chartTrackingRefBased/>
  <w15:docId w15:val="{9A46CE11-2423-43A1-A612-9EF01BBB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84C"/>
  </w:style>
  <w:style w:type="paragraph" w:styleId="Heading1">
    <w:name w:val="heading 1"/>
    <w:basedOn w:val="Normal"/>
    <w:next w:val="Normal"/>
    <w:link w:val="Heading1Char"/>
    <w:uiPriority w:val="9"/>
    <w:qFormat/>
    <w:rsid w:val="002E7F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7F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7F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F9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E7F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E7F9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E7F97"/>
    <w:rPr>
      <w:color w:val="0000FF"/>
      <w:u w:val="single"/>
    </w:rPr>
  </w:style>
  <w:style w:type="character" w:customStyle="1" w:styleId="c-pdf-downloadtext">
    <w:name w:val="c-pdf-download__text"/>
    <w:basedOn w:val="DefaultParagraphFont"/>
    <w:rsid w:val="002E7F97"/>
  </w:style>
  <w:style w:type="paragraph" w:customStyle="1" w:styleId="c-article-identifiersitem">
    <w:name w:val="c-article-identifiers__item"/>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color-open-access">
    <w:name w:val="u-color-open-access"/>
    <w:basedOn w:val="DefaultParagraphFont"/>
    <w:rsid w:val="002E7F97"/>
  </w:style>
  <w:style w:type="paragraph" w:customStyle="1" w:styleId="c-article-author-listitem">
    <w:name w:val="c-article-author-list__item"/>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author-listshow-more">
    <w:name w:val="c-article-author-list__show-more"/>
    <w:basedOn w:val="Normal"/>
    <w:rsid w:val="002E7F97"/>
    <w:pPr>
      <w:spacing w:before="100" w:beforeAutospacing="1" w:after="100" w:afterAutospacing="1" w:line="240" w:lineRule="auto"/>
    </w:pPr>
    <w:rPr>
      <w:rFonts w:ascii="Times New Roman" w:hAnsi="Times New Roman" w:cs="Times New Roman"/>
      <w:sz w:val="24"/>
      <w:szCs w:val="24"/>
    </w:rPr>
  </w:style>
  <w:style w:type="paragraph" w:customStyle="1" w:styleId="c-article-info-details">
    <w:name w:val="c-article-info-details"/>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u-visually-hidden">
    <w:name w:val="u-visually-hidden"/>
    <w:basedOn w:val="DefaultParagraphFont"/>
    <w:rsid w:val="002E7F97"/>
  </w:style>
  <w:style w:type="paragraph" w:customStyle="1" w:styleId="c-article-metrics-barcount">
    <w:name w:val="c-article-metrics-bar__count"/>
    <w:basedOn w:val="Normal"/>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metrics-barlabel">
    <w:name w:val="c-article-metrics-bar__label"/>
    <w:basedOn w:val="DefaultParagraphFont"/>
    <w:rsid w:val="002E7F97"/>
  </w:style>
  <w:style w:type="paragraph" w:customStyle="1" w:styleId="c-article-metrics-bardetails">
    <w:name w:val="c-article-metrics-bar__details"/>
    <w:basedOn w:val="Normal"/>
    <w:rsid w:val="002E7F97"/>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2E7F97"/>
    <w:pPr>
      <w:spacing w:before="100" w:beforeAutospacing="1" w:after="100" w:afterAutospacing="1" w:line="240" w:lineRule="auto"/>
    </w:pPr>
    <w:rPr>
      <w:rFonts w:ascii="Times New Roman" w:hAnsi="Times New Roman" w:cs="Times New Roman"/>
      <w:sz w:val="24"/>
      <w:szCs w:val="24"/>
    </w:rPr>
  </w:style>
  <w:style w:type="character" w:customStyle="1" w:styleId="c-article-sectiontitle-number">
    <w:name w:val="c-article-section__title-number"/>
    <w:basedOn w:val="DefaultParagraphFont"/>
    <w:rsid w:val="002E7F97"/>
  </w:style>
  <w:style w:type="paragraph" w:styleId="ListParagraph">
    <w:name w:val="List Paragraph"/>
    <w:basedOn w:val="Normal"/>
    <w:uiPriority w:val="1"/>
    <w:qFormat/>
    <w:rsid w:val="008D29AE"/>
    <w:pPr>
      <w:ind w:left="720"/>
      <w:contextualSpacing/>
    </w:pPr>
  </w:style>
  <w:style w:type="character" w:customStyle="1" w:styleId="sw">
    <w:name w:val="sw"/>
    <w:basedOn w:val="DefaultParagraphFont"/>
    <w:rsid w:val="00CF62CE"/>
  </w:style>
  <w:style w:type="character" w:styleId="LineNumber">
    <w:name w:val="line number"/>
    <w:basedOn w:val="DefaultParagraphFont"/>
    <w:uiPriority w:val="99"/>
    <w:semiHidden/>
    <w:unhideWhenUsed/>
    <w:rsid w:val="00B152A2"/>
  </w:style>
  <w:style w:type="paragraph" w:styleId="Revision">
    <w:name w:val="Revision"/>
    <w:hidden/>
    <w:uiPriority w:val="99"/>
    <w:semiHidden/>
    <w:rsid w:val="0073656C"/>
    <w:pPr>
      <w:spacing w:after="0" w:line="240" w:lineRule="auto"/>
    </w:pPr>
  </w:style>
  <w:style w:type="paragraph" w:styleId="FootnoteText">
    <w:name w:val="footnote text"/>
    <w:basedOn w:val="Normal"/>
    <w:link w:val="FootnoteTextChar"/>
    <w:uiPriority w:val="99"/>
    <w:semiHidden/>
    <w:unhideWhenUsed/>
    <w:rsid w:val="00D404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0409"/>
    <w:rPr>
      <w:sz w:val="20"/>
      <w:szCs w:val="20"/>
    </w:rPr>
  </w:style>
  <w:style w:type="character" w:styleId="FootnoteReference">
    <w:name w:val="footnote reference"/>
    <w:basedOn w:val="DefaultParagraphFont"/>
    <w:uiPriority w:val="99"/>
    <w:semiHidden/>
    <w:unhideWhenUsed/>
    <w:rsid w:val="00D40409"/>
    <w:rPr>
      <w:vertAlign w:val="superscript"/>
    </w:rPr>
  </w:style>
  <w:style w:type="paragraph" w:styleId="Caption">
    <w:name w:val="caption"/>
    <w:basedOn w:val="Normal"/>
    <w:next w:val="Normal"/>
    <w:uiPriority w:val="35"/>
    <w:unhideWhenUsed/>
    <w:qFormat/>
    <w:rsid w:val="002A558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B4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E93"/>
  </w:style>
  <w:style w:type="paragraph" w:styleId="Footer">
    <w:name w:val="footer"/>
    <w:basedOn w:val="Normal"/>
    <w:link w:val="FooterChar"/>
    <w:uiPriority w:val="99"/>
    <w:unhideWhenUsed/>
    <w:rsid w:val="007B4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E93"/>
  </w:style>
  <w:style w:type="character" w:styleId="PlaceholderText">
    <w:name w:val="Placeholder Text"/>
    <w:basedOn w:val="DefaultParagraphFont"/>
    <w:uiPriority w:val="99"/>
    <w:semiHidden/>
    <w:rsid w:val="00DF3A04"/>
    <w:rPr>
      <w:color w:val="808080"/>
    </w:rPr>
  </w:style>
  <w:style w:type="paragraph" w:styleId="CommentText">
    <w:name w:val="annotation text"/>
    <w:basedOn w:val="Normal"/>
    <w:link w:val="CommentTextChar"/>
    <w:uiPriority w:val="99"/>
    <w:unhideWhenUsed/>
    <w:rsid w:val="00FC5384"/>
    <w:pPr>
      <w:spacing w:line="240" w:lineRule="auto"/>
    </w:pPr>
    <w:rPr>
      <w:sz w:val="20"/>
      <w:szCs w:val="20"/>
    </w:rPr>
  </w:style>
  <w:style w:type="character" w:customStyle="1" w:styleId="CommentTextChar">
    <w:name w:val="Comment Text Char"/>
    <w:basedOn w:val="DefaultParagraphFont"/>
    <w:link w:val="CommentText"/>
    <w:uiPriority w:val="99"/>
    <w:rsid w:val="00FC5384"/>
    <w:rPr>
      <w:sz w:val="20"/>
      <w:szCs w:val="20"/>
    </w:rPr>
  </w:style>
  <w:style w:type="character" w:styleId="CommentReference">
    <w:name w:val="annotation reference"/>
    <w:basedOn w:val="DefaultParagraphFont"/>
    <w:uiPriority w:val="99"/>
    <w:semiHidden/>
    <w:unhideWhenUsed/>
    <w:rsid w:val="00FC5384"/>
    <w:rPr>
      <w:sz w:val="16"/>
      <w:szCs w:val="16"/>
    </w:rPr>
  </w:style>
  <w:style w:type="paragraph" w:styleId="CommentSubject">
    <w:name w:val="annotation subject"/>
    <w:basedOn w:val="CommentText"/>
    <w:next w:val="CommentText"/>
    <w:link w:val="CommentSubjectChar"/>
    <w:uiPriority w:val="99"/>
    <w:semiHidden/>
    <w:unhideWhenUsed/>
    <w:rsid w:val="00125653"/>
    <w:rPr>
      <w:b/>
      <w:bCs/>
    </w:rPr>
  </w:style>
  <w:style w:type="character" w:customStyle="1" w:styleId="CommentSubjectChar">
    <w:name w:val="Comment Subject Char"/>
    <w:basedOn w:val="CommentTextChar"/>
    <w:link w:val="CommentSubject"/>
    <w:uiPriority w:val="99"/>
    <w:semiHidden/>
    <w:rsid w:val="00125653"/>
    <w:rPr>
      <w:b/>
      <w:bCs/>
      <w:sz w:val="20"/>
      <w:szCs w:val="20"/>
    </w:rPr>
  </w:style>
  <w:style w:type="table" w:styleId="TableGrid">
    <w:name w:val="Table Grid"/>
    <w:basedOn w:val="TableNormal"/>
    <w:uiPriority w:val="39"/>
    <w:rsid w:val="00197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31D9"/>
    <w:rPr>
      <w:color w:val="605E5C"/>
      <w:shd w:val="clear" w:color="auto" w:fill="E1DFDD"/>
    </w:rPr>
  </w:style>
  <w:style w:type="paragraph" w:customStyle="1" w:styleId="Equations">
    <w:name w:val="Equations"/>
    <w:basedOn w:val="Normal"/>
    <w:link w:val="EquationsChar"/>
    <w:autoRedefine/>
    <w:qFormat/>
    <w:rsid w:val="000F13C8"/>
    <w:pPr>
      <w:keepNext/>
      <w:tabs>
        <w:tab w:val="center" w:pos="4536"/>
        <w:tab w:val="right" w:pos="9070"/>
      </w:tabs>
      <w:spacing w:after="360" w:line="360" w:lineRule="auto"/>
      <w:contextualSpacing/>
      <w:textAlignment w:val="baseline"/>
    </w:pPr>
    <w:rPr>
      <w:rFonts w:ascii="Cambria Math" w:eastAsiaTheme="minorHAnsi" w:hAnsi="Cambria Math" w:cs="Times New Roman"/>
      <w:lang w:val="en-US" w:eastAsia="en-US"/>
    </w:rPr>
  </w:style>
  <w:style w:type="character" w:customStyle="1" w:styleId="EquationsChar">
    <w:name w:val="Equations Char"/>
    <w:basedOn w:val="DefaultParagraphFont"/>
    <w:link w:val="Equations"/>
    <w:rsid w:val="000F13C8"/>
    <w:rPr>
      <w:rFonts w:ascii="Cambria Math" w:eastAsiaTheme="minorHAnsi" w:hAnsi="Cambria Math" w:cs="Times New Roman"/>
      <w:lang w:val="en-US" w:eastAsia="en-US"/>
    </w:rPr>
  </w:style>
  <w:style w:type="character" w:styleId="EndnoteReference">
    <w:name w:val="endnote reference"/>
    <w:basedOn w:val="DefaultParagraphFont"/>
    <w:uiPriority w:val="99"/>
    <w:semiHidden/>
    <w:unhideWhenUsed/>
    <w:rsid w:val="00B77E82"/>
    <w:rPr>
      <w:vertAlign w:val="superscript"/>
    </w:rPr>
  </w:style>
  <w:style w:type="character" w:customStyle="1" w:styleId="anchor-text">
    <w:name w:val="anchor-text"/>
    <w:basedOn w:val="DefaultParagraphFont"/>
    <w:rsid w:val="00E1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961664">
      <w:bodyDiv w:val="1"/>
      <w:marLeft w:val="0"/>
      <w:marRight w:val="0"/>
      <w:marTop w:val="0"/>
      <w:marBottom w:val="0"/>
      <w:divBdr>
        <w:top w:val="none" w:sz="0" w:space="0" w:color="auto"/>
        <w:left w:val="none" w:sz="0" w:space="0" w:color="auto"/>
        <w:bottom w:val="none" w:sz="0" w:space="0" w:color="auto"/>
        <w:right w:val="none" w:sz="0" w:space="0" w:color="auto"/>
      </w:divBdr>
    </w:div>
    <w:div w:id="968970323">
      <w:bodyDiv w:val="1"/>
      <w:marLeft w:val="0"/>
      <w:marRight w:val="0"/>
      <w:marTop w:val="0"/>
      <w:marBottom w:val="0"/>
      <w:divBdr>
        <w:top w:val="none" w:sz="0" w:space="0" w:color="auto"/>
        <w:left w:val="none" w:sz="0" w:space="0" w:color="auto"/>
        <w:bottom w:val="none" w:sz="0" w:space="0" w:color="auto"/>
        <w:right w:val="none" w:sz="0" w:space="0" w:color="auto"/>
      </w:divBdr>
    </w:div>
    <w:div w:id="1079903673">
      <w:bodyDiv w:val="1"/>
      <w:marLeft w:val="0"/>
      <w:marRight w:val="0"/>
      <w:marTop w:val="0"/>
      <w:marBottom w:val="0"/>
      <w:divBdr>
        <w:top w:val="none" w:sz="0" w:space="0" w:color="auto"/>
        <w:left w:val="none" w:sz="0" w:space="0" w:color="auto"/>
        <w:bottom w:val="none" w:sz="0" w:space="0" w:color="auto"/>
        <w:right w:val="none" w:sz="0" w:space="0" w:color="auto"/>
      </w:divBdr>
    </w:div>
    <w:div w:id="1234320387">
      <w:bodyDiv w:val="1"/>
      <w:marLeft w:val="0"/>
      <w:marRight w:val="0"/>
      <w:marTop w:val="0"/>
      <w:marBottom w:val="0"/>
      <w:divBdr>
        <w:top w:val="none" w:sz="0" w:space="0" w:color="auto"/>
        <w:left w:val="none" w:sz="0" w:space="0" w:color="auto"/>
        <w:bottom w:val="none" w:sz="0" w:space="0" w:color="auto"/>
        <w:right w:val="none" w:sz="0" w:space="0" w:color="auto"/>
      </w:divBdr>
    </w:div>
    <w:div w:id="1246303240">
      <w:bodyDiv w:val="1"/>
      <w:marLeft w:val="0"/>
      <w:marRight w:val="0"/>
      <w:marTop w:val="0"/>
      <w:marBottom w:val="0"/>
      <w:divBdr>
        <w:top w:val="none" w:sz="0" w:space="0" w:color="auto"/>
        <w:left w:val="none" w:sz="0" w:space="0" w:color="auto"/>
        <w:bottom w:val="none" w:sz="0" w:space="0" w:color="auto"/>
        <w:right w:val="none" w:sz="0" w:space="0" w:color="auto"/>
      </w:divBdr>
    </w:div>
    <w:div w:id="1254780975">
      <w:marLeft w:val="0"/>
      <w:marRight w:val="0"/>
      <w:marTop w:val="0"/>
      <w:marBottom w:val="0"/>
      <w:divBdr>
        <w:top w:val="none" w:sz="0" w:space="0" w:color="auto"/>
        <w:left w:val="none" w:sz="0" w:space="0" w:color="auto"/>
        <w:bottom w:val="none" w:sz="0" w:space="0" w:color="auto"/>
        <w:right w:val="none" w:sz="0" w:space="0" w:color="auto"/>
      </w:divBdr>
      <w:divsChild>
        <w:div w:id="232202111">
          <w:marLeft w:val="0"/>
          <w:marRight w:val="0"/>
          <w:marTop w:val="0"/>
          <w:marBottom w:val="0"/>
          <w:divBdr>
            <w:top w:val="none" w:sz="0" w:space="0" w:color="auto"/>
            <w:left w:val="none" w:sz="0" w:space="0" w:color="auto"/>
            <w:bottom w:val="none" w:sz="0" w:space="0" w:color="auto"/>
            <w:right w:val="none" w:sz="0" w:space="0" w:color="auto"/>
          </w:divBdr>
          <w:divsChild>
            <w:div w:id="977148653">
              <w:marLeft w:val="0"/>
              <w:marRight w:val="0"/>
              <w:marTop w:val="0"/>
              <w:marBottom w:val="0"/>
              <w:divBdr>
                <w:top w:val="none" w:sz="0" w:space="0" w:color="auto"/>
                <w:left w:val="none" w:sz="0" w:space="0" w:color="auto"/>
                <w:bottom w:val="none" w:sz="0" w:space="0" w:color="auto"/>
                <w:right w:val="none" w:sz="0" w:space="0" w:color="auto"/>
              </w:divBdr>
              <w:divsChild>
                <w:div w:id="11645929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446266422">
      <w:bodyDiv w:val="1"/>
      <w:marLeft w:val="0"/>
      <w:marRight w:val="0"/>
      <w:marTop w:val="0"/>
      <w:marBottom w:val="0"/>
      <w:divBdr>
        <w:top w:val="none" w:sz="0" w:space="0" w:color="auto"/>
        <w:left w:val="none" w:sz="0" w:space="0" w:color="auto"/>
        <w:bottom w:val="none" w:sz="0" w:space="0" w:color="auto"/>
        <w:right w:val="none" w:sz="0" w:space="0" w:color="auto"/>
      </w:divBdr>
    </w:div>
    <w:div w:id="1589970549">
      <w:bodyDiv w:val="1"/>
      <w:marLeft w:val="0"/>
      <w:marRight w:val="0"/>
      <w:marTop w:val="0"/>
      <w:marBottom w:val="0"/>
      <w:divBdr>
        <w:top w:val="none" w:sz="0" w:space="0" w:color="auto"/>
        <w:left w:val="none" w:sz="0" w:space="0" w:color="auto"/>
        <w:bottom w:val="none" w:sz="0" w:space="0" w:color="auto"/>
        <w:right w:val="none" w:sz="0" w:space="0" w:color="auto"/>
      </w:divBdr>
    </w:div>
    <w:div w:id="1726636495">
      <w:bodyDiv w:val="1"/>
      <w:marLeft w:val="0"/>
      <w:marRight w:val="0"/>
      <w:marTop w:val="0"/>
      <w:marBottom w:val="0"/>
      <w:divBdr>
        <w:top w:val="none" w:sz="0" w:space="0" w:color="auto"/>
        <w:left w:val="none" w:sz="0" w:space="0" w:color="auto"/>
        <w:bottom w:val="none" w:sz="0" w:space="0" w:color="auto"/>
        <w:right w:val="none" w:sz="0" w:space="0" w:color="auto"/>
      </w:divBdr>
    </w:div>
    <w:div w:id="185730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ae07433-4006-4e94-840d-f2a3767dcefb" xsi:nil="true"/>
    <lcf76f155ced4ddcb4097134ff3c332f xmlns="9b898561-6d13-4b24-bb02-c17b20de0cf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6B2F727C9A914F93042D963D24FE9A" ma:contentTypeVersion="13" ma:contentTypeDescription="Een nieuw document maken." ma:contentTypeScope="" ma:versionID="5d600963fcfa36c1c009099d46a96740">
  <xsd:schema xmlns:xsd="http://www.w3.org/2001/XMLSchema" xmlns:xs="http://www.w3.org/2001/XMLSchema" xmlns:p="http://schemas.microsoft.com/office/2006/metadata/properties" xmlns:ns2="9b898561-6d13-4b24-bb02-c17b20de0cfc" xmlns:ns3="5ae07433-4006-4e94-840d-f2a3767dcefb" targetNamespace="http://schemas.microsoft.com/office/2006/metadata/properties" ma:root="true" ma:fieldsID="f7f7ecafc38c089aeecdb0a7924312a7" ns2:_="" ns3:_="">
    <xsd:import namespace="9b898561-6d13-4b24-bb02-c17b20de0cfc"/>
    <xsd:import namespace="5ae07433-4006-4e94-840d-f2a3767dce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8561-6d13-4b24-bb02-c17b20de0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e07433-4006-4e94-840d-f2a3767dcefb"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4" nillable="true" ma:displayName="Taxonomy Catch All Column" ma:hidden="true" ma:list="{58616390-022a-4db5-8425-38fee17f821b}" ma:internalName="TaxCatchAll" ma:showField="CatchAllData" ma:web="5ae07433-4006-4e94-840d-f2a3767dce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F09CCF-A653-494E-A3EF-5A567084B05D}">
  <ds:schemaRefs>
    <ds:schemaRef ds:uri="http://schemas.openxmlformats.org/officeDocument/2006/bibliography"/>
  </ds:schemaRefs>
</ds:datastoreItem>
</file>

<file path=customXml/itemProps2.xml><?xml version="1.0" encoding="utf-8"?>
<ds:datastoreItem xmlns:ds="http://schemas.openxmlformats.org/officeDocument/2006/customXml" ds:itemID="{B850F8AB-F841-41AD-8B06-19A6567B322F}">
  <ds:schemaRefs>
    <ds:schemaRef ds:uri="http://schemas.microsoft.com/office/2006/metadata/properties"/>
    <ds:schemaRef ds:uri="http://schemas.microsoft.com/office/infopath/2007/PartnerControls"/>
    <ds:schemaRef ds:uri="5ae07433-4006-4e94-840d-f2a3767dcefb"/>
    <ds:schemaRef ds:uri="9b898561-6d13-4b24-bb02-c17b20de0cfc"/>
  </ds:schemaRefs>
</ds:datastoreItem>
</file>

<file path=customXml/itemProps3.xml><?xml version="1.0" encoding="utf-8"?>
<ds:datastoreItem xmlns:ds="http://schemas.openxmlformats.org/officeDocument/2006/customXml" ds:itemID="{166D1CCA-1BF3-4F64-A02C-1C8273302130}">
  <ds:schemaRefs>
    <ds:schemaRef ds:uri="http://schemas.microsoft.com/sharepoint/v3/contenttype/forms"/>
  </ds:schemaRefs>
</ds:datastoreItem>
</file>

<file path=customXml/itemProps4.xml><?xml version="1.0" encoding="utf-8"?>
<ds:datastoreItem xmlns:ds="http://schemas.openxmlformats.org/officeDocument/2006/customXml" ds:itemID="{411B09A9-ABC7-4A16-91CE-F9A2A8D2D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8561-6d13-4b24-bb02-c17b20de0cfc"/>
    <ds:schemaRef ds:uri="5ae07433-4006-4e94-840d-f2a3767dc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20</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Links>
    <vt:vector size="6" baseType="variant">
      <vt:variant>
        <vt:i4>4718647</vt:i4>
      </vt:variant>
      <vt:variant>
        <vt:i4>0</vt:i4>
      </vt:variant>
      <vt:variant>
        <vt:i4>0</vt:i4>
      </vt:variant>
      <vt:variant>
        <vt:i4>5</vt:i4>
      </vt:variant>
      <vt:variant>
        <vt:lpwstr>mailto:eric.asamoah@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samoah</dc:creator>
  <cp:keywords/>
  <dc:description/>
  <cp:lastModifiedBy>Asamoah, Eric</cp:lastModifiedBy>
  <cp:revision>64</cp:revision>
  <dcterms:created xsi:type="dcterms:W3CDTF">2025-07-07T20:31:00Z</dcterms:created>
  <dcterms:modified xsi:type="dcterms:W3CDTF">2025-10-0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for-sustainable-development</vt:lpwstr>
  </property>
  <property fmtid="{D5CDD505-2E9C-101B-9397-08002B2CF9AE}" pid="3" name="Mendeley Recent Style Name 0_1">
    <vt:lpwstr>Agronomy for Sustainable Development</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uropean-journal-of-agronomy</vt:lpwstr>
  </property>
  <property fmtid="{D5CDD505-2E9C-101B-9397-08002B2CF9AE}" pid="13" name="Mendeley Recent Style Name 5_1">
    <vt:lpwstr>European Journal of Agronomy</vt:lpwstr>
  </property>
  <property fmtid="{D5CDD505-2E9C-101B-9397-08002B2CF9AE}" pid="14" name="Mendeley Recent Style Id 6_1">
    <vt:lpwstr>http://www.zotero.org/styles/geoderma-regional</vt:lpwstr>
  </property>
  <property fmtid="{D5CDD505-2E9C-101B-9397-08002B2CF9AE}" pid="15" name="Mendeley Recent Style Name 6_1">
    <vt:lpwstr>Geoderma Regiona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411fc2f-e04a-3ee0-acd6-422f7b3d1463</vt:lpwstr>
  </property>
  <property fmtid="{D5CDD505-2E9C-101B-9397-08002B2CF9AE}" pid="24" name="Mendeley Citation Style_1">
    <vt:lpwstr>http://www.zotero.org/styles/apa</vt:lpwstr>
  </property>
  <property fmtid="{D5CDD505-2E9C-101B-9397-08002B2CF9AE}" pid="25" name="ContentTypeId">
    <vt:lpwstr>0x010100B46B2F727C9A914F93042D963D24FE9A</vt:lpwstr>
  </property>
  <property fmtid="{D5CDD505-2E9C-101B-9397-08002B2CF9AE}" pid="26" name="MediaServiceImageTags">
    <vt:lpwstr/>
  </property>
</Properties>
</file>